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388CA1" w14:textId="77777777" w:rsidR="008951BC" w:rsidRPr="006D2E51" w:rsidRDefault="008951BC" w:rsidP="008951BC">
      <w:pPr>
        <w:rPr>
          <w:rFonts w:cstheme="minorHAnsi"/>
        </w:rPr>
      </w:pPr>
    </w:p>
    <w:p w14:paraId="5777D07B" w14:textId="77777777" w:rsidR="008951BC" w:rsidRPr="006D2E51" w:rsidRDefault="008951BC" w:rsidP="008951BC">
      <w:pPr>
        <w:jc w:val="center"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0E2FE7B7" wp14:editId="5ED9070F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85F047" w14:textId="77777777" w:rsidR="008951BC" w:rsidRPr="006D2E51" w:rsidRDefault="008951BC" w:rsidP="008951BC">
      <w:pPr>
        <w:rPr>
          <w:rFonts w:cstheme="minorHAnsi"/>
        </w:rPr>
      </w:pPr>
    </w:p>
    <w:p w14:paraId="6F5F955A" w14:textId="77777777" w:rsidR="008951BC" w:rsidRPr="006D2E51" w:rsidRDefault="008951BC" w:rsidP="008951BC">
      <w:pPr>
        <w:rPr>
          <w:rFonts w:cstheme="minorHAnsi"/>
        </w:rPr>
      </w:pPr>
    </w:p>
    <w:p w14:paraId="40F19B6D" w14:textId="77777777" w:rsidR="008951BC" w:rsidRPr="006D2E51" w:rsidRDefault="008951BC" w:rsidP="008951BC">
      <w:pPr>
        <w:rPr>
          <w:rFonts w:cstheme="minorHAnsi"/>
        </w:rPr>
      </w:pPr>
    </w:p>
    <w:p w14:paraId="0FE476A6" w14:textId="77777777" w:rsidR="008951BC" w:rsidRPr="006D2E51" w:rsidRDefault="008951BC" w:rsidP="008951BC">
      <w:pPr>
        <w:rPr>
          <w:rFonts w:cstheme="minorHAnsi"/>
        </w:rPr>
      </w:pPr>
    </w:p>
    <w:p w14:paraId="4AA86DCF" w14:textId="77777777" w:rsidR="008951BC" w:rsidRPr="006D2E51" w:rsidRDefault="008951BC" w:rsidP="008951BC">
      <w:pPr>
        <w:rPr>
          <w:rFonts w:cstheme="minorHAnsi"/>
        </w:rPr>
      </w:pPr>
    </w:p>
    <w:p w14:paraId="3A897E2F" w14:textId="77777777" w:rsidR="008951BC" w:rsidRPr="006D2E51" w:rsidRDefault="008951BC" w:rsidP="008951BC">
      <w:pPr>
        <w:rPr>
          <w:rFonts w:cstheme="minorHAnsi"/>
        </w:rPr>
      </w:pPr>
    </w:p>
    <w:p w14:paraId="47BA9EB3" w14:textId="77777777" w:rsidR="008951BC" w:rsidRPr="006D2E51" w:rsidRDefault="008951BC" w:rsidP="008951BC">
      <w:pPr>
        <w:rPr>
          <w:rFonts w:cstheme="minorHAnsi"/>
        </w:rPr>
      </w:pPr>
    </w:p>
    <w:p w14:paraId="5D6719C2" w14:textId="77777777" w:rsidR="008951BC" w:rsidRPr="006D2E51" w:rsidRDefault="008951BC" w:rsidP="008951BC">
      <w:pPr>
        <w:jc w:val="center"/>
        <w:rPr>
          <w:rFonts w:cstheme="minorHAnsi"/>
          <w:b/>
          <w:caps/>
          <w:color w:val="C00000"/>
          <w:sz w:val="56"/>
        </w:rPr>
      </w:pPr>
      <w:r w:rsidRPr="006D2E51">
        <w:rPr>
          <w:rFonts w:cstheme="minorHAnsi"/>
          <w:b/>
          <w:caps/>
          <w:color w:val="C00000"/>
          <w:sz w:val="56"/>
        </w:rPr>
        <w:t>Capstone Project Report</w:t>
      </w:r>
    </w:p>
    <w:p w14:paraId="5754146C" w14:textId="77777777" w:rsidR="008951BC" w:rsidRPr="006D2E51" w:rsidRDefault="008951BC" w:rsidP="008951BC">
      <w:pPr>
        <w:jc w:val="center"/>
        <w:rPr>
          <w:rFonts w:cstheme="minorHAnsi"/>
          <w:b/>
          <w:color w:val="C00000"/>
          <w:sz w:val="44"/>
        </w:rPr>
      </w:pPr>
      <w:r w:rsidRPr="006D2E51">
        <w:rPr>
          <w:rFonts w:cstheme="minorHAnsi"/>
          <w:b/>
          <w:color w:val="C00000"/>
          <w:sz w:val="44"/>
        </w:rPr>
        <w:t xml:space="preserve">Report </w:t>
      </w:r>
      <w:r w:rsidR="00BC799A" w:rsidRPr="006D2E51">
        <w:rPr>
          <w:rFonts w:cstheme="minorHAnsi"/>
          <w:b/>
          <w:color w:val="C00000"/>
          <w:sz w:val="44"/>
        </w:rPr>
        <w:t>4</w:t>
      </w:r>
      <w:r w:rsidRPr="006D2E51">
        <w:rPr>
          <w:rFonts w:cstheme="minorHAnsi"/>
          <w:b/>
          <w:color w:val="C00000"/>
          <w:sz w:val="44"/>
        </w:rPr>
        <w:t xml:space="preserve"> – </w:t>
      </w:r>
      <w:r w:rsidR="00050903" w:rsidRPr="006D2E51">
        <w:rPr>
          <w:rFonts w:cstheme="minorHAnsi"/>
          <w:b/>
          <w:color w:val="C00000"/>
          <w:sz w:val="44"/>
        </w:rPr>
        <w:t>Software Design Document</w:t>
      </w:r>
    </w:p>
    <w:p w14:paraId="4FA0511E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454DC97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9F6DE3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3D477FEC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7B034E22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8D9608B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56598771" w14:textId="77777777" w:rsidR="008951BC" w:rsidRPr="006D2E51" w:rsidRDefault="008951BC" w:rsidP="008951BC">
      <w:pPr>
        <w:jc w:val="center"/>
        <w:rPr>
          <w:rFonts w:cstheme="minorHAnsi"/>
          <w:b/>
          <w:sz w:val="44"/>
        </w:rPr>
      </w:pPr>
    </w:p>
    <w:p w14:paraId="43ADD6D0" w14:textId="389B91E0" w:rsidR="008951BC" w:rsidRPr="006D2E51" w:rsidRDefault="008951BC" w:rsidP="008951BC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6D2E51">
        <w:rPr>
          <w:rFonts w:cstheme="minorHAnsi"/>
          <w:sz w:val="28"/>
          <w:szCs w:val="28"/>
        </w:rPr>
        <w:t xml:space="preserve">– </w:t>
      </w:r>
      <w:r w:rsidR="001C3E43">
        <w:rPr>
          <w:rFonts w:cstheme="minorHAnsi"/>
          <w:sz w:val="28"/>
          <w:szCs w:val="28"/>
        </w:rPr>
        <w:t>Ho Chi Minh C</w:t>
      </w:r>
      <w:r w:rsidR="002A0960" w:rsidRPr="006D2E51">
        <w:rPr>
          <w:rFonts w:cstheme="minorHAnsi"/>
          <w:sz w:val="28"/>
          <w:szCs w:val="28"/>
        </w:rPr>
        <w:t xml:space="preserve">ity, </w:t>
      </w:r>
      <w:r w:rsidR="001C3E43">
        <w:rPr>
          <w:rFonts w:cstheme="minorHAnsi"/>
          <w:sz w:val="28"/>
          <w:szCs w:val="28"/>
        </w:rPr>
        <w:t>01/2021</w:t>
      </w:r>
      <w:r w:rsidRPr="006D2E51">
        <w:rPr>
          <w:rFonts w:cstheme="minorHAnsi"/>
          <w:sz w:val="28"/>
          <w:szCs w:val="28"/>
        </w:rPr>
        <w:t xml:space="preserve"> –</w:t>
      </w:r>
    </w:p>
    <w:p w14:paraId="7F16BE74" w14:textId="77777777" w:rsidR="0064654D" w:rsidRPr="006D2E51" w:rsidRDefault="0064654D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2823953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9560A1" w14:textId="77777777" w:rsidR="0064654D" w:rsidRPr="006D2E51" w:rsidRDefault="0064654D">
          <w:pPr>
            <w:pStyle w:val="TOCHeading"/>
            <w:rPr>
              <w:rFonts w:asciiTheme="minorHAnsi" w:hAnsiTheme="minorHAnsi" w:cstheme="minorHAnsi"/>
              <w:b/>
            </w:rPr>
          </w:pPr>
          <w:r w:rsidRPr="004F169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517FC054" w14:textId="77777777" w:rsidR="004F169E" w:rsidRDefault="0064654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r w:rsidRPr="006D2E51">
            <w:rPr>
              <w:rFonts w:cstheme="minorHAnsi"/>
            </w:rPr>
            <w:fldChar w:fldCharType="begin"/>
          </w:r>
          <w:r w:rsidRPr="006D2E51">
            <w:rPr>
              <w:rFonts w:cstheme="minorHAnsi"/>
            </w:rPr>
            <w:instrText xml:space="preserve"> TOC \o "1-3" \h \z \u </w:instrText>
          </w:r>
          <w:r w:rsidRPr="006D2E51">
            <w:rPr>
              <w:rFonts w:cstheme="minorHAnsi"/>
            </w:rPr>
            <w:fldChar w:fldCharType="separate"/>
          </w:r>
          <w:hyperlink w:anchor="_Toc69518734" w:history="1">
            <w:r w:rsidR="004F169E" w:rsidRPr="00082F70">
              <w:rPr>
                <w:rStyle w:val="Hyperlink"/>
                <w:rFonts w:cstheme="minorHAnsi"/>
                <w:noProof/>
              </w:rPr>
              <w:t>I. Project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2D023441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5" w:history="1">
            <w:r w:rsidR="004F169E" w:rsidRPr="00082F70">
              <w:rPr>
                <w:rStyle w:val="Hyperlink"/>
                <w:rFonts w:cstheme="minorHAnsi"/>
                <w:noProof/>
              </w:rPr>
              <w:t>1. Status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89B5E01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6" w:history="1">
            <w:r w:rsidR="004F169E" w:rsidRPr="00082F70">
              <w:rPr>
                <w:rStyle w:val="Hyperlink"/>
                <w:rFonts w:cstheme="minorHAnsi"/>
                <w:noProof/>
              </w:rPr>
              <w:t>2. Team Involvement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B7235A4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7" w:history="1">
            <w:r w:rsidR="004F169E" w:rsidRPr="00082F70">
              <w:rPr>
                <w:rStyle w:val="Hyperlink"/>
                <w:rFonts w:cstheme="minorHAnsi"/>
                <w:noProof/>
              </w:rPr>
              <w:t>3. Issues/Sugges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37808FEC" w14:textId="77777777" w:rsidR="004F169E" w:rsidRDefault="00216B3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8" w:history="1">
            <w:r w:rsidR="004F169E" w:rsidRPr="00082F70">
              <w:rPr>
                <w:rStyle w:val="Hyperlink"/>
                <w:rFonts w:cstheme="minorHAnsi"/>
                <w:noProof/>
              </w:rPr>
              <w:t>II. Software Design Documen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A1E252D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39" w:history="1">
            <w:r w:rsidR="004F169E" w:rsidRPr="00082F70">
              <w:rPr>
                <w:rStyle w:val="Hyperlink"/>
                <w:rFonts w:cstheme="minorHAnsi"/>
                <w:noProof/>
              </w:rPr>
              <w:t>1. Overall Descriptio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3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1852463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0" w:history="1">
            <w:r w:rsidR="004F169E" w:rsidRPr="00082F70">
              <w:rPr>
                <w:rStyle w:val="Hyperlink"/>
                <w:rFonts w:cstheme="minorHAnsi"/>
                <w:noProof/>
              </w:rPr>
              <w:t>1.1 Assump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BD1B929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1" w:history="1">
            <w:r w:rsidR="004F169E" w:rsidRPr="00082F70">
              <w:rPr>
                <w:rStyle w:val="Hyperlink"/>
                <w:rFonts w:cstheme="minorHAnsi"/>
                <w:noProof/>
              </w:rPr>
              <w:t>1.2 Design Constraint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37B959DF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2" w:history="1">
            <w:r w:rsidR="004F169E" w:rsidRPr="00082F70">
              <w:rPr>
                <w:rStyle w:val="Hyperlink"/>
                <w:rFonts w:cstheme="minorHAnsi"/>
                <w:noProof/>
              </w:rPr>
              <w:t>2. System Architectur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CB9A324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3" w:history="1">
            <w:r w:rsidR="004F169E" w:rsidRPr="00082F70">
              <w:rPr>
                <w:rStyle w:val="Hyperlink"/>
                <w:rFonts w:cstheme="minorHAnsi"/>
                <w:noProof/>
              </w:rPr>
              <w:t>2.1 Overall Architectur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58B481D4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4" w:history="1">
            <w:r w:rsidR="004F169E" w:rsidRPr="00082F70">
              <w:rPr>
                <w:rStyle w:val="Hyperlink"/>
                <w:rFonts w:cstheme="minorHAnsi"/>
                <w:noProof/>
              </w:rPr>
              <w:t>2.2 Package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FE5957B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5" w:history="1">
            <w:r w:rsidR="004F169E" w:rsidRPr="00082F70">
              <w:rPr>
                <w:rStyle w:val="Hyperlink"/>
                <w:rFonts w:cstheme="minorHAnsi"/>
                <w:noProof/>
              </w:rPr>
              <w:t>3. System Detailed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8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5A46600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6" w:history="1">
            <w:r w:rsidR="004F169E" w:rsidRPr="00082F70">
              <w:rPr>
                <w:rStyle w:val="Hyperlink"/>
                <w:rFonts w:cstheme="minorHAnsi"/>
                <w:noProof/>
              </w:rPr>
              <w:t>3.1 Class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8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EE9F16E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7" w:history="1">
            <w:r w:rsidR="004F169E" w:rsidRPr="00082F70">
              <w:rPr>
                <w:rStyle w:val="Hyperlink"/>
                <w:rFonts w:cstheme="minorHAnsi"/>
                <w:noProof/>
              </w:rPr>
              <w:t>3.2 Sequence Diagram(s)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9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FDFE438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8" w:history="1">
            <w:r w:rsidR="004F169E" w:rsidRPr="00082F70">
              <w:rPr>
                <w:rStyle w:val="Hyperlink"/>
                <w:rFonts w:cstheme="minorHAnsi"/>
                <w:noProof/>
              </w:rPr>
              <w:t>3.3 Activity Diagram(s)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1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B4341B0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49" w:history="1">
            <w:r w:rsidR="004F169E" w:rsidRPr="00082F70">
              <w:rPr>
                <w:rStyle w:val="Hyperlink"/>
                <w:rFonts w:cstheme="minorHAnsi"/>
                <w:noProof/>
              </w:rPr>
              <w:t>4. Class Specification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4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E3BD4D3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0" w:history="1">
            <w:r w:rsidR="004F169E" w:rsidRPr="00082F70">
              <w:rPr>
                <w:rStyle w:val="Hyperlink"/>
                <w:rFonts w:cstheme="minorHAnsi"/>
                <w:noProof/>
                <w:lang w:eastAsia="ja-JP"/>
              </w:rPr>
              <w:t>4.1 User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860A555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1" w:history="1">
            <w:r w:rsidR="004F169E" w:rsidRPr="00082F70">
              <w:rPr>
                <w:rStyle w:val="Hyperlink"/>
                <w:rFonts w:cstheme="minorHAnsi"/>
                <w:noProof/>
              </w:rPr>
              <w:t>4.2 PersonalActivity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1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B358F6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2" w:history="1">
            <w:r w:rsidR="004F169E" w:rsidRPr="00082F70">
              <w:rPr>
                <w:rStyle w:val="Hyperlink"/>
                <w:rFonts w:cstheme="minorHAnsi"/>
                <w:noProof/>
              </w:rPr>
              <w:t>4.3 Ro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168C037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3" w:history="1">
            <w:r w:rsidR="004F169E" w:rsidRPr="00082F70">
              <w:rPr>
                <w:rStyle w:val="Hyperlink"/>
                <w:rFonts w:cstheme="minorHAnsi"/>
                <w:noProof/>
              </w:rPr>
              <w:t>4.4 Auditab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AA2D8B7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4" w:history="1">
            <w:r w:rsidR="004F169E" w:rsidRPr="00082F70">
              <w:rPr>
                <w:rStyle w:val="Hyperlink"/>
                <w:rFonts w:cstheme="minorHAnsi"/>
                <w:noProof/>
              </w:rPr>
              <w:t>4.5 TargetSchoo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3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460E36A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5" w:history="1">
            <w:r w:rsidR="004F169E" w:rsidRPr="00082F70">
              <w:rPr>
                <w:rStyle w:val="Hyperlink"/>
                <w:rFonts w:cstheme="minorHAnsi"/>
                <w:noProof/>
              </w:rPr>
              <w:t>4.6 Repor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3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4010173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6" w:history="1">
            <w:r w:rsidR="004F169E" w:rsidRPr="00082F70">
              <w:rPr>
                <w:rStyle w:val="Hyperlink"/>
                <w:rFonts w:cstheme="minorHAnsi"/>
                <w:noProof/>
              </w:rPr>
              <w:t>4.7 Schoo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6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4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5A14524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7" w:history="1">
            <w:r w:rsidR="004F169E" w:rsidRPr="00082F70">
              <w:rPr>
                <w:rStyle w:val="Hyperlink"/>
                <w:rFonts w:cstheme="minorHAnsi"/>
                <w:noProof/>
              </w:rPr>
              <w:t>4.8 District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7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6E61793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8" w:history="1">
            <w:r w:rsidR="004F169E" w:rsidRPr="00082F70">
              <w:rPr>
                <w:rStyle w:val="Hyperlink"/>
                <w:rFonts w:cstheme="minorHAnsi"/>
                <w:noProof/>
              </w:rPr>
              <w:t>4.9 SchoolStatus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8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14231D4D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59" w:history="1">
            <w:r w:rsidR="004F169E" w:rsidRPr="00082F70">
              <w:rPr>
                <w:rStyle w:val="Hyperlink"/>
                <w:rFonts w:cstheme="minorHAnsi"/>
                <w:noProof/>
              </w:rPr>
              <w:t>4.10 TargetSchoolPurpos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59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5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2227BD9C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0" w:history="1">
            <w:r w:rsidR="004F169E" w:rsidRPr="00082F70">
              <w:rPr>
                <w:rStyle w:val="Hyperlink"/>
                <w:rFonts w:cstheme="minorHAnsi"/>
                <w:noProof/>
              </w:rPr>
              <w:t>4.11 EducationalLevel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0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9A1CAB5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1" w:history="1">
            <w:r w:rsidR="004F169E" w:rsidRPr="00082F70">
              <w:rPr>
                <w:rStyle w:val="Hyperlink"/>
                <w:rFonts w:cstheme="minorHAnsi"/>
                <w:noProof/>
              </w:rPr>
              <w:t>4.12 SchoolScal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1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EA7511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2" w:history="1">
            <w:r w:rsidR="004F169E" w:rsidRPr="00082F70">
              <w:rPr>
                <w:rStyle w:val="Hyperlink"/>
                <w:rFonts w:cstheme="minorHAnsi"/>
                <w:noProof/>
              </w:rPr>
              <w:t>4.13 SchoolType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2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0399FBEC" w14:textId="77777777" w:rsidR="004F169E" w:rsidRDefault="00216B3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3" w:history="1">
            <w:r w:rsidR="004F169E" w:rsidRPr="00082F70">
              <w:rPr>
                <w:rStyle w:val="Hyperlink"/>
                <w:rFonts w:cstheme="minorHAnsi"/>
                <w:noProof/>
              </w:rPr>
              <w:t>5. Data &amp; Databas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3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45625231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4" w:history="1">
            <w:r w:rsidR="004F169E" w:rsidRPr="00082F70">
              <w:rPr>
                <w:rStyle w:val="Hyperlink"/>
                <w:rFonts w:cstheme="minorHAnsi"/>
                <w:noProof/>
              </w:rPr>
              <w:t>5.1 Physical diagram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4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26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67F80A40" w14:textId="77777777" w:rsidR="004F169E" w:rsidRDefault="00216B3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ja-JP"/>
            </w:rPr>
          </w:pPr>
          <w:hyperlink w:anchor="_Toc69518765" w:history="1">
            <w:r w:rsidR="004F169E" w:rsidRPr="00082F70">
              <w:rPr>
                <w:rStyle w:val="Hyperlink"/>
                <w:rFonts w:cstheme="minorHAnsi"/>
                <w:noProof/>
              </w:rPr>
              <w:t>5.2 Data File Design</w:t>
            </w:r>
            <w:r w:rsidR="004F169E">
              <w:rPr>
                <w:noProof/>
                <w:webHidden/>
              </w:rPr>
              <w:tab/>
            </w:r>
            <w:r w:rsidR="004F169E">
              <w:rPr>
                <w:noProof/>
                <w:webHidden/>
              </w:rPr>
              <w:fldChar w:fldCharType="begin"/>
            </w:r>
            <w:r w:rsidR="004F169E">
              <w:rPr>
                <w:noProof/>
                <w:webHidden/>
              </w:rPr>
              <w:instrText xml:space="preserve"> PAGEREF _Toc69518765 \h </w:instrText>
            </w:r>
            <w:r w:rsidR="004F169E">
              <w:rPr>
                <w:noProof/>
                <w:webHidden/>
              </w:rPr>
            </w:r>
            <w:r w:rsidR="004F169E">
              <w:rPr>
                <w:noProof/>
                <w:webHidden/>
              </w:rPr>
              <w:fldChar w:fldCharType="separate"/>
            </w:r>
            <w:r w:rsidR="004F169E">
              <w:rPr>
                <w:noProof/>
                <w:webHidden/>
              </w:rPr>
              <w:t>32</w:t>
            </w:r>
            <w:r w:rsidR="004F169E">
              <w:rPr>
                <w:noProof/>
                <w:webHidden/>
              </w:rPr>
              <w:fldChar w:fldCharType="end"/>
            </w:r>
          </w:hyperlink>
        </w:p>
        <w:p w14:paraId="7EF95598" w14:textId="77777777" w:rsidR="0064654D" w:rsidRDefault="0064654D">
          <w:pPr>
            <w:rPr>
              <w:rFonts w:cstheme="minorHAnsi"/>
              <w:b/>
              <w:bCs/>
              <w:noProof/>
            </w:rPr>
          </w:pPr>
          <w:r w:rsidRPr="006D2E51">
            <w:rPr>
              <w:rFonts w:cstheme="minorHAnsi"/>
              <w:b/>
              <w:bCs/>
              <w:noProof/>
            </w:rPr>
            <w:lastRenderedPageBreak/>
            <w:fldChar w:fldCharType="end"/>
          </w:r>
        </w:p>
      </w:sdtContent>
    </w:sdt>
    <w:p w14:paraId="5E1AF783" w14:textId="01B877EC" w:rsidR="004F169E" w:rsidRP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Tables</w:t>
      </w:r>
    </w:p>
    <w:p w14:paraId="69C657DC" w14:textId="77777777" w:rsidR="003B40F0" w:rsidRDefault="004F169E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  <w:b/>
          <w:bCs/>
          <w:noProof/>
        </w:rPr>
        <w:fldChar w:fldCharType="begin"/>
      </w:r>
      <w:r>
        <w:rPr>
          <w:rFonts w:cstheme="minorHAnsi"/>
          <w:b/>
          <w:bCs/>
          <w:noProof/>
        </w:rPr>
        <w:instrText xml:space="preserve"> TOC \h \z \c "Table" </w:instrText>
      </w:r>
      <w:r>
        <w:rPr>
          <w:rFonts w:cstheme="minorHAnsi"/>
          <w:b/>
          <w:bCs/>
          <w:noProof/>
        </w:rPr>
        <w:fldChar w:fldCharType="separate"/>
      </w:r>
      <w:hyperlink w:anchor="_Toc69705408" w:history="1">
        <w:r w:rsidR="003B40F0" w:rsidRPr="00500757">
          <w:rPr>
            <w:rStyle w:val="Hyperlink"/>
            <w:noProof/>
          </w:rPr>
          <w:t>Table 1. Overall Architecture Data Dictionary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0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6</w:t>
        </w:r>
        <w:r w:rsidR="003B40F0">
          <w:rPr>
            <w:noProof/>
            <w:webHidden/>
          </w:rPr>
          <w:fldChar w:fldCharType="end"/>
        </w:r>
      </w:hyperlink>
    </w:p>
    <w:p w14:paraId="79258FF9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09" w:history="1">
        <w:r w:rsidR="003B40F0" w:rsidRPr="00500757">
          <w:rPr>
            <w:rStyle w:val="Hyperlink"/>
            <w:noProof/>
          </w:rPr>
          <w:t>Table 2. Package Diagram Specification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09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0</w:t>
        </w:r>
        <w:r w:rsidR="003B40F0">
          <w:rPr>
            <w:noProof/>
            <w:webHidden/>
          </w:rPr>
          <w:fldChar w:fldCharType="end"/>
        </w:r>
      </w:hyperlink>
    </w:p>
    <w:p w14:paraId="311149B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0" w:history="1">
        <w:r w:rsidR="003B40F0" w:rsidRPr="00500757">
          <w:rPr>
            <w:rStyle w:val="Hyperlink"/>
            <w:noProof/>
          </w:rPr>
          <w:t>Table 3. Class User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0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3</w:t>
        </w:r>
        <w:r w:rsidR="003B40F0">
          <w:rPr>
            <w:noProof/>
            <w:webHidden/>
          </w:rPr>
          <w:fldChar w:fldCharType="end"/>
        </w:r>
      </w:hyperlink>
    </w:p>
    <w:p w14:paraId="7F465196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1" w:history="1">
        <w:r w:rsidR="003B40F0" w:rsidRPr="00500757">
          <w:rPr>
            <w:rStyle w:val="Hyperlink"/>
            <w:noProof/>
          </w:rPr>
          <w:t>Table 4. Class User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1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3</w:t>
        </w:r>
        <w:r w:rsidR="003B40F0">
          <w:rPr>
            <w:noProof/>
            <w:webHidden/>
          </w:rPr>
          <w:fldChar w:fldCharType="end"/>
        </w:r>
      </w:hyperlink>
    </w:p>
    <w:p w14:paraId="47B4F2B5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2" w:history="1">
        <w:r w:rsidR="003B40F0" w:rsidRPr="00500757">
          <w:rPr>
            <w:rStyle w:val="Hyperlink"/>
            <w:noProof/>
          </w:rPr>
          <w:t>Table 5. Class PersonalActivity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2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4</w:t>
        </w:r>
        <w:r w:rsidR="003B40F0">
          <w:rPr>
            <w:noProof/>
            <w:webHidden/>
          </w:rPr>
          <w:fldChar w:fldCharType="end"/>
        </w:r>
      </w:hyperlink>
    </w:p>
    <w:p w14:paraId="03CFF67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3" w:history="1">
        <w:r w:rsidR="003B40F0" w:rsidRPr="00500757">
          <w:rPr>
            <w:rStyle w:val="Hyperlink"/>
            <w:noProof/>
          </w:rPr>
          <w:t>Table 6. Class PersonalActivity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4</w:t>
        </w:r>
        <w:r w:rsidR="003B40F0">
          <w:rPr>
            <w:noProof/>
            <w:webHidden/>
          </w:rPr>
          <w:fldChar w:fldCharType="end"/>
        </w:r>
      </w:hyperlink>
    </w:p>
    <w:p w14:paraId="5C2F6F4D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4" w:history="1">
        <w:r w:rsidR="003B40F0" w:rsidRPr="00500757">
          <w:rPr>
            <w:rStyle w:val="Hyperlink"/>
            <w:noProof/>
          </w:rPr>
          <w:t>Table 7. Class Role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4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4</w:t>
        </w:r>
        <w:r w:rsidR="003B40F0">
          <w:rPr>
            <w:noProof/>
            <w:webHidden/>
          </w:rPr>
          <w:fldChar w:fldCharType="end"/>
        </w:r>
      </w:hyperlink>
    </w:p>
    <w:p w14:paraId="22CDB3A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5" w:history="1">
        <w:r w:rsidR="003B40F0" w:rsidRPr="00500757">
          <w:rPr>
            <w:rStyle w:val="Hyperlink"/>
            <w:noProof/>
          </w:rPr>
          <w:t>Table 8. Class Role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5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4</w:t>
        </w:r>
        <w:r w:rsidR="003B40F0">
          <w:rPr>
            <w:noProof/>
            <w:webHidden/>
          </w:rPr>
          <w:fldChar w:fldCharType="end"/>
        </w:r>
      </w:hyperlink>
    </w:p>
    <w:p w14:paraId="487260AA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6" w:history="1">
        <w:r w:rsidR="003B40F0" w:rsidRPr="00500757">
          <w:rPr>
            <w:rStyle w:val="Hyperlink"/>
            <w:noProof/>
          </w:rPr>
          <w:t>Table 9. Class Auditable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6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5</w:t>
        </w:r>
        <w:r w:rsidR="003B40F0">
          <w:rPr>
            <w:noProof/>
            <w:webHidden/>
          </w:rPr>
          <w:fldChar w:fldCharType="end"/>
        </w:r>
      </w:hyperlink>
    </w:p>
    <w:p w14:paraId="66F346C7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7" w:history="1">
        <w:r w:rsidR="003B40F0" w:rsidRPr="00500757">
          <w:rPr>
            <w:rStyle w:val="Hyperlink"/>
            <w:noProof/>
          </w:rPr>
          <w:t>Table 10. Class Auditable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7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5</w:t>
        </w:r>
        <w:r w:rsidR="003B40F0">
          <w:rPr>
            <w:noProof/>
            <w:webHidden/>
          </w:rPr>
          <w:fldChar w:fldCharType="end"/>
        </w:r>
      </w:hyperlink>
    </w:p>
    <w:p w14:paraId="1DEF2526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8" w:history="1">
        <w:r w:rsidR="003B40F0" w:rsidRPr="00500757">
          <w:rPr>
            <w:rStyle w:val="Hyperlink"/>
            <w:noProof/>
          </w:rPr>
          <w:t>Table 11. Class TargetSchool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5</w:t>
        </w:r>
        <w:r w:rsidR="003B40F0">
          <w:rPr>
            <w:noProof/>
            <w:webHidden/>
          </w:rPr>
          <w:fldChar w:fldCharType="end"/>
        </w:r>
      </w:hyperlink>
    </w:p>
    <w:p w14:paraId="7A70E902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19" w:history="1">
        <w:r w:rsidR="003B40F0" w:rsidRPr="00500757">
          <w:rPr>
            <w:rStyle w:val="Hyperlink"/>
            <w:noProof/>
          </w:rPr>
          <w:t>Table 12. Class TargetSchool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19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5</w:t>
        </w:r>
        <w:r w:rsidR="003B40F0">
          <w:rPr>
            <w:noProof/>
            <w:webHidden/>
          </w:rPr>
          <w:fldChar w:fldCharType="end"/>
        </w:r>
      </w:hyperlink>
    </w:p>
    <w:p w14:paraId="58A7F97F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0" w:history="1">
        <w:r w:rsidR="003B40F0" w:rsidRPr="00500757">
          <w:rPr>
            <w:rStyle w:val="Hyperlink"/>
            <w:noProof/>
          </w:rPr>
          <w:t>Table 13. Class Report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0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6</w:t>
        </w:r>
        <w:r w:rsidR="003B40F0">
          <w:rPr>
            <w:noProof/>
            <w:webHidden/>
          </w:rPr>
          <w:fldChar w:fldCharType="end"/>
        </w:r>
      </w:hyperlink>
    </w:p>
    <w:p w14:paraId="3F1B5C12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1" w:history="1">
        <w:r w:rsidR="003B40F0" w:rsidRPr="00500757">
          <w:rPr>
            <w:rStyle w:val="Hyperlink"/>
            <w:noProof/>
          </w:rPr>
          <w:t>Table 14. Class Report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1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6</w:t>
        </w:r>
        <w:r w:rsidR="003B40F0">
          <w:rPr>
            <w:noProof/>
            <w:webHidden/>
          </w:rPr>
          <w:fldChar w:fldCharType="end"/>
        </w:r>
      </w:hyperlink>
    </w:p>
    <w:p w14:paraId="17A7FDB3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2" w:history="1">
        <w:r w:rsidR="003B40F0" w:rsidRPr="00500757">
          <w:rPr>
            <w:rStyle w:val="Hyperlink"/>
            <w:noProof/>
          </w:rPr>
          <w:t>Table 15. Class School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2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22BC89B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3" w:history="1">
        <w:r w:rsidR="003B40F0" w:rsidRPr="00500757">
          <w:rPr>
            <w:rStyle w:val="Hyperlink"/>
            <w:noProof/>
          </w:rPr>
          <w:t>Table 16. Class School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35FC8C46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4" w:history="1">
        <w:r w:rsidR="003B40F0" w:rsidRPr="00500757">
          <w:rPr>
            <w:rStyle w:val="Hyperlink"/>
            <w:noProof/>
          </w:rPr>
          <w:t>Table 17. Class District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4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349E1BE4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5" w:history="1">
        <w:r w:rsidR="003B40F0" w:rsidRPr="00500757">
          <w:rPr>
            <w:rStyle w:val="Hyperlink"/>
            <w:noProof/>
          </w:rPr>
          <w:t>Table 18. Class District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5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30A0D817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6" w:history="1">
        <w:r w:rsidR="003B40F0" w:rsidRPr="00500757">
          <w:rPr>
            <w:rStyle w:val="Hyperlink"/>
            <w:noProof/>
          </w:rPr>
          <w:t>Table 19. Class SchoolStatus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6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258EB12A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7" w:history="1">
        <w:r w:rsidR="003B40F0" w:rsidRPr="00500757">
          <w:rPr>
            <w:rStyle w:val="Hyperlink"/>
            <w:noProof/>
          </w:rPr>
          <w:t>Table 20. Class SchoolStatus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7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7</w:t>
        </w:r>
        <w:r w:rsidR="003B40F0">
          <w:rPr>
            <w:noProof/>
            <w:webHidden/>
          </w:rPr>
          <w:fldChar w:fldCharType="end"/>
        </w:r>
      </w:hyperlink>
    </w:p>
    <w:p w14:paraId="6E2F64AF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8" w:history="1">
        <w:r w:rsidR="003B40F0" w:rsidRPr="00500757">
          <w:rPr>
            <w:rStyle w:val="Hyperlink"/>
            <w:noProof/>
          </w:rPr>
          <w:t>Table 21. Class TargetSchoolPurpose Specification - Attribut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8</w:t>
        </w:r>
        <w:r w:rsidR="003B40F0">
          <w:rPr>
            <w:noProof/>
            <w:webHidden/>
          </w:rPr>
          <w:fldChar w:fldCharType="end"/>
        </w:r>
      </w:hyperlink>
    </w:p>
    <w:p w14:paraId="2B3671E8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29" w:history="1">
        <w:r w:rsidR="003B40F0" w:rsidRPr="00500757">
          <w:rPr>
            <w:rStyle w:val="Hyperlink"/>
            <w:noProof/>
          </w:rPr>
          <w:t>Table 22. Class TargetSchoolPurpose Specification - Method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29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8</w:t>
        </w:r>
        <w:r w:rsidR="003B40F0">
          <w:rPr>
            <w:noProof/>
            <w:webHidden/>
          </w:rPr>
          <w:fldChar w:fldCharType="end"/>
        </w:r>
      </w:hyperlink>
    </w:p>
    <w:p w14:paraId="62BC8D26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0" w:history="1">
        <w:r w:rsidR="003B40F0" w:rsidRPr="00500757">
          <w:rPr>
            <w:rStyle w:val="Hyperlink"/>
            <w:noProof/>
          </w:rPr>
          <w:t>Table 23. Enum Class EducationalLevel Specification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0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8</w:t>
        </w:r>
        <w:r w:rsidR="003B40F0">
          <w:rPr>
            <w:noProof/>
            <w:webHidden/>
          </w:rPr>
          <w:fldChar w:fldCharType="end"/>
        </w:r>
      </w:hyperlink>
    </w:p>
    <w:p w14:paraId="767FC9A9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1" w:history="1">
        <w:r w:rsidR="003B40F0" w:rsidRPr="00500757">
          <w:rPr>
            <w:rStyle w:val="Hyperlink"/>
            <w:noProof/>
          </w:rPr>
          <w:t>Table 24. Enum Class SchoolScale Specification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1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8</w:t>
        </w:r>
        <w:r w:rsidR="003B40F0">
          <w:rPr>
            <w:noProof/>
            <w:webHidden/>
          </w:rPr>
          <w:fldChar w:fldCharType="end"/>
        </w:r>
      </w:hyperlink>
    </w:p>
    <w:p w14:paraId="1F6856F3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2" w:history="1">
        <w:r w:rsidR="003B40F0" w:rsidRPr="00500757">
          <w:rPr>
            <w:rStyle w:val="Hyperlink"/>
            <w:noProof/>
          </w:rPr>
          <w:t>Table 25. Enum Class SchoolType Specification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2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8</w:t>
        </w:r>
        <w:r w:rsidR="003B40F0">
          <w:rPr>
            <w:noProof/>
            <w:webHidden/>
          </w:rPr>
          <w:fldChar w:fldCharType="end"/>
        </w:r>
      </w:hyperlink>
    </w:p>
    <w:p w14:paraId="00DC7A2E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3" w:history="1">
        <w:r w:rsidR="003B40F0" w:rsidRPr="00500757">
          <w:rPr>
            <w:rStyle w:val="Hyperlink"/>
            <w:noProof/>
          </w:rPr>
          <w:t>Table 26. Description for table "school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0</w:t>
        </w:r>
        <w:r w:rsidR="003B40F0">
          <w:rPr>
            <w:noProof/>
            <w:webHidden/>
          </w:rPr>
          <w:fldChar w:fldCharType="end"/>
        </w:r>
      </w:hyperlink>
    </w:p>
    <w:p w14:paraId="2547D848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4" w:history="1">
        <w:r w:rsidR="003B40F0" w:rsidRPr="00500757">
          <w:rPr>
            <w:rStyle w:val="Hyperlink"/>
            <w:noProof/>
          </w:rPr>
          <w:t>Table 27. Description for table "district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4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0</w:t>
        </w:r>
        <w:r w:rsidR="003B40F0">
          <w:rPr>
            <w:noProof/>
            <w:webHidden/>
          </w:rPr>
          <w:fldChar w:fldCharType="end"/>
        </w:r>
      </w:hyperlink>
    </w:p>
    <w:p w14:paraId="50410405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5" w:history="1">
        <w:r w:rsidR="003B40F0" w:rsidRPr="00500757">
          <w:rPr>
            <w:rStyle w:val="Hyperlink"/>
            <w:noProof/>
          </w:rPr>
          <w:t>Table 28. Description for table "school_status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5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0</w:t>
        </w:r>
        <w:r w:rsidR="003B40F0">
          <w:rPr>
            <w:noProof/>
            <w:webHidden/>
          </w:rPr>
          <w:fldChar w:fldCharType="end"/>
        </w:r>
      </w:hyperlink>
    </w:p>
    <w:p w14:paraId="69440C31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6" w:history="1">
        <w:r w:rsidR="003B40F0" w:rsidRPr="00500757">
          <w:rPr>
            <w:rStyle w:val="Hyperlink"/>
            <w:noProof/>
          </w:rPr>
          <w:t>Table 29. Description for table "target_school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6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1</w:t>
        </w:r>
        <w:r w:rsidR="003B40F0">
          <w:rPr>
            <w:noProof/>
            <w:webHidden/>
          </w:rPr>
          <w:fldChar w:fldCharType="end"/>
        </w:r>
      </w:hyperlink>
    </w:p>
    <w:p w14:paraId="7294AA2F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7" w:history="1">
        <w:r w:rsidR="003B40F0" w:rsidRPr="00500757">
          <w:rPr>
            <w:rStyle w:val="Hyperlink"/>
            <w:noProof/>
          </w:rPr>
          <w:t>Table 30. Description for table "report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7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1</w:t>
        </w:r>
        <w:r w:rsidR="003B40F0">
          <w:rPr>
            <w:noProof/>
            <w:webHidden/>
          </w:rPr>
          <w:fldChar w:fldCharType="end"/>
        </w:r>
      </w:hyperlink>
    </w:p>
    <w:p w14:paraId="4C51CCFA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8" w:history="1">
        <w:r w:rsidR="003B40F0" w:rsidRPr="00500757">
          <w:rPr>
            <w:rStyle w:val="Hyperlink"/>
            <w:noProof/>
          </w:rPr>
          <w:t>Table 31. Description for table "target_school_purpose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2</w:t>
        </w:r>
        <w:r w:rsidR="003B40F0">
          <w:rPr>
            <w:noProof/>
            <w:webHidden/>
          </w:rPr>
          <w:fldChar w:fldCharType="end"/>
        </w:r>
      </w:hyperlink>
    </w:p>
    <w:p w14:paraId="79316F0E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39" w:history="1">
        <w:r w:rsidR="003B40F0" w:rsidRPr="00500757">
          <w:rPr>
            <w:rStyle w:val="Hyperlink"/>
            <w:noProof/>
          </w:rPr>
          <w:t>Table 32. Description for table "user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39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2</w:t>
        </w:r>
        <w:r w:rsidR="003B40F0">
          <w:rPr>
            <w:noProof/>
            <w:webHidden/>
          </w:rPr>
          <w:fldChar w:fldCharType="end"/>
        </w:r>
      </w:hyperlink>
    </w:p>
    <w:p w14:paraId="787E5CED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0" w:history="1">
        <w:r w:rsidR="003B40F0" w:rsidRPr="00500757">
          <w:rPr>
            <w:rStyle w:val="Hyperlink"/>
            <w:noProof/>
          </w:rPr>
          <w:t>Table 33. Description for table "role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40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2</w:t>
        </w:r>
        <w:r w:rsidR="003B40F0">
          <w:rPr>
            <w:noProof/>
            <w:webHidden/>
          </w:rPr>
          <w:fldChar w:fldCharType="end"/>
        </w:r>
      </w:hyperlink>
    </w:p>
    <w:p w14:paraId="22BFDF38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1" w:history="1">
        <w:r w:rsidR="003B40F0" w:rsidRPr="00500757">
          <w:rPr>
            <w:rStyle w:val="Hyperlink"/>
            <w:noProof/>
          </w:rPr>
          <w:t>Table 34. Description for table "personal_activity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41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3</w:t>
        </w:r>
        <w:r w:rsidR="003B40F0">
          <w:rPr>
            <w:noProof/>
            <w:webHidden/>
          </w:rPr>
          <w:fldChar w:fldCharType="end"/>
        </w:r>
      </w:hyperlink>
    </w:p>
    <w:p w14:paraId="35E32935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2" w:history="1">
        <w:r w:rsidR="003B40F0" w:rsidRPr="00500757">
          <w:rPr>
            <w:rStyle w:val="Hyperlink"/>
            <w:noProof/>
          </w:rPr>
          <w:t>Table 35. Description for table "contract"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42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4</w:t>
        </w:r>
        <w:r w:rsidR="003B40F0">
          <w:rPr>
            <w:noProof/>
            <w:webHidden/>
          </w:rPr>
          <w:fldChar w:fldCharType="end"/>
        </w:r>
      </w:hyperlink>
    </w:p>
    <w:p w14:paraId="66B0A321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443" w:history="1">
        <w:r w:rsidR="003B40F0" w:rsidRPr="00500757">
          <w:rPr>
            <w:rStyle w:val="Hyperlink"/>
            <w:noProof/>
          </w:rPr>
          <w:t>Table 36. Data File Design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44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4</w:t>
        </w:r>
        <w:r w:rsidR="003B40F0">
          <w:rPr>
            <w:noProof/>
            <w:webHidden/>
          </w:rPr>
          <w:fldChar w:fldCharType="end"/>
        </w:r>
      </w:hyperlink>
    </w:p>
    <w:p w14:paraId="051B41D0" w14:textId="77777777" w:rsidR="004F169E" w:rsidRDefault="004F169E" w:rsidP="003B40F0">
      <w:pPr>
        <w:spacing w:after="100"/>
        <w:rPr>
          <w:rFonts w:cstheme="minorHAnsi"/>
          <w:b/>
          <w:bCs/>
          <w:noProof/>
        </w:rPr>
      </w:pPr>
      <w:r>
        <w:rPr>
          <w:rFonts w:cstheme="minorHAnsi"/>
          <w:b/>
          <w:bCs/>
          <w:noProof/>
        </w:rPr>
        <w:fldChar w:fldCharType="end"/>
      </w:r>
    </w:p>
    <w:p w14:paraId="4395B21C" w14:textId="77777777" w:rsidR="004F169E" w:rsidRDefault="004F169E">
      <w:pPr>
        <w:rPr>
          <w:rFonts w:cstheme="minorHAnsi"/>
          <w:b/>
          <w:bCs/>
          <w:noProof/>
        </w:rPr>
      </w:pPr>
    </w:p>
    <w:p w14:paraId="1CDD446C" w14:textId="6F9692BD" w:rsidR="004F169E" w:rsidRDefault="004F169E">
      <w:pPr>
        <w:rPr>
          <w:rFonts w:cstheme="minorHAnsi"/>
          <w:b/>
          <w:bCs/>
          <w:noProof/>
          <w:sz w:val="32"/>
          <w:szCs w:val="32"/>
        </w:rPr>
      </w:pPr>
      <w:r w:rsidRPr="004F169E">
        <w:rPr>
          <w:rFonts w:cstheme="minorHAnsi"/>
          <w:b/>
          <w:bCs/>
          <w:noProof/>
          <w:sz w:val="32"/>
          <w:szCs w:val="32"/>
        </w:rPr>
        <w:t>List Figures</w:t>
      </w:r>
    </w:p>
    <w:p w14:paraId="32A15F3F" w14:textId="77777777" w:rsidR="003B40F0" w:rsidRDefault="004F169E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705343" w:history="1">
        <w:r w:rsidR="003B40F0" w:rsidRPr="00E843B3">
          <w:rPr>
            <w:rStyle w:val="Hyperlink"/>
            <w:rFonts w:cstheme="minorHAnsi"/>
            <w:noProof/>
          </w:rPr>
          <w:t>Figure 1. System Architecture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7</w:t>
        </w:r>
        <w:r w:rsidR="003B40F0">
          <w:rPr>
            <w:noProof/>
            <w:webHidden/>
          </w:rPr>
          <w:fldChar w:fldCharType="end"/>
        </w:r>
      </w:hyperlink>
    </w:p>
    <w:p w14:paraId="73CFC45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4" w:history="1">
        <w:r w:rsidR="003B40F0" w:rsidRPr="00E843B3">
          <w:rPr>
            <w:rStyle w:val="Hyperlink"/>
            <w:rFonts w:cstheme="minorHAnsi"/>
            <w:noProof/>
          </w:rPr>
          <w:t>Figure 2. Package Diagram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4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8</w:t>
        </w:r>
        <w:r w:rsidR="003B40F0">
          <w:rPr>
            <w:noProof/>
            <w:webHidden/>
          </w:rPr>
          <w:fldChar w:fldCharType="end"/>
        </w:r>
      </w:hyperlink>
    </w:p>
    <w:p w14:paraId="04ACDA69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5" w:history="1">
        <w:r w:rsidR="003B40F0" w:rsidRPr="00E843B3">
          <w:rPr>
            <w:rStyle w:val="Hyperlink"/>
            <w:noProof/>
          </w:rPr>
          <w:t>Figure 3. Class Diagram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5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0</w:t>
        </w:r>
        <w:r w:rsidR="003B40F0">
          <w:rPr>
            <w:noProof/>
            <w:webHidden/>
          </w:rPr>
          <w:fldChar w:fldCharType="end"/>
        </w:r>
      </w:hyperlink>
    </w:p>
    <w:p w14:paraId="7643B1A7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6" w:history="1">
        <w:r w:rsidR="003B40F0" w:rsidRPr="00E843B3">
          <w:rPr>
            <w:rStyle w:val="Hyperlink"/>
            <w:noProof/>
          </w:rPr>
          <w:t>Figure 4. Assign Salesmen to Target school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6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1</w:t>
        </w:r>
        <w:r w:rsidR="003B40F0">
          <w:rPr>
            <w:noProof/>
            <w:webHidden/>
          </w:rPr>
          <w:fldChar w:fldCharType="end"/>
        </w:r>
      </w:hyperlink>
    </w:p>
    <w:p w14:paraId="1E0346C3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7" w:history="1">
        <w:r w:rsidR="003B40F0" w:rsidRPr="00E843B3">
          <w:rPr>
            <w:rStyle w:val="Hyperlink"/>
            <w:noProof/>
          </w:rPr>
          <w:t>Figure 5. Create contract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7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2</w:t>
        </w:r>
        <w:r w:rsidR="003B40F0">
          <w:rPr>
            <w:noProof/>
            <w:webHidden/>
          </w:rPr>
          <w:fldChar w:fldCharType="end"/>
        </w:r>
      </w:hyperlink>
    </w:p>
    <w:p w14:paraId="7EBE5A50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8" w:history="1">
        <w:r w:rsidR="003B40F0" w:rsidRPr="00E843B3">
          <w:rPr>
            <w:rStyle w:val="Hyperlink"/>
            <w:noProof/>
          </w:rPr>
          <w:t>Figure 6. Create new account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3</w:t>
        </w:r>
        <w:r w:rsidR="003B40F0">
          <w:rPr>
            <w:noProof/>
            <w:webHidden/>
          </w:rPr>
          <w:fldChar w:fldCharType="end"/>
        </w:r>
      </w:hyperlink>
    </w:p>
    <w:p w14:paraId="679BA718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49" w:history="1">
        <w:r w:rsidR="003B40F0" w:rsidRPr="00E843B3">
          <w:rPr>
            <w:rStyle w:val="Hyperlink"/>
            <w:noProof/>
          </w:rPr>
          <w:t>Figure 7. Edit school’s information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49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4</w:t>
        </w:r>
        <w:r w:rsidR="003B40F0">
          <w:rPr>
            <w:noProof/>
            <w:webHidden/>
          </w:rPr>
          <w:fldChar w:fldCharType="end"/>
        </w:r>
      </w:hyperlink>
    </w:p>
    <w:p w14:paraId="5966439F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0" w:history="1">
        <w:r w:rsidR="003B40F0" w:rsidRPr="00E843B3">
          <w:rPr>
            <w:rStyle w:val="Hyperlink"/>
            <w:noProof/>
          </w:rPr>
          <w:t>Figure 8. Remove personal activitie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0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5</w:t>
        </w:r>
        <w:r w:rsidR="003B40F0">
          <w:rPr>
            <w:noProof/>
            <w:webHidden/>
          </w:rPr>
          <w:fldChar w:fldCharType="end"/>
        </w:r>
      </w:hyperlink>
    </w:p>
    <w:p w14:paraId="433D06EC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1" w:history="1">
        <w:r w:rsidR="003B40F0" w:rsidRPr="00E843B3">
          <w:rPr>
            <w:rStyle w:val="Hyperlink"/>
            <w:noProof/>
          </w:rPr>
          <w:t>Figure 9. View target school detail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1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6</w:t>
        </w:r>
        <w:r w:rsidR="003B40F0">
          <w:rPr>
            <w:noProof/>
            <w:webHidden/>
          </w:rPr>
          <w:fldChar w:fldCharType="end"/>
        </w:r>
      </w:hyperlink>
    </w:p>
    <w:p w14:paraId="173F759C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2" w:history="1">
        <w:r w:rsidR="003B40F0" w:rsidRPr="00E843B3">
          <w:rPr>
            <w:rStyle w:val="Hyperlink"/>
            <w:noProof/>
          </w:rPr>
          <w:t>Figure 10. Create target school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2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7</w:t>
        </w:r>
        <w:r w:rsidR="003B40F0">
          <w:rPr>
            <w:noProof/>
            <w:webHidden/>
          </w:rPr>
          <w:fldChar w:fldCharType="end"/>
        </w:r>
      </w:hyperlink>
    </w:p>
    <w:p w14:paraId="788FAE65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3" w:history="1">
        <w:r w:rsidR="003B40F0" w:rsidRPr="00E843B3">
          <w:rPr>
            <w:rStyle w:val="Hyperlink"/>
            <w:noProof/>
          </w:rPr>
          <w:t>Figure 11. Assign salesmen to target school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3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8</w:t>
        </w:r>
        <w:r w:rsidR="003B40F0">
          <w:rPr>
            <w:noProof/>
            <w:webHidden/>
          </w:rPr>
          <w:fldChar w:fldCharType="end"/>
        </w:r>
      </w:hyperlink>
    </w:p>
    <w:p w14:paraId="3B2258E5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4" w:history="1">
        <w:r w:rsidR="003B40F0" w:rsidRPr="00E843B3">
          <w:rPr>
            <w:rStyle w:val="Hyperlink"/>
            <w:noProof/>
          </w:rPr>
          <w:t>Figure 12. Update target school's detail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4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19</w:t>
        </w:r>
        <w:r w:rsidR="003B40F0">
          <w:rPr>
            <w:noProof/>
            <w:webHidden/>
          </w:rPr>
          <w:fldChar w:fldCharType="end"/>
        </w:r>
      </w:hyperlink>
    </w:p>
    <w:p w14:paraId="2FB91AF1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5" w:history="1">
        <w:r w:rsidR="003B40F0" w:rsidRPr="00E843B3">
          <w:rPr>
            <w:rStyle w:val="Hyperlink"/>
            <w:noProof/>
          </w:rPr>
          <w:t>Figure 13. Remove a target school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5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0</w:t>
        </w:r>
        <w:r w:rsidR="003B40F0">
          <w:rPr>
            <w:noProof/>
            <w:webHidden/>
          </w:rPr>
          <w:fldChar w:fldCharType="end"/>
        </w:r>
      </w:hyperlink>
    </w:p>
    <w:p w14:paraId="6B4B498B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6" w:history="1">
        <w:r w:rsidR="003B40F0" w:rsidRPr="00E843B3">
          <w:rPr>
            <w:rStyle w:val="Hyperlink"/>
            <w:noProof/>
          </w:rPr>
          <w:t>Figure 14. Create reports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6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1</w:t>
        </w:r>
        <w:r w:rsidR="003B40F0">
          <w:rPr>
            <w:noProof/>
            <w:webHidden/>
          </w:rPr>
          <w:fldChar w:fldCharType="end"/>
        </w:r>
      </w:hyperlink>
    </w:p>
    <w:p w14:paraId="425149F7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7" w:history="1">
        <w:r w:rsidR="003B40F0" w:rsidRPr="00E843B3">
          <w:rPr>
            <w:rStyle w:val="Hyperlink"/>
            <w:noProof/>
          </w:rPr>
          <w:t>Figure 15. Update report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7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22</w:t>
        </w:r>
        <w:r w:rsidR="003B40F0">
          <w:rPr>
            <w:noProof/>
            <w:webHidden/>
          </w:rPr>
          <w:fldChar w:fldCharType="end"/>
        </w:r>
      </w:hyperlink>
    </w:p>
    <w:p w14:paraId="438F54EF" w14:textId="77777777" w:rsidR="003B40F0" w:rsidRDefault="00216B3F" w:rsidP="003B40F0">
      <w:pPr>
        <w:pStyle w:val="TableofFigures"/>
        <w:tabs>
          <w:tab w:val="right" w:leader="dot" w:pos="9350"/>
        </w:tabs>
        <w:spacing w:after="100"/>
        <w:rPr>
          <w:rFonts w:eastAsiaTheme="minorEastAsia"/>
          <w:noProof/>
          <w:lang w:eastAsia="ja-JP"/>
        </w:rPr>
      </w:pPr>
      <w:hyperlink w:anchor="_Toc69705358" w:history="1">
        <w:r w:rsidR="003B40F0" w:rsidRPr="00E843B3">
          <w:rPr>
            <w:rStyle w:val="Hyperlink"/>
            <w:noProof/>
          </w:rPr>
          <w:t>Figure 16. Database Diagram</w:t>
        </w:r>
        <w:r w:rsidR="003B40F0">
          <w:rPr>
            <w:noProof/>
            <w:webHidden/>
          </w:rPr>
          <w:tab/>
        </w:r>
        <w:r w:rsidR="003B40F0">
          <w:rPr>
            <w:noProof/>
            <w:webHidden/>
          </w:rPr>
          <w:fldChar w:fldCharType="begin"/>
        </w:r>
        <w:r w:rsidR="003B40F0">
          <w:rPr>
            <w:noProof/>
            <w:webHidden/>
          </w:rPr>
          <w:instrText xml:space="preserve"> PAGEREF _Toc69705358 \h </w:instrText>
        </w:r>
        <w:r w:rsidR="003B40F0">
          <w:rPr>
            <w:noProof/>
            <w:webHidden/>
          </w:rPr>
        </w:r>
        <w:r w:rsidR="003B40F0">
          <w:rPr>
            <w:noProof/>
            <w:webHidden/>
          </w:rPr>
          <w:fldChar w:fldCharType="separate"/>
        </w:r>
        <w:r w:rsidR="003B40F0">
          <w:rPr>
            <w:noProof/>
            <w:webHidden/>
          </w:rPr>
          <w:t>30</w:t>
        </w:r>
        <w:r w:rsidR="003B40F0">
          <w:rPr>
            <w:noProof/>
            <w:webHidden/>
          </w:rPr>
          <w:fldChar w:fldCharType="end"/>
        </w:r>
      </w:hyperlink>
    </w:p>
    <w:p w14:paraId="60DEAFF1" w14:textId="77777777" w:rsidR="004F169E" w:rsidRPr="004F169E" w:rsidRDefault="004F169E" w:rsidP="003B40F0">
      <w:pPr>
        <w:spacing w:after="100"/>
        <w:rPr>
          <w:rFonts w:cstheme="minorHAnsi"/>
        </w:rPr>
      </w:pPr>
      <w:r>
        <w:rPr>
          <w:rFonts w:cstheme="minorHAnsi"/>
        </w:rPr>
        <w:fldChar w:fldCharType="end"/>
      </w:r>
    </w:p>
    <w:p w14:paraId="3E55A952" w14:textId="77777777" w:rsidR="0064654D" w:rsidRPr="006D2E51" w:rsidRDefault="0064654D">
      <w:pPr>
        <w:rPr>
          <w:rFonts w:eastAsiaTheme="majorEastAsia" w:cstheme="minorHAnsi"/>
          <w:b/>
          <w:bCs/>
          <w:color w:val="C00000"/>
          <w:sz w:val="36"/>
          <w:szCs w:val="32"/>
        </w:rPr>
      </w:pPr>
      <w:r w:rsidRPr="006D2E51">
        <w:rPr>
          <w:rFonts w:cstheme="minorHAnsi"/>
        </w:rPr>
        <w:br w:type="page"/>
      </w:r>
    </w:p>
    <w:p w14:paraId="774D876D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0" w:name="_Toc69518734"/>
      <w:r w:rsidRPr="006D2E51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74515C3A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1" w:name="_Toc69518735"/>
      <w:r w:rsidRPr="006D2E51">
        <w:rPr>
          <w:rFonts w:asciiTheme="minorHAnsi" w:hAnsiTheme="minorHAnsi" w:cstheme="minorHAnsi"/>
        </w:rP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66959654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04C122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1626B5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7BBDEF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D6569B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F26CD5" w:rsidRPr="006D2E51" w14:paraId="30276396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4F04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3A75F" w14:textId="383CC219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8A2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E20A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2C1CD3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43ED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AC32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5FF3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6AA5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01BD7EBD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336A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0415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6E280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BF7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5DB3CC49" w14:textId="77777777" w:rsidR="00F26CD5" w:rsidRPr="006D2E51" w:rsidRDefault="00F26CD5" w:rsidP="00F26CD5">
      <w:pPr>
        <w:rPr>
          <w:rFonts w:cstheme="minorHAnsi"/>
        </w:rPr>
      </w:pPr>
    </w:p>
    <w:p w14:paraId="55B0EC21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2" w:name="_Toc69518736"/>
      <w:r w:rsidRPr="006D2E51">
        <w:rPr>
          <w:rFonts w:asciiTheme="minorHAnsi" w:hAnsiTheme="minorHAnsi" w:cstheme="minorHAnsi"/>
        </w:rP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31BF9825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5F9623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10FA8FD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D2B78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ED73957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F26CD5" w:rsidRPr="006D2E51" w14:paraId="0D92C2FF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C9F9B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3C0D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90503" w14:textId="420F4F0B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2444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F35E67A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F6AA1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92F5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48D21" w14:textId="1431162F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19C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17469AF0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ACDC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F6C42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8EEE1" w14:textId="6E4DEDB8" w:rsidR="00F26CD5" w:rsidRPr="006D2E51" w:rsidRDefault="00607ADF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Gia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0EB7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AB2A715" w14:textId="77777777" w:rsidR="00F26CD5" w:rsidRPr="006D2E51" w:rsidRDefault="00F26CD5" w:rsidP="00F26CD5">
      <w:pPr>
        <w:rPr>
          <w:rFonts w:cstheme="minorHAnsi"/>
        </w:rPr>
      </w:pPr>
    </w:p>
    <w:p w14:paraId="02C08575" w14:textId="77777777" w:rsidR="00F26CD5" w:rsidRPr="006D2E51" w:rsidRDefault="00F26CD5" w:rsidP="00B7727A">
      <w:pPr>
        <w:pStyle w:val="Heading2"/>
        <w:rPr>
          <w:rFonts w:asciiTheme="minorHAnsi" w:hAnsiTheme="minorHAnsi" w:cstheme="minorHAnsi"/>
        </w:rPr>
      </w:pPr>
      <w:bookmarkStart w:id="3" w:name="_Toc69518737"/>
      <w:r w:rsidRPr="006D2E51">
        <w:rPr>
          <w:rFonts w:asciiTheme="minorHAnsi" w:hAnsiTheme="minorHAnsi" w:cstheme="minorHAnsi"/>
        </w:rP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F26CD5" w:rsidRPr="006D2E51" w14:paraId="4598A69F" w14:textId="77777777" w:rsidTr="0007224D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CC8F27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89CA71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CC3A2C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848A2C1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F26CD5" w:rsidRPr="006D2E51" w14:paraId="38847C92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CF9CE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817B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2DD69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F0BF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4667627C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BB4D2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C20B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4ED1A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8AE66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F26CD5" w:rsidRPr="006D2E51" w14:paraId="3418E109" w14:textId="77777777" w:rsidTr="009D32A9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0A50" w14:textId="77777777" w:rsidR="00F26CD5" w:rsidRPr="006D2E51" w:rsidRDefault="00F26CD5" w:rsidP="009D32A9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A5BAE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FA08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3B3E4" w14:textId="77777777" w:rsidR="00F26CD5" w:rsidRPr="006D2E51" w:rsidRDefault="00F26CD5" w:rsidP="009D32A9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6D2E51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397DDA61" w14:textId="77777777" w:rsidR="008951BC" w:rsidRPr="006D2E51" w:rsidRDefault="008951BC" w:rsidP="008951BC">
      <w:pPr>
        <w:rPr>
          <w:rFonts w:cstheme="minorHAnsi"/>
        </w:rPr>
      </w:pPr>
    </w:p>
    <w:p w14:paraId="2C2F995A" w14:textId="77777777" w:rsidR="008951BC" w:rsidRPr="006D2E51" w:rsidRDefault="008951BC" w:rsidP="008951BC">
      <w:pPr>
        <w:rPr>
          <w:rFonts w:cstheme="minorHAnsi"/>
        </w:rPr>
      </w:pPr>
      <w:r w:rsidRPr="006D2E51">
        <w:rPr>
          <w:rFonts w:cstheme="minorHAnsi"/>
        </w:rPr>
        <w:br w:type="page"/>
      </w:r>
    </w:p>
    <w:p w14:paraId="391ACA91" w14:textId="77777777" w:rsidR="008951BC" w:rsidRPr="006D2E51" w:rsidRDefault="008951BC" w:rsidP="00B7727A">
      <w:pPr>
        <w:pStyle w:val="Heading1"/>
        <w:rPr>
          <w:rFonts w:asciiTheme="minorHAnsi" w:hAnsiTheme="minorHAnsi" w:cstheme="minorHAnsi"/>
        </w:rPr>
      </w:pPr>
      <w:bookmarkStart w:id="4" w:name="_Toc69518738"/>
      <w:r w:rsidRPr="006D2E51">
        <w:rPr>
          <w:rFonts w:asciiTheme="minorHAnsi" w:hAnsiTheme="minorHAnsi" w:cstheme="minorHAnsi"/>
        </w:rPr>
        <w:lastRenderedPageBreak/>
        <w:t>II. Software Design Document</w:t>
      </w:r>
      <w:bookmarkEnd w:id="4"/>
    </w:p>
    <w:p w14:paraId="53D9F158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5" w:name="_Toc69518739"/>
      <w:r w:rsidRPr="006D2E51">
        <w:rPr>
          <w:rFonts w:asciiTheme="minorHAnsi" w:hAnsiTheme="minorHAnsi" w:cstheme="minorHAnsi"/>
        </w:rPr>
        <w:t xml:space="preserve">1. </w:t>
      </w:r>
      <w:r w:rsidR="005D278A" w:rsidRPr="006D2E51">
        <w:rPr>
          <w:rFonts w:asciiTheme="minorHAnsi" w:hAnsiTheme="minorHAnsi" w:cstheme="minorHAnsi"/>
        </w:rPr>
        <w:t>Overall Description</w:t>
      </w:r>
      <w:bookmarkEnd w:id="5"/>
    </w:p>
    <w:p w14:paraId="6B0CA08C" w14:textId="77777777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6" w:name="_Toc273106535"/>
      <w:bookmarkStart w:id="7" w:name="_Toc273106572"/>
      <w:bookmarkStart w:id="8" w:name="_Toc35836988"/>
      <w:bookmarkStart w:id="9" w:name="_Toc69518740"/>
      <w:r w:rsidRPr="006D2E51">
        <w:rPr>
          <w:rFonts w:asciiTheme="minorHAnsi" w:hAnsiTheme="minorHAnsi" w:cstheme="minorHAnsi"/>
        </w:rPr>
        <w:t>1.1 Assumptions</w:t>
      </w:r>
      <w:bookmarkEnd w:id="6"/>
      <w:bookmarkEnd w:id="7"/>
      <w:bookmarkEnd w:id="8"/>
      <w:bookmarkEnd w:id="9"/>
    </w:p>
    <w:p w14:paraId="2AFD41CA" w14:textId="4D6149C1" w:rsidR="006D5B68" w:rsidRPr="006D2E51" w:rsidRDefault="006D5B68" w:rsidP="00104180">
      <w:pPr>
        <w:pStyle w:val="BodyTextArial"/>
        <w:ind w:leftChars="0" w:left="0" w:firstLine="284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is designed basing on these following assumptions:</w:t>
      </w:r>
    </w:p>
    <w:p w14:paraId="1E4CF95A" w14:textId="6AE2220B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Web application</w:t>
      </w:r>
    </w:p>
    <w:p w14:paraId="2E315441" w14:textId="64B73628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ReactJS</w:t>
      </w:r>
    </w:p>
    <w:p w14:paraId="61C710EB" w14:textId="5F787823" w:rsidR="006D5B68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Spring boot</w:t>
      </w:r>
    </w:p>
    <w:p w14:paraId="6FF05B4B" w14:textId="106452E3" w:rsidR="003314D9" w:rsidRPr="006D2E51" w:rsidRDefault="006D5B68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MySQL</w:t>
      </w:r>
    </w:p>
    <w:p w14:paraId="28574902" w14:textId="09F4D175" w:rsidR="006D5B68" w:rsidRPr="006D2E51" w:rsidRDefault="003314D9" w:rsidP="00E5488E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3-Tier architecture </w:t>
      </w:r>
      <w:r w:rsidR="006D5B68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</w:t>
      </w:r>
    </w:p>
    <w:p w14:paraId="28AC5538" w14:textId="736B0282" w:rsidR="005D278A" w:rsidRPr="006D2E51" w:rsidRDefault="005D278A" w:rsidP="00B7727A">
      <w:pPr>
        <w:pStyle w:val="Heading3"/>
        <w:rPr>
          <w:rFonts w:asciiTheme="minorHAnsi" w:hAnsiTheme="minorHAnsi" w:cstheme="minorHAnsi"/>
        </w:rPr>
      </w:pPr>
      <w:bookmarkStart w:id="10" w:name="_Toc273106536"/>
      <w:bookmarkStart w:id="11" w:name="_Toc273106573"/>
      <w:bookmarkStart w:id="12" w:name="_Toc35836989"/>
      <w:bookmarkStart w:id="13" w:name="_Toc69518741"/>
      <w:r w:rsidRPr="006D2E51">
        <w:rPr>
          <w:rFonts w:asciiTheme="minorHAnsi" w:hAnsiTheme="minorHAnsi" w:cstheme="minorHAnsi"/>
        </w:rPr>
        <w:t>1.2 Design Constraints</w:t>
      </w:r>
      <w:bookmarkEnd w:id="10"/>
      <w:bookmarkEnd w:id="11"/>
      <w:bookmarkEnd w:id="12"/>
      <w:bookmarkEnd w:id="13"/>
    </w:p>
    <w:p w14:paraId="114E8008" w14:textId="69EA8F6D" w:rsidR="00866BEB" w:rsidRPr="006D2E51" w:rsidRDefault="00866BEB" w:rsidP="00866BEB">
      <w:pPr>
        <w:pStyle w:val="BodyTextArial"/>
        <w:ind w:leftChars="0" w:left="284" w:firstLine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is system should be complied with following items:</w:t>
      </w:r>
    </w:p>
    <w:p w14:paraId="3A0B3521" w14:textId="3FEC0B40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should work on Laptop, Tablet, Mobile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3DA09A2C" w14:textId="523F41D5" w:rsidR="00866BEB" w:rsidRPr="006D2E51" w:rsidRDefault="00866BEB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</w:t>
      </w:r>
      <w:r w:rsidR="00DC1981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e</w:t>
      </w: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 xml:space="preserve"> system must run over the Internet; all the hardware shall require connect to the Internet</w:t>
      </w:r>
      <w:r w:rsidR="003E2732"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.</w:t>
      </w:r>
    </w:p>
    <w:p w14:paraId="05B0575C" w14:textId="79925281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communicate through HTTP protocol over the Internet.</w:t>
      </w:r>
    </w:p>
    <w:p w14:paraId="23672B6A" w14:textId="1589423C" w:rsidR="003E2732" w:rsidRPr="006D2E51" w:rsidRDefault="003E2732" w:rsidP="00866BEB">
      <w:pPr>
        <w:pStyle w:val="BodyTextArial"/>
        <w:numPr>
          <w:ilvl w:val="0"/>
          <w:numId w:val="4"/>
        </w:numPr>
        <w:ind w:leftChars="0"/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</w:pPr>
      <w:r w:rsidRPr="006D2E51">
        <w:rPr>
          <w:rFonts w:asciiTheme="minorHAnsi" w:hAnsiTheme="minorHAnsi" w:cstheme="minorHAnsi"/>
          <w:i w:val="0"/>
          <w:iCs/>
          <w:color w:val="000000" w:themeColor="text1"/>
          <w:sz w:val="22"/>
          <w:szCs w:val="22"/>
          <w:lang w:eastAsia="ja-JP"/>
        </w:rPr>
        <w:t>The system shall available 24/7.</w:t>
      </w:r>
    </w:p>
    <w:p w14:paraId="1468A39E" w14:textId="77777777" w:rsidR="000C1EE2" w:rsidRPr="006D2E51" w:rsidRDefault="003E2732" w:rsidP="003E2732">
      <w:pPr>
        <w:tabs>
          <w:tab w:val="left" w:pos="7342"/>
        </w:tabs>
        <w:rPr>
          <w:rFonts w:cstheme="minorHAnsi"/>
          <w:lang w:eastAsia="ja-JP"/>
        </w:rPr>
      </w:pPr>
      <w:r w:rsidRPr="006D2E51">
        <w:rPr>
          <w:rFonts w:cstheme="minorHAnsi"/>
          <w:lang w:eastAsia="ja-JP"/>
        </w:rPr>
        <w:tab/>
      </w:r>
    </w:p>
    <w:p w14:paraId="0D59B10E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14" w:name="_Toc69518742"/>
      <w:r w:rsidRPr="006D2E51">
        <w:rPr>
          <w:rFonts w:asciiTheme="minorHAnsi" w:hAnsiTheme="minorHAnsi" w:cstheme="minorHAnsi"/>
        </w:rPr>
        <w:t xml:space="preserve">2. </w:t>
      </w:r>
      <w:r w:rsidR="005E752F" w:rsidRPr="006D2E51">
        <w:rPr>
          <w:rFonts w:asciiTheme="minorHAnsi" w:hAnsiTheme="minorHAnsi" w:cstheme="minorHAnsi"/>
        </w:rPr>
        <w:t>System Architecture Design</w:t>
      </w:r>
      <w:bookmarkEnd w:id="14"/>
    </w:p>
    <w:p w14:paraId="44EA1298" w14:textId="77777777" w:rsidR="001C502B" w:rsidRPr="006D2E51" w:rsidRDefault="00FE396A" w:rsidP="00B7727A">
      <w:pPr>
        <w:pStyle w:val="Heading3"/>
        <w:rPr>
          <w:rFonts w:asciiTheme="minorHAnsi" w:hAnsiTheme="minorHAnsi" w:cstheme="minorHAnsi"/>
        </w:rPr>
      </w:pPr>
      <w:bookmarkStart w:id="15" w:name="_Toc69518743"/>
      <w:r w:rsidRPr="006D2E51">
        <w:rPr>
          <w:rFonts w:asciiTheme="minorHAnsi" w:hAnsiTheme="minorHAnsi" w:cstheme="minorHAnsi"/>
        </w:rPr>
        <w:t>2.1</w:t>
      </w:r>
      <w:r w:rsidR="005156B7" w:rsidRPr="006D2E51">
        <w:rPr>
          <w:rFonts w:asciiTheme="minorHAnsi" w:hAnsiTheme="minorHAnsi" w:cstheme="minorHAnsi"/>
        </w:rPr>
        <w:t xml:space="preserve"> </w:t>
      </w:r>
      <w:r w:rsidR="00792015" w:rsidRPr="006D2E51">
        <w:rPr>
          <w:rFonts w:asciiTheme="minorHAnsi" w:hAnsiTheme="minorHAnsi" w:cstheme="minorHAnsi"/>
        </w:rPr>
        <w:t>Overall Architecture</w:t>
      </w:r>
      <w:bookmarkEnd w:id="15"/>
    </w:p>
    <w:p w14:paraId="38D51F1F" w14:textId="2D8C07E2" w:rsidR="00867616" w:rsidRPr="006D2E51" w:rsidRDefault="002F5B6D" w:rsidP="002F5B6D">
      <w:pPr>
        <w:tabs>
          <w:tab w:val="left" w:pos="1538"/>
        </w:tabs>
        <w:jc w:val="both"/>
        <w:rPr>
          <w:rFonts w:cstheme="minorHAnsi"/>
        </w:rPr>
      </w:pPr>
      <w:r w:rsidRPr="006D2E51">
        <w:rPr>
          <w:rFonts w:cstheme="minorHAnsi"/>
        </w:rPr>
        <w:t xml:space="preserve">Our system is built on </w:t>
      </w:r>
      <w:r w:rsidR="00852C7F" w:rsidRPr="006D2E51">
        <w:rPr>
          <w:rFonts w:cstheme="minorHAnsi"/>
        </w:rPr>
        <w:t>three</w:t>
      </w:r>
      <w:r w:rsidRPr="006D2E51">
        <w:rPr>
          <w:rFonts w:cstheme="minorHAnsi"/>
        </w:rPr>
        <w:t>-tier architectur</w:t>
      </w:r>
      <w:r w:rsidR="00987D44" w:rsidRPr="006D2E51">
        <w:rPr>
          <w:rFonts w:cstheme="minorHAnsi"/>
        </w:rPr>
        <w:t>e</w:t>
      </w:r>
      <w:r w:rsidRPr="006D2E51">
        <w:rPr>
          <w:rFonts w:cstheme="minorHAnsi"/>
        </w:rPr>
        <w:t>, which allows us to modularize the user interface, business logic</w:t>
      </w:r>
      <w:r w:rsidR="00987D44" w:rsidRPr="006D2E51">
        <w:rPr>
          <w:rFonts w:cstheme="minorHAnsi"/>
        </w:rPr>
        <w:t>,</w:t>
      </w:r>
      <w:r w:rsidR="00136059" w:rsidRPr="006D2E51">
        <w:rPr>
          <w:rFonts w:cstheme="minorHAnsi"/>
        </w:rPr>
        <w:t xml:space="preserve"> </w:t>
      </w:r>
      <w:r w:rsidRPr="006D2E51">
        <w:rPr>
          <w:rFonts w:cstheme="minorHAnsi"/>
        </w:rPr>
        <w:t>and data storage layers.</w:t>
      </w:r>
      <w:r w:rsidR="00C66480" w:rsidRPr="006D2E51">
        <w:rPr>
          <w:rFonts w:cstheme="minorHAnsi"/>
        </w:rPr>
        <w:t xml:space="preserve"> </w:t>
      </w:r>
      <w:r w:rsidR="00987D44" w:rsidRPr="006D2E51">
        <w:rPr>
          <w:rFonts w:cstheme="minorHAnsi"/>
        </w:rPr>
        <w:t>As a result, we gain great flexibility, code reusable</w:t>
      </w:r>
      <w:r w:rsidR="00136059" w:rsidRPr="006D2E51">
        <w:rPr>
          <w:rFonts w:cstheme="minorHAnsi"/>
        </w:rPr>
        <w:t>,</w:t>
      </w:r>
      <w:r w:rsidR="00987D44" w:rsidRPr="006D2E51">
        <w:rPr>
          <w:rFonts w:cstheme="minorHAnsi"/>
        </w:rPr>
        <w:t xml:space="preserve"> and easy maint</w:t>
      </w:r>
      <w:r w:rsidR="00136059" w:rsidRPr="006D2E51">
        <w:rPr>
          <w:rFonts w:cstheme="minorHAnsi"/>
        </w:rPr>
        <w:t>enance for</w:t>
      </w:r>
      <w:r w:rsidR="00987D44" w:rsidRPr="006D2E51">
        <w:rPr>
          <w:rFonts w:cstheme="minorHAnsi"/>
        </w:rPr>
        <w:t xml:space="preserve"> not only developing but also implementing the system.</w:t>
      </w:r>
    </w:p>
    <w:tbl>
      <w:tblPr>
        <w:tblW w:w="9072" w:type="dxa"/>
        <w:tblInd w:w="-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9"/>
        <w:gridCol w:w="5953"/>
      </w:tblGrid>
      <w:tr w:rsidR="00867616" w:rsidRPr="006D2E51" w14:paraId="2D5ADE24" w14:textId="77777777" w:rsidTr="00607ADF">
        <w:tc>
          <w:tcPr>
            <w:tcW w:w="907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234C448" w14:textId="648B7139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2E51">
              <w:rPr>
                <w:rFonts w:asciiTheme="minorHAnsi" w:hAnsiTheme="minorHAnsi" w:cstheme="minorHAnsi"/>
                <w:b/>
                <w:bCs/>
              </w:rPr>
              <w:t>Overall Architecture Data Dictionary</w:t>
            </w:r>
          </w:p>
        </w:tc>
      </w:tr>
      <w:tr w:rsidR="00867616" w:rsidRPr="006D2E51" w14:paraId="502E5E26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515C35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E8E1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B4B3B4A" w14:textId="77777777" w:rsidR="00867616" w:rsidRPr="006D2E51" w:rsidRDefault="00867616" w:rsidP="00607ADF">
            <w:pPr>
              <w:pStyle w:val="NormalWeb"/>
              <w:spacing w:beforeAutospacing="0" w:afterAutospacing="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D2E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escription</w:t>
            </w:r>
          </w:p>
        </w:tc>
      </w:tr>
      <w:tr w:rsidR="00867616" w:rsidRPr="006D2E51" w14:paraId="6E160DF4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DDEB099" w14:textId="2C289A9E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Present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3299A6E" w14:textId="58889262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 xml:space="preserve">This tier provides </w:t>
            </w:r>
            <w:r w:rsidR="008F420B" w:rsidRPr="006D2E51">
              <w:rPr>
                <w:rFonts w:asciiTheme="minorHAnsi" w:hAnsiTheme="minorHAnsi" w:cstheme="minorHAnsi"/>
              </w:rPr>
              <w:t xml:space="preserve">a </w:t>
            </w:r>
            <w:r w:rsidR="009B1FAB" w:rsidRPr="006D2E51">
              <w:rPr>
                <w:rFonts w:asciiTheme="minorHAnsi" w:hAnsiTheme="minorHAnsi" w:cstheme="minorHAnsi"/>
              </w:rPr>
              <w:t xml:space="preserve">user </w:t>
            </w:r>
            <w:r w:rsidRPr="006D2E51">
              <w:rPr>
                <w:rFonts w:asciiTheme="minorHAnsi" w:hAnsiTheme="minorHAnsi" w:cstheme="minorHAnsi"/>
              </w:rPr>
              <w:t>interface and</w:t>
            </w:r>
            <w:r w:rsidR="009B1FAB" w:rsidRPr="006D2E51">
              <w:rPr>
                <w:rFonts w:asciiTheme="minorHAnsi" w:hAnsiTheme="minorHAnsi" w:cstheme="minorHAnsi"/>
              </w:rPr>
              <w:t xml:space="preserve"> </w:t>
            </w:r>
            <w:r w:rsidR="00A70940" w:rsidRPr="006D2E51">
              <w:rPr>
                <w:rFonts w:asciiTheme="minorHAnsi" w:hAnsiTheme="minorHAnsi" w:cstheme="minorHAnsi"/>
              </w:rPr>
              <w:t xml:space="preserve">handles </w:t>
            </w:r>
            <w:r w:rsidR="007910DD" w:rsidRPr="006D2E51">
              <w:rPr>
                <w:rFonts w:asciiTheme="minorHAnsi" w:hAnsiTheme="minorHAnsi" w:cstheme="minorHAnsi"/>
              </w:rPr>
              <w:t>user interactions</w:t>
            </w:r>
            <w:r w:rsidRPr="006D2E51">
              <w:rPr>
                <w:rFonts w:asciiTheme="minorHAnsi" w:hAnsiTheme="minorHAnsi" w:cstheme="minorHAnsi"/>
              </w:rPr>
              <w:t>. It</w:t>
            </w:r>
            <w:r w:rsidR="007910DD" w:rsidRPr="006D2E51">
              <w:rPr>
                <w:rFonts w:asciiTheme="minorHAnsi" w:hAnsiTheme="minorHAnsi" w:cstheme="minorHAnsi"/>
              </w:rPr>
              <w:t xml:space="preserve"> </w:t>
            </w:r>
            <w:r w:rsidR="00404596" w:rsidRPr="006D2E51">
              <w:rPr>
                <w:rFonts w:asciiTheme="minorHAnsi" w:hAnsiTheme="minorHAnsi" w:cstheme="minorHAnsi"/>
              </w:rPr>
              <w:t>communicates with the application tier which provides the results to the browser.</w:t>
            </w:r>
          </w:p>
        </w:tc>
      </w:tr>
      <w:tr w:rsidR="00867616" w:rsidRPr="006D2E51" w14:paraId="3FFF463D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F2238FC" w14:textId="29E2C64A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</w:rPr>
              <w:t>Application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EF10951" w14:textId="0FF5E2F0" w:rsidR="00867616" w:rsidRPr="006D2E51" w:rsidRDefault="00ED7B06" w:rsidP="00607ADF">
            <w:pPr>
              <w:pStyle w:val="NormalWeb"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ntains a set of rules for processing information and business logic.</w:t>
            </w:r>
            <w:r w:rsidR="00404596" w:rsidRPr="006D2E51">
              <w:rPr>
                <w:rFonts w:asciiTheme="minorHAnsi" w:hAnsiTheme="minorHAnsi" w:cstheme="minorHAnsi"/>
              </w:rPr>
              <w:t xml:space="preserve"> All communication goes through the application tier.</w:t>
            </w:r>
          </w:p>
        </w:tc>
      </w:tr>
      <w:tr w:rsidR="00867616" w:rsidRPr="006D2E51" w14:paraId="7EC741AC" w14:textId="77777777" w:rsidTr="00607ADF"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F365585" w14:textId="68FE90F0" w:rsidR="00867616" w:rsidRPr="006D2E51" w:rsidRDefault="00867616" w:rsidP="00607ADF">
            <w:pPr>
              <w:pStyle w:val="NormalWeb"/>
              <w:spacing w:beforeAutospacing="0" w:afterAutospacing="0" w:line="276" w:lineRule="auto"/>
              <w:rPr>
                <w:rFonts w:asciiTheme="minorHAnsi" w:eastAsia="Tahoma" w:hAnsiTheme="minorHAnsi" w:cstheme="minorHAnsi"/>
              </w:rPr>
            </w:pPr>
            <w:r w:rsidRPr="006D2E51">
              <w:rPr>
                <w:rFonts w:asciiTheme="minorHAnsi" w:eastAsia="Tahoma" w:hAnsiTheme="minorHAnsi" w:cstheme="minorHAnsi"/>
                <w:lang w:bidi="ar"/>
              </w:rPr>
              <w:t>Data Tier</w:t>
            </w:r>
          </w:p>
        </w:tc>
        <w:tc>
          <w:tcPr>
            <w:tcW w:w="59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27BB479" w14:textId="2C14FD46" w:rsidR="00867616" w:rsidRPr="006D2E51" w:rsidRDefault="00ED7B06" w:rsidP="00A90D66">
            <w:pPr>
              <w:pStyle w:val="NormalWeb"/>
              <w:keepNext/>
              <w:spacing w:beforeAutospacing="0" w:afterAutospacing="0" w:line="276" w:lineRule="auto"/>
              <w:rPr>
                <w:rFonts w:asciiTheme="minorHAnsi" w:hAnsiTheme="minorHAnsi" w:cstheme="minorHAnsi"/>
              </w:rPr>
            </w:pPr>
            <w:r w:rsidRPr="006D2E51">
              <w:rPr>
                <w:rFonts w:asciiTheme="minorHAnsi" w:hAnsiTheme="minorHAnsi" w:cstheme="minorHAnsi"/>
              </w:rPr>
              <w:t>This tier c</w:t>
            </w:r>
            <w:r w:rsidR="00A70940" w:rsidRPr="006D2E51">
              <w:rPr>
                <w:rFonts w:asciiTheme="minorHAnsi" w:hAnsiTheme="minorHAnsi" w:cstheme="minorHAnsi"/>
              </w:rPr>
              <w:t>omprises the database</w:t>
            </w:r>
            <w:r w:rsidR="00404596" w:rsidRPr="006D2E51">
              <w:rPr>
                <w:rFonts w:asciiTheme="minorHAnsi" w:hAnsiTheme="minorHAnsi" w:cstheme="minorHAnsi"/>
              </w:rPr>
              <w:t xml:space="preserve"> where the information processed by the application tier is stored</w:t>
            </w:r>
            <w:r w:rsidR="00A70940" w:rsidRPr="006D2E51">
              <w:rPr>
                <w:rFonts w:asciiTheme="minorHAnsi" w:hAnsiTheme="minorHAnsi" w:cstheme="minorHAnsi"/>
              </w:rPr>
              <w:t>.</w:t>
            </w:r>
          </w:p>
        </w:tc>
      </w:tr>
    </w:tbl>
    <w:p w14:paraId="21F3E7A6" w14:textId="37ED216C" w:rsidR="00902217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16" w:name="_Toc69705408"/>
      <w:r w:rsidRPr="00A90D66">
        <w:rPr>
          <w:sz w:val="22"/>
          <w:szCs w:val="22"/>
        </w:rPr>
        <w:t xml:space="preserve">Table </w:t>
      </w:r>
      <w:r w:rsidR="00B163B2">
        <w:rPr>
          <w:sz w:val="22"/>
          <w:szCs w:val="22"/>
        </w:rPr>
        <w:fldChar w:fldCharType="begin"/>
      </w:r>
      <w:r w:rsidR="00B163B2">
        <w:rPr>
          <w:sz w:val="22"/>
          <w:szCs w:val="22"/>
        </w:rPr>
        <w:instrText xml:space="preserve"> SEQ Table \* ARABIC </w:instrText>
      </w:r>
      <w:r w:rsid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</w:t>
      </w:r>
      <w:r w:rsidR="00B163B2">
        <w:rPr>
          <w:sz w:val="22"/>
          <w:szCs w:val="22"/>
        </w:rPr>
        <w:fldChar w:fldCharType="end"/>
      </w:r>
      <w:r w:rsidRPr="00A90D66">
        <w:rPr>
          <w:sz w:val="22"/>
          <w:szCs w:val="22"/>
        </w:rPr>
        <w:t>. Overall Architecture Data Dictionary</w:t>
      </w:r>
      <w:bookmarkEnd w:id="16"/>
    </w:p>
    <w:p w14:paraId="661F84C2" w14:textId="5259B20B" w:rsidR="00970811" w:rsidRDefault="00A90D66" w:rsidP="00970811">
      <w:pPr>
        <w:pStyle w:val="Heading3"/>
      </w:pPr>
      <w:bookmarkStart w:id="17" w:name="_Toc69518744"/>
      <w:r>
        <w:rPr>
          <w:rFonts w:asciiTheme="minorHAnsi" w:hAnsiTheme="minorHAnsi" w:cstheme="minorHAnsi"/>
        </w:rPr>
        <w:lastRenderedPageBreak/>
        <w:t>2.2</w:t>
      </w:r>
      <w:r w:rsidR="00FE396A" w:rsidRPr="006D2E51">
        <w:rPr>
          <w:rFonts w:asciiTheme="minorHAnsi" w:hAnsiTheme="minorHAnsi" w:cstheme="minorHAnsi"/>
        </w:rPr>
        <w:t xml:space="preserve"> </w:t>
      </w:r>
      <w:bookmarkEnd w:id="17"/>
      <w:r w:rsidR="00A072C0" w:rsidRPr="00266AEA">
        <w:rPr>
          <w:rFonts w:asciiTheme="minorHAnsi" w:hAnsiTheme="minorHAnsi" w:cstheme="minorHAnsi"/>
        </w:rPr>
        <w:t>System Architecture</w:t>
      </w:r>
    </w:p>
    <w:p w14:paraId="4BDD6216" w14:textId="77777777" w:rsidR="003B40F0" w:rsidRDefault="00A072C0" w:rsidP="003B40F0">
      <w:pPr>
        <w:keepNext/>
      </w:pPr>
      <w:r>
        <w:rPr>
          <w:noProof/>
          <w:lang w:eastAsia="ja-JP"/>
        </w:rPr>
        <w:drawing>
          <wp:inline distT="0" distB="0" distL="0" distR="0" wp14:anchorId="2798938C" wp14:editId="6B8B641F">
            <wp:extent cx="5943600" cy="29883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e Diagram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43FC" w14:textId="0A8C3AD2" w:rsidR="00A072C0" w:rsidRPr="003B40F0" w:rsidRDefault="003B40F0" w:rsidP="003B40F0">
      <w:pPr>
        <w:pStyle w:val="Caption"/>
        <w:jc w:val="center"/>
        <w:rPr>
          <w:rFonts w:cstheme="minorHAnsi"/>
          <w:sz w:val="22"/>
          <w:szCs w:val="22"/>
        </w:rPr>
      </w:pPr>
      <w:bookmarkStart w:id="18" w:name="_Toc69705343"/>
      <w:r w:rsidRPr="003B40F0">
        <w:rPr>
          <w:rFonts w:cstheme="minorHAnsi"/>
          <w:sz w:val="22"/>
          <w:szCs w:val="22"/>
        </w:rPr>
        <w:t xml:space="preserve">Figure </w:t>
      </w:r>
      <w:r w:rsidRPr="003B40F0">
        <w:rPr>
          <w:rFonts w:cstheme="minorHAnsi"/>
          <w:sz w:val="22"/>
          <w:szCs w:val="22"/>
        </w:rPr>
        <w:fldChar w:fldCharType="begin"/>
      </w:r>
      <w:r w:rsidRPr="003B40F0">
        <w:rPr>
          <w:rFonts w:cstheme="minorHAnsi"/>
          <w:sz w:val="22"/>
          <w:szCs w:val="22"/>
        </w:rPr>
        <w:instrText xml:space="preserve"> SEQ Figure \* ARABIC </w:instrText>
      </w:r>
      <w:r w:rsidRPr="003B40F0">
        <w:rPr>
          <w:rFonts w:cstheme="minorHAnsi"/>
          <w:sz w:val="22"/>
          <w:szCs w:val="22"/>
        </w:rPr>
        <w:fldChar w:fldCharType="separate"/>
      </w:r>
      <w:r w:rsidRPr="003B40F0">
        <w:rPr>
          <w:rFonts w:cstheme="minorHAnsi"/>
          <w:sz w:val="22"/>
          <w:szCs w:val="22"/>
        </w:rPr>
        <w:t>1</w:t>
      </w:r>
      <w:r w:rsidRPr="003B40F0">
        <w:rPr>
          <w:rFonts w:cstheme="minorHAnsi"/>
          <w:sz w:val="22"/>
          <w:szCs w:val="22"/>
        </w:rPr>
        <w:fldChar w:fldCharType="end"/>
      </w:r>
      <w:r w:rsidRPr="003B40F0">
        <w:rPr>
          <w:rFonts w:cstheme="minorHAnsi"/>
          <w:sz w:val="22"/>
          <w:szCs w:val="22"/>
        </w:rPr>
        <w:t>. System Architecture</w:t>
      </w:r>
      <w:bookmarkEnd w:id="18"/>
    </w:p>
    <w:p w14:paraId="1416137D" w14:textId="77777777" w:rsidR="00A072C0" w:rsidRDefault="00A072C0" w:rsidP="00A072C0"/>
    <w:p w14:paraId="2DF653F0" w14:textId="0C88E26E" w:rsidR="00A072C0" w:rsidRPr="00A072C0" w:rsidRDefault="00A072C0" w:rsidP="00A072C0">
      <w:pPr>
        <w:pStyle w:val="Heading3"/>
        <w:rPr>
          <w:rFonts w:asciiTheme="minorHAnsi" w:hAnsiTheme="minorHAnsi" w:cstheme="minorHAnsi"/>
        </w:rPr>
      </w:pPr>
      <w:r w:rsidRPr="00A072C0">
        <w:rPr>
          <w:rFonts w:asciiTheme="minorHAnsi" w:hAnsiTheme="minorHAnsi" w:cstheme="minorHAnsi"/>
        </w:rPr>
        <w:lastRenderedPageBreak/>
        <w:t xml:space="preserve">2.3. </w:t>
      </w:r>
      <w:r w:rsidRPr="006D2E51">
        <w:rPr>
          <w:rFonts w:asciiTheme="minorHAnsi" w:hAnsiTheme="minorHAnsi" w:cstheme="minorHAnsi"/>
        </w:rPr>
        <w:t>Package Diagram</w:t>
      </w:r>
    </w:p>
    <w:p w14:paraId="7D7AB98E" w14:textId="79F2CF55" w:rsidR="00573F89" w:rsidRPr="006D2E51" w:rsidRDefault="0055654D" w:rsidP="00573F89">
      <w:pPr>
        <w:keepNext/>
        <w:rPr>
          <w:rFonts w:cstheme="minorHAnsi"/>
        </w:rPr>
      </w:pPr>
      <w:r w:rsidRPr="006D2E51">
        <w:rPr>
          <w:rFonts w:cstheme="minorHAnsi"/>
          <w:noProof/>
          <w:lang w:eastAsia="ja-JP"/>
        </w:rPr>
        <w:drawing>
          <wp:inline distT="0" distB="0" distL="0" distR="0" wp14:anchorId="7308F0D4" wp14:editId="5C33E6A0">
            <wp:extent cx="5943600" cy="756221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ckage-diagram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C69C2" w14:textId="7628DAF5" w:rsidR="0029277C" w:rsidRPr="00A90D66" w:rsidRDefault="00573F89" w:rsidP="00573F89">
      <w:pPr>
        <w:pStyle w:val="Caption"/>
        <w:jc w:val="center"/>
        <w:rPr>
          <w:rFonts w:cstheme="minorHAnsi"/>
          <w:sz w:val="22"/>
          <w:szCs w:val="22"/>
        </w:rPr>
      </w:pPr>
      <w:bookmarkStart w:id="19" w:name="_Toc69705344"/>
      <w:r w:rsidRPr="00A90D66">
        <w:rPr>
          <w:rFonts w:cstheme="minorHAnsi"/>
          <w:sz w:val="22"/>
          <w:szCs w:val="22"/>
        </w:rPr>
        <w:t xml:space="preserve">Figure </w:t>
      </w:r>
      <w:r w:rsidR="00180867" w:rsidRPr="00A90D66">
        <w:rPr>
          <w:rFonts w:cstheme="minorHAnsi"/>
          <w:noProof/>
          <w:sz w:val="22"/>
          <w:szCs w:val="22"/>
        </w:rPr>
        <w:fldChar w:fldCharType="begin"/>
      </w:r>
      <w:r w:rsidR="00180867" w:rsidRPr="00A90D66">
        <w:rPr>
          <w:rFonts w:cstheme="minorHAnsi"/>
          <w:noProof/>
          <w:sz w:val="22"/>
          <w:szCs w:val="22"/>
        </w:rPr>
        <w:instrText xml:space="preserve"> SEQ Figure \* ARABIC </w:instrText>
      </w:r>
      <w:r w:rsidR="00180867" w:rsidRPr="00A90D66">
        <w:rPr>
          <w:rFonts w:cstheme="minorHAnsi"/>
          <w:noProof/>
          <w:sz w:val="22"/>
          <w:szCs w:val="22"/>
        </w:rPr>
        <w:fldChar w:fldCharType="separate"/>
      </w:r>
      <w:r w:rsidR="003B40F0">
        <w:rPr>
          <w:rFonts w:cstheme="minorHAnsi"/>
          <w:noProof/>
          <w:sz w:val="22"/>
          <w:szCs w:val="22"/>
        </w:rPr>
        <w:t>2</w:t>
      </w:r>
      <w:r w:rsidR="00180867" w:rsidRPr="00A90D66">
        <w:rPr>
          <w:rFonts w:cstheme="minorHAnsi"/>
          <w:noProof/>
          <w:sz w:val="22"/>
          <w:szCs w:val="22"/>
        </w:rPr>
        <w:fldChar w:fldCharType="end"/>
      </w:r>
      <w:r w:rsidR="00A90D66">
        <w:rPr>
          <w:rFonts w:cstheme="minorHAnsi"/>
          <w:noProof/>
          <w:sz w:val="22"/>
          <w:szCs w:val="22"/>
        </w:rPr>
        <w:t>.</w:t>
      </w:r>
      <w:r w:rsidRPr="00A90D66">
        <w:rPr>
          <w:rFonts w:cstheme="minorHAnsi"/>
          <w:sz w:val="22"/>
          <w:szCs w:val="22"/>
        </w:rPr>
        <w:t xml:space="preserve"> Package Diagram</w:t>
      </w:r>
      <w:bookmarkEnd w:id="19"/>
    </w:p>
    <w:p w14:paraId="7DFDF278" w14:textId="77777777" w:rsidR="00970811" w:rsidRPr="006D2E51" w:rsidRDefault="00970811" w:rsidP="009765F2">
      <w:pPr>
        <w:rPr>
          <w:rFonts w:cstheme="minorHAnsi"/>
        </w:rPr>
      </w:pPr>
    </w:p>
    <w:tbl>
      <w:tblPr>
        <w:tblW w:w="935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51"/>
        <w:gridCol w:w="1717"/>
        <w:gridCol w:w="7082"/>
      </w:tblGrid>
      <w:tr w:rsidR="00902217" w:rsidRPr="006D2E51" w14:paraId="5E38836A" w14:textId="77777777" w:rsidTr="002F5B6D">
        <w:tc>
          <w:tcPr>
            <w:tcW w:w="551" w:type="dxa"/>
            <w:shd w:val="clear" w:color="auto" w:fill="FFE8E1"/>
            <w:vAlign w:val="center"/>
          </w:tcPr>
          <w:p w14:paraId="44C1F72A" w14:textId="77777777" w:rsidR="00902217" w:rsidRPr="006D2E51" w:rsidRDefault="00902217" w:rsidP="002F5B6D">
            <w:pPr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717" w:type="dxa"/>
            <w:shd w:val="clear" w:color="auto" w:fill="FFE8E1"/>
            <w:vAlign w:val="center"/>
          </w:tcPr>
          <w:p w14:paraId="6033EF3B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ackage</w:t>
            </w:r>
          </w:p>
        </w:tc>
        <w:tc>
          <w:tcPr>
            <w:tcW w:w="7082" w:type="dxa"/>
            <w:shd w:val="clear" w:color="auto" w:fill="FFE8E1"/>
            <w:vAlign w:val="center"/>
          </w:tcPr>
          <w:p w14:paraId="436D96A1" w14:textId="77777777" w:rsidR="00902217" w:rsidRPr="006D2E51" w:rsidRDefault="00902217" w:rsidP="002F5B6D">
            <w:pPr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02217" w:rsidRPr="006D2E51" w14:paraId="2E54D9E4" w14:textId="77777777" w:rsidTr="002F5B6D">
        <w:tc>
          <w:tcPr>
            <w:tcW w:w="551" w:type="dxa"/>
            <w:vAlign w:val="center"/>
          </w:tcPr>
          <w:p w14:paraId="39166D0C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1</w:t>
            </w:r>
          </w:p>
        </w:tc>
        <w:tc>
          <w:tcPr>
            <w:tcW w:w="1717" w:type="dxa"/>
            <w:vAlign w:val="center"/>
          </w:tcPr>
          <w:p w14:paraId="2C6242A6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outes</w:t>
            </w:r>
          </w:p>
        </w:tc>
        <w:tc>
          <w:tcPr>
            <w:tcW w:w="7082" w:type="dxa"/>
            <w:vAlign w:val="center"/>
          </w:tcPr>
          <w:p w14:paraId="50A39340" w14:textId="1001423E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ackage contains 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>functions for app navigation.</w:t>
            </w:r>
          </w:p>
        </w:tc>
      </w:tr>
      <w:tr w:rsidR="00902217" w:rsidRPr="006D2E51" w14:paraId="6BFE2B54" w14:textId="77777777" w:rsidTr="002F5B6D">
        <w:tc>
          <w:tcPr>
            <w:tcW w:w="551" w:type="dxa"/>
            <w:vAlign w:val="center"/>
          </w:tcPr>
          <w:p w14:paraId="0837B8ED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2</w:t>
            </w:r>
          </w:p>
        </w:tc>
        <w:tc>
          <w:tcPr>
            <w:tcW w:w="1717" w:type="dxa"/>
            <w:vAlign w:val="center"/>
          </w:tcPr>
          <w:p w14:paraId="5CBE1F4F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ages</w:t>
            </w:r>
          </w:p>
        </w:tc>
        <w:tc>
          <w:tcPr>
            <w:tcW w:w="7082" w:type="dxa"/>
            <w:vAlign w:val="center"/>
          </w:tcPr>
          <w:p w14:paraId="04C3F0EB" w14:textId="06A75C0F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the pages of the routing.</w:t>
            </w:r>
          </w:p>
        </w:tc>
      </w:tr>
      <w:tr w:rsidR="00902217" w:rsidRPr="006D2E51" w14:paraId="35FB71D2" w14:textId="77777777" w:rsidTr="002F5B6D">
        <w:tc>
          <w:tcPr>
            <w:tcW w:w="551" w:type="dxa"/>
            <w:vAlign w:val="center"/>
          </w:tcPr>
          <w:p w14:paraId="10D12C0E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3</w:t>
            </w:r>
          </w:p>
        </w:tc>
        <w:tc>
          <w:tcPr>
            <w:tcW w:w="1717" w:type="dxa"/>
            <w:vAlign w:val="center"/>
          </w:tcPr>
          <w:p w14:paraId="4393D65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992F631" w14:textId="22F088F5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unctions to manage API.</w:t>
            </w:r>
          </w:p>
        </w:tc>
      </w:tr>
      <w:tr w:rsidR="00902217" w:rsidRPr="006D2E51" w14:paraId="41F0BABA" w14:textId="77777777" w:rsidTr="002F5B6D">
        <w:tc>
          <w:tcPr>
            <w:tcW w:w="551" w:type="dxa"/>
            <w:vAlign w:val="center"/>
          </w:tcPr>
          <w:p w14:paraId="0A4A4BBA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4</w:t>
            </w:r>
          </w:p>
        </w:tc>
        <w:tc>
          <w:tcPr>
            <w:tcW w:w="1717" w:type="dxa"/>
            <w:vAlign w:val="center"/>
          </w:tcPr>
          <w:p w14:paraId="5F47C827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hooks</w:t>
            </w:r>
          </w:p>
        </w:tc>
        <w:tc>
          <w:tcPr>
            <w:tcW w:w="7082" w:type="dxa"/>
            <w:vAlign w:val="center"/>
          </w:tcPr>
          <w:p w14:paraId="5FD6791A" w14:textId="6A4AAFA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361CFA" w:rsidRPr="006D2E51">
              <w:rPr>
                <w:rFonts w:cstheme="minorHAnsi"/>
                <w:color w:val="000000"/>
                <w:sz w:val="24"/>
                <w:szCs w:val="24"/>
              </w:rPr>
              <w:t xml:space="preserve"> custom hook functions.</w:t>
            </w:r>
          </w:p>
        </w:tc>
      </w:tr>
      <w:tr w:rsidR="00902217" w:rsidRPr="006D2E51" w14:paraId="0E093708" w14:textId="77777777" w:rsidTr="002F5B6D">
        <w:tc>
          <w:tcPr>
            <w:tcW w:w="551" w:type="dxa"/>
            <w:vAlign w:val="center"/>
          </w:tcPr>
          <w:p w14:paraId="4B385B12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5</w:t>
            </w:r>
          </w:p>
        </w:tc>
        <w:tc>
          <w:tcPr>
            <w:tcW w:w="1717" w:type="dxa"/>
            <w:vAlign w:val="center"/>
          </w:tcPr>
          <w:p w14:paraId="4C0A91C9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ssets</w:t>
            </w:r>
          </w:p>
        </w:tc>
        <w:tc>
          <w:tcPr>
            <w:tcW w:w="7082" w:type="dxa"/>
            <w:vAlign w:val="center"/>
          </w:tcPr>
          <w:p w14:paraId="4C87BA77" w14:textId="30E0EA50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images and icons.</w:t>
            </w:r>
          </w:p>
        </w:tc>
      </w:tr>
      <w:tr w:rsidR="00902217" w:rsidRPr="006D2E51" w14:paraId="321FF0F3" w14:textId="77777777" w:rsidTr="002F5B6D">
        <w:tc>
          <w:tcPr>
            <w:tcW w:w="551" w:type="dxa"/>
            <w:vAlign w:val="center"/>
          </w:tcPr>
          <w:p w14:paraId="1290F28B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6</w:t>
            </w:r>
          </w:p>
        </w:tc>
        <w:tc>
          <w:tcPr>
            <w:tcW w:w="1717" w:type="dxa"/>
            <w:vAlign w:val="center"/>
          </w:tcPr>
          <w:p w14:paraId="5DB580A8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layouts</w:t>
            </w:r>
          </w:p>
        </w:tc>
        <w:tc>
          <w:tcPr>
            <w:tcW w:w="7082" w:type="dxa"/>
            <w:vAlign w:val="center"/>
          </w:tcPr>
          <w:p w14:paraId="171595C9" w14:textId="0B97A606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layout components for the app.</w:t>
            </w:r>
          </w:p>
        </w:tc>
      </w:tr>
      <w:tr w:rsidR="00902217" w:rsidRPr="006D2E51" w14:paraId="1D6597D7" w14:textId="77777777" w:rsidTr="002F5B6D">
        <w:tc>
          <w:tcPr>
            <w:tcW w:w="551" w:type="dxa"/>
            <w:vAlign w:val="center"/>
          </w:tcPr>
          <w:p w14:paraId="0E6B6536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7</w:t>
            </w:r>
          </w:p>
        </w:tc>
        <w:tc>
          <w:tcPr>
            <w:tcW w:w="1717" w:type="dxa"/>
            <w:vAlign w:val="center"/>
          </w:tcPr>
          <w:p w14:paraId="49166E4E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mponents</w:t>
            </w:r>
          </w:p>
        </w:tc>
        <w:tc>
          <w:tcPr>
            <w:tcW w:w="7082" w:type="dxa"/>
            <w:vAlign w:val="center"/>
          </w:tcPr>
          <w:p w14:paraId="7C928E2F" w14:textId="40BC4E2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UI components that can be shared.</w:t>
            </w:r>
          </w:p>
        </w:tc>
      </w:tr>
      <w:tr w:rsidR="00902217" w:rsidRPr="006D2E51" w14:paraId="38B2DA5F" w14:textId="77777777" w:rsidTr="002F5B6D">
        <w:tc>
          <w:tcPr>
            <w:tcW w:w="551" w:type="dxa"/>
            <w:vAlign w:val="center"/>
          </w:tcPr>
          <w:p w14:paraId="5D7EC2D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8</w:t>
            </w:r>
          </w:p>
        </w:tc>
        <w:tc>
          <w:tcPr>
            <w:tcW w:w="1717" w:type="dxa"/>
            <w:vAlign w:val="center"/>
          </w:tcPr>
          <w:p w14:paraId="63055A44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yles</w:t>
            </w:r>
          </w:p>
        </w:tc>
        <w:tc>
          <w:tcPr>
            <w:tcW w:w="7082" w:type="dxa"/>
            <w:vAlign w:val="center"/>
          </w:tcPr>
          <w:p w14:paraId="5F64CA54" w14:textId="1B430B57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>ackage contains global CSS, JavaScript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 xml:space="preserve"> for application-level styles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  <w:r w:rsidR="008637AB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</w:p>
        </w:tc>
      </w:tr>
      <w:tr w:rsidR="00902217" w:rsidRPr="006D2E51" w14:paraId="230EAC7A" w14:textId="77777777" w:rsidTr="002F5B6D">
        <w:tc>
          <w:tcPr>
            <w:tcW w:w="551" w:type="dxa"/>
            <w:vAlign w:val="center"/>
          </w:tcPr>
          <w:p w14:paraId="407050E5" w14:textId="77777777" w:rsidR="00902217" w:rsidRPr="006D2E51" w:rsidRDefault="00902217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09</w:t>
            </w:r>
          </w:p>
        </w:tc>
        <w:tc>
          <w:tcPr>
            <w:tcW w:w="1717" w:type="dxa"/>
            <w:vAlign w:val="center"/>
          </w:tcPr>
          <w:p w14:paraId="2FDC27A0" w14:textId="77777777" w:rsidR="00902217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utils</w:t>
            </w:r>
          </w:p>
        </w:tc>
        <w:tc>
          <w:tcPr>
            <w:tcW w:w="7082" w:type="dxa"/>
            <w:vAlign w:val="center"/>
          </w:tcPr>
          <w:p w14:paraId="2BE8F513" w14:textId="2E4CE989" w:rsidR="00902217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ll the helper </w:t>
            </w:r>
            <w:r w:rsidR="00E3257D" w:rsidRPr="006D2E51">
              <w:rPr>
                <w:rFonts w:cstheme="minorHAnsi"/>
                <w:color w:val="000000"/>
                <w:sz w:val="24"/>
                <w:szCs w:val="24"/>
              </w:rPr>
              <w:t>functio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>.</w:t>
            </w:r>
          </w:p>
        </w:tc>
      </w:tr>
      <w:tr w:rsidR="00884FC0" w:rsidRPr="006D2E51" w14:paraId="4D74E406" w14:textId="77777777" w:rsidTr="002F5B6D">
        <w:tc>
          <w:tcPr>
            <w:tcW w:w="551" w:type="dxa"/>
            <w:vAlign w:val="center"/>
          </w:tcPr>
          <w:p w14:paraId="04FB7E3E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717" w:type="dxa"/>
            <w:vAlign w:val="center"/>
          </w:tcPr>
          <w:p w14:paraId="3F26D3A9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controllers</w:t>
            </w:r>
          </w:p>
        </w:tc>
        <w:tc>
          <w:tcPr>
            <w:tcW w:w="7082" w:type="dxa"/>
            <w:vAlign w:val="center"/>
          </w:tcPr>
          <w:p w14:paraId="4F92CAA4" w14:textId="0F9BB4E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202AC3" w:rsidRPr="006D2E51">
              <w:rPr>
                <w:rFonts w:cstheme="minorHAnsi"/>
                <w:color w:val="000000"/>
                <w:sz w:val="24"/>
                <w:szCs w:val="24"/>
              </w:rPr>
              <w:t>classes provide RESTful web services.</w:t>
            </w:r>
          </w:p>
        </w:tc>
      </w:tr>
      <w:tr w:rsidR="00884FC0" w:rsidRPr="006D2E51" w14:paraId="25CD0C87" w14:textId="77777777" w:rsidTr="002F5B6D">
        <w:tc>
          <w:tcPr>
            <w:tcW w:w="551" w:type="dxa"/>
            <w:vAlign w:val="center"/>
          </w:tcPr>
          <w:p w14:paraId="185C89FB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717" w:type="dxa"/>
            <w:vAlign w:val="center"/>
          </w:tcPr>
          <w:p w14:paraId="312626D2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rvices</w:t>
            </w:r>
          </w:p>
        </w:tc>
        <w:tc>
          <w:tcPr>
            <w:tcW w:w="7082" w:type="dxa"/>
            <w:vAlign w:val="center"/>
          </w:tcPr>
          <w:p w14:paraId="1FAC0874" w14:textId="034E726D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classes for business logic.</w:t>
            </w:r>
          </w:p>
        </w:tc>
      </w:tr>
      <w:tr w:rsidR="00884FC0" w:rsidRPr="006D2E51" w14:paraId="7081591E" w14:textId="77777777" w:rsidTr="002F5B6D">
        <w:tc>
          <w:tcPr>
            <w:tcW w:w="551" w:type="dxa"/>
            <w:vAlign w:val="center"/>
          </w:tcPr>
          <w:p w14:paraId="46666E56" w14:textId="77777777" w:rsidR="00884FC0" w:rsidRPr="006D2E51" w:rsidRDefault="00884FC0" w:rsidP="002F5B6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717" w:type="dxa"/>
            <w:vAlign w:val="center"/>
          </w:tcPr>
          <w:p w14:paraId="62A3A42B" w14:textId="77777777" w:rsidR="00884FC0" w:rsidRPr="006D2E51" w:rsidRDefault="00884FC0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emails</w:t>
            </w:r>
          </w:p>
        </w:tc>
        <w:tc>
          <w:tcPr>
            <w:tcW w:w="7082" w:type="dxa"/>
            <w:vAlign w:val="center"/>
          </w:tcPr>
          <w:p w14:paraId="3ADDF80A" w14:textId="643DDC93" w:rsidR="00884FC0" w:rsidRPr="006D2E51" w:rsidRDefault="0065467A" w:rsidP="002F5B6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</w:t>
            </w:r>
            <w:r w:rsidR="00AD6C7A" w:rsidRPr="006D2E51">
              <w:rPr>
                <w:rFonts w:cstheme="minorHAnsi"/>
                <w:color w:val="000000"/>
                <w:sz w:val="24"/>
                <w:szCs w:val="24"/>
              </w:rPr>
              <w:t xml:space="preserve"> a class</w:t>
            </w:r>
            <w:r w:rsidR="00E04442" w:rsidRPr="006D2E51">
              <w:rPr>
                <w:rFonts w:cstheme="minorHAnsi"/>
                <w:color w:val="000000"/>
                <w:sz w:val="24"/>
                <w:szCs w:val="24"/>
              </w:rPr>
              <w:t xml:space="preserve"> provides email service.</w:t>
            </w:r>
          </w:p>
        </w:tc>
      </w:tr>
      <w:tr w:rsidR="0055654D" w:rsidRPr="006D2E51" w14:paraId="565EA073" w14:textId="77777777" w:rsidTr="002F5B6D">
        <w:tc>
          <w:tcPr>
            <w:tcW w:w="551" w:type="dxa"/>
            <w:vAlign w:val="center"/>
          </w:tcPr>
          <w:p w14:paraId="2D44CAA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717" w:type="dxa"/>
            <w:vAlign w:val="center"/>
          </w:tcPr>
          <w:p w14:paraId="431F8B7D" w14:textId="7626604E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repositories</w:t>
            </w:r>
          </w:p>
        </w:tc>
        <w:tc>
          <w:tcPr>
            <w:tcW w:w="7082" w:type="dxa"/>
            <w:vAlign w:val="center"/>
          </w:tcPr>
          <w:p w14:paraId="2C3708F0" w14:textId="39497F8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responsible for communicating with data sources, processing queries, and returning data types requested by the Service layer.</w:t>
            </w:r>
          </w:p>
        </w:tc>
      </w:tr>
      <w:tr w:rsidR="0055654D" w:rsidRPr="006D2E51" w14:paraId="0E673D63" w14:textId="77777777" w:rsidTr="002F5B6D">
        <w:tc>
          <w:tcPr>
            <w:tcW w:w="551" w:type="dxa"/>
            <w:vAlign w:val="center"/>
          </w:tcPr>
          <w:p w14:paraId="073E3DA3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717" w:type="dxa"/>
            <w:vAlign w:val="center"/>
          </w:tcPr>
          <w:p w14:paraId="79CF523B" w14:textId="53AE4D2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odels</w:t>
            </w:r>
          </w:p>
        </w:tc>
        <w:tc>
          <w:tcPr>
            <w:tcW w:w="7082" w:type="dxa"/>
            <w:vAlign w:val="center"/>
          </w:tcPr>
          <w:p w14:paraId="21928E3B" w14:textId="60D3060B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that represent persisted data to the database.</w:t>
            </w:r>
          </w:p>
        </w:tc>
      </w:tr>
      <w:tr w:rsidR="0055654D" w:rsidRPr="006D2E51" w14:paraId="21239C24" w14:textId="77777777" w:rsidTr="002F5B6D">
        <w:tc>
          <w:tcPr>
            <w:tcW w:w="551" w:type="dxa"/>
            <w:vAlign w:val="center"/>
          </w:tcPr>
          <w:p w14:paraId="29AAAB2D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717" w:type="dxa"/>
            <w:vAlign w:val="center"/>
          </w:tcPr>
          <w:p w14:paraId="13759745" w14:textId="1A9BC045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curity</w:t>
            </w:r>
          </w:p>
        </w:tc>
        <w:tc>
          <w:tcPr>
            <w:tcW w:w="7082" w:type="dxa"/>
            <w:vAlign w:val="center"/>
          </w:tcPr>
          <w:p w14:paraId="2138F534" w14:textId="642BDC99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JWT handling, authentication, and authorization.</w:t>
            </w:r>
          </w:p>
        </w:tc>
      </w:tr>
      <w:tr w:rsidR="0055654D" w:rsidRPr="006D2E51" w14:paraId="52940A01" w14:textId="77777777" w:rsidTr="002F5B6D">
        <w:tc>
          <w:tcPr>
            <w:tcW w:w="551" w:type="dxa"/>
            <w:vAlign w:val="center"/>
          </w:tcPr>
          <w:p w14:paraId="6E29D928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717" w:type="dxa"/>
            <w:vAlign w:val="center"/>
          </w:tcPr>
          <w:p w14:paraId="567CC9B1" w14:textId="01BAC901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audits</w:t>
            </w:r>
          </w:p>
        </w:tc>
        <w:tc>
          <w:tcPr>
            <w:tcW w:w="7082" w:type="dxa"/>
            <w:vAlign w:val="center"/>
          </w:tcPr>
          <w:p w14:paraId="0C527660" w14:textId="75BDE2A8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classes for auditing entity objects.</w:t>
            </w:r>
          </w:p>
        </w:tc>
      </w:tr>
      <w:tr w:rsidR="0055654D" w:rsidRPr="006D2E51" w14:paraId="364223E4" w14:textId="77777777" w:rsidTr="002F5B6D">
        <w:tc>
          <w:tcPr>
            <w:tcW w:w="551" w:type="dxa"/>
            <w:vAlign w:val="center"/>
          </w:tcPr>
          <w:p w14:paraId="1450ACFF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717" w:type="dxa"/>
            <w:vAlign w:val="center"/>
          </w:tcPr>
          <w:p w14:paraId="760963F0" w14:textId="10AD4930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mappers</w:t>
            </w:r>
          </w:p>
        </w:tc>
        <w:tc>
          <w:tcPr>
            <w:tcW w:w="7082" w:type="dxa"/>
            <w:vAlign w:val="center"/>
          </w:tcPr>
          <w:p w14:paraId="614BDBF5" w14:textId="62DD6E1C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package contains a class to convert data between the DTO and entity objects.</w:t>
            </w:r>
          </w:p>
        </w:tc>
      </w:tr>
      <w:tr w:rsidR="0055654D" w:rsidRPr="006D2E51" w14:paraId="140DA41F" w14:textId="77777777" w:rsidTr="002F5B6D">
        <w:tc>
          <w:tcPr>
            <w:tcW w:w="551" w:type="dxa"/>
            <w:vAlign w:val="center"/>
          </w:tcPr>
          <w:p w14:paraId="2267AC29" w14:textId="77777777" w:rsidR="0055654D" w:rsidRPr="006D2E51" w:rsidRDefault="0055654D" w:rsidP="0055654D">
            <w:pPr>
              <w:spacing w:before="120" w:line="36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717" w:type="dxa"/>
            <w:vAlign w:val="center"/>
          </w:tcPr>
          <w:p w14:paraId="7E445B8F" w14:textId="63D6006F" w:rsidR="0055654D" w:rsidRPr="006D2E51" w:rsidRDefault="0055654D" w:rsidP="0055654D">
            <w:pPr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to</w:t>
            </w:r>
          </w:p>
        </w:tc>
        <w:tc>
          <w:tcPr>
            <w:tcW w:w="7082" w:type="dxa"/>
            <w:vAlign w:val="center"/>
          </w:tcPr>
          <w:p w14:paraId="1F7985C5" w14:textId="23DBA17B" w:rsidR="0055654D" w:rsidRPr="006D2E51" w:rsidRDefault="0055654D" w:rsidP="00A90D66">
            <w:pPr>
              <w:keepNext/>
              <w:spacing w:before="12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package contains classes to aggregate and encapsulate data for transfer. </w:t>
            </w:r>
          </w:p>
        </w:tc>
      </w:tr>
    </w:tbl>
    <w:p w14:paraId="6A12159F" w14:textId="36F6C593" w:rsidR="0029277C" w:rsidRPr="00A90D66" w:rsidRDefault="00A90D66" w:rsidP="00A90D66">
      <w:pPr>
        <w:pStyle w:val="Caption"/>
        <w:jc w:val="center"/>
        <w:rPr>
          <w:rFonts w:cstheme="minorHAnsi"/>
          <w:sz w:val="22"/>
          <w:szCs w:val="22"/>
        </w:rPr>
      </w:pPr>
      <w:bookmarkStart w:id="20" w:name="_Toc69705409"/>
      <w:r w:rsidRPr="00A90D66">
        <w:rPr>
          <w:sz w:val="22"/>
          <w:szCs w:val="22"/>
        </w:rPr>
        <w:t xml:space="preserve">Table </w:t>
      </w:r>
      <w:r w:rsidR="00B163B2">
        <w:rPr>
          <w:sz w:val="22"/>
          <w:szCs w:val="22"/>
        </w:rPr>
        <w:fldChar w:fldCharType="begin"/>
      </w:r>
      <w:r w:rsidR="00B163B2">
        <w:rPr>
          <w:sz w:val="22"/>
          <w:szCs w:val="22"/>
        </w:rPr>
        <w:instrText xml:space="preserve"> SEQ Table \* ARABIC </w:instrText>
      </w:r>
      <w:r w:rsid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</w:t>
      </w:r>
      <w:r w:rsidR="00B163B2">
        <w:rPr>
          <w:sz w:val="22"/>
          <w:szCs w:val="22"/>
        </w:rPr>
        <w:fldChar w:fldCharType="end"/>
      </w:r>
      <w:r w:rsidRPr="00A90D66">
        <w:rPr>
          <w:sz w:val="22"/>
          <w:szCs w:val="22"/>
        </w:rPr>
        <w:t>. Package Diagram Specifications</w:t>
      </w:r>
      <w:bookmarkEnd w:id="20"/>
    </w:p>
    <w:p w14:paraId="52FE0E76" w14:textId="77777777" w:rsidR="00A90D66" w:rsidRDefault="00A90D66" w:rsidP="00A90D66">
      <w:pPr>
        <w:rPr>
          <w:rFonts w:cstheme="minorHAnsi"/>
        </w:rPr>
      </w:pPr>
    </w:p>
    <w:p w14:paraId="52D47124" w14:textId="77777777" w:rsidR="00DF57E3" w:rsidRPr="006D2E51" w:rsidRDefault="00DF57E3" w:rsidP="00B7727A">
      <w:pPr>
        <w:pStyle w:val="Heading2"/>
        <w:rPr>
          <w:rFonts w:asciiTheme="minorHAnsi" w:hAnsiTheme="minorHAnsi" w:cstheme="minorHAnsi"/>
        </w:rPr>
      </w:pPr>
      <w:bookmarkStart w:id="21" w:name="_Toc69518745"/>
      <w:r w:rsidRPr="006D2E51">
        <w:rPr>
          <w:rFonts w:asciiTheme="minorHAnsi" w:hAnsiTheme="minorHAnsi" w:cstheme="minorHAnsi"/>
        </w:rPr>
        <w:t xml:space="preserve">3. </w:t>
      </w:r>
      <w:r w:rsidR="00887D8F" w:rsidRPr="006D2E51">
        <w:rPr>
          <w:rFonts w:asciiTheme="minorHAnsi" w:hAnsiTheme="minorHAnsi" w:cstheme="minorHAnsi"/>
        </w:rPr>
        <w:t>System Detailed Design</w:t>
      </w:r>
      <w:bookmarkEnd w:id="21"/>
    </w:p>
    <w:p w14:paraId="3B056000" w14:textId="1C4BCF98" w:rsidR="00A22B37" w:rsidRPr="006D2E51" w:rsidRDefault="00CB6A4F" w:rsidP="00CB6A4F">
      <w:pPr>
        <w:pStyle w:val="Heading3"/>
        <w:rPr>
          <w:rFonts w:asciiTheme="minorHAnsi" w:hAnsiTheme="minorHAnsi" w:cstheme="minorHAnsi"/>
        </w:rPr>
      </w:pPr>
      <w:bookmarkStart w:id="22" w:name="_Toc69518746"/>
      <w:r w:rsidRPr="006D2E51">
        <w:rPr>
          <w:rFonts w:asciiTheme="minorHAnsi" w:hAnsiTheme="minorHAnsi" w:cstheme="minorHAnsi"/>
        </w:rPr>
        <w:t xml:space="preserve">3.1 </w:t>
      </w:r>
      <w:r w:rsidR="00A90D66" w:rsidRPr="006D2E51">
        <w:rPr>
          <w:rFonts w:asciiTheme="minorHAnsi" w:hAnsiTheme="minorHAnsi" w:cstheme="minorHAnsi"/>
        </w:rPr>
        <w:t>Class Diagram</w:t>
      </w:r>
      <w:bookmarkEnd w:id="22"/>
    </w:p>
    <w:p w14:paraId="299BF81A" w14:textId="430AECC1" w:rsidR="0060572E" w:rsidRDefault="00A072C0" w:rsidP="0060572E">
      <w:pPr>
        <w:keepNext/>
      </w:pPr>
      <w:r>
        <w:rPr>
          <w:noProof/>
          <w:lang w:eastAsia="ja-JP"/>
        </w:rPr>
        <w:drawing>
          <wp:inline distT="0" distB="0" distL="0" distR="0" wp14:anchorId="15297D03" wp14:editId="1E63B492">
            <wp:extent cx="5943600" cy="3378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lass Diagra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C4588" w14:textId="6B1B0F28" w:rsidR="001F1879" w:rsidRPr="0060572E" w:rsidRDefault="0060572E" w:rsidP="0060572E">
      <w:pPr>
        <w:pStyle w:val="Caption"/>
        <w:jc w:val="center"/>
        <w:rPr>
          <w:rFonts w:cstheme="minorHAnsi"/>
          <w:sz w:val="22"/>
          <w:szCs w:val="22"/>
        </w:rPr>
      </w:pPr>
      <w:bookmarkStart w:id="23" w:name="_Toc69705345"/>
      <w:r w:rsidRPr="0060572E">
        <w:rPr>
          <w:sz w:val="22"/>
          <w:szCs w:val="22"/>
        </w:rPr>
        <w:t xml:space="preserve">Figure </w:t>
      </w:r>
      <w:r w:rsidRPr="0060572E">
        <w:rPr>
          <w:sz w:val="22"/>
          <w:szCs w:val="22"/>
        </w:rPr>
        <w:fldChar w:fldCharType="begin"/>
      </w:r>
      <w:r w:rsidRPr="0060572E">
        <w:rPr>
          <w:sz w:val="22"/>
          <w:szCs w:val="22"/>
        </w:rPr>
        <w:instrText xml:space="preserve"> SEQ Figure \* ARABIC </w:instrText>
      </w:r>
      <w:r w:rsidRPr="0060572E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3</w:t>
      </w:r>
      <w:r w:rsidRPr="0060572E">
        <w:rPr>
          <w:sz w:val="22"/>
          <w:szCs w:val="22"/>
        </w:rPr>
        <w:fldChar w:fldCharType="end"/>
      </w:r>
      <w:r w:rsidRPr="0060572E">
        <w:rPr>
          <w:sz w:val="22"/>
          <w:szCs w:val="22"/>
        </w:rPr>
        <w:t>. Class Diagram</w:t>
      </w:r>
      <w:bookmarkEnd w:id="23"/>
    </w:p>
    <w:p w14:paraId="74CBDC7D" w14:textId="77777777" w:rsidR="00986EC9" w:rsidRPr="006D2E51" w:rsidRDefault="00986EC9" w:rsidP="0060572E">
      <w:pPr>
        <w:spacing w:after="0"/>
        <w:jc w:val="center"/>
        <w:rPr>
          <w:rFonts w:cstheme="minorHAnsi"/>
        </w:rPr>
      </w:pPr>
    </w:p>
    <w:p w14:paraId="4BD68B97" w14:textId="726ED4FB" w:rsidR="008A36C3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24" w:name="_Toc69518747"/>
      <w:r>
        <w:rPr>
          <w:rFonts w:asciiTheme="minorHAnsi" w:hAnsiTheme="minorHAnsi" w:cstheme="minorHAnsi"/>
        </w:rPr>
        <w:lastRenderedPageBreak/>
        <w:t>3.2</w:t>
      </w:r>
      <w:r w:rsidR="008A36C3" w:rsidRPr="0060572E">
        <w:rPr>
          <w:rFonts w:asciiTheme="minorHAnsi" w:hAnsiTheme="minorHAnsi" w:cstheme="minorHAnsi"/>
        </w:rPr>
        <w:t xml:space="preserve"> Sequence Diagram</w:t>
      </w:r>
      <w:r w:rsidR="007D14C2" w:rsidRPr="0060572E">
        <w:rPr>
          <w:rFonts w:asciiTheme="minorHAnsi" w:hAnsiTheme="minorHAnsi" w:cstheme="minorHAnsi"/>
        </w:rPr>
        <w:t>(s)</w:t>
      </w:r>
      <w:bookmarkEnd w:id="24"/>
    </w:p>
    <w:p w14:paraId="1AC3EC7B" w14:textId="0630C830" w:rsidR="00207B04" w:rsidRDefault="004F6739" w:rsidP="004460A5">
      <w:pPr>
        <w:pStyle w:val="Heading4"/>
        <w:numPr>
          <w:ilvl w:val="0"/>
          <w:numId w:val="15"/>
        </w:numPr>
      </w:pPr>
      <w:r>
        <w:t xml:space="preserve">&lt;Sales Supervisor&gt; </w:t>
      </w:r>
      <w:r w:rsidR="0060572E" w:rsidRPr="0060572E">
        <w:t>Assign Salesmen to Target schools</w:t>
      </w:r>
    </w:p>
    <w:p w14:paraId="523EB031" w14:textId="77777777" w:rsidR="0060572E" w:rsidRDefault="0060572E" w:rsidP="0060572E">
      <w:pPr>
        <w:keepNext/>
      </w:pPr>
      <w:r>
        <w:rPr>
          <w:noProof/>
          <w:lang w:eastAsia="ja-JP"/>
        </w:rPr>
        <w:drawing>
          <wp:inline distT="0" distB="0" distL="0" distR="0" wp14:anchorId="12336B44" wp14:editId="4C12B1C9">
            <wp:extent cx="5943600" cy="54844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sign Salesmen to Target schools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2848" w14:textId="22E5FE6B" w:rsidR="0060572E" w:rsidRPr="0060572E" w:rsidRDefault="0060572E" w:rsidP="0060572E">
      <w:pPr>
        <w:pStyle w:val="Caption"/>
        <w:jc w:val="center"/>
        <w:rPr>
          <w:sz w:val="22"/>
          <w:szCs w:val="22"/>
        </w:rPr>
      </w:pPr>
      <w:bookmarkStart w:id="25" w:name="_Toc69705346"/>
      <w:r w:rsidRPr="0060572E">
        <w:rPr>
          <w:sz w:val="22"/>
          <w:szCs w:val="22"/>
        </w:rPr>
        <w:t xml:space="preserve">Figure </w:t>
      </w:r>
      <w:r w:rsidRPr="0060572E">
        <w:rPr>
          <w:sz w:val="22"/>
          <w:szCs w:val="22"/>
        </w:rPr>
        <w:fldChar w:fldCharType="begin"/>
      </w:r>
      <w:r w:rsidRPr="0060572E">
        <w:rPr>
          <w:sz w:val="22"/>
          <w:szCs w:val="22"/>
        </w:rPr>
        <w:instrText xml:space="preserve"> SEQ Figure \* ARABIC </w:instrText>
      </w:r>
      <w:r w:rsidRPr="0060572E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4</w:t>
      </w:r>
      <w:r w:rsidRPr="0060572E">
        <w:rPr>
          <w:sz w:val="22"/>
          <w:szCs w:val="22"/>
        </w:rPr>
        <w:fldChar w:fldCharType="end"/>
      </w:r>
      <w:r w:rsidRPr="0060572E">
        <w:rPr>
          <w:sz w:val="22"/>
          <w:szCs w:val="22"/>
        </w:rPr>
        <w:t>. Assign Salesmen to Target schools</w:t>
      </w:r>
      <w:bookmarkEnd w:id="25"/>
    </w:p>
    <w:p w14:paraId="1C7934E2" w14:textId="42897C53" w:rsidR="0060572E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>
        <w:t>Create contract</w:t>
      </w:r>
    </w:p>
    <w:p w14:paraId="506AC0F6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49C7FA99" wp14:editId="408D37AC">
            <wp:extent cx="5943600" cy="669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reate contract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3A6D3" w14:textId="053B7A33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6" w:name="_Toc69705347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5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Create contract</w:t>
      </w:r>
      <w:bookmarkEnd w:id="26"/>
    </w:p>
    <w:p w14:paraId="07C0A530" w14:textId="2A7E4DC9" w:rsidR="0060572E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Administrator&gt; </w:t>
      </w:r>
      <w:r w:rsidR="00141080">
        <w:t>Create new accounts</w:t>
      </w:r>
    </w:p>
    <w:p w14:paraId="15AD1CE8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26FC3C" wp14:editId="1850C286">
            <wp:extent cx="5943600" cy="55911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reate new account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02CE" w14:textId="13E0ECD6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7" w:name="_Toc69705348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6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Create new accounts</w:t>
      </w:r>
      <w:bookmarkEnd w:id="27"/>
    </w:p>
    <w:p w14:paraId="1EB6E69F" w14:textId="4D22B20A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>&lt;Administrator&gt; Edit school’s information</w:t>
      </w:r>
    </w:p>
    <w:p w14:paraId="61945C00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2533F0EF" wp14:editId="5ABE1B5A">
            <wp:extent cx="5943600" cy="5193665"/>
            <wp:effectExtent l="0" t="0" r="0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it school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25674" w14:textId="3DD038E3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8" w:name="_Toc69705349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7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Edit school’s information</w:t>
      </w:r>
      <w:bookmarkEnd w:id="28"/>
    </w:p>
    <w:p w14:paraId="539690DE" w14:textId="4A8F91A4" w:rsidR="00141080" w:rsidRDefault="004F6739" w:rsidP="004460A5">
      <w:pPr>
        <w:pStyle w:val="Heading4"/>
        <w:numPr>
          <w:ilvl w:val="0"/>
          <w:numId w:val="15"/>
        </w:numPr>
      </w:pPr>
      <w:r>
        <w:lastRenderedPageBreak/>
        <w:t xml:space="preserve">&lt;Salesman&gt; </w:t>
      </w:r>
      <w:r w:rsidR="00141080" w:rsidRPr="00141080">
        <w:t>Remove personal activities</w:t>
      </w:r>
    </w:p>
    <w:p w14:paraId="03BEDAD9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541CBF38" wp14:editId="1119C5A9">
            <wp:extent cx="5943600" cy="554609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move personal activities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A5A" w14:textId="43DADBA9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29" w:name="_Toc69705350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8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Remove personal activities</w:t>
      </w:r>
      <w:bookmarkEnd w:id="29"/>
    </w:p>
    <w:p w14:paraId="29F635C3" w14:textId="68980973" w:rsidR="00141080" w:rsidRDefault="00141080" w:rsidP="004460A5">
      <w:pPr>
        <w:pStyle w:val="Heading4"/>
        <w:numPr>
          <w:ilvl w:val="0"/>
          <w:numId w:val="15"/>
        </w:numPr>
      </w:pPr>
      <w:r w:rsidRPr="00141080">
        <w:lastRenderedPageBreak/>
        <w:t>View target school details</w:t>
      </w:r>
    </w:p>
    <w:p w14:paraId="70FF9245" w14:textId="77777777" w:rsidR="00141080" w:rsidRDefault="00141080" w:rsidP="00141080">
      <w:pPr>
        <w:keepNext/>
      </w:pPr>
      <w:r>
        <w:rPr>
          <w:noProof/>
          <w:lang w:eastAsia="ja-JP"/>
        </w:rPr>
        <w:drawing>
          <wp:inline distT="0" distB="0" distL="0" distR="0" wp14:anchorId="7B0EC197" wp14:editId="7479CA74">
            <wp:extent cx="5943600" cy="5310505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iew target school details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5724" w14:textId="2A27A4A4" w:rsidR="00141080" w:rsidRPr="00141080" w:rsidRDefault="00141080" w:rsidP="00141080">
      <w:pPr>
        <w:pStyle w:val="Caption"/>
        <w:jc w:val="center"/>
        <w:rPr>
          <w:sz w:val="22"/>
          <w:szCs w:val="22"/>
        </w:rPr>
      </w:pPr>
      <w:bookmarkStart w:id="30" w:name="_Toc69705351"/>
      <w:r w:rsidRPr="00141080">
        <w:rPr>
          <w:sz w:val="22"/>
          <w:szCs w:val="22"/>
        </w:rPr>
        <w:t xml:space="preserve">Figure </w:t>
      </w:r>
      <w:r w:rsidRPr="00141080">
        <w:rPr>
          <w:sz w:val="22"/>
          <w:szCs w:val="22"/>
        </w:rPr>
        <w:fldChar w:fldCharType="begin"/>
      </w:r>
      <w:r w:rsidRPr="00141080">
        <w:rPr>
          <w:sz w:val="22"/>
          <w:szCs w:val="22"/>
        </w:rPr>
        <w:instrText xml:space="preserve"> SEQ Figure \* ARABIC </w:instrText>
      </w:r>
      <w:r w:rsidRPr="0014108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9</w:t>
      </w:r>
      <w:r w:rsidRPr="00141080">
        <w:rPr>
          <w:sz w:val="22"/>
          <w:szCs w:val="22"/>
        </w:rPr>
        <w:fldChar w:fldCharType="end"/>
      </w:r>
      <w:r w:rsidRPr="00141080">
        <w:rPr>
          <w:sz w:val="22"/>
          <w:szCs w:val="22"/>
        </w:rPr>
        <w:t>. View target school details</w:t>
      </w:r>
      <w:bookmarkEnd w:id="30"/>
    </w:p>
    <w:p w14:paraId="13F70F97" w14:textId="77777777" w:rsidR="00141080" w:rsidRPr="006D2E51" w:rsidRDefault="00141080" w:rsidP="00FF38C2">
      <w:pPr>
        <w:rPr>
          <w:rFonts w:cstheme="minorHAnsi"/>
        </w:rPr>
      </w:pPr>
    </w:p>
    <w:p w14:paraId="36750889" w14:textId="5D62BFD2" w:rsidR="00D9660D" w:rsidRPr="0060572E" w:rsidRDefault="0060572E" w:rsidP="0060572E">
      <w:pPr>
        <w:pStyle w:val="Heading3"/>
        <w:rPr>
          <w:rFonts w:asciiTheme="minorHAnsi" w:hAnsiTheme="minorHAnsi" w:cstheme="minorHAnsi"/>
        </w:rPr>
      </w:pPr>
      <w:bookmarkStart w:id="31" w:name="_Toc69518748"/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>.</w:t>
      </w:r>
      <w:r>
        <w:rPr>
          <w:rFonts w:asciiTheme="minorHAnsi" w:hAnsiTheme="minorHAnsi" w:cstheme="minorHAnsi"/>
        </w:rPr>
        <w:t>3</w:t>
      </w:r>
      <w:r w:rsidR="00D9660D" w:rsidRPr="0060572E">
        <w:rPr>
          <w:rFonts w:asciiTheme="minorHAnsi" w:hAnsiTheme="minorHAnsi" w:cstheme="minorHAnsi"/>
        </w:rPr>
        <w:t xml:space="preserve"> Activity Diagram(s)</w:t>
      </w:r>
      <w:bookmarkEnd w:id="31"/>
    </w:p>
    <w:p w14:paraId="42D551ED" w14:textId="7E0443D5" w:rsidR="001C1B19" w:rsidRPr="0060572E" w:rsidRDefault="001C1B19" w:rsidP="004460A5">
      <w:pPr>
        <w:pStyle w:val="Heading4"/>
      </w:pPr>
      <w:r w:rsidRPr="0060572E">
        <w:t>&lt;Sales Manager&gt; Create</w:t>
      </w:r>
      <w:r w:rsidR="004D3FC8" w:rsidRPr="0060572E">
        <w:t xml:space="preserve"> </w:t>
      </w:r>
      <w:r w:rsidRPr="0060572E">
        <w:t>target school</w:t>
      </w:r>
    </w:p>
    <w:p w14:paraId="7BB25F4B" w14:textId="308D8B8A" w:rsidR="004D3FC8" w:rsidRPr="006D2E51" w:rsidRDefault="001C1B19" w:rsidP="004D3FC8">
      <w:pPr>
        <w:rPr>
          <w:rFonts w:cstheme="minorHAnsi"/>
        </w:rPr>
      </w:pPr>
      <w:r w:rsidRPr="006D2E51">
        <w:rPr>
          <w:rFonts w:cstheme="minorHAnsi"/>
        </w:rPr>
        <w:t xml:space="preserve">Summary: </w:t>
      </w:r>
      <w:r w:rsidR="004D3FC8" w:rsidRPr="006D2E51">
        <w:rPr>
          <w:rFonts w:cstheme="minorHAnsi"/>
        </w:rPr>
        <w:t>This diagram shows the process by which the sales manager creates a target school.</w:t>
      </w:r>
    </w:p>
    <w:p w14:paraId="2EBB8CD0" w14:textId="77777777" w:rsidR="00803D39" w:rsidRDefault="001C1B19" w:rsidP="00803D39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4708E82" wp14:editId="3D17CA06">
            <wp:extent cx="5943600" cy="4954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reate_target_school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F6E3A" w14:textId="240DFB5C" w:rsidR="001F1879" w:rsidRPr="00803D39" w:rsidRDefault="00803D39" w:rsidP="00803D39">
      <w:pPr>
        <w:pStyle w:val="Caption"/>
        <w:jc w:val="center"/>
        <w:rPr>
          <w:rFonts w:cstheme="minorHAnsi"/>
          <w:sz w:val="22"/>
          <w:szCs w:val="22"/>
        </w:rPr>
      </w:pPr>
      <w:bookmarkStart w:id="32" w:name="_Toc69705352"/>
      <w:r w:rsidRPr="00803D39">
        <w:rPr>
          <w:sz w:val="22"/>
          <w:szCs w:val="22"/>
        </w:rPr>
        <w:t xml:space="preserve">Figure </w:t>
      </w:r>
      <w:r w:rsidRPr="00803D39">
        <w:rPr>
          <w:sz w:val="22"/>
          <w:szCs w:val="22"/>
        </w:rPr>
        <w:fldChar w:fldCharType="begin"/>
      </w:r>
      <w:r w:rsidRPr="00803D39">
        <w:rPr>
          <w:sz w:val="22"/>
          <w:szCs w:val="22"/>
        </w:rPr>
        <w:instrText xml:space="preserve"> SEQ Figure \* ARABIC </w:instrText>
      </w:r>
      <w:r w:rsidRPr="00803D39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0</w:t>
      </w:r>
      <w:r w:rsidRPr="00803D39">
        <w:rPr>
          <w:sz w:val="22"/>
          <w:szCs w:val="22"/>
        </w:rPr>
        <w:fldChar w:fldCharType="end"/>
      </w:r>
      <w:r w:rsidRPr="00803D39">
        <w:rPr>
          <w:sz w:val="22"/>
          <w:szCs w:val="22"/>
        </w:rPr>
        <w:t>. Create target schools</w:t>
      </w:r>
      <w:bookmarkEnd w:id="32"/>
    </w:p>
    <w:p w14:paraId="673EAD0A" w14:textId="77777777" w:rsidR="006174B5" w:rsidRPr="006D2E51" w:rsidRDefault="006174B5" w:rsidP="004460A5">
      <w:pPr>
        <w:pStyle w:val="Heading4"/>
      </w:pPr>
      <w:r w:rsidRPr="006D2E51">
        <w:t xml:space="preserve">&lt;Sales Manager&gt; </w:t>
      </w:r>
      <w:r w:rsidR="001F1879" w:rsidRPr="006D2E51">
        <w:t>Assign s</w:t>
      </w:r>
      <w:r w:rsidRPr="006D2E51">
        <w:t>alesman</w:t>
      </w:r>
    </w:p>
    <w:p w14:paraId="6A8149A0" w14:textId="51D354F2" w:rsidR="006174B5" w:rsidRPr="006D2E51" w:rsidRDefault="006174B5" w:rsidP="006174B5">
      <w:pPr>
        <w:rPr>
          <w:rFonts w:cstheme="minorHAnsi"/>
        </w:rPr>
      </w:pPr>
      <w:r w:rsidRPr="006D2E51">
        <w:rPr>
          <w:rFonts w:cstheme="minorHAnsi"/>
        </w:rPr>
        <w:t xml:space="preserve">Summary: This diagram </w:t>
      </w:r>
      <w:r w:rsidR="00E96E68" w:rsidRPr="006D2E51">
        <w:rPr>
          <w:rFonts w:cstheme="minorHAnsi"/>
        </w:rPr>
        <w:t>shows the process by which the sales manager assigns a salesman to a target school.</w:t>
      </w:r>
    </w:p>
    <w:p w14:paraId="7F80410F" w14:textId="77777777" w:rsidR="00B60361" w:rsidRDefault="006174B5" w:rsidP="00B60361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4AE15E1" wp14:editId="358A4071">
            <wp:extent cx="5943600" cy="49498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ssign salesmen_ver0.3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26CAB" w14:textId="452386DD" w:rsidR="001F1879" w:rsidRPr="00B60361" w:rsidRDefault="00B60361" w:rsidP="00B60361">
      <w:pPr>
        <w:pStyle w:val="Caption"/>
        <w:jc w:val="center"/>
        <w:rPr>
          <w:rFonts w:cstheme="minorHAnsi"/>
          <w:sz w:val="22"/>
          <w:szCs w:val="22"/>
        </w:rPr>
      </w:pPr>
      <w:bookmarkStart w:id="33" w:name="_Toc69705353"/>
      <w:r w:rsidRPr="00B60361">
        <w:rPr>
          <w:sz w:val="22"/>
          <w:szCs w:val="22"/>
        </w:rPr>
        <w:t xml:space="preserve">Figure </w:t>
      </w:r>
      <w:r w:rsidRPr="00B60361">
        <w:rPr>
          <w:sz w:val="22"/>
          <w:szCs w:val="22"/>
        </w:rPr>
        <w:fldChar w:fldCharType="begin"/>
      </w:r>
      <w:r w:rsidRPr="00B60361">
        <w:rPr>
          <w:sz w:val="22"/>
          <w:szCs w:val="22"/>
        </w:rPr>
        <w:instrText xml:space="preserve"> SEQ Figure \* ARABIC </w:instrText>
      </w:r>
      <w:r w:rsidRPr="00B60361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1</w:t>
      </w:r>
      <w:r w:rsidRPr="00B60361">
        <w:rPr>
          <w:sz w:val="22"/>
          <w:szCs w:val="22"/>
        </w:rPr>
        <w:fldChar w:fldCharType="end"/>
      </w:r>
      <w:r w:rsidRPr="00B60361">
        <w:rPr>
          <w:sz w:val="22"/>
          <w:szCs w:val="22"/>
        </w:rPr>
        <w:t>. Assign salesmen</w:t>
      </w:r>
      <w:r w:rsidRPr="00B60361">
        <w:rPr>
          <w:noProof/>
          <w:sz w:val="22"/>
          <w:szCs w:val="22"/>
        </w:rPr>
        <w:t xml:space="preserve"> to target schools</w:t>
      </w:r>
      <w:bookmarkEnd w:id="33"/>
    </w:p>
    <w:p w14:paraId="58EBA2FC" w14:textId="6AD127D4" w:rsidR="004D3FC8" w:rsidRPr="00B60361" w:rsidRDefault="006174B5" w:rsidP="004460A5">
      <w:pPr>
        <w:pStyle w:val="Heading4"/>
      </w:pPr>
      <w:r w:rsidRPr="00B60361">
        <w:t xml:space="preserve">&lt;Sales Manager&gt; </w:t>
      </w:r>
      <w:r w:rsidR="004D3FC8" w:rsidRPr="00B60361">
        <w:t xml:space="preserve">Update </w:t>
      </w:r>
      <w:r w:rsidRPr="00B60361">
        <w:t>target school</w:t>
      </w:r>
    </w:p>
    <w:p w14:paraId="69123AD7" w14:textId="04AB3DF1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updates a target school.</w:t>
      </w:r>
    </w:p>
    <w:p w14:paraId="2A3A2AE3" w14:textId="77777777" w:rsidR="00EA0592" w:rsidRDefault="004D3FC8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567C4AB" wp14:editId="078EAFC2">
            <wp:extent cx="5943600" cy="482790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11C61" w14:textId="3BA3D57B" w:rsidR="00B43411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4" w:name="_Toc69705354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2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Update target school's details</w:t>
      </w:r>
      <w:bookmarkEnd w:id="34"/>
    </w:p>
    <w:p w14:paraId="1A8954C9" w14:textId="679C679B" w:rsidR="004D3FC8" w:rsidRPr="006D2E51" w:rsidRDefault="004D3FC8" w:rsidP="004460A5">
      <w:pPr>
        <w:pStyle w:val="Heading4"/>
      </w:pPr>
      <w:r w:rsidRPr="006D2E51">
        <w:t>&lt;Sales Manager&gt; Remove target school</w:t>
      </w:r>
    </w:p>
    <w:p w14:paraId="42B5B7F2" w14:textId="39D37E55" w:rsidR="004D3FC8" w:rsidRPr="006D2E51" w:rsidRDefault="004D3FC8" w:rsidP="004D3FC8">
      <w:pPr>
        <w:rPr>
          <w:rFonts w:cstheme="minorHAnsi"/>
        </w:rPr>
      </w:pPr>
      <w:r w:rsidRPr="006D2E51">
        <w:rPr>
          <w:rFonts w:cstheme="minorHAnsi"/>
        </w:rPr>
        <w:t>Summary: This diagram shows the process by which the sales manager removes a target school.</w:t>
      </w:r>
    </w:p>
    <w:p w14:paraId="04912C2A" w14:textId="505E8DE3" w:rsidR="006174B5" w:rsidRPr="006D2E51" w:rsidRDefault="006174B5" w:rsidP="004D3FC8">
      <w:pPr>
        <w:rPr>
          <w:rFonts w:cstheme="minorHAnsi"/>
        </w:rPr>
      </w:pPr>
    </w:p>
    <w:p w14:paraId="527A6696" w14:textId="77777777" w:rsidR="00EA0592" w:rsidRDefault="00902217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13D6F184" wp14:editId="5A87177D">
            <wp:extent cx="5943600" cy="588793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F88F" w14:textId="665EE1FA" w:rsidR="001F1879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5" w:name="_Toc69705355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3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Remove a target school</w:t>
      </w:r>
      <w:bookmarkEnd w:id="35"/>
    </w:p>
    <w:p w14:paraId="3D16EB64" w14:textId="42C3AF5D" w:rsidR="00D9660D" w:rsidRPr="006D2E51" w:rsidRDefault="001C1B19" w:rsidP="004460A5">
      <w:pPr>
        <w:pStyle w:val="Heading4"/>
      </w:pPr>
      <w:r w:rsidRPr="006D2E51">
        <w:t>&lt;Sales Manager/ Salesman&gt; Create report</w:t>
      </w:r>
    </w:p>
    <w:p w14:paraId="5CFAB267" w14:textId="45A35BB1" w:rsidR="0027479C" w:rsidRPr="006D2E51" w:rsidRDefault="0027479C" w:rsidP="0027479C">
      <w:pPr>
        <w:rPr>
          <w:rFonts w:cstheme="minorHAnsi"/>
        </w:rPr>
      </w:pPr>
      <w:bookmarkStart w:id="36" w:name="_Hlk69086723"/>
      <w:r w:rsidRPr="006D2E51">
        <w:rPr>
          <w:rFonts w:cstheme="minorHAnsi"/>
        </w:rPr>
        <w:t>Summary: This diagram shows the process by which the sales manager or salesman create a report.</w:t>
      </w:r>
    </w:p>
    <w:bookmarkEnd w:id="36"/>
    <w:p w14:paraId="0EE99557" w14:textId="77777777" w:rsidR="00EA0592" w:rsidRDefault="001C1B19" w:rsidP="00EA0592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5B85CE00" wp14:editId="373CC8CA">
            <wp:extent cx="5943600" cy="49542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reate reports_ver0.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90C4" w14:textId="6CE9B8D9" w:rsidR="001F1879" w:rsidRPr="00EA0592" w:rsidRDefault="00EA0592" w:rsidP="00EA0592">
      <w:pPr>
        <w:pStyle w:val="Caption"/>
        <w:jc w:val="center"/>
        <w:rPr>
          <w:rFonts w:cstheme="minorHAnsi"/>
          <w:sz w:val="22"/>
          <w:szCs w:val="22"/>
        </w:rPr>
      </w:pPr>
      <w:bookmarkStart w:id="37" w:name="_Toc69705356"/>
      <w:r w:rsidRPr="00EA0592">
        <w:rPr>
          <w:sz w:val="22"/>
          <w:szCs w:val="22"/>
        </w:rPr>
        <w:t xml:space="preserve">Figure </w:t>
      </w:r>
      <w:r w:rsidRPr="00EA0592">
        <w:rPr>
          <w:sz w:val="22"/>
          <w:szCs w:val="22"/>
        </w:rPr>
        <w:fldChar w:fldCharType="begin"/>
      </w:r>
      <w:r w:rsidRPr="00EA0592">
        <w:rPr>
          <w:sz w:val="22"/>
          <w:szCs w:val="22"/>
        </w:rPr>
        <w:instrText xml:space="preserve"> SEQ Figure \* ARABIC </w:instrText>
      </w:r>
      <w:r w:rsidRPr="00EA0592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4</w:t>
      </w:r>
      <w:r w:rsidRPr="00EA0592">
        <w:rPr>
          <w:sz w:val="22"/>
          <w:szCs w:val="22"/>
        </w:rPr>
        <w:fldChar w:fldCharType="end"/>
      </w:r>
      <w:r w:rsidRPr="00EA0592">
        <w:rPr>
          <w:sz w:val="22"/>
          <w:szCs w:val="22"/>
        </w:rPr>
        <w:t>. Create reports</w:t>
      </w:r>
      <w:bookmarkEnd w:id="37"/>
    </w:p>
    <w:p w14:paraId="3428E309" w14:textId="77777777" w:rsidR="0027479C" w:rsidRPr="006D2E51" w:rsidRDefault="001C1B19" w:rsidP="004460A5">
      <w:pPr>
        <w:pStyle w:val="Heading4"/>
      </w:pPr>
      <w:r w:rsidRPr="006D2E51">
        <w:t>&lt;Sales Manager/ Salesman&gt; Update report</w:t>
      </w:r>
    </w:p>
    <w:p w14:paraId="268880C5" w14:textId="3ED95F46" w:rsidR="001C1B19" w:rsidRPr="006D2E51" w:rsidRDefault="0027479C" w:rsidP="0027479C">
      <w:pPr>
        <w:rPr>
          <w:rFonts w:cstheme="minorHAnsi"/>
          <w:b/>
        </w:rPr>
      </w:pPr>
      <w:r w:rsidRPr="006D2E51">
        <w:rPr>
          <w:rFonts w:cstheme="minorHAnsi"/>
        </w:rPr>
        <w:t>Summary: This diagram shows the process by which the sales manager or salesman update a report.</w:t>
      </w:r>
    </w:p>
    <w:p w14:paraId="7AD8D074" w14:textId="77777777" w:rsidR="00F57540" w:rsidRDefault="001C1B19" w:rsidP="00F57540">
      <w:pPr>
        <w:keepNext/>
      </w:pPr>
      <w:r w:rsidRPr="006D2E51">
        <w:rPr>
          <w:rFonts w:cstheme="minorHAnsi"/>
          <w:noProof/>
          <w:lang w:eastAsia="ja-JP"/>
        </w:rPr>
        <w:lastRenderedPageBreak/>
        <w:drawing>
          <wp:inline distT="0" distB="0" distL="0" distR="0" wp14:anchorId="31EFD1B7" wp14:editId="584D1546">
            <wp:extent cx="5943600" cy="6923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pdate_report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0CE52" w14:textId="5EE0428A" w:rsidR="001F1879" w:rsidRPr="00F57540" w:rsidRDefault="00F57540" w:rsidP="00F57540">
      <w:pPr>
        <w:pStyle w:val="Caption"/>
        <w:jc w:val="center"/>
        <w:rPr>
          <w:rFonts w:cstheme="minorHAnsi"/>
          <w:sz w:val="22"/>
          <w:szCs w:val="22"/>
        </w:rPr>
      </w:pPr>
      <w:bookmarkStart w:id="38" w:name="_Toc69705357"/>
      <w:r w:rsidRPr="00F57540">
        <w:rPr>
          <w:sz w:val="22"/>
          <w:szCs w:val="22"/>
        </w:rPr>
        <w:t xml:space="preserve">Figure </w:t>
      </w:r>
      <w:r w:rsidRPr="00F57540">
        <w:rPr>
          <w:sz w:val="22"/>
          <w:szCs w:val="22"/>
        </w:rPr>
        <w:fldChar w:fldCharType="begin"/>
      </w:r>
      <w:r w:rsidRPr="00F57540">
        <w:rPr>
          <w:sz w:val="22"/>
          <w:szCs w:val="22"/>
        </w:rPr>
        <w:instrText xml:space="preserve"> SEQ Figure \* ARABIC </w:instrText>
      </w:r>
      <w:r w:rsidRPr="00F57540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5</w:t>
      </w:r>
      <w:r w:rsidRPr="00F57540">
        <w:rPr>
          <w:sz w:val="22"/>
          <w:szCs w:val="22"/>
        </w:rPr>
        <w:fldChar w:fldCharType="end"/>
      </w:r>
      <w:r w:rsidRPr="00F57540">
        <w:rPr>
          <w:sz w:val="22"/>
          <w:szCs w:val="22"/>
        </w:rPr>
        <w:t>. Update report</w:t>
      </w:r>
      <w:bookmarkEnd w:id="38"/>
    </w:p>
    <w:p w14:paraId="57156E75" w14:textId="77777777" w:rsidR="001C1B19" w:rsidRPr="006D2E51" w:rsidRDefault="001C1B19" w:rsidP="001C1B19">
      <w:pPr>
        <w:rPr>
          <w:rFonts w:cstheme="minorHAnsi"/>
        </w:rPr>
      </w:pPr>
    </w:p>
    <w:p w14:paraId="78921C10" w14:textId="77777777" w:rsidR="00E33FD4" w:rsidRPr="006D2E51" w:rsidRDefault="00E33FD4" w:rsidP="00B7727A">
      <w:pPr>
        <w:pStyle w:val="Heading2"/>
        <w:rPr>
          <w:rFonts w:asciiTheme="minorHAnsi" w:hAnsiTheme="minorHAnsi" w:cstheme="minorHAnsi"/>
        </w:rPr>
      </w:pPr>
      <w:bookmarkStart w:id="39" w:name="_Toc69518749"/>
      <w:r w:rsidRPr="006D2E51">
        <w:rPr>
          <w:rFonts w:asciiTheme="minorHAnsi" w:hAnsiTheme="minorHAnsi" w:cstheme="minorHAnsi"/>
        </w:rPr>
        <w:lastRenderedPageBreak/>
        <w:t>4. Class Specifications</w:t>
      </w:r>
      <w:bookmarkEnd w:id="39"/>
    </w:p>
    <w:p w14:paraId="184B8B59" w14:textId="77777777" w:rsidR="00E33FD4" w:rsidRPr="006D2E51" w:rsidRDefault="00E33FD4" w:rsidP="006D225F">
      <w:pPr>
        <w:pStyle w:val="Heading3"/>
        <w:rPr>
          <w:rFonts w:asciiTheme="minorHAnsi" w:hAnsiTheme="minorHAnsi" w:cstheme="minorHAnsi"/>
          <w:lang w:eastAsia="ja-JP"/>
        </w:rPr>
      </w:pPr>
      <w:bookmarkStart w:id="40" w:name="_Toc69518750"/>
      <w:r w:rsidRPr="006D2E51">
        <w:rPr>
          <w:rFonts w:asciiTheme="minorHAnsi" w:hAnsiTheme="minorHAnsi" w:cstheme="minorHAnsi"/>
          <w:lang w:eastAsia="ja-JP"/>
        </w:rPr>
        <w:t xml:space="preserve">4.1 </w:t>
      </w:r>
      <w:r w:rsidR="006D225F" w:rsidRPr="006D2E51">
        <w:rPr>
          <w:rFonts w:asciiTheme="minorHAnsi" w:hAnsiTheme="minorHAnsi" w:cstheme="minorHAnsi"/>
          <w:lang w:eastAsia="ja-JP"/>
        </w:rPr>
        <w:t>User</w:t>
      </w:r>
      <w:bookmarkEnd w:id="4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6D225F" w:rsidRPr="00B353EE" w14:paraId="448142B4" w14:textId="77777777" w:rsidTr="00F3098E">
        <w:trPr>
          <w:trHeight w:val="413"/>
        </w:trPr>
        <w:tc>
          <w:tcPr>
            <w:tcW w:w="2031" w:type="dxa"/>
            <w:shd w:val="clear" w:color="auto" w:fill="FBE5D5"/>
            <w:vAlign w:val="center"/>
          </w:tcPr>
          <w:p w14:paraId="627E157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1A0B276B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38F3E08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EF97EC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D225F" w:rsidRPr="00B353EE" w14:paraId="1685D572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DE8C60A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username</w:t>
            </w:r>
          </w:p>
        </w:tc>
        <w:tc>
          <w:tcPr>
            <w:tcW w:w="1152" w:type="dxa"/>
            <w:vAlign w:val="center"/>
          </w:tcPr>
          <w:p w14:paraId="56022E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2CBF89B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B124249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F74609" w:rsidRPr="00B353EE">
              <w:rPr>
                <w:rFonts w:cstheme="minorHAnsi"/>
                <w:color w:val="000000"/>
              </w:rPr>
              <w:t>a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user</w:t>
            </w:r>
          </w:p>
        </w:tc>
      </w:tr>
      <w:tr w:rsidR="006D225F" w:rsidRPr="00B353EE" w14:paraId="4101E4D8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75A319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assword</w:t>
            </w:r>
            <w:r w:rsidR="007F6CF4" w:rsidRPr="00B353EE">
              <w:rPr>
                <w:rFonts w:cstheme="minorHAnsi"/>
                <w:color w:val="000000"/>
              </w:rPr>
              <w:t>Hash</w:t>
            </w:r>
          </w:p>
        </w:tc>
        <w:tc>
          <w:tcPr>
            <w:tcW w:w="1152" w:type="dxa"/>
            <w:vAlign w:val="center"/>
          </w:tcPr>
          <w:p w14:paraId="4A2DF42E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5FFD5FA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64A71F1" w14:textId="77777777" w:rsidR="006D225F" w:rsidRPr="00B353EE" w:rsidRDefault="00F7460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7A2BED" w:rsidRPr="00B353EE">
              <w:rPr>
                <w:rFonts w:cstheme="minorHAnsi"/>
                <w:color w:val="000000"/>
              </w:rPr>
              <w:t xml:space="preserve">password </w:t>
            </w:r>
            <w:r w:rsidR="001C51CD" w:rsidRPr="00B353EE">
              <w:rPr>
                <w:rFonts w:cstheme="minorHAnsi"/>
                <w:color w:val="000000"/>
              </w:rPr>
              <w:t>hash</w:t>
            </w:r>
            <w:r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</w:t>
            </w:r>
            <w:r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58F73A2F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00B51873" w14:textId="77777777" w:rsidR="006D225F" w:rsidRPr="00B353EE" w:rsidRDefault="007F6CF4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fullN</w:t>
            </w:r>
            <w:r w:rsidR="006D225F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3E77AF6C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0918C3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BBFD7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7A2BED" w:rsidRPr="00B353EE">
              <w:rPr>
                <w:rFonts w:cstheme="minorHAnsi"/>
                <w:color w:val="000000"/>
              </w:rPr>
              <w:t xml:space="preserve"> full name</w:t>
            </w:r>
            <w:r w:rsidR="001C51CD" w:rsidRPr="00B353EE">
              <w:rPr>
                <w:rFonts w:cstheme="minorHAnsi"/>
                <w:color w:val="000000"/>
              </w:rPr>
              <w:t xml:space="preserve"> </w:t>
            </w:r>
            <w:r w:rsidR="00DA0215" w:rsidRPr="00B353EE">
              <w:rPr>
                <w:rFonts w:cstheme="minorHAnsi"/>
                <w:color w:val="000000"/>
              </w:rPr>
              <w:t>of the user</w:t>
            </w:r>
          </w:p>
        </w:tc>
      </w:tr>
      <w:tr w:rsidR="006D225F" w:rsidRPr="00B353EE" w14:paraId="1FF77BE7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F7FFE4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152" w:type="dxa"/>
            <w:vAlign w:val="center"/>
          </w:tcPr>
          <w:p w14:paraId="0C49F40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0C22B5E4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AA8920B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="007A2BED" w:rsidRPr="00B353EE">
              <w:rPr>
                <w:rFonts w:cstheme="minorHAnsi"/>
                <w:color w:val="000000"/>
              </w:rPr>
              <w:t>address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82D856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4590077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mail</w:t>
            </w:r>
          </w:p>
        </w:tc>
        <w:tc>
          <w:tcPr>
            <w:tcW w:w="1152" w:type="dxa"/>
            <w:vAlign w:val="center"/>
          </w:tcPr>
          <w:p w14:paraId="1573D43D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17A1D72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C755A6" w14:textId="77777777" w:rsidR="006D225F" w:rsidRPr="00B353EE" w:rsidRDefault="00DA0215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1C51CD" w:rsidRPr="00B353EE">
              <w:rPr>
                <w:rFonts w:cstheme="minorHAnsi"/>
                <w:color w:val="000000"/>
              </w:rPr>
              <w:t>email</w:t>
            </w:r>
            <w:r w:rsidRPr="00B353EE">
              <w:rPr>
                <w:rFonts w:cstheme="minorHAnsi"/>
                <w:color w:val="000000"/>
              </w:rPr>
              <w:t xml:space="preserve">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11D1F76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2564119F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152" w:type="dxa"/>
            <w:vAlign w:val="center"/>
          </w:tcPr>
          <w:p w14:paraId="0B04B9A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F52508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3E7E1E6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1C51CD" w:rsidRPr="00B353EE">
              <w:rPr>
                <w:rFonts w:cstheme="minorHAnsi"/>
                <w:color w:val="000000"/>
              </w:rPr>
              <w:t xml:space="preserve"> phone</w:t>
            </w:r>
            <w:r w:rsidR="00DA0215" w:rsidRPr="00B353EE">
              <w:rPr>
                <w:rFonts w:cstheme="minorHAnsi"/>
                <w:color w:val="000000"/>
              </w:rPr>
              <w:t xml:space="preserve"> number of</w:t>
            </w:r>
            <w:r w:rsidR="00C10F81" w:rsidRPr="00B353EE">
              <w:rPr>
                <w:rFonts w:cstheme="minorHAnsi"/>
                <w:color w:val="000000"/>
              </w:rPr>
              <w:t xml:space="preserve"> the user</w:t>
            </w:r>
          </w:p>
        </w:tc>
      </w:tr>
      <w:tr w:rsidR="006D225F" w:rsidRPr="00B353EE" w14:paraId="3A69383B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3F0C9211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152" w:type="dxa"/>
            <w:vAlign w:val="center"/>
          </w:tcPr>
          <w:p w14:paraId="604C6EBD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6F413D52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4DA6BE0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active status of the user</w:t>
            </w:r>
          </w:p>
        </w:tc>
      </w:tr>
      <w:tr w:rsidR="006D225F" w:rsidRPr="00B353EE" w14:paraId="3A229E24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19F10B0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vatar</w:t>
            </w:r>
          </w:p>
        </w:tc>
        <w:tc>
          <w:tcPr>
            <w:tcW w:w="1152" w:type="dxa"/>
            <w:vAlign w:val="center"/>
          </w:tcPr>
          <w:p w14:paraId="7E50274B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6400761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0BEFDFE" w14:textId="7777777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avata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  <w:tr w:rsidR="006D225F" w:rsidRPr="00B353EE" w14:paraId="2389DB19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D198CA4" w14:textId="7BAA0A2F" w:rsidR="006D225F" w:rsidRPr="00B353EE" w:rsidRDefault="00BF0EE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sMale</w:t>
            </w:r>
          </w:p>
        </w:tc>
        <w:tc>
          <w:tcPr>
            <w:tcW w:w="1152" w:type="dxa"/>
            <w:vAlign w:val="center"/>
          </w:tcPr>
          <w:p w14:paraId="38355269" w14:textId="77777777" w:rsidR="006D225F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6D225F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339" w:type="dxa"/>
            <w:vAlign w:val="center"/>
          </w:tcPr>
          <w:p w14:paraId="70A75005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DB5D3C3" w14:textId="0DE265A7" w:rsidR="006D225F" w:rsidRPr="00B353EE" w:rsidRDefault="007A2BED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gender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  <w:r w:rsidR="00BF0EE6">
              <w:rPr>
                <w:rFonts w:cstheme="minorHAnsi"/>
                <w:color w:val="000000"/>
              </w:rPr>
              <w:t xml:space="preserve"> (tru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male, false </w:t>
            </w:r>
            <w:r w:rsidR="00BF0EE6" w:rsidRPr="00BF0EE6">
              <w:rPr>
                <w:rFonts w:cstheme="minorHAnsi"/>
                <w:color w:val="000000"/>
              </w:rPr>
              <w:sym w:font="Wingdings" w:char="F0E0"/>
            </w:r>
            <w:r w:rsidR="00BF0EE6">
              <w:rPr>
                <w:rFonts w:cstheme="minorHAnsi"/>
                <w:color w:val="000000"/>
              </w:rPr>
              <w:t xml:space="preserve"> female)</w:t>
            </w:r>
          </w:p>
        </w:tc>
      </w:tr>
      <w:tr w:rsidR="006D225F" w:rsidRPr="00B353EE" w14:paraId="5AEE7D20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7AA7203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irthDate</w:t>
            </w:r>
          </w:p>
        </w:tc>
        <w:tc>
          <w:tcPr>
            <w:tcW w:w="1152" w:type="dxa"/>
            <w:vAlign w:val="center"/>
          </w:tcPr>
          <w:p w14:paraId="788B47B9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339" w:type="dxa"/>
            <w:vAlign w:val="center"/>
          </w:tcPr>
          <w:p w14:paraId="124B8683" w14:textId="77777777" w:rsidR="006D225F" w:rsidRPr="00B353EE" w:rsidRDefault="006D225F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673FE44" w14:textId="77777777" w:rsidR="006D225F" w:rsidRPr="00B353EE" w:rsidRDefault="007A2BED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E87216" w:rsidRPr="00B353EE">
              <w:rPr>
                <w:rFonts w:cstheme="minorHAnsi"/>
                <w:color w:val="000000"/>
              </w:rPr>
              <w:t>birth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C10F81" w:rsidRPr="00B353EE">
              <w:rPr>
                <w:rFonts w:cstheme="minorHAnsi"/>
                <w:color w:val="000000"/>
              </w:rPr>
              <w:t xml:space="preserve"> of the user</w:t>
            </w:r>
          </w:p>
        </w:tc>
      </w:tr>
    </w:tbl>
    <w:p w14:paraId="0A43095F" w14:textId="39502985" w:rsidR="00E33FD4" w:rsidRPr="00B163B2" w:rsidRDefault="00B163B2" w:rsidP="00B163B2">
      <w:pPr>
        <w:pStyle w:val="Caption"/>
        <w:jc w:val="center"/>
        <w:rPr>
          <w:rFonts w:cstheme="minorHAnsi"/>
          <w:sz w:val="22"/>
          <w:szCs w:val="22"/>
        </w:rPr>
      </w:pPr>
      <w:bookmarkStart w:id="41" w:name="_Toc69705410"/>
      <w:r w:rsidRPr="00B163B2">
        <w:rPr>
          <w:sz w:val="22"/>
          <w:szCs w:val="22"/>
        </w:rPr>
        <w:t xml:space="preserve">Table </w:t>
      </w: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SEQ Table \* ARABIC </w:instrText>
      </w:r>
      <w:r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</w:t>
      </w:r>
      <w:r>
        <w:rPr>
          <w:sz w:val="22"/>
          <w:szCs w:val="22"/>
        </w:rPr>
        <w:fldChar w:fldCharType="end"/>
      </w:r>
      <w:r w:rsidRPr="00B163B2">
        <w:rPr>
          <w:sz w:val="22"/>
          <w:szCs w:val="22"/>
        </w:rPr>
        <w:t>. Class User Specification - Attributes</w:t>
      </w:r>
      <w:bookmarkEnd w:id="41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4E701783" w14:textId="77777777" w:rsidTr="00F3098E">
        <w:trPr>
          <w:trHeight w:val="467"/>
        </w:trPr>
        <w:tc>
          <w:tcPr>
            <w:tcW w:w="565" w:type="dxa"/>
            <w:shd w:val="clear" w:color="auto" w:fill="FFE8E1"/>
          </w:tcPr>
          <w:p w14:paraId="48CB45B2" w14:textId="77777777" w:rsidR="009D32A9" w:rsidRPr="00B353EE" w:rsidRDefault="009D32A9" w:rsidP="00B353E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93DA2BE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C992E24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8BC9C2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CC7F788" w14:textId="77777777" w:rsidR="009D32A9" w:rsidRPr="00B353EE" w:rsidRDefault="009D32A9" w:rsidP="00B353E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F3CBE2" w14:textId="77777777" w:rsidTr="009D32A9">
        <w:tc>
          <w:tcPr>
            <w:tcW w:w="565" w:type="dxa"/>
            <w:vAlign w:val="center"/>
          </w:tcPr>
          <w:p w14:paraId="3D42E737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AACEEAA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674CC6BF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771892C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9A81329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4745EA4" w14:textId="77777777" w:rsidTr="009D32A9">
        <w:tc>
          <w:tcPr>
            <w:tcW w:w="565" w:type="dxa"/>
            <w:vAlign w:val="center"/>
          </w:tcPr>
          <w:p w14:paraId="36E17B96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034F0535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0987825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E9F42E2" w14:textId="77777777" w:rsidR="009D32A9" w:rsidRPr="00B353EE" w:rsidRDefault="009D32A9" w:rsidP="00B353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2ED5A053" w14:textId="77777777" w:rsidR="009D32A9" w:rsidRPr="00B353EE" w:rsidRDefault="009D32A9" w:rsidP="00B353E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0F5F8A8B" w14:textId="48DC41C7" w:rsidR="009D32A9" w:rsidRPr="00B163B2" w:rsidRDefault="00B163B2" w:rsidP="00B163B2">
      <w:pPr>
        <w:pStyle w:val="Caption"/>
        <w:jc w:val="center"/>
        <w:rPr>
          <w:rFonts w:cstheme="minorHAnsi"/>
          <w:sz w:val="22"/>
          <w:szCs w:val="22"/>
        </w:rPr>
      </w:pPr>
      <w:bookmarkStart w:id="42" w:name="_Toc69705411"/>
      <w:r w:rsidRPr="00B163B2">
        <w:rPr>
          <w:sz w:val="22"/>
          <w:szCs w:val="22"/>
        </w:rPr>
        <w:t xml:space="preserve">Table </w:t>
      </w:r>
      <w:r w:rsidRPr="00B163B2">
        <w:rPr>
          <w:sz w:val="22"/>
          <w:szCs w:val="22"/>
        </w:rPr>
        <w:fldChar w:fldCharType="begin"/>
      </w:r>
      <w:r w:rsidRPr="00B163B2">
        <w:rPr>
          <w:sz w:val="22"/>
          <w:szCs w:val="22"/>
        </w:rPr>
        <w:instrText xml:space="preserve"> SEQ Table \* ARABIC </w:instrText>
      </w:r>
      <w:r w:rsidRPr="00B163B2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4</w:t>
      </w:r>
      <w:r w:rsidRPr="00B163B2">
        <w:rPr>
          <w:sz w:val="22"/>
          <w:szCs w:val="22"/>
        </w:rPr>
        <w:fldChar w:fldCharType="end"/>
      </w:r>
      <w:r w:rsidRPr="00B163B2">
        <w:rPr>
          <w:sz w:val="22"/>
          <w:szCs w:val="22"/>
        </w:rPr>
        <w:t>. Class User Specification - Methods</w:t>
      </w:r>
      <w:bookmarkEnd w:id="42"/>
    </w:p>
    <w:p w14:paraId="5F52A0E7" w14:textId="77777777" w:rsidR="00643FF4" w:rsidRPr="006D2E51" w:rsidRDefault="00E33FD4" w:rsidP="00643FF4">
      <w:pPr>
        <w:pStyle w:val="Heading3"/>
        <w:tabs>
          <w:tab w:val="left" w:pos="2604"/>
        </w:tabs>
        <w:rPr>
          <w:rFonts w:asciiTheme="minorHAnsi" w:hAnsiTheme="minorHAnsi" w:cstheme="minorHAnsi"/>
        </w:rPr>
      </w:pPr>
      <w:bookmarkStart w:id="43" w:name="_Toc69518751"/>
      <w:r w:rsidRPr="006D2E51">
        <w:rPr>
          <w:rFonts w:asciiTheme="minorHAnsi" w:hAnsiTheme="minorHAnsi" w:cstheme="minorHAnsi"/>
        </w:rPr>
        <w:t xml:space="preserve">4.2 </w:t>
      </w:r>
      <w:r w:rsidR="00E84E81" w:rsidRPr="006D2E51">
        <w:rPr>
          <w:rFonts w:asciiTheme="minorHAnsi" w:hAnsiTheme="minorHAnsi" w:cstheme="minorHAnsi"/>
        </w:rPr>
        <w:t>Personal</w:t>
      </w:r>
      <w:r w:rsidR="009D32A9" w:rsidRPr="006D2E51">
        <w:rPr>
          <w:rFonts w:asciiTheme="minorHAnsi" w:hAnsiTheme="minorHAnsi" w:cstheme="minorHAnsi"/>
        </w:rPr>
        <w:t>Activity</w:t>
      </w:r>
      <w:bookmarkEnd w:id="43"/>
      <w:r w:rsidR="00643FF4" w:rsidRPr="006D2E51">
        <w:rPr>
          <w:rFonts w:asciiTheme="minorHAnsi" w:hAnsiTheme="minorHAnsi" w:cstheme="minorHAnsi"/>
        </w:rPr>
        <w:tab/>
      </w:r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340"/>
        <w:gridCol w:w="1170"/>
        <w:gridCol w:w="1260"/>
        <w:gridCol w:w="4302"/>
      </w:tblGrid>
      <w:tr w:rsidR="009D32A9" w:rsidRPr="00B353EE" w14:paraId="3293DE9D" w14:textId="77777777" w:rsidTr="00B646D4">
        <w:trPr>
          <w:trHeight w:val="580"/>
        </w:trPr>
        <w:tc>
          <w:tcPr>
            <w:tcW w:w="2340" w:type="dxa"/>
            <w:shd w:val="clear" w:color="auto" w:fill="FBE5D5"/>
            <w:vAlign w:val="center"/>
          </w:tcPr>
          <w:p w14:paraId="43B7C99C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70" w:type="dxa"/>
            <w:shd w:val="clear" w:color="auto" w:fill="FBE5D5"/>
            <w:vAlign w:val="center"/>
          </w:tcPr>
          <w:p w14:paraId="7CBE2CE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60" w:type="dxa"/>
            <w:shd w:val="clear" w:color="auto" w:fill="FBE5D5"/>
            <w:vAlign w:val="center"/>
          </w:tcPr>
          <w:p w14:paraId="26CE7656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302" w:type="dxa"/>
            <w:shd w:val="clear" w:color="auto" w:fill="FBE5D5"/>
            <w:vAlign w:val="center"/>
          </w:tcPr>
          <w:p w14:paraId="599E8CF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4FD2042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D00DE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70" w:type="dxa"/>
            <w:vAlign w:val="center"/>
          </w:tcPr>
          <w:p w14:paraId="61B2C4E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2383479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6141D109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9D32A9" w:rsidRPr="00B353EE" w14:paraId="3D622EC8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DCB639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itle </w:t>
            </w:r>
          </w:p>
        </w:tc>
        <w:tc>
          <w:tcPr>
            <w:tcW w:w="1170" w:type="dxa"/>
            <w:vAlign w:val="center"/>
          </w:tcPr>
          <w:p w14:paraId="2EB842A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DE15CA0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AB582A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>title of the personal activity</w:t>
            </w:r>
          </w:p>
        </w:tc>
      </w:tr>
      <w:tr w:rsidR="009D32A9" w:rsidRPr="00B353EE" w14:paraId="00009A3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7AA97B4E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artTime</w:t>
            </w:r>
          </w:p>
        </w:tc>
        <w:tc>
          <w:tcPr>
            <w:tcW w:w="1170" w:type="dxa"/>
            <w:vAlign w:val="center"/>
          </w:tcPr>
          <w:p w14:paraId="52EC5892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500EAEFB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E5BBA2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start time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714B047B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2293774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endTime</w:t>
            </w:r>
          </w:p>
        </w:tc>
        <w:tc>
          <w:tcPr>
            <w:tcW w:w="1170" w:type="dxa"/>
            <w:vAlign w:val="center"/>
          </w:tcPr>
          <w:p w14:paraId="72412033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7F6CF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260" w:type="dxa"/>
            <w:vAlign w:val="center"/>
          </w:tcPr>
          <w:p w14:paraId="477D41F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58308B" w14:textId="77777777" w:rsidR="009D32A9" w:rsidRPr="00B353EE" w:rsidRDefault="00C10F81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end time of the personal activity</w:t>
            </w:r>
          </w:p>
        </w:tc>
      </w:tr>
      <w:tr w:rsidR="009D32A9" w:rsidRPr="00B353EE" w14:paraId="501E581A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F7E788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isCompleted</w:t>
            </w:r>
          </w:p>
        </w:tc>
        <w:tc>
          <w:tcPr>
            <w:tcW w:w="1170" w:type="dxa"/>
            <w:vAlign w:val="center"/>
          </w:tcPr>
          <w:p w14:paraId="727A2831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</w:t>
            </w:r>
            <w:r w:rsidR="009D32A9" w:rsidRPr="00B353EE">
              <w:rPr>
                <w:rFonts w:cstheme="minorHAnsi"/>
                <w:color w:val="000000"/>
              </w:rPr>
              <w:t>oolean</w:t>
            </w:r>
          </w:p>
        </w:tc>
        <w:tc>
          <w:tcPr>
            <w:tcW w:w="1260" w:type="dxa"/>
            <w:vAlign w:val="center"/>
          </w:tcPr>
          <w:p w14:paraId="5364CD32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D20D87F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C10F81" w:rsidRPr="00B353EE">
              <w:rPr>
                <w:rFonts w:cstheme="minorHAnsi"/>
                <w:color w:val="000000"/>
              </w:rPr>
              <w:t xml:space="preserve">completed status of </w:t>
            </w:r>
            <w:r w:rsidR="00E87216" w:rsidRPr="00B353EE">
              <w:rPr>
                <w:rFonts w:cstheme="minorHAnsi"/>
                <w:color w:val="000000"/>
              </w:rPr>
              <w:t>the personal activity</w:t>
            </w:r>
          </w:p>
        </w:tc>
      </w:tr>
      <w:tr w:rsidR="009D32A9" w:rsidRPr="00B353EE" w14:paraId="637850C9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3726C0BA" w14:textId="77777777" w:rsidR="009D32A9" w:rsidRPr="00B353EE" w:rsidRDefault="0040636B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</w:t>
            </w:r>
            <w:r w:rsidR="009D32A9" w:rsidRPr="00B353EE">
              <w:rPr>
                <w:rFonts w:cstheme="minorHAnsi"/>
                <w:color w:val="000000"/>
              </w:rPr>
              <w:t>emark</w:t>
            </w:r>
          </w:p>
        </w:tc>
        <w:tc>
          <w:tcPr>
            <w:tcW w:w="1170" w:type="dxa"/>
            <w:vAlign w:val="center"/>
          </w:tcPr>
          <w:p w14:paraId="64BC6CE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BAA786A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45DA5193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remark of</w:t>
            </w:r>
            <w:r w:rsidR="00C10F81" w:rsidRPr="00B353EE">
              <w:rPr>
                <w:rFonts w:cstheme="minorHAnsi"/>
                <w:color w:val="000000"/>
              </w:rPr>
              <w:t xml:space="preserve"> the</w:t>
            </w:r>
            <w:r w:rsidRPr="00B353EE">
              <w:rPr>
                <w:rFonts w:cstheme="minorHAnsi"/>
                <w:color w:val="000000"/>
              </w:rPr>
              <w:t xml:space="preserve"> personal activity</w:t>
            </w:r>
          </w:p>
        </w:tc>
      </w:tr>
      <w:tr w:rsidR="009D32A9" w:rsidRPr="00B353EE" w14:paraId="56F08EF6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19C02DCD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7CA9D1D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19E3D9B5" w14:textId="77777777" w:rsidR="009D32A9" w:rsidRPr="00B353EE" w:rsidRDefault="009D32A9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523BC02" w14:textId="77777777" w:rsidR="009D32A9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descri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4D0B8EEF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65A9655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location</w:t>
            </w:r>
          </w:p>
        </w:tc>
        <w:tc>
          <w:tcPr>
            <w:tcW w:w="1170" w:type="dxa"/>
            <w:vAlign w:val="center"/>
          </w:tcPr>
          <w:p w14:paraId="2EA15249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7DDE7D47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5B7906ED" w14:textId="77777777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location of </w:t>
            </w:r>
            <w:r w:rsidR="00270515" w:rsidRPr="00B353EE">
              <w:rPr>
                <w:rFonts w:cstheme="minorHAnsi"/>
                <w:color w:val="000000"/>
              </w:rPr>
              <w:t>the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personal activity</w:t>
            </w:r>
          </w:p>
        </w:tc>
      </w:tr>
      <w:tr w:rsidR="007F6CF4" w:rsidRPr="00B353EE" w14:paraId="08EB3687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F7742B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sAllDay</w:t>
            </w:r>
          </w:p>
        </w:tc>
        <w:tc>
          <w:tcPr>
            <w:tcW w:w="1170" w:type="dxa"/>
            <w:vAlign w:val="center"/>
          </w:tcPr>
          <w:p w14:paraId="2D4627F0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260" w:type="dxa"/>
            <w:vAlign w:val="center"/>
          </w:tcPr>
          <w:p w14:paraId="7776FF6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2B30C466" w14:textId="0572ADDF" w:rsidR="007F6CF4" w:rsidRPr="00B353EE" w:rsidRDefault="007A2BED" w:rsidP="00877C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 w:rsidR="00BF0DAB"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 xml:space="preserve">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personal activity</w:t>
            </w:r>
            <w:r w:rsidR="00877CA7">
              <w:rPr>
                <w:rFonts w:cstheme="minorHAnsi"/>
                <w:color w:val="000000"/>
              </w:rPr>
              <w:t>,</w:t>
            </w:r>
            <w:r w:rsidR="00BF0DAB">
              <w:rPr>
                <w:rFonts w:cstheme="minorHAnsi"/>
                <w:color w:val="000000"/>
              </w:rPr>
              <w:t xml:space="preserve"> </w:t>
            </w:r>
            <w:r w:rsidR="00877CA7">
              <w:rPr>
                <w:rFonts w:cstheme="minorHAnsi"/>
                <w:color w:val="000000"/>
              </w:rPr>
              <w:t>if it lasts for whole day or not</w:t>
            </w:r>
          </w:p>
        </w:tc>
      </w:tr>
      <w:tr w:rsidR="007F6CF4" w:rsidRPr="00B353EE" w14:paraId="7B20AB6C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429798B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Id</w:t>
            </w:r>
          </w:p>
        </w:tc>
        <w:tc>
          <w:tcPr>
            <w:tcW w:w="1170" w:type="dxa"/>
            <w:vAlign w:val="center"/>
          </w:tcPr>
          <w:p w14:paraId="4CCB26E8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60" w:type="dxa"/>
            <w:vAlign w:val="center"/>
          </w:tcPr>
          <w:p w14:paraId="28A07E7B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3020F340" w14:textId="69A5FED6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7A254E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10436B64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2F5D51E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Rule</w:t>
            </w:r>
          </w:p>
        </w:tc>
        <w:tc>
          <w:tcPr>
            <w:tcW w:w="1170" w:type="dxa"/>
            <w:vAlign w:val="center"/>
          </w:tcPr>
          <w:p w14:paraId="2A1B2A7D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6F39B9A6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14941702" w14:textId="3E27EB79" w:rsidR="007F6CF4" w:rsidRPr="00B353EE" w:rsidRDefault="007A2BED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rul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  <w:r w:rsidR="00090544">
              <w:rPr>
                <w:rFonts w:cstheme="minorHAnsi"/>
                <w:color w:val="000000"/>
              </w:rPr>
              <w:t xml:space="preserve"> series</w:t>
            </w:r>
          </w:p>
        </w:tc>
      </w:tr>
      <w:tr w:rsidR="007F6CF4" w:rsidRPr="00B353EE" w14:paraId="2A5207F0" w14:textId="77777777" w:rsidTr="00B646D4">
        <w:trPr>
          <w:trHeight w:val="567"/>
        </w:trPr>
        <w:tc>
          <w:tcPr>
            <w:tcW w:w="2340" w:type="dxa"/>
            <w:vAlign w:val="center"/>
          </w:tcPr>
          <w:p w14:paraId="057B8FA2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recurrenceException</w:t>
            </w:r>
          </w:p>
        </w:tc>
        <w:tc>
          <w:tcPr>
            <w:tcW w:w="1170" w:type="dxa"/>
            <w:vAlign w:val="center"/>
          </w:tcPr>
          <w:p w14:paraId="7041E515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60" w:type="dxa"/>
            <w:vAlign w:val="center"/>
          </w:tcPr>
          <w:p w14:paraId="2AFE4F6A" w14:textId="77777777" w:rsidR="007F6CF4" w:rsidRPr="00B353EE" w:rsidRDefault="007F6CF4" w:rsidP="00B646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302" w:type="dxa"/>
            <w:vAlign w:val="center"/>
          </w:tcPr>
          <w:p w14:paraId="793967DA" w14:textId="77777777" w:rsidR="007F6CF4" w:rsidRPr="00B353EE" w:rsidRDefault="007A2BED" w:rsidP="00B646D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exception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ecurrence</w:t>
            </w:r>
          </w:p>
        </w:tc>
      </w:tr>
    </w:tbl>
    <w:p w14:paraId="280751D7" w14:textId="2CC040B8" w:rsidR="009D32A9" w:rsidRPr="00B646D4" w:rsidRDefault="00B646D4" w:rsidP="00B646D4">
      <w:pPr>
        <w:pStyle w:val="Caption"/>
        <w:jc w:val="center"/>
        <w:rPr>
          <w:rFonts w:cstheme="minorHAnsi"/>
          <w:sz w:val="22"/>
          <w:szCs w:val="22"/>
          <w:lang w:eastAsia="ja-JP"/>
        </w:rPr>
      </w:pPr>
      <w:bookmarkStart w:id="44" w:name="_Toc69705412"/>
      <w:r w:rsidRPr="00B646D4">
        <w:rPr>
          <w:sz w:val="22"/>
          <w:szCs w:val="22"/>
        </w:rPr>
        <w:t xml:space="preserve">Table </w:t>
      </w:r>
      <w:r w:rsidRPr="00B646D4">
        <w:rPr>
          <w:sz w:val="22"/>
          <w:szCs w:val="22"/>
        </w:rPr>
        <w:fldChar w:fldCharType="begin"/>
      </w:r>
      <w:r w:rsidRPr="00B646D4">
        <w:rPr>
          <w:sz w:val="22"/>
          <w:szCs w:val="22"/>
        </w:rPr>
        <w:instrText xml:space="preserve"> SEQ Table \* ARABIC </w:instrText>
      </w:r>
      <w:r w:rsidRPr="00B646D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5</w:t>
      </w:r>
      <w:r w:rsidRPr="00B646D4">
        <w:rPr>
          <w:sz w:val="22"/>
          <w:szCs w:val="22"/>
        </w:rPr>
        <w:fldChar w:fldCharType="end"/>
      </w:r>
      <w:r w:rsidRPr="00B646D4">
        <w:rPr>
          <w:sz w:val="22"/>
          <w:szCs w:val="22"/>
        </w:rPr>
        <w:t>. Class PersonalActivity Specification - Attributes</w:t>
      </w:r>
      <w:bookmarkEnd w:id="44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0FEDA013" w14:textId="77777777" w:rsidTr="009D32A9">
        <w:tc>
          <w:tcPr>
            <w:tcW w:w="565" w:type="dxa"/>
            <w:shd w:val="clear" w:color="auto" w:fill="FFE8E1"/>
          </w:tcPr>
          <w:p w14:paraId="3BDB5BCE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695DB83D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B71E429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B4AD73A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12FC036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3D3348D6" w14:textId="77777777" w:rsidTr="009D32A9">
        <w:tc>
          <w:tcPr>
            <w:tcW w:w="565" w:type="dxa"/>
            <w:vAlign w:val="center"/>
          </w:tcPr>
          <w:p w14:paraId="2A22C52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2F34C1B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1ABB6BD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325149D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6094880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15BC14AB" w14:textId="77777777" w:rsidTr="009D32A9">
        <w:tc>
          <w:tcPr>
            <w:tcW w:w="565" w:type="dxa"/>
            <w:vAlign w:val="center"/>
          </w:tcPr>
          <w:p w14:paraId="737E20D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ED5E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5C212495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85594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5CBE908B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B71945F" w14:textId="314A363F" w:rsidR="009D32A9" w:rsidRPr="00B646D4" w:rsidRDefault="00B646D4" w:rsidP="00B646D4">
      <w:pPr>
        <w:pStyle w:val="Caption"/>
        <w:jc w:val="center"/>
        <w:rPr>
          <w:rFonts w:cstheme="minorHAnsi"/>
          <w:sz w:val="22"/>
          <w:szCs w:val="22"/>
          <w:lang w:eastAsia="ja-JP"/>
        </w:rPr>
      </w:pPr>
      <w:bookmarkStart w:id="45" w:name="_Toc69705413"/>
      <w:r w:rsidRPr="00B646D4">
        <w:rPr>
          <w:sz w:val="22"/>
          <w:szCs w:val="22"/>
        </w:rPr>
        <w:t xml:space="preserve">Table </w:t>
      </w:r>
      <w:r w:rsidRPr="00B646D4">
        <w:rPr>
          <w:sz w:val="22"/>
          <w:szCs w:val="22"/>
        </w:rPr>
        <w:fldChar w:fldCharType="begin"/>
      </w:r>
      <w:r w:rsidRPr="00B646D4">
        <w:rPr>
          <w:sz w:val="22"/>
          <w:szCs w:val="22"/>
        </w:rPr>
        <w:instrText xml:space="preserve"> SEQ Table \* ARABIC </w:instrText>
      </w:r>
      <w:r w:rsidRPr="00B646D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6</w:t>
      </w:r>
      <w:r w:rsidRPr="00B646D4">
        <w:rPr>
          <w:sz w:val="22"/>
          <w:szCs w:val="22"/>
        </w:rPr>
        <w:fldChar w:fldCharType="end"/>
      </w:r>
      <w:r w:rsidRPr="00B646D4">
        <w:rPr>
          <w:sz w:val="22"/>
          <w:szCs w:val="22"/>
        </w:rPr>
        <w:t>. Class PersonalActivity Specification - Methods</w:t>
      </w:r>
      <w:bookmarkEnd w:id="45"/>
    </w:p>
    <w:p w14:paraId="74F4BE80" w14:textId="77777777" w:rsidR="00E33FD4" w:rsidRPr="006D2E51" w:rsidRDefault="00E33FD4" w:rsidP="009D32A9">
      <w:pPr>
        <w:pStyle w:val="Heading3"/>
        <w:rPr>
          <w:rFonts w:asciiTheme="minorHAnsi" w:hAnsiTheme="minorHAnsi" w:cstheme="minorHAnsi"/>
        </w:rPr>
      </w:pPr>
      <w:bookmarkStart w:id="46" w:name="_Toc69518752"/>
      <w:r w:rsidRPr="006D2E51">
        <w:rPr>
          <w:rFonts w:asciiTheme="minorHAnsi" w:hAnsiTheme="minorHAnsi" w:cstheme="minorHAnsi"/>
        </w:rPr>
        <w:t>4.3</w:t>
      </w:r>
      <w:r w:rsidR="009D32A9" w:rsidRPr="006D2E51">
        <w:rPr>
          <w:rFonts w:asciiTheme="minorHAnsi" w:hAnsiTheme="minorHAnsi" w:cstheme="minorHAnsi"/>
        </w:rPr>
        <w:t xml:space="preserve"> Role</w:t>
      </w:r>
      <w:bookmarkEnd w:id="46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D32A9" w:rsidRPr="00B353EE" w14:paraId="7C6A46D4" w14:textId="77777777" w:rsidTr="00B06088">
        <w:trPr>
          <w:trHeight w:val="422"/>
        </w:trPr>
        <w:tc>
          <w:tcPr>
            <w:tcW w:w="2031" w:type="dxa"/>
            <w:shd w:val="clear" w:color="auto" w:fill="FBE5D5"/>
            <w:vAlign w:val="center"/>
          </w:tcPr>
          <w:p w14:paraId="0105073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8F1C27C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2DBEE72A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0FB70C94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8940393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142C34A5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1152" w:type="dxa"/>
            <w:vAlign w:val="center"/>
          </w:tcPr>
          <w:p w14:paraId="7EEC5AB4" w14:textId="77777777" w:rsidR="009D32A9" w:rsidRPr="00B353EE" w:rsidRDefault="0040636B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339" w:type="dxa"/>
            <w:vAlign w:val="center"/>
          </w:tcPr>
          <w:p w14:paraId="4C60B782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56CC37B" w14:textId="77777777" w:rsidR="009D32A9" w:rsidRPr="00B353EE" w:rsidRDefault="001C51CD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B353EE">
              <w:rPr>
                <w:rFonts w:cstheme="minorHAnsi"/>
                <w:color w:val="000000"/>
              </w:rPr>
              <w:t>a</w:t>
            </w:r>
            <w:r w:rsidR="00C10F81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  <w:tr w:rsidR="009D32A9" w:rsidRPr="00B353EE" w14:paraId="2BB80FF5" w14:textId="77777777" w:rsidTr="009D32A9">
        <w:trPr>
          <w:trHeight w:val="567"/>
        </w:trPr>
        <w:tc>
          <w:tcPr>
            <w:tcW w:w="2031" w:type="dxa"/>
            <w:vAlign w:val="center"/>
          </w:tcPr>
          <w:p w14:paraId="5159F997" w14:textId="77777777" w:rsidR="009D32A9" w:rsidRPr="00B353EE" w:rsidRDefault="00E10A34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n</w:t>
            </w:r>
            <w:r w:rsidR="009D32A9" w:rsidRPr="00B353EE">
              <w:rPr>
                <w:rFonts w:cstheme="minorHAnsi"/>
                <w:color w:val="000000"/>
              </w:rPr>
              <w:t>ame</w:t>
            </w:r>
          </w:p>
        </w:tc>
        <w:tc>
          <w:tcPr>
            <w:tcW w:w="1152" w:type="dxa"/>
            <w:vAlign w:val="center"/>
          </w:tcPr>
          <w:p w14:paraId="03C8F1DF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339" w:type="dxa"/>
            <w:vAlign w:val="center"/>
          </w:tcPr>
          <w:p w14:paraId="4EF3AD96" w14:textId="77777777" w:rsidR="009D32A9" w:rsidRPr="00B353EE" w:rsidRDefault="009D32A9" w:rsidP="00B0608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5572875" w14:textId="77777777" w:rsidR="009D32A9" w:rsidRPr="00B353EE" w:rsidRDefault="001C51CD" w:rsidP="00B06088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 xml:space="preserve">The name of </w:t>
            </w:r>
            <w:r w:rsidR="00C10F81" w:rsidRPr="00B353EE">
              <w:rPr>
                <w:rFonts w:cstheme="minorHAnsi"/>
                <w:color w:val="000000"/>
              </w:rPr>
              <w:t xml:space="preserve">the </w:t>
            </w:r>
            <w:r w:rsidRPr="00B353EE">
              <w:rPr>
                <w:rFonts w:cstheme="minorHAnsi"/>
                <w:color w:val="000000"/>
              </w:rPr>
              <w:t>role</w:t>
            </w:r>
          </w:p>
        </w:tc>
      </w:tr>
    </w:tbl>
    <w:p w14:paraId="4F4902CB" w14:textId="4E598A7F" w:rsidR="009D32A9" w:rsidRPr="00B06088" w:rsidRDefault="00B06088" w:rsidP="00B06088">
      <w:pPr>
        <w:pStyle w:val="Caption"/>
        <w:jc w:val="center"/>
        <w:rPr>
          <w:rFonts w:cstheme="minorHAnsi"/>
          <w:sz w:val="22"/>
          <w:szCs w:val="22"/>
        </w:rPr>
      </w:pPr>
      <w:bookmarkStart w:id="47" w:name="_Toc69705414"/>
      <w:r w:rsidRPr="00B06088">
        <w:rPr>
          <w:sz w:val="22"/>
          <w:szCs w:val="22"/>
        </w:rPr>
        <w:t xml:space="preserve">Table </w:t>
      </w:r>
      <w:r w:rsidRPr="00B06088">
        <w:rPr>
          <w:sz w:val="22"/>
          <w:szCs w:val="22"/>
        </w:rPr>
        <w:fldChar w:fldCharType="begin"/>
      </w:r>
      <w:r w:rsidRPr="00B06088">
        <w:rPr>
          <w:sz w:val="22"/>
          <w:szCs w:val="22"/>
        </w:rPr>
        <w:instrText xml:space="preserve"> SEQ Table \* ARABIC </w:instrText>
      </w:r>
      <w:r w:rsidRPr="00B06088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7</w:t>
      </w:r>
      <w:r w:rsidRPr="00B06088">
        <w:rPr>
          <w:sz w:val="22"/>
          <w:szCs w:val="22"/>
        </w:rPr>
        <w:fldChar w:fldCharType="end"/>
      </w:r>
      <w:r w:rsidRPr="00B06088">
        <w:rPr>
          <w:sz w:val="22"/>
          <w:szCs w:val="22"/>
        </w:rPr>
        <w:t>. Class Role Specification - Attributes</w:t>
      </w:r>
      <w:bookmarkEnd w:id="47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129662E" w14:textId="77777777" w:rsidTr="00B06088">
        <w:trPr>
          <w:trHeight w:val="440"/>
        </w:trPr>
        <w:tc>
          <w:tcPr>
            <w:tcW w:w="565" w:type="dxa"/>
            <w:shd w:val="clear" w:color="auto" w:fill="FFE8E1"/>
            <w:vAlign w:val="center"/>
          </w:tcPr>
          <w:p w14:paraId="3EFD08F4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C4D3F00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A76ABFC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B092E1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1FF7B48" w14:textId="77777777" w:rsidR="009D32A9" w:rsidRPr="00B353EE" w:rsidRDefault="009D32A9" w:rsidP="00B06088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63895A8F" w14:textId="77777777" w:rsidTr="009D32A9">
        <w:tc>
          <w:tcPr>
            <w:tcW w:w="565" w:type="dxa"/>
            <w:vAlign w:val="center"/>
          </w:tcPr>
          <w:p w14:paraId="4C41B1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0F37DE1A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6D50467D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BAD0858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825F733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26610CAA" w14:textId="77777777" w:rsidTr="009D32A9">
        <w:tc>
          <w:tcPr>
            <w:tcW w:w="565" w:type="dxa"/>
            <w:vAlign w:val="center"/>
          </w:tcPr>
          <w:p w14:paraId="276403AE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2EDFAFC" w14:textId="77777777" w:rsidR="009D32A9" w:rsidRPr="00B353EE" w:rsidRDefault="00E10A34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</w:t>
            </w:r>
            <w:r w:rsidR="009D32A9" w:rsidRPr="00B353EE">
              <w:rPr>
                <w:rFonts w:cstheme="minorHAnsi"/>
                <w:color w:val="000000"/>
              </w:rPr>
              <w:t>etter</w:t>
            </w:r>
          </w:p>
        </w:tc>
        <w:tc>
          <w:tcPr>
            <w:tcW w:w="1276" w:type="dxa"/>
            <w:vAlign w:val="center"/>
          </w:tcPr>
          <w:p w14:paraId="3EC2680B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31E4750" w14:textId="77777777" w:rsidR="009D32A9" w:rsidRPr="00B353EE" w:rsidRDefault="009D32A9" w:rsidP="00B060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7BA28F51" w14:textId="77777777" w:rsidR="009D32A9" w:rsidRPr="00B353EE" w:rsidRDefault="009D32A9" w:rsidP="00B06088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42FA182" w14:textId="62003967" w:rsidR="009D32A9" w:rsidRPr="00B06088" w:rsidRDefault="00B06088" w:rsidP="00B06088">
      <w:pPr>
        <w:pStyle w:val="Caption"/>
        <w:jc w:val="center"/>
        <w:rPr>
          <w:rFonts w:cstheme="minorHAnsi"/>
          <w:sz w:val="22"/>
          <w:szCs w:val="22"/>
        </w:rPr>
      </w:pPr>
      <w:bookmarkStart w:id="48" w:name="_Toc69705415"/>
      <w:r w:rsidRPr="00B06088">
        <w:rPr>
          <w:sz w:val="22"/>
          <w:szCs w:val="22"/>
        </w:rPr>
        <w:t xml:space="preserve">Table </w:t>
      </w:r>
      <w:r w:rsidRPr="00B06088">
        <w:rPr>
          <w:sz w:val="22"/>
          <w:szCs w:val="22"/>
        </w:rPr>
        <w:fldChar w:fldCharType="begin"/>
      </w:r>
      <w:r w:rsidRPr="00B06088">
        <w:rPr>
          <w:sz w:val="22"/>
          <w:szCs w:val="22"/>
        </w:rPr>
        <w:instrText xml:space="preserve"> SEQ Table \* ARABIC </w:instrText>
      </w:r>
      <w:r w:rsidRPr="00B06088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8</w:t>
      </w:r>
      <w:r w:rsidRPr="00B06088">
        <w:rPr>
          <w:sz w:val="22"/>
          <w:szCs w:val="22"/>
        </w:rPr>
        <w:fldChar w:fldCharType="end"/>
      </w:r>
      <w:r w:rsidRPr="00B06088">
        <w:rPr>
          <w:sz w:val="22"/>
          <w:szCs w:val="22"/>
        </w:rPr>
        <w:t>. Class Role Specification - Methods</w:t>
      </w:r>
      <w:bookmarkEnd w:id="48"/>
    </w:p>
    <w:p w14:paraId="6253EA91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49" w:name="_Toc69518753"/>
      <w:r w:rsidRPr="006D2E51">
        <w:rPr>
          <w:rFonts w:asciiTheme="minorHAnsi" w:hAnsiTheme="minorHAnsi" w:cstheme="minorHAnsi"/>
        </w:rPr>
        <w:t>4.4 Auditable</w:t>
      </w:r>
      <w:bookmarkEnd w:id="49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B353EE" w14:paraId="57D3543A" w14:textId="77777777" w:rsidTr="00B353EE">
        <w:trPr>
          <w:trHeight w:val="458"/>
        </w:trPr>
        <w:tc>
          <w:tcPr>
            <w:tcW w:w="2031" w:type="dxa"/>
            <w:shd w:val="clear" w:color="auto" w:fill="FBE5D5"/>
            <w:vAlign w:val="center"/>
          </w:tcPr>
          <w:p w14:paraId="57610B3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40F7E40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00F35FA6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3A90FE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F62FEF6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61531577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create</w:t>
            </w:r>
            <w:r w:rsidR="001C51CD" w:rsidRPr="00B353EE">
              <w:rPr>
                <w:rFonts w:cstheme="minorHAnsi"/>
                <w:color w:val="000000"/>
              </w:rPr>
              <w:t>d</w:t>
            </w:r>
            <w:r w:rsidRPr="00B353EE">
              <w:rPr>
                <w:rFonts w:cstheme="minorHAnsi"/>
                <w:color w:val="000000"/>
              </w:rPr>
              <w:t>By</w:t>
            </w:r>
          </w:p>
        </w:tc>
        <w:tc>
          <w:tcPr>
            <w:tcW w:w="1299" w:type="dxa"/>
            <w:vAlign w:val="center"/>
          </w:tcPr>
          <w:p w14:paraId="4B6B570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FF6E82E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E362CD6" w14:textId="77777777" w:rsidR="009D32A9" w:rsidRPr="00B353EE" w:rsidRDefault="00D73EC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uditing who created</w:t>
            </w:r>
          </w:p>
        </w:tc>
      </w:tr>
      <w:tr w:rsidR="009D32A9" w:rsidRPr="00B353EE" w14:paraId="5D862820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03DBE888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lastRenderedPageBreak/>
              <w:t>create</w:t>
            </w:r>
            <w:r w:rsidR="001C51CD" w:rsidRPr="00B353EE">
              <w:rPr>
                <w:rFonts w:cstheme="minorHAnsi"/>
                <w:color w:val="000000"/>
              </w:rPr>
              <w:t>d</w:t>
            </w:r>
            <w:r w:rsidRPr="00B353E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99" w:type="dxa"/>
            <w:vAlign w:val="center"/>
          </w:tcPr>
          <w:p w14:paraId="26744F9F" w14:textId="77777777" w:rsidR="009D32A9" w:rsidRPr="00B353EE" w:rsidRDefault="0040636B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E10A3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192" w:type="dxa"/>
            <w:vAlign w:val="center"/>
          </w:tcPr>
          <w:p w14:paraId="571F52A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7B31DAB" w14:textId="77777777" w:rsidR="009D32A9" w:rsidRPr="00B353EE" w:rsidRDefault="009842F0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 date</w:t>
            </w:r>
            <w:r w:rsidR="00D73EC6" w:rsidRPr="00B353EE">
              <w:rPr>
                <w:rFonts w:cstheme="minorHAnsi"/>
                <w:color w:val="000000"/>
              </w:rPr>
              <w:t xml:space="preserve"> created</w:t>
            </w:r>
            <w:r w:rsidRPr="00B353EE">
              <w:rPr>
                <w:rFonts w:cstheme="minorHAnsi"/>
                <w:color w:val="000000"/>
              </w:rPr>
              <w:t xml:space="preserve"> for auditing</w:t>
            </w:r>
          </w:p>
        </w:tc>
      </w:tr>
      <w:tr w:rsidR="009D32A9" w:rsidRPr="00B353EE" w14:paraId="0A35663C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7EBE28E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modifiedBy</w:t>
            </w:r>
          </w:p>
        </w:tc>
        <w:tc>
          <w:tcPr>
            <w:tcW w:w="1299" w:type="dxa"/>
            <w:vAlign w:val="center"/>
          </w:tcPr>
          <w:p w14:paraId="6033A7CA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8B8DF0D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751DA6E" w14:textId="77777777" w:rsidR="009D32A9" w:rsidRPr="00B353EE" w:rsidRDefault="00D73EC6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Auditing who modified</w:t>
            </w:r>
          </w:p>
        </w:tc>
      </w:tr>
      <w:tr w:rsidR="009D32A9" w:rsidRPr="00B353EE" w14:paraId="480623B4" w14:textId="77777777" w:rsidTr="00B353EE">
        <w:trPr>
          <w:trHeight w:val="567"/>
        </w:trPr>
        <w:tc>
          <w:tcPr>
            <w:tcW w:w="2031" w:type="dxa"/>
            <w:vAlign w:val="center"/>
          </w:tcPr>
          <w:p w14:paraId="3D9FCF15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modifiedDate</w:t>
            </w:r>
          </w:p>
        </w:tc>
        <w:tc>
          <w:tcPr>
            <w:tcW w:w="1299" w:type="dxa"/>
            <w:vAlign w:val="center"/>
          </w:tcPr>
          <w:p w14:paraId="36D836D1" w14:textId="77777777" w:rsidR="009D32A9" w:rsidRPr="00B353EE" w:rsidRDefault="0040636B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</w:t>
            </w:r>
            <w:r w:rsidR="00E10A34" w:rsidRPr="00B353EE">
              <w:rPr>
                <w:rFonts w:cstheme="minorHAnsi"/>
                <w:color w:val="000000"/>
              </w:rPr>
              <w:t>ate</w:t>
            </w:r>
          </w:p>
        </w:tc>
        <w:tc>
          <w:tcPr>
            <w:tcW w:w="1192" w:type="dxa"/>
            <w:vAlign w:val="center"/>
          </w:tcPr>
          <w:p w14:paraId="1FBBAFC4" w14:textId="77777777" w:rsidR="009D32A9" w:rsidRPr="00B353EE" w:rsidRDefault="009D32A9" w:rsidP="00B353E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E52C2BF" w14:textId="77777777" w:rsidR="009D32A9" w:rsidRPr="00B353EE" w:rsidRDefault="009842F0" w:rsidP="00B353E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The</w:t>
            </w:r>
            <w:r w:rsidR="00D73EC6" w:rsidRPr="00B353EE">
              <w:rPr>
                <w:rFonts w:cstheme="minorHAnsi"/>
                <w:color w:val="000000"/>
              </w:rPr>
              <w:t xml:space="preserve"> </w:t>
            </w:r>
            <w:r w:rsidRPr="00B353EE">
              <w:rPr>
                <w:rFonts w:cstheme="minorHAnsi"/>
                <w:color w:val="000000"/>
              </w:rPr>
              <w:t>date</w:t>
            </w:r>
            <w:r w:rsidR="00D73EC6" w:rsidRPr="00B353EE">
              <w:rPr>
                <w:rFonts w:cstheme="minorHAnsi"/>
                <w:color w:val="000000"/>
              </w:rPr>
              <w:t xml:space="preserve"> modified</w:t>
            </w:r>
            <w:r w:rsidRPr="00B353EE">
              <w:rPr>
                <w:rFonts w:cstheme="minorHAnsi"/>
                <w:color w:val="000000"/>
              </w:rPr>
              <w:t xml:space="preserve"> for auditing</w:t>
            </w:r>
          </w:p>
        </w:tc>
      </w:tr>
    </w:tbl>
    <w:p w14:paraId="2E949638" w14:textId="1600F34A" w:rsidR="009D32A9" w:rsidRPr="00B353EE" w:rsidRDefault="00B353EE" w:rsidP="00B353EE">
      <w:pPr>
        <w:pStyle w:val="Caption"/>
        <w:jc w:val="center"/>
        <w:rPr>
          <w:rFonts w:cstheme="minorHAnsi"/>
          <w:sz w:val="22"/>
          <w:szCs w:val="22"/>
        </w:rPr>
      </w:pPr>
      <w:bookmarkStart w:id="50" w:name="_Toc69705416"/>
      <w:r w:rsidRPr="00B353EE">
        <w:rPr>
          <w:sz w:val="22"/>
          <w:szCs w:val="22"/>
        </w:rPr>
        <w:t xml:space="preserve">Table </w:t>
      </w:r>
      <w:r w:rsidRPr="00B353EE">
        <w:rPr>
          <w:sz w:val="22"/>
          <w:szCs w:val="22"/>
        </w:rPr>
        <w:fldChar w:fldCharType="begin"/>
      </w:r>
      <w:r w:rsidRPr="00B353EE">
        <w:rPr>
          <w:sz w:val="22"/>
          <w:szCs w:val="22"/>
        </w:rPr>
        <w:instrText xml:space="preserve"> SEQ Table \* ARABIC </w:instrText>
      </w:r>
      <w:r w:rsidRPr="00B353E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9</w:t>
      </w:r>
      <w:r w:rsidRPr="00B353EE">
        <w:rPr>
          <w:sz w:val="22"/>
          <w:szCs w:val="22"/>
        </w:rPr>
        <w:fldChar w:fldCharType="end"/>
      </w:r>
      <w:r w:rsidRPr="00B353EE">
        <w:rPr>
          <w:sz w:val="22"/>
          <w:szCs w:val="22"/>
        </w:rPr>
        <w:t>. Class Auditable Specification - Attributes</w:t>
      </w:r>
      <w:bookmarkEnd w:id="50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9D32A9" w:rsidRPr="00B353EE" w14:paraId="2A4390DF" w14:textId="77777777" w:rsidTr="009D32A9">
        <w:tc>
          <w:tcPr>
            <w:tcW w:w="565" w:type="dxa"/>
            <w:shd w:val="clear" w:color="auto" w:fill="FFE8E1"/>
          </w:tcPr>
          <w:p w14:paraId="1553B66B" w14:textId="77777777" w:rsidR="009D32A9" w:rsidRPr="00B353EE" w:rsidRDefault="009D32A9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4789D2B4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0D652733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7C9D80E7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416712A8" w14:textId="77777777" w:rsidR="009D32A9" w:rsidRPr="00B353EE" w:rsidRDefault="009D32A9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B353E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D32A9" w:rsidRPr="00B353EE" w14:paraId="2D48AE3A" w14:textId="77777777" w:rsidTr="009D32A9">
        <w:tc>
          <w:tcPr>
            <w:tcW w:w="565" w:type="dxa"/>
            <w:vAlign w:val="center"/>
          </w:tcPr>
          <w:p w14:paraId="7D198CAE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5836EEF6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E7A4808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442A2DA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1254159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get attribute value</w:t>
            </w:r>
          </w:p>
        </w:tc>
      </w:tr>
      <w:tr w:rsidR="009D32A9" w:rsidRPr="00B353EE" w14:paraId="560A917E" w14:textId="77777777" w:rsidTr="009D32A9">
        <w:tc>
          <w:tcPr>
            <w:tcW w:w="565" w:type="dxa"/>
            <w:vAlign w:val="center"/>
          </w:tcPr>
          <w:p w14:paraId="5850B811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BB24B94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20A39B7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5103A" w14:textId="77777777" w:rsidR="009D32A9" w:rsidRPr="00B353EE" w:rsidRDefault="009D32A9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35C4688" w14:textId="77777777" w:rsidR="009D32A9" w:rsidRPr="00B353EE" w:rsidRDefault="009D32A9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B353E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6E7C708D" w14:textId="47964132" w:rsidR="009D32A9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1" w:name="_Toc69705417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0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Auditable Specification - Methods</w:t>
      </w:r>
      <w:bookmarkEnd w:id="51"/>
    </w:p>
    <w:p w14:paraId="36F6D300" w14:textId="77777777" w:rsidR="009D32A9" w:rsidRPr="006D2E51" w:rsidRDefault="00E84E81" w:rsidP="009D32A9">
      <w:pPr>
        <w:pStyle w:val="Heading3"/>
        <w:rPr>
          <w:rFonts w:asciiTheme="minorHAnsi" w:hAnsiTheme="minorHAnsi" w:cstheme="minorHAnsi"/>
        </w:rPr>
      </w:pPr>
      <w:bookmarkStart w:id="52" w:name="_Toc69518754"/>
      <w:r w:rsidRPr="006D2E51">
        <w:rPr>
          <w:rFonts w:asciiTheme="minorHAnsi" w:hAnsiTheme="minorHAnsi" w:cstheme="minorHAnsi"/>
        </w:rPr>
        <w:t>4.5 Target</w:t>
      </w:r>
      <w:r w:rsidR="009D32A9" w:rsidRPr="006D2E51">
        <w:rPr>
          <w:rFonts w:asciiTheme="minorHAnsi" w:hAnsiTheme="minorHAnsi" w:cstheme="minorHAnsi"/>
        </w:rPr>
        <w:t>School</w:t>
      </w:r>
      <w:bookmarkEnd w:id="52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299"/>
        <w:gridCol w:w="1192"/>
        <w:gridCol w:w="4550"/>
      </w:tblGrid>
      <w:tr w:rsidR="009D32A9" w:rsidRPr="006D2E51" w14:paraId="566ACF35" w14:textId="77777777" w:rsidTr="0040636B">
        <w:trPr>
          <w:trHeight w:val="580"/>
        </w:trPr>
        <w:tc>
          <w:tcPr>
            <w:tcW w:w="2031" w:type="dxa"/>
            <w:shd w:val="clear" w:color="auto" w:fill="FBE5D5"/>
            <w:vAlign w:val="center"/>
          </w:tcPr>
          <w:p w14:paraId="23562429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Attribute</w:t>
            </w:r>
          </w:p>
        </w:tc>
        <w:tc>
          <w:tcPr>
            <w:tcW w:w="1299" w:type="dxa"/>
            <w:shd w:val="clear" w:color="auto" w:fill="FBE5D5"/>
            <w:vAlign w:val="center"/>
          </w:tcPr>
          <w:p w14:paraId="3AB60EFD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7569CE6F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10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7215FF2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/>
              <w:ind w:left="106"/>
              <w:rPr>
                <w:rFonts w:cstheme="minorHAnsi"/>
                <w:b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9D32A9" w:rsidRPr="006D2E51" w14:paraId="4E996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5A9C0DAD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d</w:t>
            </w:r>
          </w:p>
        </w:tc>
        <w:tc>
          <w:tcPr>
            <w:tcW w:w="1299" w:type="dxa"/>
            <w:vAlign w:val="center"/>
          </w:tcPr>
          <w:p w14:paraId="2FC5957E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1192" w:type="dxa"/>
            <w:vAlign w:val="center"/>
          </w:tcPr>
          <w:p w14:paraId="4A04CEFA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35851C3F" w14:textId="77777777" w:rsidR="009D32A9" w:rsidRPr="006D2E51" w:rsidRDefault="00DA0215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The unique identifier of a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="001C51CD"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710C332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6DC62DC3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choolYear</w:t>
            </w:r>
          </w:p>
        </w:tc>
        <w:tc>
          <w:tcPr>
            <w:tcW w:w="1299" w:type="dxa"/>
            <w:vAlign w:val="center"/>
          </w:tcPr>
          <w:p w14:paraId="66D678B7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4CE1ED74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125F6757" w14:textId="77777777" w:rsidR="009D32A9" w:rsidRPr="006D2E51" w:rsidRDefault="001C51CD" w:rsidP="00DA021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school year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  <w:tr w:rsidR="009D32A9" w:rsidRPr="006D2E51" w14:paraId="5650350B" w14:textId="77777777" w:rsidTr="0040636B">
        <w:trPr>
          <w:trHeight w:val="567"/>
        </w:trPr>
        <w:tc>
          <w:tcPr>
            <w:tcW w:w="2031" w:type="dxa"/>
            <w:vAlign w:val="center"/>
          </w:tcPr>
          <w:p w14:paraId="7C13EC28" w14:textId="77777777" w:rsidR="009D32A9" w:rsidRPr="006D2E51" w:rsidRDefault="0040636B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n</w:t>
            </w:r>
            <w:r w:rsidR="009D32A9" w:rsidRPr="006D2E51">
              <w:rPr>
                <w:rFonts w:cstheme="minorHAnsi"/>
                <w:color w:val="000000"/>
                <w:sz w:val="24"/>
                <w:szCs w:val="24"/>
              </w:rPr>
              <w:t>ote</w:t>
            </w:r>
          </w:p>
        </w:tc>
        <w:tc>
          <w:tcPr>
            <w:tcW w:w="1299" w:type="dxa"/>
            <w:vAlign w:val="center"/>
          </w:tcPr>
          <w:p w14:paraId="2357BE5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192" w:type="dxa"/>
            <w:vAlign w:val="center"/>
          </w:tcPr>
          <w:p w14:paraId="782D89D5" w14:textId="77777777" w:rsidR="009D32A9" w:rsidRPr="006D2E51" w:rsidRDefault="009D32A9" w:rsidP="009D32A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rivate</w:t>
            </w:r>
          </w:p>
        </w:tc>
        <w:tc>
          <w:tcPr>
            <w:tcW w:w="4550" w:type="dxa"/>
            <w:vAlign w:val="center"/>
          </w:tcPr>
          <w:p w14:paraId="060DB11C" w14:textId="77777777" w:rsidR="009D32A9" w:rsidRPr="006D2E51" w:rsidRDefault="001C51CD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 xml:space="preserve">The note of </w:t>
            </w:r>
            <w:r w:rsidR="00C10F81" w:rsidRPr="006D2E51">
              <w:rPr>
                <w:rFonts w:cstheme="minorHAnsi"/>
                <w:color w:val="000000"/>
                <w:sz w:val="24"/>
                <w:szCs w:val="24"/>
              </w:rPr>
              <w:t xml:space="preserve">the </w:t>
            </w:r>
            <w:r w:rsidRPr="006D2E51">
              <w:rPr>
                <w:rFonts w:cstheme="minorHAnsi"/>
                <w:color w:val="000000"/>
                <w:sz w:val="24"/>
                <w:szCs w:val="24"/>
              </w:rPr>
              <w:t>target school</w:t>
            </w:r>
          </w:p>
        </w:tc>
      </w:tr>
    </w:tbl>
    <w:p w14:paraId="5E0FD7D6" w14:textId="07F15030" w:rsidR="009D32A9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3" w:name="_Toc69705418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1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TargetSchool Specification - Attributes</w:t>
      </w:r>
      <w:bookmarkEnd w:id="53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6D2E51" w14:paraId="791B2C8F" w14:textId="77777777" w:rsidTr="00F3098E">
        <w:trPr>
          <w:trHeight w:val="413"/>
        </w:trPr>
        <w:tc>
          <w:tcPr>
            <w:tcW w:w="565" w:type="dxa"/>
            <w:shd w:val="clear" w:color="auto" w:fill="FFE8E1"/>
            <w:vAlign w:val="center"/>
          </w:tcPr>
          <w:p w14:paraId="20D81BB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DABEF55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8095E07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4A691DB1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3DA4DF66" w14:textId="77777777" w:rsidR="0040636B" w:rsidRPr="006D2E51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6D2E51" w14:paraId="0B1470BA" w14:textId="77777777" w:rsidTr="00F3098E">
        <w:tc>
          <w:tcPr>
            <w:tcW w:w="565" w:type="dxa"/>
            <w:vAlign w:val="center"/>
          </w:tcPr>
          <w:p w14:paraId="2289685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5" w:type="dxa"/>
            <w:vAlign w:val="center"/>
          </w:tcPr>
          <w:p w14:paraId="0C752F06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ter</w:t>
            </w:r>
          </w:p>
        </w:tc>
        <w:tc>
          <w:tcPr>
            <w:tcW w:w="1276" w:type="dxa"/>
            <w:vAlign w:val="center"/>
          </w:tcPr>
          <w:p w14:paraId="0699A2FE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4F0EAB63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dataType</w:t>
            </w:r>
          </w:p>
        </w:tc>
        <w:tc>
          <w:tcPr>
            <w:tcW w:w="3686" w:type="dxa"/>
            <w:vAlign w:val="center"/>
          </w:tcPr>
          <w:p w14:paraId="00D1C8E4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get attribute value</w:t>
            </w:r>
          </w:p>
        </w:tc>
      </w:tr>
      <w:tr w:rsidR="0040636B" w:rsidRPr="006D2E51" w14:paraId="276F4794" w14:textId="77777777" w:rsidTr="00F3098E">
        <w:tc>
          <w:tcPr>
            <w:tcW w:w="565" w:type="dxa"/>
            <w:vAlign w:val="center"/>
          </w:tcPr>
          <w:p w14:paraId="2A355542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45" w:type="dxa"/>
            <w:vAlign w:val="center"/>
          </w:tcPr>
          <w:p w14:paraId="5B14811B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ter</w:t>
            </w:r>
          </w:p>
        </w:tc>
        <w:tc>
          <w:tcPr>
            <w:tcW w:w="1276" w:type="dxa"/>
            <w:vAlign w:val="center"/>
          </w:tcPr>
          <w:p w14:paraId="3CA9CCE0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public</w:t>
            </w:r>
          </w:p>
        </w:tc>
        <w:tc>
          <w:tcPr>
            <w:tcW w:w="1699" w:type="dxa"/>
            <w:vAlign w:val="center"/>
          </w:tcPr>
          <w:p w14:paraId="59258A49" w14:textId="77777777" w:rsidR="0040636B" w:rsidRPr="006D2E51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036F55A" w14:textId="77777777" w:rsidR="0040636B" w:rsidRPr="006D2E51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  <w:sz w:val="24"/>
                <w:szCs w:val="24"/>
              </w:rPr>
            </w:pPr>
            <w:r w:rsidRPr="006D2E51">
              <w:rPr>
                <w:rFonts w:cstheme="minorHAnsi"/>
                <w:color w:val="000000"/>
                <w:sz w:val="24"/>
                <w:szCs w:val="24"/>
              </w:rPr>
              <w:t>set attribute value</w:t>
            </w:r>
          </w:p>
        </w:tc>
      </w:tr>
    </w:tbl>
    <w:p w14:paraId="7319AFFC" w14:textId="0F82EA60" w:rsidR="00E10A34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4" w:name="_Toc69705419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2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TargetSchool Specification - Methods</w:t>
      </w:r>
      <w:bookmarkEnd w:id="54"/>
    </w:p>
    <w:p w14:paraId="3B8151B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55" w:name="_Toc69518755"/>
      <w:r w:rsidRPr="006D2E51">
        <w:rPr>
          <w:rFonts w:asciiTheme="minorHAnsi" w:hAnsiTheme="minorHAnsi" w:cstheme="minorHAnsi"/>
        </w:rPr>
        <w:t>4.6</w:t>
      </w:r>
      <w:r w:rsidR="0040636B" w:rsidRPr="006D2E51">
        <w:rPr>
          <w:rFonts w:asciiTheme="minorHAnsi" w:hAnsiTheme="minorHAnsi" w:cstheme="minorHAnsi"/>
        </w:rPr>
        <w:t xml:space="preserve"> Report</w:t>
      </w:r>
      <w:bookmarkEnd w:id="55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990"/>
        <w:gridCol w:w="1282"/>
        <w:gridCol w:w="4550"/>
      </w:tblGrid>
      <w:tr w:rsidR="0040636B" w:rsidRPr="00F3098E" w14:paraId="73DAD70D" w14:textId="77777777" w:rsidTr="0040636B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283FB2F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990" w:type="dxa"/>
            <w:shd w:val="clear" w:color="auto" w:fill="FBE5D5"/>
            <w:vAlign w:val="center"/>
          </w:tcPr>
          <w:p w14:paraId="2EC0EFE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282" w:type="dxa"/>
            <w:shd w:val="clear" w:color="auto" w:fill="FBE5D5"/>
            <w:vAlign w:val="center"/>
          </w:tcPr>
          <w:p w14:paraId="3AC0C37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01795CF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54B9B0A4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2D78F80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id </w:t>
            </w:r>
          </w:p>
        </w:tc>
        <w:tc>
          <w:tcPr>
            <w:tcW w:w="990" w:type="dxa"/>
            <w:vAlign w:val="center"/>
          </w:tcPr>
          <w:p w14:paraId="14D0B49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282" w:type="dxa"/>
            <w:vAlign w:val="center"/>
          </w:tcPr>
          <w:p w14:paraId="25AD8CC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DFD97EA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 xml:space="preserve">The unique identifier of </w:t>
            </w:r>
            <w:r w:rsidR="00DA0215" w:rsidRPr="00F3098E">
              <w:rPr>
                <w:rFonts w:cstheme="minorHAnsi"/>
                <w:color w:val="000000"/>
              </w:rPr>
              <w:t>a</w:t>
            </w:r>
            <w:r w:rsidR="00C10F81" w:rsidRPr="00F3098E">
              <w:rPr>
                <w:rFonts w:cstheme="minorHAnsi"/>
                <w:color w:val="000000"/>
              </w:rPr>
              <w:t xml:space="preserve"> </w:t>
            </w:r>
            <w:r w:rsidRPr="00F3098E">
              <w:rPr>
                <w:rFonts w:cstheme="minorHAnsi"/>
                <w:color w:val="000000"/>
              </w:rPr>
              <w:t>report</w:t>
            </w:r>
          </w:p>
        </w:tc>
      </w:tr>
      <w:tr w:rsidR="0040636B" w:rsidRPr="00F3098E" w14:paraId="20A53808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2BA6C1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990" w:type="dxa"/>
            <w:vAlign w:val="center"/>
          </w:tcPr>
          <w:p w14:paraId="74D20A3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e</w:t>
            </w:r>
          </w:p>
        </w:tc>
        <w:tc>
          <w:tcPr>
            <w:tcW w:w="1282" w:type="dxa"/>
            <w:vAlign w:val="center"/>
          </w:tcPr>
          <w:p w14:paraId="38DDF79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670CE40" w14:textId="77777777" w:rsidR="0040636B" w:rsidRPr="00F3098E" w:rsidRDefault="001C51CD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ate of the report</w:t>
            </w:r>
          </w:p>
        </w:tc>
      </w:tr>
      <w:tr w:rsidR="0040636B" w:rsidRPr="00F3098E" w14:paraId="46EB211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D63490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result</w:t>
            </w:r>
          </w:p>
        </w:tc>
        <w:tc>
          <w:tcPr>
            <w:tcW w:w="990" w:type="dxa"/>
            <w:vAlign w:val="center"/>
          </w:tcPr>
          <w:p w14:paraId="64F534E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2DFB9E4B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8F4804F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result of the report</w:t>
            </w:r>
          </w:p>
        </w:tc>
      </w:tr>
      <w:tr w:rsidR="00E10A34" w:rsidRPr="00F3098E" w14:paraId="023F660A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561CA72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990" w:type="dxa"/>
            <w:vAlign w:val="center"/>
          </w:tcPr>
          <w:p w14:paraId="53A055BF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49067486" w14:textId="77777777" w:rsidR="00E10A34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7B1275A" w14:textId="77777777" w:rsidR="00E10A34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escription of the report</w:t>
            </w:r>
          </w:p>
        </w:tc>
      </w:tr>
      <w:tr w:rsidR="0040636B" w:rsidRPr="00F3098E" w14:paraId="5D3C8EA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553A45E7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lastRenderedPageBreak/>
              <w:t>positivity</w:t>
            </w:r>
          </w:p>
        </w:tc>
        <w:tc>
          <w:tcPr>
            <w:tcW w:w="990" w:type="dxa"/>
            <w:vAlign w:val="center"/>
          </w:tcPr>
          <w:p w14:paraId="37989892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421E7DC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3C8E66C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positivity of the report</w:t>
            </w:r>
          </w:p>
        </w:tc>
      </w:tr>
      <w:tr w:rsidR="0040636B" w:rsidRPr="00F3098E" w14:paraId="70D8E9F6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773A940E" w14:textId="77777777" w:rsidR="0040636B" w:rsidRPr="00F3098E" w:rsidRDefault="00E10A34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</w:t>
            </w:r>
            <w:r w:rsidR="0040636B" w:rsidRPr="00F3098E">
              <w:rPr>
                <w:rFonts w:cstheme="minorHAnsi"/>
                <w:color w:val="000000"/>
              </w:rPr>
              <w:t>ifficulty</w:t>
            </w:r>
          </w:p>
        </w:tc>
        <w:tc>
          <w:tcPr>
            <w:tcW w:w="990" w:type="dxa"/>
            <w:vAlign w:val="center"/>
          </w:tcPr>
          <w:p w14:paraId="1D4EDE0A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5A8F055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D18F0C0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difficulty of the report</w:t>
            </w:r>
          </w:p>
        </w:tc>
      </w:tr>
      <w:tr w:rsidR="0040636B" w:rsidRPr="00F3098E" w14:paraId="14B7EE2E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4C947814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futurePlan</w:t>
            </w:r>
          </w:p>
        </w:tc>
        <w:tc>
          <w:tcPr>
            <w:tcW w:w="990" w:type="dxa"/>
            <w:vAlign w:val="center"/>
          </w:tcPr>
          <w:p w14:paraId="76CF7EE3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1143D2B0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1F6661A" w14:textId="77777777" w:rsidR="0040636B" w:rsidRPr="00F3098E" w:rsidRDefault="00C10F81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future plan of the report</w:t>
            </w:r>
          </w:p>
        </w:tc>
      </w:tr>
      <w:tr w:rsidR="0040636B" w:rsidRPr="00F3098E" w14:paraId="2812BBFB" w14:textId="77777777" w:rsidTr="0040636B">
        <w:trPr>
          <w:trHeight w:val="567"/>
        </w:trPr>
        <w:tc>
          <w:tcPr>
            <w:tcW w:w="2250" w:type="dxa"/>
            <w:vAlign w:val="center"/>
          </w:tcPr>
          <w:p w14:paraId="6F392291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upervisorComment</w:t>
            </w:r>
          </w:p>
        </w:tc>
        <w:tc>
          <w:tcPr>
            <w:tcW w:w="990" w:type="dxa"/>
            <w:vAlign w:val="center"/>
          </w:tcPr>
          <w:p w14:paraId="7DEFF5EE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282" w:type="dxa"/>
            <w:vAlign w:val="center"/>
          </w:tcPr>
          <w:p w14:paraId="79BAA2F8" w14:textId="77777777" w:rsidR="0040636B" w:rsidRPr="00F3098E" w:rsidRDefault="0040636B" w:rsidP="00F3098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AF983" w14:textId="77777777" w:rsidR="0040636B" w:rsidRPr="00F3098E" w:rsidRDefault="00C10F81" w:rsidP="00F3098E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035"/>
              </w:tabs>
              <w:spacing w:before="6" w:after="0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The supervisor comment of the report</w:t>
            </w:r>
          </w:p>
        </w:tc>
      </w:tr>
    </w:tbl>
    <w:p w14:paraId="71C25828" w14:textId="0A8DD368" w:rsidR="0040636B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6" w:name="_Toc69705420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3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Report Specification - Attributes</w:t>
      </w:r>
      <w:bookmarkEnd w:id="56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40636B" w:rsidRPr="00F3098E" w14:paraId="1876B980" w14:textId="77777777" w:rsidTr="007F6CF4">
        <w:tc>
          <w:tcPr>
            <w:tcW w:w="565" w:type="dxa"/>
            <w:shd w:val="clear" w:color="auto" w:fill="FFE8E1"/>
          </w:tcPr>
          <w:p w14:paraId="47BCFDC7" w14:textId="77777777" w:rsidR="0040636B" w:rsidRPr="00F3098E" w:rsidRDefault="0040636B" w:rsidP="00F3098E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38608FE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6B7CD413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2EE0CA39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00BAC726" w14:textId="77777777" w:rsidR="0040636B" w:rsidRPr="00F3098E" w:rsidRDefault="0040636B" w:rsidP="00F3098E">
            <w:pPr>
              <w:spacing w:after="0"/>
              <w:rPr>
                <w:rFonts w:cstheme="minorHAnsi"/>
                <w:b/>
                <w:color w:val="000000"/>
              </w:rPr>
            </w:pPr>
            <w:r w:rsidRPr="00F3098E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40636B" w:rsidRPr="00F3098E" w14:paraId="1074C57C" w14:textId="77777777" w:rsidTr="007F6CF4">
        <w:tc>
          <w:tcPr>
            <w:tcW w:w="565" w:type="dxa"/>
            <w:vAlign w:val="center"/>
          </w:tcPr>
          <w:p w14:paraId="1DB71BE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14B7097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4CF2B218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5A72A16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4906443D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get attribute value</w:t>
            </w:r>
          </w:p>
        </w:tc>
      </w:tr>
      <w:tr w:rsidR="0040636B" w:rsidRPr="00F3098E" w14:paraId="1637E2AF" w14:textId="77777777" w:rsidTr="007F6CF4">
        <w:tc>
          <w:tcPr>
            <w:tcW w:w="565" w:type="dxa"/>
            <w:vAlign w:val="center"/>
          </w:tcPr>
          <w:p w14:paraId="6AC8DA0B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3661DA72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63062A64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E953C81" w14:textId="77777777" w:rsidR="0040636B" w:rsidRPr="00F3098E" w:rsidRDefault="0040636B" w:rsidP="00F3098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E3F1C92" w14:textId="77777777" w:rsidR="0040636B" w:rsidRPr="00F3098E" w:rsidRDefault="0040636B" w:rsidP="00F3098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F3098E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79001EA6" w14:textId="79F5629D" w:rsidR="0040636B" w:rsidRPr="00F3098E" w:rsidRDefault="00F3098E" w:rsidP="00F3098E">
      <w:pPr>
        <w:pStyle w:val="Caption"/>
        <w:jc w:val="center"/>
        <w:rPr>
          <w:rFonts w:cstheme="minorHAnsi"/>
          <w:sz w:val="22"/>
          <w:szCs w:val="22"/>
        </w:rPr>
      </w:pPr>
      <w:bookmarkStart w:id="57" w:name="_Toc69705421"/>
      <w:r w:rsidRPr="00F3098E">
        <w:rPr>
          <w:sz w:val="22"/>
          <w:szCs w:val="22"/>
        </w:rPr>
        <w:t xml:space="preserve">Table </w:t>
      </w:r>
      <w:r w:rsidRPr="00F3098E">
        <w:rPr>
          <w:sz w:val="22"/>
          <w:szCs w:val="22"/>
        </w:rPr>
        <w:fldChar w:fldCharType="begin"/>
      </w:r>
      <w:r w:rsidRPr="00F3098E">
        <w:rPr>
          <w:sz w:val="22"/>
          <w:szCs w:val="22"/>
        </w:rPr>
        <w:instrText xml:space="preserve"> SEQ Table \* ARABIC </w:instrText>
      </w:r>
      <w:r w:rsidRPr="00F3098E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4</w:t>
      </w:r>
      <w:r w:rsidRPr="00F3098E">
        <w:rPr>
          <w:sz w:val="22"/>
          <w:szCs w:val="22"/>
        </w:rPr>
        <w:fldChar w:fldCharType="end"/>
      </w:r>
      <w:r w:rsidRPr="00F3098E">
        <w:rPr>
          <w:sz w:val="22"/>
          <w:szCs w:val="22"/>
        </w:rPr>
        <w:t>. Class Report Specification - Methods</w:t>
      </w:r>
      <w:bookmarkEnd w:id="57"/>
    </w:p>
    <w:p w14:paraId="1886ABC6" w14:textId="77777777" w:rsidR="009D32A9" w:rsidRPr="006D2E51" w:rsidRDefault="00270515" w:rsidP="009D32A9">
      <w:pPr>
        <w:pStyle w:val="Heading3"/>
        <w:rPr>
          <w:rFonts w:asciiTheme="minorHAnsi" w:hAnsiTheme="minorHAnsi" w:cstheme="minorHAnsi"/>
        </w:rPr>
      </w:pPr>
      <w:bookmarkStart w:id="58" w:name="_Toc69518756"/>
      <w:r w:rsidRPr="006D2E51">
        <w:rPr>
          <w:rFonts w:asciiTheme="minorHAnsi" w:hAnsiTheme="minorHAnsi" w:cstheme="minorHAnsi"/>
        </w:rPr>
        <w:t>4.7</w:t>
      </w:r>
      <w:r w:rsidR="00084E4C" w:rsidRPr="006D2E51">
        <w:rPr>
          <w:rFonts w:asciiTheme="minorHAnsi" w:hAnsiTheme="minorHAnsi" w:cstheme="minorHAnsi"/>
        </w:rPr>
        <w:t xml:space="preserve"> School</w:t>
      </w:r>
      <w:bookmarkEnd w:id="58"/>
    </w:p>
    <w:tbl>
      <w:tblPr>
        <w:tblW w:w="952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890"/>
        <w:gridCol w:w="1890"/>
        <w:gridCol w:w="1192"/>
        <w:gridCol w:w="4550"/>
      </w:tblGrid>
      <w:tr w:rsidR="00084E4C" w:rsidRPr="00D014B5" w14:paraId="195118DD" w14:textId="77777777" w:rsidTr="00D014B5">
        <w:trPr>
          <w:trHeight w:val="580"/>
        </w:trPr>
        <w:tc>
          <w:tcPr>
            <w:tcW w:w="1890" w:type="dxa"/>
            <w:shd w:val="clear" w:color="auto" w:fill="FBE5D5"/>
            <w:vAlign w:val="center"/>
          </w:tcPr>
          <w:p w14:paraId="094DCE2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890" w:type="dxa"/>
            <w:shd w:val="clear" w:color="auto" w:fill="FBE5D5"/>
            <w:vAlign w:val="center"/>
          </w:tcPr>
          <w:p w14:paraId="08EAAE13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2E24D03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5542D0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9EBC2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57339CDE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right="-108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890" w:type="dxa"/>
            <w:vAlign w:val="center"/>
          </w:tcPr>
          <w:p w14:paraId="7215CE8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9A128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68C281D" w14:textId="77777777" w:rsidR="00084E4C" w:rsidRPr="00D014B5" w:rsidRDefault="00DA0215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unique identifier of a</w:t>
            </w:r>
            <w:r w:rsidR="00C10F81" w:rsidRPr="00D014B5">
              <w:rPr>
                <w:rFonts w:cstheme="minorHAnsi"/>
                <w:color w:val="000000"/>
              </w:rPr>
              <w:t xml:space="preserve"> school</w:t>
            </w:r>
          </w:p>
        </w:tc>
      </w:tr>
      <w:tr w:rsidR="00084E4C" w:rsidRPr="00D014B5" w14:paraId="3CA60E1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A457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890" w:type="dxa"/>
            <w:vAlign w:val="center"/>
          </w:tcPr>
          <w:p w14:paraId="1FC453A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9CAE6C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804D683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school</w:t>
            </w:r>
          </w:p>
        </w:tc>
      </w:tr>
      <w:tr w:rsidR="00084E4C" w:rsidRPr="00D014B5" w14:paraId="154CD7FF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9788D6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address</w:t>
            </w:r>
          </w:p>
        </w:tc>
        <w:tc>
          <w:tcPr>
            <w:tcW w:w="1890" w:type="dxa"/>
            <w:vAlign w:val="center"/>
          </w:tcPr>
          <w:p w14:paraId="30D4C570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A7358C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42BE3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ddress of the school</w:t>
            </w:r>
          </w:p>
        </w:tc>
      </w:tr>
      <w:tr w:rsidR="00084E4C" w:rsidRPr="00D014B5" w14:paraId="071B9050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0070A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hone</w:t>
            </w:r>
          </w:p>
        </w:tc>
        <w:tc>
          <w:tcPr>
            <w:tcW w:w="1890" w:type="dxa"/>
            <w:vAlign w:val="center"/>
          </w:tcPr>
          <w:p w14:paraId="692DD1C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DD52BA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5F8DBF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school</w:t>
            </w:r>
          </w:p>
        </w:tc>
      </w:tr>
      <w:tr w:rsidR="00084E4C" w:rsidRPr="00D014B5" w14:paraId="59443A6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77C1106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ype</w:t>
            </w:r>
          </w:p>
        </w:tc>
        <w:tc>
          <w:tcPr>
            <w:tcW w:w="1890" w:type="dxa"/>
            <w:vAlign w:val="center"/>
          </w:tcPr>
          <w:p w14:paraId="7DA5E35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Type</w:t>
            </w:r>
          </w:p>
        </w:tc>
        <w:tc>
          <w:tcPr>
            <w:tcW w:w="1192" w:type="dxa"/>
            <w:vAlign w:val="center"/>
          </w:tcPr>
          <w:p w14:paraId="600FDB2B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B57FAFA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type of the school</w:t>
            </w:r>
          </w:p>
        </w:tc>
      </w:tr>
      <w:tr w:rsidR="00084E4C" w:rsidRPr="00D014B5" w14:paraId="2965E0AD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981B612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ale</w:t>
            </w:r>
          </w:p>
        </w:tc>
        <w:tc>
          <w:tcPr>
            <w:tcW w:w="1890" w:type="dxa"/>
            <w:vAlign w:val="center"/>
          </w:tcPr>
          <w:p w14:paraId="7032A7E7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choolScale</w:t>
            </w:r>
          </w:p>
        </w:tc>
        <w:tc>
          <w:tcPr>
            <w:tcW w:w="1192" w:type="dxa"/>
            <w:vAlign w:val="center"/>
          </w:tcPr>
          <w:p w14:paraId="6260412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1B149B8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school scale of the school</w:t>
            </w:r>
          </w:p>
        </w:tc>
      </w:tr>
      <w:tr w:rsidR="00084E4C" w:rsidRPr="00D014B5" w14:paraId="0F7DE442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4469159A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890" w:type="dxa"/>
            <w:vAlign w:val="center"/>
          </w:tcPr>
          <w:p w14:paraId="0E6E9D1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EducationalLevel</w:t>
            </w:r>
          </w:p>
        </w:tc>
        <w:tc>
          <w:tcPr>
            <w:tcW w:w="1192" w:type="dxa"/>
            <w:vAlign w:val="center"/>
          </w:tcPr>
          <w:p w14:paraId="448D8DFD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8D0ED0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ducational level of the school</w:t>
            </w:r>
          </w:p>
        </w:tc>
      </w:tr>
      <w:tr w:rsidR="00084E4C" w:rsidRPr="00D014B5" w14:paraId="6083061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BAA6F4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escription</w:t>
            </w:r>
          </w:p>
        </w:tc>
        <w:tc>
          <w:tcPr>
            <w:tcW w:w="1890" w:type="dxa"/>
            <w:vAlign w:val="center"/>
          </w:tcPr>
          <w:p w14:paraId="047BAC39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8AA77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D46CF14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description of the school</w:t>
            </w:r>
          </w:p>
        </w:tc>
      </w:tr>
      <w:tr w:rsidR="00084E4C" w:rsidRPr="00D014B5" w14:paraId="68F7157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1D8E43D4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isActive</w:t>
            </w:r>
          </w:p>
        </w:tc>
        <w:tc>
          <w:tcPr>
            <w:tcW w:w="1890" w:type="dxa"/>
            <w:vAlign w:val="center"/>
          </w:tcPr>
          <w:p w14:paraId="75CCE5D1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50997FE8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CCC039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active status of the school</w:t>
            </w:r>
          </w:p>
        </w:tc>
      </w:tr>
      <w:tr w:rsidR="00084E4C" w:rsidRPr="00D014B5" w14:paraId="13DD126C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6A001A8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Name</w:t>
            </w:r>
          </w:p>
        </w:tc>
        <w:tc>
          <w:tcPr>
            <w:tcW w:w="1890" w:type="dxa"/>
            <w:vAlign w:val="center"/>
          </w:tcPr>
          <w:p w14:paraId="210676C6" w14:textId="77777777" w:rsidR="00084E4C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0075995" w14:textId="77777777" w:rsidR="00084E4C" w:rsidRPr="00D014B5" w:rsidRDefault="00084E4C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5045FD5" w14:textId="77777777" w:rsidR="00084E4C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name of the representative</w:t>
            </w:r>
          </w:p>
        </w:tc>
      </w:tr>
      <w:tr w:rsidR="00971D4A" w:rsidRPr="00D014B5" w14:paraId="018709C5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23187AE0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Gender</w:t>
            </w:r>
          </w:p>
        </w:tc>
        <w:tc>
          <w:tcPr>
            <w:tcW w:w="1890" w:type="dxa"/>
            <w:vAlign w:val="center"/>
          </w:tcPr>
          <w:p w14:paraId="7D2E9B58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boolean</w:t>
            </w:r>
          </w:p>
        </w:tc>
        <w:tc>
          <w:tcPr>
            <w:tcW w:w="1192" w:type="dxa"/>
            <w:vAlign w:val="center"/>
          </w:tcPr>
          <w:p w14:paraId="000A731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2BEEC1A1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gender of the representative</w:t>
            </w:r>
          </w:p>
        </w:tc>
      </w:tr>
      <w:tr w:rsidR="00971D4A" w:rsidRPr="00D014B5" w14:paraId="50EBFB03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348E883C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reprPhone</w:t>
            </w:r>
          </w:p>
        </w:tc>
        <w:tc>
          <w:tcPr>
            <w:tcW w:w="1890" w:type="dxa"/>
            <w:vAlign w:val="center"/>
          </w:tcPr>
          <w:p w14:paraId="5B0D2C14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2360EF25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58C32193" w14:textId="77777777" w:rsidR="00971D4A" w:rsidRPr="00D014B5" w:rsidRDefault="00C10F81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phone number of the representative</w:t>
            </w:r>
          </w:p>
        </w:tc>
      </w:tr>
      <w:tr w:rsidR="00971D4A" w:rsidRPr="00D014B5" w14:paraId="64769879" w14:textId="77777777" w:rsidTr="00D014B5">
        <w:trPr>
          <w:trHeight w:val="567"/>
        </w:trPr>
        <w:tc>
          <w:tcPr>
            <w:tcW w:w="1890" w:type="dxa"/>
            <w:vAlign w:val="center"/>
          </w:tcPr>
          <w:p w14:paraId="0809908A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lastRenderedPageBreak/>
              <w:t>reprEmail</w:t>
            </w:r>
          </w:p>
        </w:tc>
        <w:tc>
          <w:tcPr>
            <w:tcW w:w="1890" w:type="dxa"/>
            <w:vAlign w:val="center"/>
          </w:tcPr>
          <w:p w14:paraId="71FAA791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37FB50AD" w14:textId="77777777" w:rsidR="00971D4A" w:rsidRPr="00D014B5" w:rsidRDefault="00971D4A" w:rsidP="00D014B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F52BF02" w14:textId="77777777" w:rsidR="00971D4A" w:rsidRPr="00D014B5" w:rsidRDefault="00C10F81" w:rsidP="00D014B5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The email of the representative</w:t>
            </w:r>
          </w:p>
        </w:tc>
      </w:tr>
    </w:tbl>
    <w:p w14:paraId="34C4579D" w14:textId="401A2D6B" w:rsidR="00084E4C" w:rsidRPr="00D014B5" w:rsidRDefault="00D014B5" w:rsidP="00D014B5">
      <w:pPr>
        <w:pStyle w:val="Caption"/>
        <w:jc w:val="center"/>
        <w:rPr>
          <w:rFonts w:cstheme="minorHAnsi"/>
          <w:sz w:val="22"/>
          <w:szCs w:val="22"/>
        </w:rPr>
      </w:pPr>
      <w:bookmarkStart w:id="59" w:name="_Toc69705422"/>
      <w:r w:rsidRPr="00D014B5">
        <w:rPr>
          <w:sz w:val="22"/>
          <w:szCs w:val="22"/>
        </w:rPr>
        <w:t xml:space="preserve">Table </w:t>
      </w:r>
      <w:r w:rsidRPr="00D014B5">
        <w:rPr>
          <w:sz w:val="22"/>
          <w:szCs w:val="22"/>
        </w:rPr>
        <w:fldChar w:fldCharType="begin"/>
      </w:r>
      <w:r w:rsidRPr="00D014B5">
        <w:rPr>
          <w:sz w:val="22"/>
          <w:szCs w:val="22"/>
        </w:rPr>
        <w:instrText xml:space="preserve"> SEQ Table \* ARABIC </w:instrText>
      </w:r>
      <w:r w:rsidRPr="00D014B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5</w:t>
      </w:r>
      <w:r w:rsidRPr="00D014B5">
        <w:rPr>
          <w:sz w:val="22"/>
          <w:szCs w:val="22"/>
        </w:rPr>
        <w:fldChar w:fldCharType="end"/>
      </w:r>
      <w:r w:rsidRPr="00D014B5">
        <w:rPr>
          <w:sz w:val="22"/>
          <w:szCs w:val="22"/>
        </w:rPr>
        <w:t>. Class School Specification - Attributes</w:t>
      </w:r>
      <w:bookmarkEnd w:id="59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084E4C" w:rsidRPr="00D014B5" w14:paraId="0A18F134" w14:textId="77777777" w:rsidTr="000702C4">
        <w:trPr>
          <w:trHeight w:val="458"/>
        </w:trPr>
        <w:tc>
          <w:tcPr>
            <w:tcW w:w="565" w:type="dxa"/>
            <w:shd w:val="clear" w:color="auto" w:fill="FFE8E1"/>
            <w:vAlign w:val="center"/>
          </w:tcPr>
          <w:p w14:paraId="6B61ECF6" w14:textId="77777777" w:rsidR="00084E4C" w:rsidRPr="00D014B5" w:rsidRDefault="00084E4C" w:rsidP="000702C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26CC8BC9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01B5F96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052EAE80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6AE91008" w14:textId="77777777" w:rsidR="00084E4C" w:rsidRPr="00D014B5" w:rsidRDefault="00084E4C" w:rsidP="000702C4">
            <w:pPr>
              <w:spacing w:after="0"/>
              <w:rPr>
                <w:rFonts w:cstheme="minorHAnsi"/>
                <w:b/>
                <w:color w:val="000000"/>
              </w:rPr>
            </w:pPr>
            <w:r w:rsidRPr="00D014B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084E4C" w:rsidRPr="00D014B5" w14:paraId="06905179" w14:textId="77777777" w:rsidTr="000702C4">
        <w:tc>
          <w:tcPr>
            <w:tcW w:w="565" w:type="dxa"/>
            <w:vAlign w:val="center"/>
          </w:tcPr>
          <w:p w14:paraId="79EA19C0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24EACDFE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5EED4AD6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505CCB1C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12E8C312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get attribute value</w:t>
            </w:r>
          </w:p>
        </w:tc>
      </w:tr>
      <w:tr w:rsidR="00084E4C" w:rsidRPr="00D014B5" w14:paraId="25B127CE" w14:textId="77777777" w:rsidTr="000702C4">
        <w:tc>
          <w:tcPr>
            <w:tcW w:w="565" w:type="dxa"/>
            <w:vAlign w:val="center"/>
          </w:tcPr>
          <w:p w14:paraId="699250D1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2D33552B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5571409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18A866B4" w14:textId="77777777" w:rsidR="00084E4C" w:rsidRPr="00D014B5" w:rsidRDefault="00084E4C" w:rsidP="000702C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0F78BB2B" w14:textId="77777777" w:rsidR="00084E4C" w:rsidRPr="00D014B5" w:rsidRDefault="00084E4C" w:rsidP="000702C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D014B5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850D2BE" w14:textId="05AC9A10" w:rsidR="00084E4C" w:rsidRPr="000702C4" w:rsidRDefault="000702C4" w:rsidP="000702C4">
      <w:pPr>
        <w:pStyle w:val="Caption"/>
        <w:jc w:val="center"/>
        <w:rPr>
          <w:rFonts w:cstheme="minorHAnsi"/>
          <w:sz w:val="22"/>
          <w:szCs w:val="22"/>
        </w:rPr>
      </w:pPr>
      <w:bookmarkStart w:id="60" w:name="_Toc69705423"/>
      <w:r w:rsidRPr="000702C4">
        <w:rPr>
          <w:sz w:val="22"/>
          <w:szCs w:val="22"/>
        </w:rPr>
        <w:t xml:space="preserve">Table </w:t>
      </w:r>
      <w:r w:rsidRPr="000702C4">
        <w:rPr>
          <w:sz w:val="22"/>
          <w:szCs w:val="22"/>
        </w:rPr>
        <w:fldChar w:fldCharType="begin"/>
      </w:r>
      <w:r w:rsidRPr="000702C4">
        <w:rPr>
          <w:sz w:val="22"/>
          <w:szCs w:val="22"/>
        </w:rPr>
        <w:instrText xml:space="preserve"> SEQ Table \* ARABIC </w:instrText>
      </w:r>
      <w:r w:rsidRPr="000702C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6</w:t>
      </w:r>
      <w:r w:rsidRPr="000702C4">
        <w:rPr>
          <w:sz w:val="22"/>
          <w:szCs w:val="22"/>
        </w:rPr>
        <w:fldChar w:fldCharType="end"/>
      </w:r>
      <w:r w:rsidRPr="000702C4">
        <w:rPr>
          <w:sz w:val="22"/>
          <w:szCs w:val="22"/>
        </w:rPr>
        <w:t>. Class School Specification - Methods</w:t>
      </w:r>
      <w:bookmarkEnd w:id="60"/>
    </w:p>
    <w:p w14:paraId="0A578D6B" w14:textId="77777777" w:rsidR="009D32A9" w:rsidRPr="006D2E51" w:rsidRDefault="009D32A9" w:rsidP="009D32A9">
      <w:pPr>
        <w:pStyle w:val="Heading3"/>
        <w:rPr>
          <w:rFonts w:asciiTheme="minorHAnsi" w:hAnsiTheme="minorHAnsi" w:cstheme="minorHAnsi"/>
        </w:rPr>
      </w:pPr>
      <w:bookmarkStart w:id="61" w:name="_Toc69518757"/>
      <w:r w:rsidRPr="006D2E51">
        <w:rPr>
          <w:rFonts w:asciiTheme="minorHAnsi" w:hAnsiTheme="minorHAnsi" w:cstheme="minorHAnsi"/>
        </w:rPr>
        <w:t>4.</w:t>
      </w:r>
      <w:r w:rsidR="00270515" w:rsidRPr="006D2E51">
        <w:rPr>
          <w:rFonts w:asciiTheme="minorHAnsi" w:hAnsiTheme="minorHAnsi" w:cstheme="minorHAnsi"/>
        </w:rPr>
        <w:t>8</w:t>
      </w:r>
      <w:r w:rsidR="00620A94" w:rsidRPr="006D2E51">
        <w:rPr>
          <w:rFonts w:asciiTheme="minorHAnsi" w:hAnsiTheme="minorHAnsi" w:cstheme="minorHAnsi"/>
        </w:rPr>
        <w:t xml:space="preserve"> District</w:t>
      </w:r>
      <w:bookmarkEnd w:id="61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0702C4" w14:paraId="598C50D2" w14:textId="77777777" w:rsidTr="000702C4">
        <w:trPr>
          <w:trHeight w:val="449"/>
        </w:trPr>
        <w:tc>
          <w:tcPr>
            <w:tcW w:w="2250" w:type="dxa"/>
            <w:shd w:val="clear" w:color="auto" w:fill="FBE5D5"/>
            <w:vAlign w:val="center"/>
          </w:tcPr>
          <w:p w14:paraId="301D886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78072132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44918170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1D1F6C59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0702C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0702C4" w14:paraId="5BE704E3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0574DB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2760FD55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int</w:t>
            </w:r>
          </w:p>
        </w:tc>
        <w:tc>
          <w:tcPr>
            <w:tcW w:w="1192" w:type="dxa"/>
            <w:vAlign w:val="center"/>
          </w:tcPr>
          <w:p w14:paraId="4EE35E7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03AB40F1" w14:textId="77777777" w:rsidR="00620A94" w:rsidRPr="000702C4" w:rsidRDefault="00C10F81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 unique ident</w:t>
            </w:r>
            <w:r w:rsidR="00DA0215" w:rsidRPr="000702C4">
              <w:rPr>
                <w:rFonts w:cstheme="minorHAnsi"/>
                <w:color w:val="000000"/>
              </w:rPr>
              <w:t>ifier of a</w:t>
            </w:r>
            <w:r w:rsidRPr="000702C4">
              <w:rPr>
                <w:rFonts w:cstheme="minorHAnsi"/>
                <w:color w:val="000000"/>
              </w:rPr>
              <w:t xml:space="preserve"> district</w:t>
            </w:r>
          </w:p>
        </w:tc>
      </w:tr>
      <w:tr w:rsidR="00620A94" w:rsidRPr="000702C4" w14:paraId="2BD385B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48B3602A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247D1416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6D7847E3" w14:textId="77777777" w:rsidR="00620A94" w:rsidRPr="000702C4" w:rsidRDefault="00620A94" w:rsidP="000702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A6ABCA3" w14:textId="77777777" w:rsidR="00620A94" w:rsidRPr="000702C4" w:rsidRDefault="00DA0215" w:rsidP="000702C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0702C4">
              <w:rPr>
                <w:rFonts w:cstheme="minorHAnsi"/>
                <w:color w:val="000000"/>
              </w:rPr>
              <w:t>The</w:t>
            </w:r>
            <w:r w:rsidR="00C10F81" w:rsidRPr="000702C4">
              <w:rPr>
                <w:rFonts w:cstheme="minorHAnsi"/>
                <w:color w:val="000000"/>
              </w:rPr>
              <w:t xml:space="preserve"> name of the district</w:t>
            </w:r>
          </w:p>
        </w:tc>
      </w:tr>
    </w:tbl>
    <w:p w14:paraId="6CBDA8C6" w14:textId="6EC30304" w:rsidR="00620A94" w:rsidRPr="000702C4" w:rsidRDefault="000702C4" w:rsidP="000702C4">
      <w:pPr>
        <w:pStyle w:val="Caption"/>
        <w:jc w:val="center"/>
        <w:rPr>
          <w:rFonts w:cstheme="minorHAnsi"/>
          <w:sz w:val="22"/>
          <w:szCs w:val="22"/>
        </w:rPr>
      </w:pPr>
      <w:bookmarkStart w:id="62" w:name="_Toc69705424"/>
      <w:r w:rsidRPr="000702C4">
        <w:rPr>
          <w:sz w:val="22"/>
          <w:szCs w:val="22"/>
        </w:rPr>
        <w:t xml:space="preserve">Table </w:t>
      </w:r>
      <w:r w:rsidRPr="000702C4">
        <w:rPr>
          <w:sz w:val="22"/>
          <w:szCs w:val="22"/>
        </w:rPr>
        <w:fldChar w:fldCharType="begin"/>
      </w:r>
      <w:r w:rsidRPr="000702C4">
        <w:rPr>
          <w:sz w:val="22"/>
          <w:szCs w:val="22"/>
        </w:rPr>
        <w:instrText xml:space="preserve"> SEQ Table \* ARABIC </w:instrText>
      </w:r>
      <w:r w:rsidRPr="000702C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7</w:t>
      </w:r>
      <w:r w:rsidRPr="000702C4">
        <w:rPr>
          <w:sz w:val="22"/>
          <w:szCs w:val="22"/>
        </w:rPr>
        <w:fldChar w:fldCharType="end"/>
      </w:r>
      <w:r w:rsidRPr="000702C4">
        <w:rPr>
          <w:sz w:val="22"/>
          <w:szCs w:val="22"/>
        </w:rPr>
        <w:t>. Class District Specification - Attributes</w:t>
      </w:r>
      <w:bookmarkEnd w:id="62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57672A9C" w14:textId="77777777" w:rsidTr="002360B0">
        <w:tc>
          <w:tcPr>
            <w:tcW w:w="565" w:type="dxa"/>
            <w:shd w:val="clear" w:color="auto" w:fill="FFE8E1"/>
          </w:tcPr>
          <w:p w14:paraId="4300B854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DAC46D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25271F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68E9458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81C795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74006509" w14:textId="77777777" w:rsidTr="002360B0">
        <w:tc>
          <w:tcPr>
            <w:tcW w:w="565" w:type="dxa"/>
            <w:vAlign w:val="center"/>
          </w:tcPr>
          <w:p w14:paraId="2BDA8B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7A18060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6ACAF6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29D219B3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7C30B79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366A0660" w14:textId="77777777" w:rsidTr="002360B0">
        <w:tc>
          <w:tcPr>
            <w:tcW w:w="565" w:type="dxa"/>
            <w:vAlign w:val="center"/>
          </w:tcPr>
          <w:p w14:paraId="4E30FF3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48BC691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7F18EF25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A9B637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3642A96A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C835390" w14:textId="7CDF8190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3" w:name="_Toc69705425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8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District Specification - Methods</w:t>
      </w:r>
      <w:bookmarkEnd w:id="63"/>
    </w:p>
    <w:p w14:paraId="7529881C" w14:textId="77777777" w:rsidR="009D32A9" w:rsidRPr="006D2E51" w:rsidRDefault="002360B0" w:rsidP="009D32A9">
      <w:pPr>
        <w:pStyle w:val="Heading3"/>
        <w:rPr>
          <w:rFonts w:asciiTheme="minorHAnsi" w:hAnsiTheme="minorHAnsi" w:cstheme="minorHAnsi"/>
        </w:rPr>
      </w:pPr>
      <w:bookmarkStart w:id="64" w:name="_Toc69518758"/>
      <w:r w:rsidRPr="006D2E51">
        <w:rPr>
          <w:rFonts w:asciiTheme="minorHAnsi" w:hAnsiTheme="minorHAnsi" w:cstheme="minorHAnsi"/>
        </w:rPr>
        <w:t>4.9</w:t>
      </w:r>
      <w:r w:rsidR="00620A94" w:rsidRPr="006D2E51">
        <w:rPr>
          <w:rFonts w:asciiTheme="minorHAnsi" w:hAnsiTheme="minorHAnsi" w:cstheme="minorHAnsi"/>
        </w:rPr>
        <w:t xml:space="preserve"> SchoolStatus</w:t>
      </w:r>
      <w:bookmarkEnd w:id="64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4F3AAE2E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1DD57A86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21CA1A1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6157625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064346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1262E928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938EA1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id</w:t>
            </w:r>
          </w:p>
        </w:tc>
        <w:tc>
          <w:tcPr>
            <w:tcW w:w="1080" w:type="dxa"/>
            <w:vAlign w:val="center"/>
          </w:tcPr>
          <w:p w14:paraId="3778290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7C9BFE4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31D34DF8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school status</w:t>
            </w:r>
          </w:p>
        </w:tc>
      </w:tr>
      <w:tr w:rsidR="00620A94" w:rsidRPr="00A07454" w14:paraId="730323DB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79750A3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02FD6465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E012ED0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1E6DBD4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scho</w:t>
            </w:r>
            <w:r w:rsidR="00270515" w:rsidRPr="00A07454">
              <w:rPr>
                <w:rFonts w:cstheme="minorHAnsi"/>
                <w:color w:val="000000"/>
              </w:rPr>
              <w:t>o</w:t>
            </w:r>
            <w:r w:rsidRPr="00A07454">
              <w:rPr>
                <w:rFonts w:cstheme="minorHAnsi"/>
                <w:color w:val="000000"/>
              </w:rPr>
              <w:t>l status</w:t>
            </w:r>
          </w:p>
        </w:tc>
      </w:tr>
    </w:tbl>
    <w:p w14:paraId="5A838B4F" w14:textId="7F2522C2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5" w:name="_Toc69705426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19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SchoolStatus Specification - Attributes</w:t>
      </w:r>
      <w:bookmarkEnd w:id="65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75F9D798" w14:textId="77777777" w:rsidTr="002360B0">
        <w:tc>
          <w:tcPr>
            <w:tcW w:w="565" w:type="dxa"/>
            <w:shd w:val="clear" w:color="auto" w:fill="FFE8E1"/>
          </w:tcPr>
          <w:p w14:paraId="03842E32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00ECD523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18B95032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184655A6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D508B38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2E3A06C6" w14:textId="77777777" w:rsidTr="002360B0">
        <w:tc>
          <w:tcPr>
            <w:tcW w:w="565" w:type="dxa"/>
            <w:vAlign w:val="center"/>
          </w:tcPr>
          <w:p w14:paraId="0CD0C820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09A284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7508E00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7088108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2EEF526E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7435FC1B" w14:textId="77777777" w:rsidTr="002360B0">
        <w:tc>
          <w:tcPr>
            <w:tcW w:w="565" w:type="dxa"/>
            <w:vAlign w:val="center"/>
          </w:tcPr>
          <w:p w14:paraId="0322B858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6606B659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2A8E5EE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32DAD9D2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10E31F57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56159E27" w14:textId="79058AA4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6" w:name="_Toc69705427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0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SchoolStatus Specification - Methods</w:t>
      </w:r>
      <w:bookmarkEnd w:id="66"/>
    </w:p>
    <w:p w14:paraId="1661323C" w14:textId="77777777" w:rsidR="00620A94" w:rsidRPr="006D2E51" w:rsidRDefault="006B5673" w:rsidP="00620A94">
      <w:pPr>
        <w:pStyle w:val="Heading3"/>
        <w:rPr>
          <w:rFonts w:asciiTheme="minorHAnsi" w:hAnsiTheme="minorHAnsi" w:cstheme="minorHAnsi"/>
        </w:rPr>
      </w:pPr>
      <w:bookmarkStart w:id="67" w:name="_Toc69518759"/>
      <w:r w:rsidRPr="006D2E51">
        <w:rPr>
          <w:rFonts w:asciiTheme="minorHAnsi" w:hAnsiTheme="minorHAnsi" w:cstheme="minorHAnsi"/>
        </w:rPr>
        <w:t>4.10</w:t>
      </w:r>
      <w:r w:rsidR="00620A94" w:rsidRPr="006D2E51">
        <w:rPr>
          <w:rFonts w:asciiTheme="minorHAnsi" w:hAnsiTheme="minorHAnsi" w:cstheme="minorHAnsi"/>
        </w:rPr>
        <w:t xml:space="preserve"> TargetSchoolPurpose</w:t>
      </w:r>
      <w:bookmarkEnd w:id="67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50"/>
        <w:gridCol w:w="1080"/>
        <w:gridCol w:w="1192"/>
        <w:gridCol w:w="4550"/>
      </w:tblGrid>
      <w:tr w:rsidR="00620A94" w:rsidRPr="00A07454" w14:paraId="1638B681" w14:textId="77777777" w:rsidTr="002360B0">
        <w:trPr>
          <w:trHeight w:val="580"/>
        </w:trPr>
        <w:tc>
          <w:tcPr>
            <w:tcW w:w="2250" w:type="dxa"/>
            <w:shd w:val="clear" w:color="auto" w:fill="FBE5D5"/>
            <w:vAlign w:val="center"/>
          </w:tcPr>
          <w:p w14:paraId="4E8CA62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Attribute</w:t>
            </w:r>
          </w:p>
        </w:tc>
        <w:tc>
          <w:tcPr>
            <w:tcW w:w="1080" w:type="dxa"/>
            <w:shd w:val="clear" w:color="auto" w:fill="FBE5D5"/>
            <w:vAlign w:val="center"/>
          </w:tcPr>
          <w:p w14:paraId="04CFEA9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192" w:type="dxa"/>
            <w:shd w:val="clear" w:color="auto" w:fill="FBE5D5"/>
            <w:vAlign w:val="center"/>
          </w:tcPr>
          <w:p w14:paraId="3768297B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1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320C201D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106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31BFEAF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18BE2EA9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lastRenderedPageBreak/>
              <w:t>id</w:t>
            </w:r>
          </w:p>
        </w:tc>
        <w:tc>
          <w:tcPr>
            <w:tcW w:w="1080" w:type="dxa"/>
            <w:vAlign w:val="center"/>
          </w:tcPr>
          <w:p w14:paraId="5310BAE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43DFCC0C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7BA3B9CE" w14:textId="77777777" w:rsidR="00620A94" w:rsidRPr="00A07454" w:rsidRDefault="00DA0215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unique identifier of a</w:t>
            </w:r>
            <w:r w:rsidR="00C10F81" w:rsidRPr="00A07454">
              <w:rPr>
                <w:rFonts w:cstheme="minorHAnsi"/>
                <w:color w:val="000000"/>
              </w:rPr>
              <w:t xml:space="preserve"> target school purpose</w:t>
            </w:r>
          </w:p>
        </w:tc>
      </w:tr>
      <w:tr w:rsidR="00620A94" w:rsidRPr="00A07454" w14:paraId="65D3E072" w14:textId="77777777" w:rsidTr="002360B0">
        <w:trPr>
          <w:trHeight w:val="567"/>
        </w:trPr>
        <w:tc>
          <w:tcPr>
            <w:tcW w:w="2250" w:type="dxa"/>
            <w:vAlign w:val="center"/>
          </w:tcPr>
          <w:p w14:paraId="74065A4F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name</w:t>
            </w:r>
          </w:p>
        </w:tc>
        <w:tc>
          <w:tcPr>
            <w:tcW w:w="1080" w:type="dxa"/>
            <w:vAlign w:val="center"/>
          </w:tcPr>
          <w:p w14:paraId="32C387A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tring</w:t>
            </w:r>
          </w:p>
        </w:tc>
        <w:tc>
          <w:tcPr>
            <w:tcW w:w="1192" w:type="dxa"/>
            <w:vAlign w:val="center"/>
          </w:tcPr>
          <w:p w14:paraId="1236F9F1" w14:textId="77777777" w:rsidR="00620A94" w:rsidRPr="00A07454" w:rsidRDefault="00620A94" w:rsidP="00A074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rivate</w:t>
            </w:r>
          </w:p>
        </w:tc>
        <w:tc>
          <w:tcPr>
            <w:tcW w:w="4550" w:type="dxa"/>
            <w:vAlign w:val="center"/>
          </w:tcPr>
          <w:p w14:paraId="621F4CD8" w14:textId="77777777" w:rsidR="00620A94" w:rsidRPr="00A07454" w:rsidRDefault="00C10F81" w:rsidP="00A07454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The name of the target school purpose</w:t>
            </w:r>
          </w:p>
        </w:tc>
      </w:tr>
    </w:tbl>
    <w:p w14:paraId="0C56576C" w14:textId="6673386B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8" w:name="_Toc69705428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1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TargetSchoolPurpose Specification - Attributes</w:t>
      </w:r>
      <w:bookmarkEnd w:id="68"/>
    </w:p>
    <w:tbl>
      <w:tblPr>
        <w:tblW w:w="9071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"/>
        <w:gridCol w:w="1845"/>
        <w:gridCol w:w="1276"/>
        <w:gridCol w:w="1699"/>
        <w:gridCol w:w="3686"/>
      </w:tblGrid>
      <w:tr w:rsidR="00620A94" w:rsidRPr="00A07454" w14:paraId="6140666D" w14:textId="77777777" w:rsidTr="00A07454">
        <w:trPr>
          <w:trHeight w:val="431"/>
        </w:trPr>
        <w:tc>
          <w:tcPr>
            <w:tcW w:w="565" w:type="dxa"/>
            <w:shd w:val="clear" w:color="auto" w:fill="FFE8E1"/>
            <w:vAlign w:val="center"/>
          </w:tcPr>
          <w:p w14:paraId="67649430" w14:textId="77777777" w:rsidR="00620A94" w:rsidRPr="00A07454" w:rsidRDefault="00620A94" w:rsidP="00A07454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No</w:t>
            </w:r>
          </w:p>
        </w:tc>
        <w:tc>
          <w:tcPr>
            <w:tcW w:w="1845" w:type="dxa"/>
            <w:shd w:val="clear" w:color="auto" w:fill="FFE8E1"/>
            <w:vAlign w:val="center"/>
          </w:tcPr>
          <w:p w14:paraId="1895D9FE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Method</w:t>
            </w:r>
          </w:p>
        </w:tc>
        <w:tc>
          <w:tcPr>
            <w:tcW w:w="1276" w:type="dxa"/>
            <w:shd w:val="clear" w:color="auto" w:fill="FFE8E1"/>
            <w:vAlign w:val="center"/>
          </w:tcPr>
          <w:p w14:paraId="47D8B5F9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1699" w:type="dxa"/>
            <w:shd w:val="clear" w:color="auto" w:fill="FFE8E1"/>
            <w:vAlign w:val="center"/>
          </w:tcPr>
          <w:p w14:paraId="5FC9DCFC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Return Type</w:t>
            </w:r>
          </w:p>
        </w:tc>
        <w:tc>
          <w:tcPr>
            <w:tcW w:w="3686" w:type="dxa"/>
            <w:shd w:val="clear" w:color="auto" w:fill="FFE8E1"/>
            <w:vAlign w:val="center"/>
          </w:tcPr>
          <w:p w14:paraId="5E2F8CFB" w14:textId="77777777" w:rsidR="00620A94" w:rsidRPr="00A07454" w:rsidRDefault="00620A94" w:rsidP="00A07454">
            <w:pPr>
              <w:spacing w:after="0"/>
              <w:rPr>
                <w:rFonts w:cstheme="minorHAnsi"/>
                <w:b/>
                <w:color w:val="000000"/>
              </w:rPr>
            </w:pPr>
            <w:r w:rsidRPr="00A07454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620A94" w:rsidRPr="00A07454" w14:paraId="5EAC6BD6" w14:textId="77777777" w:rsidTr="00A07454">
        <w:tc>
          <w:tcPr>
            <w:tcW w:w="565" w:type="dxa"/>
            <w:vAlign w:val="center"/>
          </w:tcPr>
          <w:p w14:paraId="7EA65D5A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1</w:t>
            </w:r>
          </w:p>
        </w:tc>
        <w:tc>
          <w:tcPr>
            <w:tcW w:w="1845" w:type="dxa"/>
            <w:vAlign w:val="center"/>
          </w:tcPr>
          <w:p w14:paraId="4F584C4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ter</w:t>
            </w:r>
          </w:p>
        </w:tc>
        <w:tc>
          <w:tcPr>
            <w:tcW w:w="1276" w:type="dxa"/>
            <w:vAlign w:val="center"/>
          </w:tcPr>
          <w:p w14:paraId="0972AF3D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FB9652B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dataType</w:t>
            </w:r>
          </w:p>
        </w:tc>
        <w:tc>
          <w:tcPr>
            <w:tcW w:w="3686" w:type="dxa"/>
            <w:vAlign w:val="center"/>
          </w:tcPr>
          <w:p w14:paraId="566AEA5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get attribute value</w:t>
            </w:r>
          </w:p>
        </w:tc>
      </w:tr>
      <w:tr w:rsidR="00620A94" w:rsidRPr="00A07454" w14:paraId="20CDD5B2" w14:textId="77777777" w:rsidTr="00A07454">
        <w:tc>
          <w:tcPr>
            <w:tcW w:w="565" w:type="dxa"/>
            <w:vAlign w:val="center"/>
          </w:tcPr>
          <w:p w14:paraId="17B1C9F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jc w:val="center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2</w:t>
            </w:r>
          </w:p>
        </w:tc>
        <w:tc>
          <w:tcPr>
            <w:tcW w:w="1845" w:type="dxa"/>
            <w:vAlign w:val="center"/>
          </w:tcPr>
          <w:p w14:paraId="1A9E88D7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ter</w:t>
            </w:r>
          </w:p>
        </w:tc>
        <w:tc>
          <w:tcPr>
            <w:tcW w:w="1276" w:type="dxa"/>
            <w:vAlign w:val="center"/>
          </w:tcPr>
          <w:p w14:paraId="4EF44DBC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public</w:t>
            </w:r>
          </w:p>
        </w:tc>
        <w:tc>
          <w:tcPr>
            <w:tcW w:w="1699" w:type="dxa"/>
            <w:vAlign w:val="center"/>
          </w:tcPr>
          <w:p w14:paraId="0D5716E4" w14:textId="77777777" w:rsidR="00620A94" w:rsidRPr="00A07454" w:rsidRDefault="00620A94" w:rsidP="00A0745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void</w:t>
            </w:r>
          </w:p>
        </w:tc>
        <w:tc>
          <w:tcPr>
            <w:tcW w:w="3686" w:type="dxa"/>
            <w:vAlign w:val="center"/>
          </w:tcPr>
          <w:p w14:paraId="6115EA64" w14:textId="77777777" w:rsidR="00620A94" w:rsidRPr="00A07454" w:rsidRDefault="00620A94" w:rsidP="00A07454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after="0" w:line="360" w:lineRule="auto"/>
              <w:rPr>
                <w:rFonts w:cstheme="minorHAnsi"/>
                <w:color w:val="000000"/>
              </w:rPr>
            </w:pPr>
            <w:r w:rsidRPr="00A07454">
              <w:rPr>
                <w:rFonts w:cstheme="minorHAnsi"/>
                <w:color w:val="000000"/>
              </w:rPr>
              <w:t>set attribute value</w:t>
            </w:r>
          </w:p>
        </w:tc>
      </w:tr>
    </w:tbl>
    <w:p w14:paraId="138BDF90" w14:textId="53648FB6" w:rsidR="00620A94" w:rsidRPr="00A07454" w:rsidRDefault="00A07454" w:rsidP="00A07454">
      <w:pPr>
        <w:pStyle w:val="Caption"/>
        <w:jc w:val="center"/>
        <w:rPr>
          <w:rFonts w:cstheme="minorHAnsi"/>
          <w:sz w:val="22"/>
          <w:szCs w:val="22"/>
        </w:rPr>
      </w:pPr>
      <w:bookmarkStart w:id="69" w:name="_Toc69705429"/>
      <w:r w:rsidRPr="00A07454">
        <w:rPr>
          <w:sz w:val="22"/>
          <w:szCs w:val="22"/>
        </w:rPr>
        <w:t xml:space="preserve">Table </w:t>
      </w:r>
      <w:r w:rsidRPr="00A07454">
        <w:rPr>
          <w:sz w:val="22"/>
          <w:szCs w:val="22"/>
        </w:rPr>
        <w:fldChar w:fldCharType="begin"/>
      </w:r>
      <w:r w:rsidRPr="00A07454">
        <w:rPr>
          <w:sz w:val="22"/>
          <w:szCs w:val="22"/>
        </w:rPr>
        <w:instrText xml:space="preserve"> SEQ Table \* ARABIC </w:instrText>
      </w:r>
      <w:r w:rsidRPr="00A07454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2</w:t>
      </w:r>
      <w:r w:rsidRPr="00A07454">
        <w:rPr>
          <w:sz w:val="22"/>
          <w:szCs w:val="22"/>
        </w:rPr>
        <w:fldChar w:fldCharType="end"/>
      </w:r>
      <w:r w:rsidRPr="00A07454">
        <w:rPr>
          <w:sz w:val="22"/>
          <w:szCs w:val="22"/>
        </w:rPr>
        <w:t>. Class TargetSchoolPurpose Specification - Methods</w:t>
      </w:r>
      <w:bookmarkEnd w:id="69"/>
    </w:p>
    <w:p w14:paraId="780C5F3E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0" w:name="_Toc69518760"/>
      <w:r w:rsidRPr="006D2E51">
        <w:rPr>
          <w:rFonts w:asciiTheme="minorHAnsi" w:hAnsiTheme="minorHAnsi" w:cstheme="minorHAnsi"/>
        </w:rPr>
        <w:t>4.11</w:t>
      </w:r>
      <w:r w:rsidR="00E84E81" w:rsidRPr="006D2E51">
        <w:rPr>
          <w:rFonts w:asciiTheme="minorHAnsi" w:hAnsiTheme="minorHAnsi" w:cstheme="minorHAnsi"/>
        </w:rPr>
        <w:t xml:space="preserve"> EducationalLevel</w:t>
      </w:r>
      <w:bookmarkEnd w:id="70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E84E81" w:rsidRPr="004A01D5" w14:paraId="7FF0AFCD" w14:textId="77777777" w:rsidTr="00A07454">
        <w:trPr>
          <w:trHeight w:val="431"/>
        </w:trPr>
        <w:tc>
          <w:tcPr>
            <w:tcW w:w="2031" w:type="dxa"/>
            <w:shd w:val="clear" w:color="auto" w:fill="FBE5D5"/>
            <w:vAlign w:val="center"/>
          </w:tcPr>
          <w:p w14:paraId="027F53B5" w14:textId="006F364A" w:rsidR="00E84E81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69BAE8C5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280B93E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5F4F4AAD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E84E81" w:rsidRPr="004A01D5" w14:paraId="43E88442" w14:textId="77777777" w:rsidTr="002360B0">
        <w:trPr>
          <w:trHeight w:val="580"/>
        </w:trPr>
        <w:tc>
          <w:tcPr>
            <w:tcW w:w="2031" w:type="dxa"/>
            <w:vAlign w:val="center"/>
          </w:tcPr>
          <w:p w14:paraId="4F954D53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iểu học</w:t>
            </w:r>
          </w:p>
        </w:tc>
        <w:tc>
          <w:tcPr>
            <w:tcW w:w="1152" w:type="dxa"/>
            <w:vAlign w:val="center"/>
          </w:tcPr>
          <w:p w14:paraId="2DC43AC0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C0EAA2B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9A32C55" w14:textId="078E0817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E84E81" w:rsidRPr="004A01D5" w14:paraId="6362788E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4A26A77A" w14:textId="77777777" w:rsidR="00E84E81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CS</w:t>
            </w:r>
          </w:p>
        </w:tc>
        <w:tc>
          <w:tcPr>
            <w:tcW w:w="1152" w:type="dxa"/>
            <w:vAlign w:val="center"/>
          </w:tcPr>
          <w:p w14:paraId="47F3C272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D77620F" w14:textId="77777777" w:rsidR="00E84E81" w:rsidRPr="004A01D5" w:rsidRDefault="00E84E81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17F9C0B4" w14:textId="18870F75" w:rsidR="00E84E81" w:rsidRPr="004A01D5" w:rsidRDefault="00E84E81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2A28BEF" w14:textId="77777777" w:rsidTr="002360B0">
        <w:trPr>
          <w:trHeight w:val="585"/>
        </w:trPr>
        <w:tc>
          <w:tcPr>
            <w:tcW w:w="2031" w:type="dxa"/>
            <w:vAlign w:val="center"/>
          </w:tcPr>
          <w:p w14:paraId="53B7BE2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THPT</w:t>
            </w:r>
          </w:p>
        </w:tc>
        <w:tc>
          <w:tcPr>
            <w:tcW w:w="1152" w:type="dxa"/>
            <w:vAlign w:val="center"/>
          </w:tcPr>
          <w:p w14:paraId="4B06741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1A1AB9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23FBF81" w14:textId="1DFEC2F9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50DF2205" w14:textId="5CCC368E" w:rsidR="00E84E81" w:rsidRPr="008D11ED" w:rsidRDefault="008D11ED" w:rsidP="008D11ED">
      <w:pPr>
        <w:pStyle w:val="Caption"/>
        <w:jc w:val="center"/>
        <w:rPr>
          <w:rFonts w:cstheme="minorHAnsi"/>
          <w:sz w:val="22"/>
          <w:szCs w:val="22"/>
        </w:rPr>
      </w:pPr>
      <w:bookmarkStart w:id="71" w:name="_Toc69705430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3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>Enum Cl</w:t>
      </w:r>
      <w:r w:rsidRPr="008D11ED">
        <w:rPr>
          <w:sz w:val="22"/>
          <w:szCs w:val="22"/>
        </w:rPr>
        <w:t>ass</w:t>
      </w:r>
      <w:r w:rsidR="00916243">
        <w:rPr>
          <w:sz w:val="22"/>
          <w:szCs w:val="22"/>
        </w:rPr>
        <w:t xml:space="preserve"> EducationalLevel Specification</w:t>
      </w:r>
      <w:bookmarkEnd w:id="71"/>
    </w:p>
    <w:p w14:paraId="1B28FDA0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2" w:name="_Toc69518761"/>
      <w:r w:rsidRPr="006D2E51">
        <w:rPr>
          <w:rFonts w:asciiTheme="minorHAnsi" w:hAnsiTheme="minorHAnsi" w:cstheme="minorHAnsi"/>
        </w:rPr>
        <w:t>4.12</w:t>
      </w:r>
      <w:r w:rsidR="00E84E81" w:rsidRPr="006D2E51">
        <w:rPr>
          <w:rFonts w:asciiTheme="minorHAnsi" w:hAnsiTheme="minorHAnsi" w:cstheme="minorHAnsi"/>
        </w:rPr>
        <w:t xml:space="preserve"> SchoolScale</w:t>
      </w:r>
      <w:bookmarkEnd w:id="72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0DB2833" w14:textId="77777777" w:rsidTr="004A01D5">
        <w:trPr>
          <w:trHeight w:val="377"/>
        </w:trPr>
        <w:tc>
          <w:tcPr>
            <w:tcW w:w="2031" w:type="dxa"/>
            <w:shd w:val="clear" w:color="auto" w:fill="FBE5D5"/>
            <w:vAlign w:val="center"/>
          </w:tcPr>
          <w:p w14:paraId="41CBE73D" w14:textId="78968A1D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4672E8D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415BB6E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7685AA1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64CAE3BA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72A1D9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Lớn</w:t>
            </w:r>
          </w:p>
        </w:tc>
        <w:tc>
          <w:tcPr>
            <w:tcW w:w="1152" w:type="dxa"/>
            <w:vAlign w:val="center"/>
          </w:tcPr>
          <w:p w14:paraId="4612E3E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5DBF2841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09783D0D" w14:textId="7C313719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264D7A8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68F45C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Vừa</w:t>
            </w:r>
          </w:p>
        </w:tc>
        <w:tc>
          <w:tcPr>
            <w:tcW w:w="1152" w:type="dxa"/>
            <w:vAlign w:val="center"/>
          </w:tcPr>
          <w:p w14:paraId="517438F5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72B9F72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34B7F70" w14:textId="660FD888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F233657" w14:textId="77777777" w:rsidTr="004A01D5">
        <w:trPr>
          <w:trHeight w:val="350"/>
        </w:trPr>
        <w:tc>
          <w:tcPr>
            <w:tcW w:w="2031" w:type="dxa"/>
            <w:vAlign w:val="center"/>
          </w:tcPr>
          <w:p w14:paraId="51B23E6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hỏ</w:t>
            </w:r>
          </w:p>
        </w:tc>
        <w:tc>
          <w:tcPr>
            <w:tcW w:w="1152" w:type="dxa"/>
            <w:vAlign w:val="center"/>
          </w:tcPr>
          <w:p w14:paraId="3E116869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3CDF604F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607E7A35" w14:textId="63D8B247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34E8A7CF" w14:textId="2E592A5C" w:rsidR="00971D4A" w:rsidRPr="008D11ED" w:rsidRDefault="008D11ED" w:rsidP="008D11ED">
      <w:pPr>
        <w:pStyle w:val="Caption"/>
        <w:jc w:val="center"/>
        <w:rPr>
          <w:rFonts w:cstheme="minorHAnsi"/>
          <w:sz w:val="22"/>
          <w:szCs w:val="22"/>
        </w:rPr>
      </w:pPr>
      <w:bookmarkStart w:id="73" w:name="_Toc69705431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4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 xml:space="preserve">Enum </w:t>
      </w:r>
      <w:r w:rsidRPr="008D11ED">
        <w:rPr>
          <w:sz w:val="22"/>
          <w:szCs w:val="22"/>
        </w:rPr>
        <w:t xml:space="preserve">Class </w:t>
      </w:r>
      <w:r w:rsidR="00916243">
        <w:rPr>
          <w:sz w:val="22"/>
          <w:szCs w:val="22"/>
        </w:rPr>
        <w:t>SchoolScale Specification</w:t>
      </w:r>
      <w:bookmarkEnd w:id="73"/>
    </w:p>
    <w:p w14:paraId="5C7A81F2" w14:textId="77777777" w:rsidR="00E84E81" w:rsidRPr="006D2E51" w:rsidRDefault="006B5673" w:rsidP="00E84E81">
      <w:pPr>
        <w:pStyle w:val="Heading3"/>
        <w:rPr>
          <w:rFonts w:asciiTheme="minorHAnsi" w:hAnsiTheme="minorHAnsi" w:cstheme="minorHAnsi"/>
        </w:rPr>
      </w:pPr>
      <w:bookmarkStart w:id="74" w:name="_Toc69518762"/>
      <w:r w:rsidRPr="006D2E51">
        <w:rPr>
          <w:rFonts w:asciiTheme="minorHAnsi" w:hAnsiTheme="minorHAnsi" w:cstheme="minorHAnsi"/>
        </w:rPr>
        <w:t>4.13</w:t>
      </w:r>
      <w:r w:rsidR="00E84E81" w:rsidRPr="006D2E51">
        <w:rPr>
          <w:rFonts w:asciiTheme="minorHAnsi" w:hAnsiTheme="minorHAnsi" w:cstheme="minorHAnsi"/>
        </w:rPr>
        <w:t xml:space="preserve"> SchoolType</w:t>
      </w:r>
      <w:bookmarkEnd w:id="74"/>
    </w:p>
    <w:tbl>
      <w:tblPr>
        <w:tblW w:w="9072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31"/>
        <w:gridCol w:w="1152"/>
        <w:gridCol w:w="1339"/>
        <w:gridCol w:w="4550"/>
      </w:tblGrid>
      <w:tr w:rsidR="00971D4A" w:rsidRPr="004A01D5" w14:paraId="0663928B" w14:textId="77777777" w:rsidTr="004A01D5">
        <w:trPr>
          <w:trHeight w:val="350"/>
        </w:trPr>
        <w:tc>
          <w:tcPr>
            <w:tcW w:w="2031" w:type="dxa"/>
            <w:shd w:val="clear" w:color="auto" w:fill="FBE5D5"/>
            <w:vAlign w:val="center"/>
          </w:tcPr>
          <w:p w14:paraId="13B5A489" w14:textId="49335215" w:rsidR="00971D4A" w:rsidRPr="004A01D5" w:rsidRDefault="00916243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alue</w:t>
            </w:r>
          </w:p>
        </w:tc>
        <w:tc>
          <w:tcPr>
            <w:tcW w:w="1152" w:type="dxa"/>
            <w:shd w:val="clear" w:color="auto" w:fill="FBE5D5"/>
            <w:vAlign w:val="center"/>
          </w:tcPr>
          <w:p w14:paraId="3A75E7E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1339" w:type="dxa"/>
            <w:shd w:val="clear" w:color="auto" w:fill="FBE5D5"/>
            <w:vAlign w:val="center"/>
          </w:tcPr>
          <w:p w14:paraId="584E2B0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Visibility</w:t>
            </w:r>
          </w:p>
        </w:tc>
        <w:tc>
          <w:tcPr>
            <w:tcW w:w="4550" w:type="dxa"/>
            <w:shd w:val="clear" w:color="auto" w:fill="FBE5D5"/>
            <w:vAlign w:val="center"/>
          </w:tcPr>
          <w:p w14:paraId="49D4DE5E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after="0"/>
              <w:rPr>
                <w:rFonts w:cstheme="minorHAnsi"/>
                <w:b/>
                <w:color w:val="000000"/>
              </w:rPr>
            </w:pPr>
            <w:r w:rsidRPr="004A01D5">
              <w:rPr>
                <w:rFonts w:cstheme="minorHAnsi"/>
                <w:b/>
                <w:color w:val="000000"/>
              </w:rPr>
              <w:t>Description</w:t>
            </w:r>
          </w:p>
        </w:tc>
      </w:tr>
      <w:tr w:rsidR="00971D4A" w:rsidRPr="004A01D5" w14:paraId="16499689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34F9A288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Công lập</w:t>
            </w:r>
          </w:p>
        </w:tc>
        <w:tc>
          <w:tcPr>
            <w:tcW w:w="1152" w:type="dxa"/>
            <w:vAlign w:val="center"/>
          </w:tcPr>
          <w:p w14:paraId="67DD128C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271D6837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2E33DA47" w14:textId="21895855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60D8F852" w14:textId="77777777" w:rsidTr="004A01D5">
        <w:trPr>
          <w:trHeight w:val="368"/>
        </w:trPr>
        <w:tc>
          <w:tcPr>
            <w:tcW w:w="2031" w:type="dxa"/>
            <w:vAlign w:val="center"/>
          </w:tcPr>
          <w:p w14:paraId="2020B6DA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Ngoài công lập</w:t>
            </w:r>
          </w:p>
        </w:tc>
        <w:tc>
          <w:tcPr>
            <w:tcW w:w="1152" w:type="dxa"/>
            <w:vAlign w:val="center"/>
          </w:tcPr>
          <w:p w14:paraId="22137BB3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07D45D6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40ED0B58" w14:textId="1D67357E" w:rsidR="00971D4A" w:rsidRPr="004A01D5" w:rsidRDefault="00971D4A" w:rsidP="009162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  <w:tr w:rsidR="00971D4A" w:rsidRPr="004A01D5" w14:paraId="2ADAEAFD" w14:textId="77777777" w:rsidTr="004A01D5">
        <w:trPr>
          <w:trHeight w:val="341"/>
        </w:trPr>
        <w:tc>
          <w:tcPr>
            <w:tcW w:w="2031" w:type="dxa"/>
            <w:vAlign w:val="center"/>
          </w:tcPr>
          <w:p w14:paraId="7EBB5B52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>Bán công</w:t>
            </w:r>
          </w:p>
        </w:tc>
        <w:tc>
          <w:tcPr>
            <w:tcW w:w="1152" w:type="dxa"/>
            <w:vAlign w:val="center"/>
          </w:tcPr>
          <w:p w14:paraId="74AB4A74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1339" w:type="dxa"/>
            <w:vAlign w:val="center"/>
          </w:tcPr>
          <w:p w14:paraId="6A54331B" w14:textId="77777777" w:rsidR="00971D4A" w:rsidRPr="004A01D5" w:rsidRDefault="00971D4A" w:rsidP="008D11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</w:p>
        </w:tc>
        <w:tc>
          <w:tcPr>
            <w:tcW w:w="4550" w:type="dxa"/>
            <w:vAlign w:val="center"/>
          </w:tcPr>
          <w:p w14:paraId="3B399376" w14:textId="78AEE8BB" w:rsidR="00971D4A" w:rsidRPr="004A01D5" w:rsidRDefault="00971D4A" w:rsidP="00916243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" w:after="0"/>
              <w:rPr>
                <w:rFonts w:cstheme="minorHAnsi"/>
                <w:color w:val="000000"/>
              </w:rPr>
            </w:pPr>
            <w:r w:rsidRPr="004A01D5">
              <w:rPr>
                <w:rFonts w:cstheme="minorHAnsi"/>
                <w:color w:val="000000"/>
              </w:rPr>
              <w:t xml:space="preserve">Enum </w:t>
            </w:r>
            <w:r w:rsidR="00916243" w:rsidRPr="004A01D5">
              <w:rPr>
                <w:rFonts w:cstheme="minorHAnsi"/>
                <w:color w:val="000000"/>
              </w:rPr>
              <w:t>constant</w:t>
            </w:r>
          </w:p>
        </w:tc>
      </w:tr>
    </w:tbl>
    <w:p w14:paraId="2B75AC93" w14:textId="2C577E8B" w:rsidR="00971D4A" w:rsidRDefault="008D11ED" w:rsidP="008D11ED">
      <w:pPr>
        <w:pStyle w:val="Caption"/>
        <w:jc w:val="center"/>
        <w:rPr>
          <w:sz w:val="22"/>
          <w:szCs w:val="22"/>
        </w:rPr>
      </w:pPr>
      <w:bookmarkStart w:id="75" w:name="_Toc69705432"/>
      <w:r w:rsidRPr="008D11ED">
        <w:rPr>
          <w:sz w:val="22"/>
          <w:szCs w:val="22"/>
        </w:rPr>
        <w:t xml:space="preserve">Table </w:t>
      </w:r>
      <w:r w:rsidRPr="008D11ED">
        <w:rPr>
          <w:sz w:val="22"/>
          <w:szCs w:val="22"/>
        </w:rPr>
        <w:fldChar w:fldCharType="begin"/>
      </w:r>
      <w:r w:rsidRPr="008D11ED">
        <w:rPr>
          <w:sz w:val="22"/>
          <w:szCs w:val="22"/>
        </w:rPr>
        <w:instrText xml:space="preserve"> SEQ Table \* ARABIC </w:instrText>
      </w:r>
      <w:r w:rsidRPr="008D11E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5</w:t>
      </w:r>
      <w:r w:rsidRPr="008D11ED">
        <w:rPr>
          <w:sz w:val="22"/>
          <w:szCs w:val="22"/>
        </w:rPr>
        <w:fldChar w:fldCharType="end"/>
      </w:r>
      <w:r w:rsidRPr="008D11ED">
        <w:rPr>
          <w:sz w:val="22"/>
          <w:szCs w:val="22"/>
        </w:rPr>
        <w:t xml:space="preserve">. </w:t>
      </w:r>
      <w:r w:rsidR="00916243">
        <w:rPr>
          <w:sz w:val="22"/>
          <w:szCs w:val="22"/>
        </w:rPr>
        <w:t xml:space="preserve">Enum </w:t>
      </w:r>
      <w:r w:rsidR="00916243" w:rsidRPr="008D11ED">
        <w:rPr>
          <w:sz w:val="22"/>
          <w:szCs w:val="22"/>
        </w:rPr>
        <w:t xml:space="preserve">Class </w:t>
      </w:r>
      <w:r w:rsidRPr="008D11ED">
        <w:rPr>
          <w:sz w:val="22"/>
          <w:szCs w:val="22"/>
        </w:rPr>
        <w:t>School</w:t>
      </w:r>
      <w:r w:rsidR="00916243">
        <w:rPr>
          <w:sz w:val="22"/>
          <w:szCs w:val="22"/>
        </w:rPr>
        <w:t>Typ</w:t>
      </w:r>
      <w:r w:rsidR="00D10D5C">
        <w:rPr>
          <w:sz w:val="22"/>
          <w:szCs w:val="22"/>
        </w:rPr>
        <w:t>e Specification</w:t>
      </w:r>
      <w:bookmarkEnd w:id="75"/>
    </w:p>
    <w:p w14:paraId="1589E6FB" w14:textId="77777777" w:rsidR="00947A74" w:rsidRPr="00947A74" w:rsidRDefault="00947A74" w:rsidP="00947A74"/>
    <w:p w14:paraId="7620955C" w14:textId="77777777" w:rsidR="00DF57E3" w:rsidRPr="006D2E51" w:rsidRDefault="00E04B17" w:rsidP="00B7727A">
      <w:pPr>
        <w:pStyle w:val="Heading2"/>
        <w:rPr>
          <w:rFonts w:asciiTheme="minorHAnsi" w:hAnsiTheme="minorHAnsi" w:cstheme="minorHAnsi"/>
        </w:rPr>
      </w:pPr>
      <w:bookmarkStart w:id="76" w:name="_Toc69518763"/>
      <w:r w:rsidRPr="006D2E51">
        <w:rPr>
          <w:rFonts w:asciiTheme="minorHAnsi" w:hAnsiTheme="minorHAnsi" w:cstheme="minorHAnsi"/>
        </w:rPr>
        <w:t>5</w:t>
      </w:r>
      <w:r w:rsidR="00DF57E3" w:rsidRPr="006D2E51">
        <w:rPr>
          <w:rFonts w:asciiTheme="minorHAnsi" w:hAnsiTheme="minorHAnsi" w:cstheme="minorHAnsi"/>
        </w:rPr>
        <w:t xml:space="preserve">. </w:t>
      </w:r>
      <w:r w:rsidR="00E94BA8" w:rsidRPr="006D2E51">
        <w:rPr>
          <w:rFonts w:asciiTheme="minorHAnsi" w:hAnsiTheme="minorHAnsi" w:cstheme="minorHAnsi"/>
        </w:rPr>
        <w:t>Data &amp; Database Design</w:t>
      </w:r>
      <w:bookmarkEnd w:id="76"/>
    </w:p>
    <w:p w14:paraId="5B0ED438" w14:textId="77777777" w:rsidR="00E94BA8" w:rsidRDefault="00E33FD4" w:rsidP="00B7727A">
      <w:pPr>
        <w:pStyle w:val="Heading3"/>
        <w:rPr>
          <w:rFonts w:asciiTheme="minorHAnsi" w:hAnsiTheme="minorHAnsi" w:cstheme="minorHAnsi"/>
        </w:rPr>
      </w:pPr>
      <w:bookmarkStart w:id="77" w:name="_Toc69518764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1</w:t>
      </w:r>
      <w:r w:rsidR="00E94BA8" w:rsidRPr="006D2E51">
        <w:rPr>
          <w:rFonts w:asciiTheme="minorHAnsi" w:hAnsiTheme="minorHAnsi" w:cstheme="minorHAnsi"/>
        </w:rPr>
        <w:t xml:space="preserve"> </w:t>
      </w:r>
      <w:r w:rsidR="00A26E57" w:rsidRPr="006D2E51">
        <w:rPr>
          <w:rFonts w:asciiTheme="minorHAnsi" w:hAnsiTheme="minorHAnsi" w:cstheme="minorHAnsi"/>
        </w:rPr>
        <w:t>Physical diagram</w:t>
      </w:r>
      <w:bookmarkEnd w:id="77"/>
    </w:p>
    <w:p w14:paraId="55428626" w14:textId="77777777" w:rsidR="004460A5" w:rsidRPr="004460A5" w:rsidRDefault="004460A5" w:rsidP="004460A5"/>
    <w:p w14:paraId="0A796EFE" w14:textId="77777777" w:rsidR="00F2701D" w:rsidRDefault="004460A5" w:rsidP="00F2701D">
      <w:pPr>
        <w:keepNext/>
      </w:pPr>
      <w:r>
        <w:rPr>
          <w:rFonts w:cstheme="minorHAnsi"/>
          <w:noProof/>
          <w:color w:val="0000FF"/>
          <w:lang w:eastAsia="ja-JP"/>
        </w:rPr>
        <w:lastRenderedPageBreak/>
        <w:drawing>
          <wp:inline distT="0" distB="0" distL="0" distR="0" wp14:anchorId="3C8D5E8E" wp14:editId="0E450B06">
            <wp:extent cx="5943600" cy="8570724"/>
            <wp:effectExtent l="0" t="0" r="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atabase Diagram.pn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5" b="837"/>
                    <a:stretch/>
                  </pic:blipFill>
                  <pic:spPr bwMode="auto">
                    <a:xfrm>
                      <a:off x="0" y="0"/>
                      <a:ext cx="5943600" cy="85707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05477" w14:textId="2878734A" w:rsidR="000914FE" w:rsidRPr="00F2701D" w:rsidRDefault="00F2701D" w:rsidP="00F2701D">
      <w:pPr>
        <w:pStyle w:val="Caption"/>
        <w:jc w:val="center"/>
        <w:rPr>
          <w:rFonts w:cstheme="minorHAnsi"/>
          <w:color w:val="0000FF"/>
          <w:sz w:val="22"/>
          <w:szCs w:val="22"/>
        </w:rPr>
      </w:pPr>
      <w:bookmarkStart w:id="78" w:name="_Toc69705358"/>
      <w:r w:rsidRPr="00F2701D">
        <w:rPr>
          <w:sz w:val="22"/>
          <w:szCs w:val="22"/>
        </w:rPr>
        <w:lastRenderedPageBreak/>
        <w:t xml:space="preserve">Figure </w:t>
      </w:r>
      <w:r w:rsidRPr="00F2701D">
        <w:rPr>
          <w:sz w:val="22"/>
          <w:szCs w:val="22"/>
        </w:rPr>
        <w:fldChar w:fldCharType="begin"/>
      </w:r>
      <w:r w:rsidRPr="00F2701D">
        <w:rPr>
          <w:sz w:val="22"/>
          <w:szCs w:val="22"/>
        </w:rPr>
        <w:instrText xml:space="preserve"> SEQ Figure \* ARABIC </w:instrText>
      </w:r>
      <w:r w:rsidRPr="00F2701D">
        <w:rPr>
          <w:sz w:val="22"/>
          <w:szCs w:val="22"/>
        </w:rPr>
        <w:fldChar w:fldCharType="separate"/>
      </w:r>
      <w:r w:rsidR="003B40F0">
        <w:rPr>
          <w:noProof/>
          <w:sz w:val="22"/>
          <w:szCs w:val="22"/>
        </w:rPr>
        <w:t>16</w:t>
      </w:r>
      <w:r w:rsidRPr="00F2701D">
        <w:rPr>
          <w:sz w:val="22"/>
          <w:szCs w:val="22"/>
        </w:rPr>
        <w:fldChar w:fldCharType="end"/>
      </w:r>
      <w:r w:rsidRPr="00F2701D">
        <w:rPr>
          <w:sz w:val="22"/>
          <w:szCs w:val="22"/>
        </w:rPr>
        <w:t>. Database Diagram</w:t>
      </w:r>
      <w:bookmarkEnd w:id="78"/>
    </w:p>
    <w:p w14:paraId="3141D486" w14:textId="6DF3544F" w:rsidR="00E94BA8" w:rsidRPr="006D2E51" w:rsidRDefault="00127832" w:rsidP="004460A5">
      <w:pPr>
        <w:pStyle w:val="Heading4"/>
        <w:numPr>
          <w:ilvl w:val="0"/>
          <w:numId w:val="27"/>
        </w:numPr>
      </w:pPr>
      <w:r w:rsidRPr="006D2E51">
        <w:t>s</w:t>
      </w:r>
      <w:r w:rsidR="002B64E8" w:rsidRPr="006D2E51">
        <w:t>chool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445"/>
        <w:gridCol w:w="2520"/>
        <w:gridCol w:w="1170"/>
        <w:gridCol w:w="630"/>
        <w:gridCol w:w="900"/>
        <w:gridCol w:w="630"/>
        <w:gridCol w:w="630"/>
        <w:gridCol w:w="2430"/>
      </w:tblGrid>
      <w:tr w:rsidR="00EB0C9F" w:rsidRPr="006D2E51" w14:paraId="68FE33C3" w14:textId="77777777" w:rsidTr="00CB0D98">
        <w:tc>
          <w:tcPr>
            <w:tcW w:w="445" w:type="dxa"/>
            <w:shd w:val="clear" w:color="auto" w:fill="FFE8E1"/>
          </w:tcPr>
          <w:p w14:paraId="4ADE12A7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520" w:type="dxa"/>
            <w:shd w:val="clear" w:color="auto" w:fill="FFE8E1"/>
            <w:vAlign w:val="center"/>
          </w:tcPr>
          <w:p w14:paraId="447E71A0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eld name</w:t>
            </w:r>
          </w:p>
        </w:tc>
        <w:tc>
          <w:tcPr>
            <w:tcW w:w="1170" w:type="dxa"/>
            <w:shd w:val="clear" w:color="auto" w:fill="FFE8E1"/>
            <w:vAlign w:val="center"/>
          </w:tcPr>
          <w:p w14:paraId="41D9E29D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D7728E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Size</w:t>
            </w:r>
          </w:p>
        </w:tc>
        <w:tc>
          <w:tcPr>
            <w:tcW w:w="900" w:type="dxa"/>
            <w:shd w:val="clear" w:color="auto" w:fill="FFE8E1"/>
            <w:vAlign w:val="center"/>
          </w:tcPr>
          <w:p w14:paraId="0A52A368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1F537CE3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 Null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0EADB77" w14:textId="77777777" w:rsidR="00EB0C9F" w:rsidRPr="006D2E51" w:rsidRDefault="00EB0C9F" w:rsidP="00F2701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2CF25D9E" w14:textId="77777777" w:rsidR="00EB0C9F" w:rsidRPr="006D2E51" w:rsidRDefault="00EB0C9F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EB0C9F" w:rsidRPr="006D2E51" w14:paraId="681FF5F5" w14:textId="77777777" w:rsidTr="00CB0D98">
        <w:tc>
          <w:tcPr>
            <w:tcW w:w="445" w:type="dxa"/>
          </w:tcPr>
          <w:p w14:paraId="7B14B6F9" w14:textId="77777777" w:rsidR="00EB0C9F" w:rsidRPr="006D2E51" w:rsidRDefault="00EB0C9F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520" w:type="dxa"/>
          </w:tcPr>
          <w:p w14:paraId="64BC675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70" w:type="dxa"/>
          </w:tcPr>
          <w:p w14:paraId="2AD467D1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319F8B27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50AA22EB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A0A83B7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06BBDFF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7064DA84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50AF6807" w14:textId="77777777" w:rsidTr="00CB0D98">
        <w:tc>
          <w:tcPr>
            <w:tcW w:w="445" w:type="dxa"/>
          </w:tcPr>
          <w:p w14:paraId="2D2BA98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520" w:type="dxa"/>
          </w:tcPr>
          <w:p w14:paraId="7F13344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name</w:t>
            </w:r>
          </w:p>
        </w:tc>
        <w:tc>
          <w:tcPr>
            <w:tcW w:w="1170" w:type="dxa"/>
          </w:tcPr>
          <w:p w14:paraId="1EC93C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932D4F8" w14:textId="1AAFA0DA" w:rsidR="00A26E57" w:rsidRPr="006D2E51" w:rsidRDefault="00021579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1E21008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1D9A4C" w14:textId="5C304416" w:rsidR="00A26E57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1B5475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27F175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D14111A" w14:textId="77777777" w:rsidTr="00CB0D98">
        <w:tc>
          <w:tcPr>
            <w:tcW w:w="445" w:type="dxa"/>
          </w:tcPr>
          <w:p w14:paraId="7436C54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520" w:type="dxa"/>
          </w:tcPr>
          <w:p w14:paraId="743C4FB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phone</w:t>
            </w:r>
          </w:p>
        </w:tc>
        <w:tc>
          <w:tcPr>
            <w:tcW w:w="1170" w:type="dxa"/>
          </w:tcPr>
          <w:p w14:paraId="48CA645D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77911A3" w14:textId="7898EB1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900" w:type="dxa"/>
          </w:tcPr>
          <w:p w14:paraId="1AA669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D29C0F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DDAF4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49A4348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EB0C9F" w:rsidRPr="006D2E51" w14:paraId="0F64EB96" w14:textId="77777777" w:rsidTr="00CB0D98">
        <w:tc>
          <w:tcPr>
            <w:tcW w:w="445" w:type="dxa"/>
          </w:tcPr>
          <w:p w14:paraId="55E0D428" w14:textId="77777777" w:rsidR="00EB0C9F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520" w:type="dxa"/>
          </w:tcPr>
          <w:p w14:paraId="2D37E7D6" w14:textId="77777777" w:rsidR="00EB0C9F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address</w:t>
            </w:r>
          </w:p>
        </w:tc>
        <w:tc>
          <w:tcPr>
            <w:tcW w:w="1170" w:type="dxa"/>
          </w:tcPr>
          <w:p w14:paraId="54C5C665" w14:textId="77777777" w:rsidR="00EB0C9F" w:rsidRPr="006D2E51" w:rsidRDefault="002B64E8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258FFBC" w14:textId="77777777" w:rsidR="00EB0C9F" w:rsidRPr="006D2E51" w:rsidRDefault="002B64E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6B57B07A" w14:textId="5D0410DF" w:rsidR="00EB0C9F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E1A28B7" w14:textId="0008239E" w:rsidR="00EB0C9F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6C98B9A3" w14:textId="77777777" w:rsidR="00EB0C9F" w:rsidRPr="006D2E51" w:rsidRDefault="00EB0C9F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A169528" w14:textId="77777777" w:rsidR="00EB0C9F" w:rsidRPr="006D2E51" w:rsidRDefault="00EB0C9F" w:rsidP="00EB0C9F">
            <w:pPr>
              <w:rPr>
                <w:rFonts w:cstheme="minorHAnsi"/>
              </w:rPr>
            </w:pPr>
          </w:p>
        </w:tc>
      </w:tr>
      <w:tr w:rsidR="00A26E57" w:rsidRPr="006D2E51" w14:paraId="45D69F97" w14:textId="77777777" w:rsidTr="00CB0D98">
        <w:tc>
          <w:tcPr>
            <w:tcW w:w="445" w:type="dxa"/>
          </w:tcPr>
          <w:p w14:paraId="2DAE9AFB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520" w:type="dxa"/>
          </w:tcPr>
          <w:p w14:paraId="1E7C5F9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description</w:t>
            </w:r>
          </w:p>
        </w:tc>
        <w:tc>
          <w:tcPr>
            <w:tcW w:w="1170" w:type="dxa"/>
          </w:tcPr>
          <w:p w14:paraId="246BAD26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DE525C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900" w:type="dxa"/>
          </w:tcPr>
          <w:p w14:paraId="590A7F2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2BD761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968A959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F35965E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A26E57" w:rsidRPr="006D2E51" w14:paraId="787EE9BA" w14:textId="77777777" w:rsidTr="00CB0D98">
        <w:tc>
          <w:tcPr>
            <w:tcW w:w="445" w:type="dxa"/>
          </w:tcPr>
          <w:p w14:paraId="55B53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520" w:type="dxa"/>
          </w:tcPr>
          <w:p w14:paraId="25406503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170" w:type="dxa"/>
          </w:tcPr>
          <w:p w14:paraId="326FD9AA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7FE23BB" w14:textId="1D80246E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3BAD6FA9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7A17F1D" w14:textId="77777777" w:rsidR="00A26E57" w:rsidRPr="006D2E51" w:rsidRDefault="00A708A8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599631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1F2539F" w14:textId="30E766A0" w:rsidR="00A26E57" w:rsidRPr="006D2E51" w:rsidRDefault="005A6551" w:rsidP="00EB0C9F">
            <w:pPr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A26E57" w:rsidRPr="006D2E51" w14:paraId="0437CE8D" w14:textId="77777777" w:rsidTr="00CB0D98">
        <w:tc>
          <w:tcPr>
            <w:tcW w:w="445" w:type="dxa"/>
          </w:tcPr>
          <w:p w14:paraId="37D98539" w14:textId="77777777" w:rsidR="00A26E57" w:rsidRPr="006D2E51" w:rsidRDefault="00A26E57" w:rsidP="00357576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520" w:type="dxa"/>
          </w:tcPr>
          <w:p w14:paraId="2ED8B0E7" w14:textId="77777777" w:rsidR="00A26E57" w:rsidRPr="006D2E51" w:rsidRDefault="00A26E57" w:rsidP="00357576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education_level</w:t>
            </w:r>
          </w:p>
        </w:tc>
        <w:tc>
          <w:tcPr>
            <w:tcW w:w="1170" w:type="dxa"/>
          </w:tcPr>
          <w:p w14:paraId="4A07558D" w14:textId="77777777" w:rsidR="00A26E57" w:rsidRPr="006D2E51" w:rsidRDefault="00A26E57" w:rsidP="00357576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669CE94" w14:textId="58025DA9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426BAC3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CD7B11F" w14:textId="534B0764" w:rsidR="00A26E57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49B2A37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536D936" w14:textId="77777777" w:rsidR="00A26E57" w:rsidRPr="006D2E51" w:rsidRDefault="00A26E57" w:rsidP="00357576">
            <w:pPr>
              <w:rPr>
                <w:rFonts w:cstheme="minorHAnsi"/>
              </w:rPr>
            </w:pPr>
          </w:p>
        </w:tc>
      </w:tr>
      <w:tr w:rsidR="002B64E8" w:rsidRPr="006D2E51" w14:paraId="62C5B74D" w14:textId="77777777" w:rsidTr="00CB0D98">
        <w:tc>
          <w:tcPr>
            <w:tcW w:w="445" w:type="dxa"/>
          </w:tcPr>
          <w:p w14:paraId="6BFBBA35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520" w:type="dxa"/>
          </w:tcPr>
          <w:p w14:paraId="33236BEE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cale</w:t>
            </w:r>
          </w:p>
        </w:tc>
        <w:tc>
          <w:tcPr>
            <w:tcW w:w="1170" w:type="dxa"/>
          </w:tcPr>
          <w:p w14:paraId="70F059D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4FB422F0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AD3F1B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D5ADA8F" w14:textId="00675A81" w:rsidR="002B64E8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7F5B12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5DD5811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74EE0F77" w14:textId="77777777" w:rsidTr="00CB0D98">
        <w:tc>
          <w:tcPr>
            <w:tcW w:w="445" w:type="dxa"/>
          </w:tcPr>
          <w:p w14:paraId="5615F969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520" w:type="dxa"/>
          </w:tcPr>
          <w:p w14:paraId="240E1553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type</w:t>
            </w:r>
          </w:p>
        </w:tc>
        <w:tc>
          <w:tcPr>
            <w:tcW w:w="1170" w:type="dxa"/>
          </w:tcPr>
          <w:p w14:paraId="4B54E55F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2F04DA6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27DF8E81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6AC35B" w14:textId="1807B971" w:rsidR="002B64E8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08D54165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783A702B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09AF91B" w14:textId="77777777" w:rsidTr="00CB0D98">
        <w:tc>
          <w:tcPr>
            <w:tcW w:w="445" w:type="dxa"/>
          </w:tcPr>
          <w:p w14:paraId="6BD42D28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520" w:type="dxa"/>
          </w:tcPr>
          <w:p w14:paraId="45D54B25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id</w:t>
            </w:r>
          </w:p>
        </w:tc>
        <w:tc>
          <w:tcPr>
            <w:tcW w:w="1170" w:type="dxa"/>
          </w:tcPr>
          <w:p w14:paraId="22B0AEC6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6F2D9DB8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4089A19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90C8D79" w14:textId="7B61EED4" w:rsidR="002B64E8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119C0D03" w14:textId="6F7B0D70" w:rsidR="002B64E8" w:rsidRPr="006D2E51" w:rsidRDefault="001208F2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ABEC74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2B64E8" w:rsidRPr="006D2E51" w14:paraId="2605B6B7" w14:textId="77777777" w:rsidTr="00CB0D98">
        <w:tc>
          <w:tcPr>
            <w:tcW w:w="445" w:type="dxa"/>
          </w:tcPr>
          <w:p w14:paraId="745347EA" w14:textId="77777777" w:rsidR="002B64E8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520" w:type="dxa"/>
          </w:tcPr>
          <w:p w14:paraId="39FAC44F" w14:textId="77777777" w:rsidR="002B64E8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70" w:type="dxa"/>
          </w:tcPr>
          <w:p w14:paraId="6449DE8B" w14:textId="77777777" w:rsidR="002B64E8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0EB5E28" w14:textId="2A8DB3D5" w:rsidR="002B64E8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900" w:type="dxa"/>
          </w:tcPr>
          <w:p w14:paraId="6087C7F8" w14:textId="77777777" w:rsidR="002B64E8" w:rsidRPr="006D2E51" w:rsidRDefault="002B64E8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40F7213" w14:textId="77142DDC" w:rsidR="002B64E8" w:rsidRPr="006D2E51" w:rsidRDefault="00DA46E4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6F98274E" w14:textId="51ACDBDA" w:rsidR="002B64E8" w:rsidRPr="006D2E51" w:rsidRDefault="001208F2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3B28C476" w14:textId="77777777" w:rsidR="002B64E8" w:rsidRPr="006D2E51" w:rsidRDefault="002B64E8" w:rsidP="00EB0C9F">
            <w:pPr>
              <w:rPr>
                <w:rFonts w:cstheme="minorHAnsi"/>
              </w:rPr>
            </w:pPr>
          </w:p>
        </w:tc>
      </w:tr>
      <w:tr w:rsidR="00A26E57" w:rsidRPr="006D2E51" w14:paraId="62CE0B05" w14:textId="77777777" w:rsidTr="00CB0D98">
        <w:tc>
          <w:tcPr>
            <w:tcW w:w="445" w:type="dxa"/>
          </w:tcPr>
          <w:p w14:paraId="443F47C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520" w:type="dxa"/>
          </w:tcPr>
          <w:p w14:paraId="4AB140B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name</w:t>
            </w:r>
          </w:p>
        </w:tc>
        <w:tc>
          <w:tcPr>
            <w:tcW w:w="1170" w:type="dxa"/>
          </w:tcPr>
          <w:p w14:paraId="0D0D42EB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0CCE3F2" w14:textId="2DB1A472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5F51AC0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B427990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03E79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7C45A6F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1BD43438" w14:textId="77777777" w:rsidTr="00CB0D98">
        <w:tc>
          <w:tcPr>
            <w:tcW w:w="445" w:type="dxa"/>
          </w:tcPr>
          <w:p w14:paraId="1589AF9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520" w:type="dxa"/>
          </w:tcPr>
          <w:p w14:paraId="5E21CF21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email</w:t>
            </w:r>
          </w:p>
        </w:tc>
        <w:tc>
          <w:tcPr>
            <w:tcW w:w="1170" w:type="dxa"/>
          </w:tcPr>
          <w:p w14:paraId="5214035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4D054ED" w14:textId="49B61E02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2756F6C5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45A1E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0611FEA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123DA9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DC77022" w14:textId="77777777" w:rsidTr="00CB0D98">
        <w:tc>
          <w:tcPr>
            <w:tcW w:w="445" w:type="dxa"/>
          </w:tcPr>
          <w:p w14:paraId="36E4082F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520" w:type="dxa"/>
          </w:tcPr>
          <w:p w14:paraId="651AC39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phone</w:t>
            </w:r>
          </w:p>
        </w:tc>
        <w:tc>
          <w:tcPr>
            <w:tcW w:w="1170" w:type="dxa"/>
          </w:tcPr>
          <w:p w14:paraId="4ECF8EB7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BA2E829" w14:textId="1957A0D9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A26E57" w:rsidRPr="006D2E51">
              <w:rPr>
                <w:rFonts w:cstheme="minorHAnsi"/>
              </w:rPr>
              <w:t>5</w:t>
            </w:r>
          </w:p>
        </w:tc>
        <w:tc>
          <w:tcPr>
            <w:tcW w:w="900" w:type="dxa"/>
          </w:tcPr>
          <w:p w14:paraId="03B1330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FFF6DF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52B193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217417F2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7194B52A" w14:textId="77777777" w:rsidTr="00CB0D98">
        <w:tc>
          <w:tcPr>
            <w:tcW w:w="445" w:type="dxa"/>
          </w:tcPr>
          <w:p w14:paraId="6725C4A8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520" w:type="dxa"/>
          </w:tcPr>
          <w:p w14:paraId="2EF6480F" w14:textId="1347B37B" w:rsidR="00A26E57" w:rsidRPr="006D2E51" w:rsidRDefault="00A26E57" w:rsidP="005A6551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representative_</w:t>
            </w:r>
            <w:r w:rsidR="005A6551">
              <w:rPr>
                <w:rFonts w:cstheme="minorHAnsi"/>
              </w:rPr>
              <w:t>is_male</w:t>
            </w:r>
          </w:p>
        </w:tc>
        <w:tc>
          <w:tcPr>
            <w:tcW w:w="1170" w:type="dxa"/>
          </w:tcPr>
          <w:p w14:paraId="393737EC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66935B9" w14:textId="40BD3BD1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900" w:type="dxa"/>
          </w:tcPr>
          <w:p w14:paraId="5D3EBDA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AFE28B3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36C38F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9D31335" w14:textId="77777777" w:rsidR="00A26E57" w:rsidRPr="006D2E51" w:rsidRDefault="00A26E57" w:rsidP="00EB0C9F">
            <w:pPr>
              <w:rPr>
                <w:rFonts w:cstheme="minorHAnsi"/>
              </w:rPr>
            </w:pPr>
          </w:p>
        </w:tc>
      </w:tr>
      <w:tr w:rsidR="00A26E57" w:rsidRPr="006D2E51" w14:paraId="02DA96D7" w14:textId="77777777" w:rsidTr="00CB0D98">
        <w:tc>
          <w:tcPr>
            <w:tcW w:w="445" w:type="dxa"/>
          </w:tcPr>
          <w:p w14:paraId="70F6EF16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520" w:type="dxa"/>
          </w:tcPr>
          <w:p w14:paraId="4C3F0F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70" w:type="dxa"/>
          </w:tcPr>
          <w:p w14:paraId="2A3B2E5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B6D242F" w14:textId="1A63E30E" w:rsidR="00A26E57" w:rsidRPr="006D2E51" w:rsidRDefault="005A6551" w:rsidP="00F2701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900" w:type="dxa"/>
          </w:tcPr>
          <w:p w14:paraId="6511E6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AC3DA7E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6A1FD7F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F86D65D" w14:textId="2A81D54E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76AD8BC4" w14:textId="77777777" w:rsidTr="00CB0D98">
        <w:tc>
          <w:tcPr>
            <w:tcW w:w="445" w:type="dxa"/>
          </w:tcPr>
          <w:p w14:paraId="16D95C8C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520" w:type="dxa"/>
          </w:tcPr>
          <w:p w14:paraId="2BC0214F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70" w:type="dxa"/>
          </w:tcPr>
          <w:p w14:paraId="04CA91E5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6A4BA886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738D0E91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574D4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081346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46D86528" w14:textId="057A37F5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4C6D7947" w14:textId="77777777" w:rsidTr="00CB0D98">
        <w:tc>
          <w:tcPr>
            <w:tcW w:w="445" w:type="dxa"/>
          </w:tcPr>
          <w:p w14:paraId="7AD7CF0B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8</w:t>
            </w:r>
          </w:p>
        </w:tc>
        <w:tc>
          <w:tcPr>
            <w:tcW w:w="2520" w:type="dxa"/>
          </w:tcPr>
          <w:p w14:paraId="442EC81D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70" w:type="dxa"/>
          </w:tcPr>
          <w:p w14:paraId="51BFE8C2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A514DB7" w14:textId="753943B5" w:rsidR="00A26E57" w:rsidRPr="006D2E51" w:rsidRDefault="00A26E57" w:rsidP="00F2701D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5A6551">
              <w:rPr>
                <w:rFonts w:cstheme="minorHAnsi"/>
              </w:rPr>
              <w:t>0</w:t>
            </w:r>
          </w:p>
        </w:tc>
        <w:tc>
          <w:tcPr>
            <w:tcW w:w="900" w:type="dxa"/>
          </w:tcPr>
          <w:p w14:paraId="2C1F4D42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E3A668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73BDED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A49CDEB" w14:textId="3CC16F39" w:rsidR="00A26E57" w:rsidRPr="006D2E51" w:rsidRDefault="008662B2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A26E57" w:rsidRPr="006D2E51" w14:paraId="071334F9" w14:textId="77777777" w:rsidTr="00CB0D98">
        <w:tc>
          <w:tcPr>
            <w:tcW w:w="445" w:type="dxa"/>
          </w:tcPr>
          <w:p w14:paraId="1ED26885" w14:textId="77777777" w:rsidR="00A26E57" w:rsidRPr="006D2E51" w:rsidRDefault="00A26E57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9</w:t>
            </w:r>
          </w:p>
        </w:tc>
        <w:tc>
          <w:tcPr>
            <w:tcW w:w="2520" w:type="dxa"/>
          </w:tcPr>
          <w:p w14:paraId="090073FC" w14:textId="77777777" w:rsidR="00A26E57" w:rsidRPr="006D2E51" w:rsidRDefault="00A26E57" w:rsidP="00A26E57">
            <w:pPr>
              <w:ind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70" w:type="dxa"/>
          </w:tcPr>
          <w:p w14:paraId="716E50D4" w14:textId="77777777" w:rsidR="00A26E57" w:rsidRPr="006D2E51" w:rsidRDefault="00A26E57" w:rsidP="00EB0C9F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01FBD64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900" w:type="dxa"/>
          </w:tcPr>
          <w:p w14:paraId="4CB18037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090A47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802EF1B" w14:textId="77777777" w:rsidR="00A26E57" w:rsidRPr="006D2E51" w:rsidRDefault="00A26E57" w:rsidP="00F2701D">
            <w:pPr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39BB248" w14:textId="63D4A08B" w:rsidR="00A26E57" w:rsidRPr="006D2E51" w:rsidRDefault="008662B2" w:rsidP="00F2701D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70F4E59B" w14:textId="4BF36572" w:rsidR="00A26E57" w:rsidRPr="00F2701D" w:rsidRDefault="00F2701D" w:rsidP="00F2701D">
      <w:pPr>
        <w:pStyle w:val="Caption"/>
        <w:jc w:val="center"/>
        <w:rPr>
          <w:rFonts w:cstheme="minorHAnsi"/>
          <w:sz w:val="22"/>
          <w:szCs w:val="22"/>
        </w:rPr>
      </w:pPr>
      <w:bookmarkStart w:id="79" w:name="_Toc69705433"/>
      <w:r w:rsidRPr="00F2701D">
        <w:rPr>
          <w:sz w:val="22"/>
          <w:szCs w:val="22"/>
        </w:rPr>
        <w:t xml:space="preserve">Table </w:t>
      </w:r>
      <w:r w:rsidRPr="00F2701D">
        <w:rPr>
          <w:sz w:val="22"/>
          <w:szCs w:val="22"/>
        </w:rPr>
        <w:fldChar w:fldCharType="begin"/>
      </w:r>
      <w:r w:rsidRPr="00F2701D">
        <w:rPr>
          <w:sz w:val="22"/>
          <w:szCs w:val="22"/>
        </w:rPr>
        <w:instrText xml:space="preserve"> SEQ Table \* ARABIC </w:instrText>
      </w:r>
      <w:r w:rsidRPr="00F2701D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6</w:t>
      </w:r>
      <w:r w:rsidRPr="00F2701D">
        <w:rPr>
          <w:sz w:val="22"/>
          <w:szCs w:val="22"/>
        </w:rPr>
        <w:fldChar w:fldCharType="end"/>
      </w:r>
      <w:r w:rsidRPr="00F2701D">
        <w:rPr>
          <w:sz w:val="22"/>
          <w:szCs w:val="22"/>
        </w:rPr>
        <w:t>. Description for table "school</w:t>
      </w:r>
      <w:r w:rsidRPr="00F2701D">
        <w:rPr>
          <w:noProof/>
          <w:sz w:val="22"/>
          <w:szCs w:val="22"/>
        </w:rPr>
        <w:t>"</w:t>
      </w:r>
      <w:bookmarkEnd w:id="79"/>
    </w:p>
    <w:p w14:paraId="7E1955DA" w14:textId="09423427" w:rsidR="00A26E57" w:rsidRPr="006D2E51" w:rsidRDefault="00127832" w:rsidP="004460A5">
      <w:pPr>
        <w:pStyle w:val="Heading4"/>
      </w:pPr>
      <w:r w:rsidRPr="006D2E51">
        <w:t>d</w:t>
      </w:r>
      <w:r w:rsidR="00A26E57" w:rsidRPr="006D2E51">
        <w:t>istrict</w:t>
      </w: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701"/>
        <w:gridCol w:w="1134"/>
        <w:gridCol w:w="709"/>
        <w:gridCol w:w="851"/>
        <w:gridCol w:w="992"/>
        <w:gridCol w:w="709"/>
        <w:gridCol w:w="2692"/>
      </w:tblGrid>
      <w:tr w:rsidR="00A26E57" w:rsidRPr="006D2E51" w14:paraId="534F10D1" w14:textId="77777777" w:rsidTr="00357576">
        <w:tc>
          <w:tcPr>
            <w:tcW w:w="562" w:type="dxa"/>
            <w:shd w:val="clear" w:color="auto" w:fill="FFE8E1"/>
            <w:vAlign w:val="center"/>
          </w:tcPr>
          <w:p w14:paraId="646EE324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701" w:type="dxa"/>
            <w:shd w:val="clear" w:color="auto" w:fill="FFE8E1"/>
            <w:vAlign w:val="center"/>
          </w:tcPr>
          <w:p w14:paraId="0D0CD637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082B24E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0FF2842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7B86896" w14:textId="77777777" w:rsidR="00A26E57" w:rsidRPr="006D2E51" w:rsidRDefault="00A26E57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890F8AA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7CA0781B" w14:textId="77777777" w:rsidR="00A26E57" w:rsidRPr="006D2E51" w:rsidRDefault="00A26E57" w:rsidP="002F42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92" w:type="dxa"/>
            <w:shd w:val="clear" w:color="auto" w:fill="FFE8E1"/>
            <w:vAlign w:val="center"/>
          </w:tcPr>
          <w:p w14:paraId="332CA8A8" w14:textId="77777777" w:rsidR="00A26E57" w:rsidRPr="006D2E51" w:rsidRDefault="00A26E57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A26E57" w:rsidRPr="006D2E51" w14:paraId="62BA83AA" w14:textId="77777777" w:rsidTr="00357576">
        <w:tc>
          <w:tcPr>
            <w:tcW w:w="562" w:type="dxa"/>
          </w:tcPr>
          <w:p w14:paraId="1B450F5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701" w:type="dxa"/>
          </w:tcPr>
          <w:p w14:paraId="43699E1F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</w:t>
            </w:r>
            <w:r w:rsidR="00A26E57" w:rsidRPr="006D2E51">
              <w:rPr>
                <w:rFonts w:cstheme="minorHAnsi"/>
              </w:rPr>
              <w:t>id</w:t>
            </w:r>
          </w:p>
        </w:tc>
        <w:tc>
          <w:tcPr>
            <w:tcW w:w="1134" w:type="dxa"/>
          </w:tcPr>
          <w:p w14:paraId="45E3E33A" w14:textId="77777777" w:rsidR="00A26E57" w:rsidRPr="006D2E51" w:rsidRDefault="00A26E57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52910B5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16D4906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78973009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B1AC6B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92" w:type="dxa"/>
          </w:tcPr>
          <w:p w14:paraId="2D459D91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A26E57" w:rsidRPr="006D2E51" w14:paraId="29390E1D" w14:textId="77777777" w:rsidTr="00357576">
        <w:tc>
          <w:tcPr>
            <w:tcW w:w="562" w:type="dxa"/>
          </w:tcPr>
          <w:p w14:paraId="2859EF3F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701" w:type="dxa"/>
          </w:tcPr>
          <w:p w14:paraId="1D3BF93D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strict_name</w:t>
            </w:r>
          </w:p>
        </w:tc>
        <w:tc>
          <w:tcPr>
            <w:tcW w:w="1134" w:type="dxa"/>
          </w:tcPr>
          <w:p w14:paraId="20D5593A" w14:textId="77777777" w:rsidR="00A26E57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33CCC529" w14:textId="2D9AEE0E" w:rsidR="00A26E57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A52306"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51B48D7C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16A4B4DA" w14:textId="499F8135" w:rsidR="00A26E57" w:rsidRPr="006D2E51" w:rsidRDefault="00DB36B0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47BACAC3" w14:textId="77777777" w:rsidR="00A26E57" w:rsidRPr="006D2E51" w:rsidRDefault="00A26E57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64018430" w14:textId="77777777" w:rsidR="00A26E57" w:rsidRPr="006D2E51" w:rsidRDefault="00A26E57" w:rsidP="002F42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12CC7971" w14:textId="77777777" w:rsidTr="00357576">
        <w:tc>
          <w:tcPr>
            <w:tcW w:w="562" w:type="dxa"/>
          </w:tcPr>
          <w:p w14:paraId="0CDF3ED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701" w:type="dxa"/>
          </w:tcPr>
          <w:p w14:paraId="6B7B4CF8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7444B822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B58DBE1" w14:textId="4D4402C6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6AF7ED0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44CF8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7E2D07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363B2BB" w14:textId="6F1FCF3B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1AA10AB8" w14:textId="77777777" w:rsidTr="00357576">
        <w:tc>
          <w:tcPr>
            <w:tcW w:w="562" w:type="dxa"/>
          </w:tcPr>
          <w:p w14:paraId="495B9ECB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701" w:type="dxa"/>
          </w:tcPr>
          <w:p w14:paraId="5AE7BB2B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07045045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B880CE8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D63EFB5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DEFBAE9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0E2536A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75A6CA05" w14:textId="325E095D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674AF83" w14:textId="77777777" w:rsidTr="00357576">
        <w:tc>
          <w:tcPr>
            <w:tcW w:w="562" w:type="dxa"/>
          </w:tcPr>
          <w:p w14:paraId="2F24F3B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701" w:type="dxa"/>
          </w:tcPr>
          <w:p w14:paraId="37A64FC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02505EA4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04B7405" w14:textId="29FD5A6D" w:rsidR="00127832" w:rsidRPr="006D2E51" w:rsidRDefault="00A52306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51" w:type="dxa"/>
          </w:tcPr>
          <w:p w14:paraId="49AED7BC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39711B3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658EE807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366832E1" w14:textId="5C9A033C" w:rsidR="00127832" w:rsidRPr="006D2E51" w:rsidRDefault="008662B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A11345" w14:textId="77777777" w:rsidTr="00357576">
        <w:tc>
          <w:tcPr>
            <w:tcW w:w="562" w:type="dxa"/>
          </w:tcPr>
          <w:p w14:paraId="557E2342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701" w:type="dxa"/>
          </w:tcPr>
          <w:p w14:paraId="631B7FAE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30FE14D9" w14:textId="77777777" w:rsidR="00127832" w:rsidRPr="006D2E51" w:rsidRDefault="00127832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E728C1F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B763916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178C0D4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08A7BED" w14:textId="77777777" w:rsidR="00127832" w:rsidRPr="006D2E51" w:rsidRDefault="00127832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92" w:type="dxa"/>
          </w:tcPr>
          <w:p w14:paraId="1BC11721" w14:textId="1B7AF575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136D2672" w14:textId="6A1F3311" w:rsidR="00A26E57" w:rsidRPr="00A52306" w:rsidRDefault="00A52306" w:rsidP="00A52306">
      <w:pPr>
        <w:pStyle w:val="Caption"/>
        <w:jc w:val="center"/>
        <w:rPr>
          <w:rFonts w:cstheme="minorHAnsi"/>
          <w:sz w:val="22"/>
          <w:szCs w:val="22"/>
        </w:rPr>
      </w:pPr>
      <w:bookmarkStart w:id="80" w:name="_Toc69705434"/>
      <w:r w:rsidRPr="00A52306">
        <w:rPr>
          <w:sz w:val="22"/>
          <w:szCs w:val="22"/>
        </w:rPr>
        <w:t xml:space="preserve">Table </w:t>
      </w:r>
      <w:r w:rsidRPr="00A52306">
        <w:rPr>
          <w:sz w:val="22"/>
          <w:szCs w:val="22"/>
        </w:rPr>
        <w:fldChar w:fldCharType="begin"/>
      </w:r>
      <w:r w:rsidRPr="00A52306">
        <w:rPr>
          <w:sz w:val="22"/>
          <w:szCs w:val="22"/>
        </w:rPr>
        <w:instrText xml:space="preserve"> SEQ Table \* ARABIC </w:instrText>
      </w:r>
      <w:r w:rsidRPr="00A5230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7</w:t>
      </w:r>
      <w:r w:rsidRPr="00A52306">
        <w:rPr>
          <w:sz w:val="22"/>
          <w:szCs w:val="22"/>
        </w:rPr>
        <w:fldChar w:fldCharType="end"/>
      </w:r>
      <w:r w:rsidRPr="00A52306">
        <w:rPr>
          <w:sz w:val="22"/>
          <w:szCs w:val="22"/>
        </w:rPr>
        <w:t>. Description for table "district"</w:t>
      </w:r>
      <w:bookmarkEnd w:id="80"/>
    </w:p>
    <w:p w14:paraId="1096D8D2" w14:textId="2D48925C" w:rsidR="00127832" w:rsidRPr="006D2E51" w:rsidRDefault="00127832" w:rsidP="004460A5">
      <w:pPr>
        <w:pStyle w:val="Heading4"/>
      </w:pPr>
      <w:r w:rsidRPr="006D2E51">
        <w:t>school_status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223"/>
        <w:gridCol w:w="1134"/>
        <w:gridCol w:w="709"/>
        <w:gridCol w:w="851"/>
        <w:gridCol w:w="992"/>
        <w:gridCol w:w="709"/>
        <w:gridCol w:w="2175"/>
      </w:tblGrid>
      <w:tr w:rsidR="00127832" w:rsidRPr="006D2E51" w14:paraId="7B8BF255" w14:textId="77777777" w:rsidTr="00CB0D98">
        <w:tc>
          <w:tcPr>
            <w:tcW w:w="562" w:type="dxa"/>
            <w:shd w:val="clear" w:color="auto" w:fill="FFE8E1"/>
            <w:vAlign w:val="center"/>
          </w:tcPr>
          <w:p w14:paraId="17E660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223" w:type="dxa"/>
            <w:shd w:val="clear" w:color="auto" w:fill="FFE8E1"/>
            <w:vAlign w:val="center"/>
          </w:tcPr>
          <w:p w14:paraId="7C182AA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46287BD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A24C699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0FE391FC" w14:textId="77777777" w:rsidR="00127832" w:rsidRPr="006D2E51" w:rsidRDefault="00127832" w:rsidP="00A52306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28641F1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24091464" w14:textId="77777777" w:rsidR="00127832" w:rsidRPr="006D2E51" w:rsidRDefault="00127832" w:rsidP="00A52306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175" w:type="dxa"/>
            <w:shd w:val="clear" w:color="auto" w:fill="FFE8E1"/>
            <w:vAlign w:val="center"/>
          </w:tcPr>
          <w:p w14:paraId="0B5FF6CE" w14:textId="77777777" w:rsidR="00127832" w:rsidRPr="006D2E51" w:rsidRDefault="00127832" w:rsidP="00A52306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0AD06980" w14:textId="77777777" w:rsidTr="00CB0D98">
        <w:tc>
          <w:tcPr>
            <w:tcW w:w="562" w:type="dxa"/>
          </w:tcPr>
          <w:p w14:paraId="42DC9B3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223" w:type="dxa"/>
          </w:tcPr>
          <w:p w14:paraId="243C76D0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id</w:t>
            </w:r>
          </w:p>
        </w:tc>
        <w:tc>
          <w:tcPr>
            <w:tcW w:w="1134" w:type="dxa"/>
          </w:tcPr>
          <w:p w14:paraId="3EA6C282" w14:textId="77777777" w:rsidR="00127832" w:rsidRPr="006D2E51" w:rsidRDefault="00127832" w:rsidP="00A52306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E80D0DE" w14:textId="0EFF086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4ED98DB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0B1F9B9A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56A113CC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175" w:type="dxa"/>
          </w:tcPr>
          <w:p w14:paraId="7C81636E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C4A8185" w14:textId="77777777" w:rsidTr="00CB0D98">
        <w:tc>
          <w:tcPr>
            <w:tcW w:w="562" w:type="dxa"/>
          </w:tcPr>
          <w:p w14:paraId="786C14C2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223" w:type="dxa"/>
          </w:tcPr>
          <w:p w14:paraId="65655EB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status_name</w:t>
            </w:r>
          </w:p>
        </w:tc>
        <w:tc>
          <w:tcPr>
            <w:tcW w:w="1134" w:type="dxa"/>
          </w:tcPr>
          <w:p w14:paraId="7CEEB53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CAA1388" w14:textId="158DA034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53BC36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6887974" w14:textId="072C99A3" w:rsidR="00127832" w:rsidRPr="006D2E51" w:rsidRDefault="00DB36B0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6CA8557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10E3C00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A4C8A0" w14:textId="77777777" w:rsidTr="00CB0D98">
        <w:tc>
          <w:tcPr>
            <w:tcW w:w="562" w:type="dxa"/>
          </w:tcPr>
          <w:p w14:paraId="21578EE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223" w:type="dxa"/>
          </w:tcPr>
          <w:p w14:paraId="3712079D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9BAE7C1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259A929" w14:textId="0DDE84D7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4BB5FC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559BD4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647BB48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8E87387" w14:textId="5727491E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07B99BDA" w14:textId="77777777" w:rsidTr="00CB0D98">
        <w:tc>
          <w:tcPr>
            <w:tcW w:w="562" w:type="dxa"/>
          </w:tcPr>
          <w:p w14:paraId="44B1800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223" w:type="dxa"/>
          </w:tcPr>
          <w:p w14:paraId="6888BD6B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0D792E7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492B8A6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668524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B2939A0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7945BB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218F0B84" w14:textId="192CE5E8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8E2B5C7" w14:textId="77777777" w:rsidTr="00CB0D98">
        <w:tc>
          <w:tcPr>
            <w:tcW w:w="562" w:type="dxa"/>
          </w:tcPr>
          <w:p w14:paraId="769CA5F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223" w:type="dxa"/>
          </w:tcPr>
          <w:p w14:paraId="72975E79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34104A42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FFD9B04" w14:textId="7ECE1F9B" w:rsidR="00127832" w:rsidRPr="006D2E51" w:rsidRDefault="00A52306" w:rsidP="00A5230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6F30EEDF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348DC1E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5D315585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48AABB5D" w14:textId="6A7CBF3C" w:rsidR="00127832" w:rsidRPr="006D2E51" w:rsidRDefault="008662B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127832" w:rsidRPr="006D2E51" w14:paraId="59936704" w14:textId="77777777" w:rsidTr="00CB0D98">
        <w:tc>
          <w:tcPr>
            <w:tcW w:w="562" w:type="dxa"/>
          </w:tcPr>
          <w:p w14:paraId="0C6468B7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223" w:type="dxa"/>
          </w:tcPr>
          <w:p w14:paraId="0311EAA8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6163EF05" w14:textId="77777777" w:rsidR="00127832" w:rsidRPr="006D2E51" w:rsidRDefault="00127832" w:rsidP="00A52306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51D571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046889B1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977024D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5A003E3" w14:textId="77777777" w:rsidR="00127832" w:rsidRPr="006D2E51" w:rsidRDefault="00127832" w:rsidP="00A52306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175" w:type="dxa"/>
          </w:tcPr>
          <w:p w14:paraId="06C1F2FC" w14:textId="4EC1455A" w:rsidR="00127832" w:rsidRPr="006D2E51" w:rsidRDefault="008662B2" w:rsidP="00A52306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06E3EA82" w14:textId="3331F846" w:rsidR="00127832" w:rsidRPr="00A52306" w:rsidRDefault="00A52306" w:rsidP="00A52306">
      <w:pPr>
        <w:pStyle w:val="Caption"/>
        <w:jc w:val="center"/>
        <w:rPr>
          <w:rFonts w:cstheme="minorHAnsi"/>
          <w:sz w:val="22"/>
          <w:szCs w:val="22"/>
        </w:rPr>
      </w:pPr>
      <w:bookmarkStart w:id="81" w:name="_Toc69705435"/>
      <w:r w:rsidRPr="00A52306">
        <w:rPr>
          <w:sz w:val="22"/>
          <w:szCs w:val="22"/>
        </w:rPr>
        <w:t xml:space="preserve">Table </w:t>
      </w:r>
      <w:r w:rsidRPr="00A52306">
        <w:rPr>
          <w:sz w:val="22"/>
          <w:szCs w:val="22"/>
        </w:rPr>
        <w:fldChar w:fldCharType="begin"/>
      </w:r>
      <w:r w:rsidRPr="00A52306">
        <w:rPr>
          <w:sz w:val="22"/>
          <w:szCs w:val="22"/>
        </w:rPr>
        <w:instrText xml:space="preserve"> SEQ Table \* ARABIC </w:instrText>
      </w:r>
      <w:r w:rsidRPr="00A5230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8</w:t>
      </w:r>
      <w:r w:rsidRPr="00A52306">
        <w:rPr>
          <w:sz w:val="22"/>
          <w:szCs w:val="22"/>
        </w:rPr>
        <w:fldChar w:fldCharType="end"/>
      </w:r>
      <w:r w:rsidRPr="00A52306">
        <w:rPr>
          <w:sz w:val="22"/>
          <w:szCs w:val="22"/>
        </w:rPr>
        <w:t>. Description for table "school</w:t>
      </w:r>
      <w:r>
        <w:rPr>
          <w:sz w:val="22"/>
          <w:szCs w:val="22"/>
        </w:rPr>
        <w:t>_</w:t>
      </w:r>
      <w:r w:rsidRPr="00A52306">
        <w:rPr>
          <w:sz w:val="22"/>
          <w:szCs w:val="22"/>
        </w:rPr>
        <w:t>status"</w:t>
      </w:r>
      <w:bookmarkEnd w:id="81"/>
    </w:p>
    <w:p w14:paraId="70A83FD6" w14:textId="0D4DA59E" w:rsidR="00127832" w:rsidRPr="006D2E51" w:rsidRDefault="00127832" w:rsidP="004460A5">
      <w:pPr>
        <w:pStyle w:val="Heading4"/>
      </w:pPr>
      <w:r w:rsidRPr="006D2E51">
        <w:lastRenderedPageBreak/>
        <w:t>target_school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673"/>
        <w:gridCol w:w="1134"/>
        <w:gridCol w:w="709"/>
        <w:gridCol w:w="851"/>
        <w:gridCol w:w="636"/>
        <w:gridCol w:w="450"/>
        <w:gridCol w:w="2340"/>
      </w:tblGrid>
      <w:tr w:rsidR="00127832" w:rsidRPr="006D2E51" w14:paraId="4CA53389" w14:textId="77777777" w:rsidTr="00CB0D98">
        <w:tc>
          <w:tcPr>
            <w:tcW w:w="562" w:type="dxa"/>
            <w:shd w:val="clear" w:color="auto" w:fill="FFE8E1"/>
            <w:vAlign w:val="center"/>
          </w:tcPr>
          <w:p w14:paraId="53B33C1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673" w:type="dxa"/>
            <w:shd w:val="clear" w:color="auto" w:fill="FFE8E1"/>
            <w:vAlign w:val="center"/>
          </w:tcPr>
          <w:p w14:paraId="1E161814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50A679A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1D95D2F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17CAF24C" w14:textId="77777777" w:rsidR="00127832" w:rsidRPr="006D2E51" w:rsidRDefault="00127832" w:rsidP="00314A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6" w:type="dxa"/>
            <w:shd w:val="clear" w:color="auto" w:fill="FFE8E1"/>
            <w:vAlign w:val="center"/>
          </w:tcPr>
          <w:p w14:paraId="5FBE19A9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1AEB503F" w14:textId="77777777" w:rsidR="00127832" w:rsidRPr="006D2E51" w:rsidRDefault="00127832" w:rsidP="00314A2A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340" w:type="dxa"/>
            <w:shd w:val="clear" w:color="auto" w:fill="FFE8E1"/>
            <w:vAlign w:val="center"/>
          </w:tcPr>
          <w:p w14:paraId="50725149" w14:textId="77777777" w:rsidR="00127832" w:rsidRPr="006D2E51" w:rsidRDefault="00127832" w:rsidP="00314A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66FFA087" w14:textId="77777777" w:rsidTr="00CB0D98">
        <w:tc>
          <w:tcPr>
            <w:tcW w:w="562" w:type="dxa"/>
          </w:tcPr>
          <w:p w14:paraId="78B6FCB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673" w:type="dxa"/>
          </w:tcPr>
          <w:p w14:paraId="1F08D7B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31473635" w14:textId="77777777" w:rsidR="00127832" w:rsidRPr="006D2E51" w:rsidRDefault="00127832" w:rsidP="00314A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13F75CBC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3AD44BB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6" w:type="dxa"/>
          </w:tcPr>
          <w:p w14:paraId="793288C1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2B5579D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21EEF37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18AD015" w14:textId="77777777" w:rsidTr="00CB0D98">
        <w:tc>
          <w:tcPr>
            <w:tcW w:w="562" w:type="dxa"/>
          </w:tcPr>
          <w:p w14:paraId="77BE5BFE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673" w:type="dxa"/>
          </w:tcPr>
          <w:p w14:paraId="5CDC1044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year</w:t>
            </w:r>
          </w:p>
        </w:tc>
        <w:tc>
          <w:tcPr>
            <w:tcW w:w="1134" w:type="dxa"/>
          </w:tcPr>
          <w:p w14:paraId="0168D740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E165DDC" w14:textId="6D66380A" w:rsidR="00127832" w:rsidRPr="006D2E51" w:rsidRDefault="00314A2A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2B1B8FD3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B695AE5" w14:textId="550EAB59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3D0DF1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F0B5A0F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C38A64F" w14:textId="77777777" w:rsidTr="00CB0D98">
        <w:tc>
          <w:tcPr>
            <w:tcW w:w="562" w:type="dxa"/>
          </w:tcPr>
          <w:p w14:paraId="255D9F4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673" w:type="dxa"/>
          </w:tcPr>
          <w:p w14:paraId="13B444F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chool_id</w:t>
            </w:r>
          </w:p>
        </w:tc>
        <w:tc>
          <w:tcPr>
            <w:tcW w:w="1134" w:type="dxa"/>
          </w:tcPr>
          <w:p w14:paraId="05C71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40E4E3B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28013A8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22F0C5B" w14:textId="77777777" w:rsidR="00127832" w:rsidRPr="006D2E51" w:rsidRDefault="00A708A8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1F9EB8D" w14:textId="37799776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1BCE8107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FDCFF81" w14:textId="77777777" w:rsidTr="00CB0D98">
        <w:tc>
          <w:tcPr>
            <w:tcW w:w="562" w:type="dxa"/>
          </w:tcPr>
          <w:p w14:paraId="04510A75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673" w:type="dxa"/>
          </w:tcPr>
          <w:p w14:paraId="340AD13E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134" w:type="dxa"/>
          </w:tcPr>
          <w:p w14:paraId="1E0A0DD8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2C1D48A" w14:textId="7BA42316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51" w:type="dxa"/>
          </w:tcPr>
          <w:p w14:paraId="6103670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A9480E3" w14:textId="2ED06AD2" w:rsidR="00127832" w:rsidRPr="006D2E51" w:rsidRDefault="00DB36B0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0E21734A" w14:textId="4982BC2B" w:rsidR="00127832" w:rsidRPr="006D2E51" w:rsidRDefault="00CB0D98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345083C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FB4F76" w14:textId="77777777" w:rsidTr="00CB0D98">
        <w:tc>
          <w:tcPr>
            <w:tcW w:w="562" w:type="dxa"/>
          </w:tcPr>
          <w:p w14:paraId="2C42BBE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673" w:type="dxa"/>
          </w:tcPr>
          <w:p w14:paraId="172F3DB3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134" w:type="dxa"/>
          </w:tcPr>
          <w:p w14:paraId="0A5EB906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6EECC91C" w14:textId="2EE7A435" w:rsidR="00127832" w:rsidRPr="006D2E51" w:rsidRDefault="00EC4A77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51" w:type="dxa"/>
          </w:tcPr>
          <w:p w14:paraId="0CEC1E47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59523ADF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42A955E0" w14:textId="0AD11C0F" w:rsidR="00127832" w:rsidRPr="006D2E51" w:rsidRDefault="002946AD" w:rsidP="00314A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340" w:type="dxa"/>
          </w:tcPr>
          <w:p w14:paraId="75505C8C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264C8DBC" w14:textId="77777777" w:rsidTr="00CB0D98">
        <w:tc>
          <w:tcPr>
            <w:tcW w:w="562" w:type="dxa"/>
          </w:tcPr>
          <w:p w14:paraId="12242B3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673" w:type="dxa"/>
          </w:tcPr>
          <w:p w14:paraId="109AFCE1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134" w:type="dxa"/>
          </w:tcPr>
          <w:p w14:paraId="24E40F0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C21E186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1AD5CB4A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16E4A828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5D13CAF0" w14:textId="77777777" w:rsidR="00127832" w:rsidRPr="006D2E51" w:rsidRDefault="00127832" w:rsidP="00314A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B5D532B" w14:textId="77777777" w:rsidR="00127832" w:rsidRPr="006D2E51" w:rsidRDefault="00127832" w:rsidP="00314A2A">
            <w:pPr>
              <w:spacing w:after="0"/>
              <w:rPr>
                <w:rFonts w:cstheme="minorHAnsi"/>
              </w:rPr>
            </w:pPr>
          </w:p>
        </w:tc>
      </w:tr>
      <w:tr w:rsidR="00EC4A77" w:rsidRPr="006D2E51" w14:paraId="716CCE0A" w14:textId="77777777" w:rsidTr="00CB0D98">
        <w:tc>
          <w:tcPr>
            <w:tcW w:w="562" w:type="dxa"/>
          </w:tcPr>
          <w:p w14:paraId="10B6A97E" w14:textId="5A6A7BAC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673" w:type="dxa"/>
          </w:tcPr>
          <w:p w14:paraId="4A9105B6" w14:textId="32087C3D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38950723" w14:textId="0A930B3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483F9265" w14:textId="4621719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49E00DE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3811468" w14:textId="1572EE9B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9F89EF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51F65020" w14:textId="75386581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EC4A77" w:rsidRPr="006D2E51" w14:paraId="4B81056B" w14:textId="77777777" w:rsidTr="00CB0D98">
        <w:tc>
          <w:tcPr>
            <w:tcW w:w="562" w:type="dxa"/>
          </w:tcPr>
          <w:p w14:paraId="61E63B76" w14:textId="4217695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673" w:type="dxa"/>
          </w:tcPr>
          <w:p w14:paraId="588419B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5EDBB1B6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3D755A" w14:textId="04B2F110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9CBB631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07194DFF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D1DB1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3DCF0F0C" w14:textId="4C65108A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12467345" w14:textId="77777777" w:rsidTr="00CB0D98">
        <w:tc>
          <w:tcPr>
            <w:tcW w:w="562" w:type="dxa"/>
          </w:tcPr>
          <w:p w14:paraId="2FB9AD58" w14:textId="173067F3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673" w:type="dxa"/>
          </w:tcPr>
          <w:p w14:paraId="013BC9C9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6DB8DC10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7DF4CE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7C96C98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3FBE5167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345C4F2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26A13A4D" w14:textId="25BC85C8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209FC703" w14:textId="77777777" w:rsidTr="00CB0D98">
        <w:tc>
          <w:tcPr>
            <w:tcW w:w="562" w:type="dxa"/>
          </w:tcPr>
          <w:p w14:paraId="33C0D9A3" w14:textId="3710A41A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673" w:type="dxa"/>
          </w:tcPr>
          <w:p w14:paraId="086A053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66565E33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A68C137" w14:textId="6DC575A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3FC92A0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235E4096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1E07F80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4C883681" w14:textId="678E5E64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EC4A77" w:rsidRPr="006D2E51" w14:paraId="45CF2BAD" w14:textId="77777777" w:rsidTr="00CB0D98">
        <w:tc>
          <w:tcPr>
            <w:tcW w:w="562" w:type="dxa"/>
          </w:tcPr>
          <w:p w14:paraId="2CA270E5" w14:textId="14745696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2673" w:type="dxa"/>
          </w:tcPr>
          <w:p w14:paraId="6ED1BA82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7EED0BB4" w14:textId="77777777" w:rsidR="00EC4A77" w:rsidRPr="006D2E51" w:rsidRDefault="00EC4A77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66E6E99B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439CCAD5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6" w:type="dxa"/>
          </w:tcPr>
          <w:p w14:paraId="711E19F4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2AD697E8" w14:textId="77777777" w:rsidR="00EC4A77" w:rsidRPr="006D2E51" w:rsidRDefault="00EC4A77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340" w:type="dxa"/>
          </w:tcPr>
          <w:p w14:paraId="058E7946" w14:textId="5BC81438" w:rsidR="00EC4A77" w:rsidRPr="006D2E51" w:rsidRDefault="00EC4A77" w:rsidP="00EC4A7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CB5CFF" w14:textId="3BC74C55" w:rsidR="00127832" w:rsidRPr="00EC4A77" w:rsidRDefault="00EC4A77" w:rsidP="00EC4A77">
      <w:pPr>
        <w:pStyle w:val="Caption"/>
        <w:jc w:val="center"/>
        <w:rPr>
          <w:rFonts w:cstheme="minorHAnsi"/>
          <w:sz w:val="22"/>
          <w:szCs w:val="22"/>
        </w:rPr>
      </w:pPr>
      <w:bookmarkStart w:id="82" w:name="_Toc69705436"/>
      <w:r w:rsidRPr="00EC4A77">
        <w:rPr>
          <w:sz w:val="22"/>
          <w:szCs w:val="22"/>
        </w:rPr>
        <w:t xml:space="preserve">Table </w:t>
      </w:r>
      <w:r w:rsidRPr="00EC4A77">
        <w:rPr>
          <w:sz w:val="22"/>
          <w:szCs w:val="22"/>
        </w:rPr>
        <w:fldChar w:fldCharType="begin"/>
      </w:r>
      <w:r w:rsidRPr="00EC4A77">
        <w:rPr>
          <w:sz w:val="22"/>
          <w:szCs w:val="22"/>
        </w:rPr>
        <w:instrText xml:space="preserve"> SEQ Table \* ARABIC </w:instrText>
      </w:r>
      <w:r w:rsidRPr="00EC4A7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29</w:t>
      </w:r>
      <w:r w:rsidRPr="00EC4A77">
        <w:rPr>
          <w:sz w:val="22"/>
          <w:szCs w:val="22"/>
        </w:rPr>
        <w:fldChar w:fldCharType="end"/>
      </w:r>
      <w:r w:rsidRPr="00EC4A77">
        <w:rPr>
          <w:sz w:val="22"/>
          <w:szCs w:val="22"/>
        </w:rPr>
        <w:t>. Description for table "target_school"</w:t>
      </w:r>
      <w:bookmarkEnd w:id="82"/>
    </w:p>
    <w:p w14:paraId="0FBB719D" w14:textId="76D76068" w:rsidR="00127832" w:rsidRPr="006D2E51" w:rsidRDefault="00127832" w:rsidP="004460A5">
      <w:pPr>
        <w:pStyle w:val="Heading4"/>
      </w:pPr>
      <w:r w:rsidRPr="006D2E51">
        <w:t>report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134"/>
        <w:gridCol w:w="709"/>
        <w:gridCol w:w="851"/>
        <w:gridCol w:w="992"/>
        <w:gridCol w:w="709"/>
        <w:gridCol w:w="2085"/>
      </w:tblGrid>
      <w:tr w:rsidR="00127832" w:rsidRPr="006D2E51" w14:paraId="320BBCFC" w14:textId="77777777" w:rsidTr="00CB0D98">
        <w:tc>
          <w:tcPr>
            <w:tcW w:w="562" w:type="dxa"/>
            <w:shd w:val="clear" w:color="auto" w:fill="FFE8E1"/>
            <w:vAlign w:val="center"/>
          </w:tcPr>
          <w:p w14:paraId="661360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106A8C9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134" w:type="dxa"/>
            <w:shd w:val="clear" w:color="auto" w:fill="FFE8E1"/>
            <w:vAlign w:val="center"/>
          </w:tcPr>
          <w:p w14:paraId="62A007C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3057E484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51" w:type="dxa"/>
            <w:shd w:val="clear" w:color="auto" w:fill="FFE8E1"/>
            <w:vAlign w:val="center"/>
          </w:tcPr>
          <w:p w14:paraId="36E679C4" w14:textId="77777777" w:rsidR="00127832" w:rsidRPr="006D2E51" w:rsidRDefault="00127832" w:rsidP="00EC4A77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2" w:type="dxa"/>
            <w:shd w:val="clear" w:color="auto" w:fill="FFE8E1"/>
            <w:vAlign w:val="center"/>
          </w:tcPr>
          <w:p w14:paraId="42DA179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09" w:type="dxa"/>
            <w:shd w:val="clear" w:color="auto" w:fill="FFE8E1"/>
            <w:vAlign w:val="center"/>
          </w:tcPr>
          <w:p w14:paraId="43C6D477" w14:textId="77777777" w:rsidR="00127832" w:rsidRPr="006D2E51" w:rsidRDefault="00127832" w:rsidP="00EC4A77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085" w:type="dxa"/>
            <w:shd w:val="clear" w:color="auto" w:fill="FFE8E1"/>
            <w:vAlign w:val="center"/>
          </w:tcPr>
          <w:p w14:paraId="3DD1BB50" w14:textId="77777777" w:rsidR="00127832" w:rsidRPr="006D2E51" w:rsidRDefault="00127832" w:rsidP="00EC4A77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127832" w:rsidRPr="006D2E51" w14:paraId="50AC6219" w14:textId="77777777" w:rsidTr="00CB0D98">
        <w:tc>
          <w:tcPr>
            <w:tcW w:w="562" w:type="dxa"/>
          </w:tcPr>
          <w:p w14:paraId="075DEFFC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39CC414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id</w:t>
            </w:r>
          </w:p>
        </w:tc>
        <w:tc>
          <w:tcPr>
            <w:tcW w:w="1134" w:type="dxa"/>
          </w:tcPr>
          <w:p w14:paraId="6BF048FB" w14:textId="77777777" w:rsidR="00127832" w:rsidRPr="006D2E51" w:rsidRDefault="00127832" w:rsidP="00EC4A77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7C2CB46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5A10B5FE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2" w:type="dxa"/>
          </w:tcPr>
          <w:p w14:paraId="4E22B98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533306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37D3BAA7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585C0047" w14:textId="77777777" w:rsidTr="00CB0D98">
        <w:tc>
          <w:tcPr>
            <w:tcW w:w="562" w:type="dxa"/>
          </w:tcPr>
          <w:p w14:paraId="003C333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085D8E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1134" w:type="dxa"/>
          </w:tcPr>
          <w:p w14:paraId="49DE6BBC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74D7E96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A221A05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94CE033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0541C8B7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47BDD33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2D8E41E" w14:textId="77777777" w:rsidTr="00CB0D98">
        <w:tc>
          <w:tcPr>
            <w:tcW w:w="562" w:type="dxa"/>
          </w:tcPr>
          <w:p w14:paraId="5C8378D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3ABF89CD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134" w:type="dxa"/>
          </w:tcPr>
          <w:p w14:paraId="61165211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09" w:type="dxa"/>
          </w:tcPr>
          <w:p w14:paraId="305732C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C443658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7FE581F7" w14:textId="77777777" w:rsidR="00127832" w:rsidRPr="006D2E51" w:rsidRDefault="00A708A8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22B7E32F" w14:textId="77CCE744" w:rsidR="00127832" w:rsidRPr="006D2E51" w:rsidRDefault="002946AD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2085" w:type="dxa"/>
          </w:tcPr>
          <w:p w14:paraId="03933EB2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469C3D83" w14:textId="77777777" w:rsidTr="00CB0D98">
        <w:tc>
          <w:tcPr>
            <w:tcW w:w="562" w:type="dxa"/>
          </w:tcPr>
          <w:p w14:paraId="15B4283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3B78A818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sult</w:t>
            </w:r>
          </w:p>
        </w:tc>
        <w:tc>
          <w:tcPr>
            <w:tcW w:w="1134" w:type="dxa"/>
          </w:tcPr>
          <w:p w14:paraId="1ED564D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7B89F71F" w14:textId="175EFDE5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76DA65DB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33827DAB" w14:textId="0C9ECCF0" w:rsidR="00127832" w:rsidRPr="006D2E51" w:rsidRDefault="00DB36B0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301BCD6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35A2EE4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041E10F6" w14:textId="77777777" w:rsidTr="00CB0D98">
        <w:tc>
          <w:tcPr>
            <w:tcW w:w="562" w:type="dxa"/>
          </w:tcPr>
          <w:p w14:paraId="72F0A001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14374944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port_description</w:t>
            </w:r>
          </w:p>
        </w:tc>
        <w:tc>
          <w:tcPr>
            <w:tcW w:w="1134" w:type="dxa"/>
          </w:tcPr>
          <w:p w14:paraId="280275C5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16CC5A9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44E7959F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363DB92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8EB10B6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CECD116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127832" w:rsidRPr="006D2E51" w14:paraId="676C1DCC" w14:textId="77777777" w:rsidTr="00CB0D98">
        <w:tc>
          <w:tcPr>
            <w:tcW w:w="562" w:type="dxa"/>
          </w:tcPr>
          <w:p w14:paraId="107D6A4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313" w:type="dxa"/>
          </w:tcPr>
          <w:p w14:paraId="36633FD9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ositivity</w:t>
            </w:r>
          </w:p>
        </w:tc>
        <w:tc>
          <w:tcPr>
            <w:tcW w:w="1134" w:type="dxa"/>
          </w:tcPr>
          <w:p w14:paraId="18952CB2" w14:textId="77777777" w:rsidR="00127832" w:rsidRPr="006D2E51" w:rsidRDefault="00127832" w:rsidP="00EC4A77">
            <w:pPr>
              <w:spacing w:after="0"/>
              <w:ind w:left="72" w:hanging="72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DE0595E" w14:textId="129E8343" w:rsidR="00127832" w:rsidRPr="006D2E51" w:rsidRDefault="00B60862" w:rsidP="00EC4A7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12D1478A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1B22B30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B2F90CD" w14:textId="77777777" w:rsidR="00127832" w:rsidRPr="006D2E51" w:rsidRDefault="00127832" w:rsidP="00EC4A77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AD2E370" w14:textId="77777777" w:rsidR="00127832" w:rsidRPr="006D2E51" w:rsidRDefault="00127832" w:rsidP="00EC4A77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260C7AB2" w14:textId="77777777" w:rsidTr="00CB0D98">
        <w:tc>
          <w:tcPr>
            <w:tcW w:w="562" w:type="dxa"/>
          </w:tcPr>
          <w:p w14:paraId="39BFFA5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313" w:type="dxa"/>
          </w:tcPr>
          <w:p w14:paraId="14F3D6A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ifficulty</w:t>
            </w:r>
          </w:p>
        </w:tc>
        <w:tc>
          <w:tcPr>
            <w:tcW w:w="1134" w:type="dxa"/>
          </w:tcPr>
          <w:p w14:paraId="697E0ECB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40A6AF3" w14:textId="7819A18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3EB5A0A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8E0FF3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AAC6F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42EE4C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182B74F2" w14:textId="77777777" w:rsidTr="00CB0D98">
        <w:tc>
          <w:tcPr>
            <w:tcW w:w="562" w:type="dxa"/>
          </w:tcPr>
          <w:p w14:paraId="47CBB98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313" w:type="dxa"/>
          </w:tcPr>
          <w:p w14:paraId="6D9A73F2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ture_plan</w:t>
            </w:r>
          </w:p>
        </w:tc>
        <w:tc>
          <w:tcPr>
            <w:tcW w:w="1134" w:type="dxa"/>
          </w:tcPr>
          <w:p w14:paraId="595EF25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2A82DA61" w14:textId="5D28F74C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51" w:type="dxa"/>
          </w:tcPr>
          <w:p w14:paraId="7900839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23C63013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052EFD22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6B1A59D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033DD720" w14:textId="77777777" w:rsidTr="00CB0D98">
        <w:tc>
          <w:tcPr>
            <w:tcW w:w="562" w:type="dxa"/>
          </w:tcPr>
          <w:p w14:paraId="5632139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313" w:type="dxa"/>
          </w:tcPr>
          <w:p w14:paraId="5A26AA7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upervisor_comment</w:t>
            </w:r>
          </w:p>
        </w:tc>
        <w:tc>
          <w:tcPr>
            <w:tcW w:w="1134" w:type="dxa"/>
          </w:tcPr>
          <w:p w14:paraId="1865DDC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16F94F78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51" w:type="dxa"/>
          </w:tcPr>
          <w:p w14:paraId="756A68F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E49925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377EE519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A27C85A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</w:p>
        </w:tc>
      </w:tr>
      <w:tr w:rsidR="00B60862" w:rsidRPr="006D2E51" w14:paraId="7906D7F9" w14:textId="77777777" w:rsidTr="00CB0D98">
        <w:tc>
          <w:tcPr>
            <w:tcW w:w="562" w:type="dxa"/>
          </w:tcPr>
          <w:p w14:paraId="12CFB8AC" w14:textId="6C6471A0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313" w:type="dxa"/>
          </w:tcPr>
          <w:p w14:paraId="45EC660A" w14:textId="105CC249" w:rsidR="00B60862" w:rsidRPr="006D2E51" w:rsidRDefault="00DB36B0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is_active</w:t>
            </w:r>
          </w:p>
        </w:tc>
        <w:tc>
          <w:tcPr>
            <w:tcW w:w="1134" w:type="dxa"/>
          </w:tcPr>
          <w:p w14:paraId="19137962" w14:textId="71F33349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it</w:t>
            </w:r>
          </w:p>
        </w:tc>
        <w:tc>
          <w:tcPr>
            <w:tcW w:w="709" w:type="dxa"/>
          </w:tcPr>
          <w:p w14:paraId="1B245FB9" w14:textId="1A037D6B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51" w:type="dxa"/>
          </w:tcPr>
          <w:p w14:paraId="5D78FBBF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055EA96E" w14:textId="6D319F7F" w:rsidR="00B60862" w:rsidRPr="006D2E51" w:rsidRDefault="000508F0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09" w:type="dxa"/>
          </w:tcPr>
          <w:p w14:paraId="1B9688AD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790612A9" w14:textId="179C7ED9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</w:t>
            </w:r>
          </w:p>
        </w:tc>
      </w:tr>
      <w:tr w:rsidR="00B60862" w:rsidRPr="006D2E51" w14:paraId="566C42EC" w14:textId="77777777" w:rsidTr="00CB0D98">
        <w:tc>
          <w:tcPr>
            <w:tcW w:w="562" w:type="dxa"/>
          </w:tcPr>
          <w:p w14:paraId="7672A377" w14:textId="6467FF62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313" w:type="dxa"/>
          </w:tcPr>
          <w:p w14:paraId="26F5F8F5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134" w:type="dxa"/>
          </w:tcPr>
          <w:p w14:paraId="455C88A0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09F22FC1" w14:textId="3662ECE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2B1EB97C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BE90A1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2DBF4E60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1F2E8335" w14:textId="5C38518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172434A0" w14:textId="77777777" w:rsidTr="00CB0D98">
        <w:tc>
          <w:tcPr>
            <w:tcW w:w="562" w:type="dxa"/>
          </w:tcPr>
          <w:p w14:paraId="12503A31" w14:textId="04BD40FA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313" w:type="dxa"/>
          </w:tcPr>
          <w:p w14:paraId="2AD53734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134" w:type="dxa"/>
          </w:tcPr>
          <w:p w14:paraId="50B391B8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13EA12CB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15DFAC2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0DBDC56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A0A15D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265B49A0" w14:textId="779C883F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2CDAD6EC" w14:textId="77777777" w:rsidTr="00CB0D98">
        <w:tc>
          <w:tcPr>
            <w:tcW w:w="562" w:type="dxa"/>
          </w:tcPr>
          <w:p w14:paraId="6303AC20" w14:textId="6B725949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313" w:type="dxa"/>
          </w:tcPr>
          <w:p w14:paraId="1EEF24D7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134" w:type="dxa"/>
          </w:tcPr>
          <w:p w14:paraId="5764FE15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09" w:type="dxa"/>
          </w:tcPr>
          <w:p w14:paraId="58744B63" w14:textId="4F023543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51" w:type="dxa"/>
          </w:tcPr>
          <w:p w14:paraId="007CF40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54AB5D74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4D2D16F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5D6CF48" w14:textId="4B23E1C8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B60862" w:rsidRPr="006D2E51" w14:paraId="23F9EAB7" w14:textId="77777777" w:rsidTr="00CB0D98">
        <w:tc>
          <w:tcPr>
            <w:tcW w:w="562" w:type="dxa"/>
          </w:tcPr>
          <w:p w14:paraId="6273E670" w14:textId="1CD834A4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2313" w:type="dxa"/>
          </w:tcPr>
          <w:p w14:paraId="135C3433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134" w:type="dxa"/>
          </w:tcPr>
          <w:p w14:paraId="534B5661" w14:textId="77777777" w:rsidR="00B60862" w:rsidRPr="006D2E51" w:rsidRDefault="00B60862" w:rsidP="00B6086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09" w:type="dxa"/>
          </w:tcPr>
          <w:p w14:paraId="0C3D9684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51" w:type="dxa"/>
          </w:tcPr>
          <w:p w14:paraId="31C4002C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2" w:type="dxa"/>
          </w:tcPr>
          <w:p w14:paraId="474776FE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9" w:type="dxa"/>
          </w:tcPr>
          <w:p w14:paraId="1BACD467" w14:textId="77777777" w:rsidR="00B60862" w:rsidRPr="006D2E51" w:rsidRDefault="00B60862" w:rsidP="00B6086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085" w:type="dxa"/>
          </w:tcPr>
          <w:p w14:paraId="505D3CFF" w14:textId="3A998A1A" w:rsidR="00B60862" w:rsidRPr="006D2E51" w:rsidRDefault="00B60862" w:rsidP="00B60862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5AE2D6C" w14:textId="572EF905" w:rsidR="00127832" w:rsidRPr="00EC4A77" w:rsidRDefault="00EC4A77" w:rsidP="00EC4A77">
      <w:pPr>
        <w:pStyle w:val="Caption"/>
        <w:jc w:val="center"/>
        <w:rPr>
          <w:rFonts w:cstheme="minorHAnsi"/>
          <w:sz w:val="22"/>
          <w:szCs w:val="22"/>
        </w:rPr>
      </w:pPr>
      <w:bookmarkStart w:id="83" w:name="_Toc69705437"/>
      <w:r w:rsidRPr="00EC4A77">
        <w:rPr>
          <w:sz w:val="22"/>
          <w:szCs w:val="22"/>
        </w:rPr>
        <w:t xml:space="preserve">Table </w:t>
      </w:r>
      <w:r w:rsidRPr="00EC4A77">
        <w:rPr>
          <w:sz w:val="22"/>
          <w:szCs w:val="22"/>
        </w:rPr>
        <w:fldChar w:fldCharType="begin"/>
      </w:r>
      <w:r w:rsidRPr="00EC4A77">
        <w:rPr>
          <w:sz w:val="22"/>
          <w:szCs w:val="22"/>
        </w:rPr>
        <w:instrText xml:space="preserve"> SEQ Table \* ARABIC </w:instrText>
      </w:r>
      <w:r w:rsidRPr="00EC4A7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0</w:t>
      </w:r>
      <w:r w:rsidRPr="00EC4A77">
        <w:rPr>
          <w:sz w:val="22"/>
          <w:szCs w:val="22"/>
        </w:rPr>
        <w:fldChar w:fldCharType="end"/>
      </w:r>
      <w:r w:rsidRPr="00EC4A77">
        <w:rPr>
          <w:sz w:val="22"/>
          <w:szCs w:val="22"/>
        </w:rPr>
        <w:t>. Description for table "report"</w:t>
      </w:r>
      <w:bookmarkEnd w:id="83"/>
    </w:p>
    <w:p w14:paraId="461151E4" w14:textId="5BCD9C4F" w:rsidR="00127832" w:rsidRPr="006D2E51" w:rsidRDefault="003608F4" w:rsidP="004460A5">
      <w:pPr>
        <w:pStyle w:val="Heading4"/>
      </w:pPr>
      <w:r>
        <w:t>t</w:t>
      </w:r>
      <w:r w:rsidR="00357576" w:rsidRPr="006D2E51">
        <w:t>arget_school_purpos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313"/>
        <w:gridCol w:w="1080"/>
        <w:gridCol w:w="720"/>
        <w:gridCol w:w="810"/>
        <w:gridCol w:w="720"/>
        <w:gridCol w:w="720"/>
        <w:gridCol w:w="2430"/>
      </w:tblGrid>
      <w:tr w:rsidR="00357576" w:rsidRPr="006D2E51" w14:paraId="56D1744E" w14:textId="77777777" w:rsidTr="001208F2">
        <w:tc>
          <w:tcPr>
            <w:tcW w:w="562" w:type="dxa"/>
            <w:shd w:val="clear" w:color="auto" w:fill="FFE8E1"/>
            <w:vAlign w:val="center"/>
          </w:tcPr>
          <w:p w14:paraId="2EA63C6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313" w:type="dxa"/>
            <w:shd w:val="clear" w:color="auto" w:fill="FFE8E1"/>
            <w:vAlign w:val="center"/>
          </w:tcPr>
          <w:p w14:paraId="3A6852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F254D8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651B40C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191EABD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35E72E9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00F2960C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430" w:type="dxa"/>
            <w:shd w:val="clear" w:color="auto" w:fill="FFE8E1"/>
            <w:vAlign w:val="center"/>
          </w:tcPr>
          <w:p w14:paraId="7572F943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1238B9CF" w14:textId="77777777" w:rsidTr="001208F2">
        <w:tc>
          <w:tcPr>
            <w:tcW w:w="562" w:type="dxa"/>
          </w:tcPr>
          <w:p w14:paraId="3C67A82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313" w:type="dxa"/>
          </w:tcPr>
          <w:p w14:paraId="6FABD05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id</w:t>
            </w:r>
          </w:p>
        </w:tc>
        <w:tc>
          <w:tcPr>
            <w:tcW w:w="1080" w:type="dxa"/>
          </w:tcPr>
          <w:p w14:paraId="2D656FF4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784BA56" w14:textId="07DC1873" w:rsidR="00357576" w:rsidRPr="006D2E51" w:rsidRDefault="00CC54C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810" w:type="dxa"/>
          </w:tcPr>
          <w:p w14:paraId="29ED2EC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0B28C20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35A8DE7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430" w:type="dxa"/>
          </w:tcPr>
          <w:p w14:paraId="2A6C27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EB8407A" w14:textId="77777777" w:rsidTr="001208F2">
        <w:tc>
          <w:tcPr>
            <w:tcW w:w="562" w:type="dxa"/>
          </w:tcPr>
          <w:p w14:paraId="253CF2C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313" w:type="dxa"/>
          </w:tcPr>
          <w:p w14:paraId="2E3A4EB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purpose_name</w:t>
            </w:r>
          </w:p>
        </w:tc>
        <w:tc>
          <w:tcPr>
            <w:tcW w:w="1080" w:type="dxa"/>
          </w:tcPr>
          <w:p w14:paraId="0DEB034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0BE955C5" w14:textId="7A13A1F8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 w:rsidR="00CC54C5"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118C290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490ECFCD" w14:textId="519614C7" w:rsidR="00357576" w:rsidRPr="006D2E51" w:rsidRDefault="00DB36B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5846D8A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0F1FE5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5957302" w14:textId="77777777" w:rsidTr="001208F2">
        <w:tc>
          <w:tcPr>
            <w:tcW w:w="562" w:type="dxa"/>
          </w:tcPr>
          <w:p w14:paraId="0D8E6A7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313" w:type="dxa"/>
          </w:tcPr>
          <w:p w14:paraId="2B97A23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6CDE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886F4E9" w14:textId="303C9A7E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C6E533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F7AD37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60EA94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1B812C84" w14:textId="2F53D61F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830F139" w14:textId="77777777" w:rsidTr="001208F2">
        <w:tc>
          <w:tcPr>
            <w:tcW w:w="562" w:type="dxa"/>
          </w:tcPr>
          <w:p w14:paraId="1169F04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2313" w:type="dxa"/>
          </w:tcPr>
          <w:p w14:paraId="283320B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4C7A04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0166EB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77A2E25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ED2C8E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7711EC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09B5A2BD" w14:textId="3E4A3276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993AA3B" w14:textId="77777777" w:rsidTr="001208F2">
        <w:tc>
          <w:tcPr>
            <w:tcW w:w="562" w:type="dxa"/>
          </w:tcPr>
          <w:p w14:paraId="28A2D2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313" w:type="dxa"/>
          </w:tcPr>
          <w:p w14:paraId="0981AE6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F0D628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F893067" w14:textId="773DD66C" w:rsidR="00357576" w:rsidRPr="006D2E51" w:rsidRDefault="00595D4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D12C01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35F7EE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1935FB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3DCCEC57" w14:textId="3F7EB27B" w:rsidR="00357576" w:rsidRPr="006D2E51" w:rsidRDefault="008662B2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55D3C375" w14:textId="77777777" w:rsidTr="001208F2">
        <w:tc>
          <w:tcPr>
            <w:tcW w:w="562" w:type="dxa"/>
          </w:tcPr>
          <w:p w14:paraId="30F6977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6</w:t>
            </w:r>
          </w:p>
        </w:tc>
        <w:tc>
          <w:tcPr>
            <w:tcW w:w="2313" w:type="dxa"/>
          </w:tcPr>
          <w:p w14:paraId="7F1D77C9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88945C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354651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BE4C3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07ED32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C76DAE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430" w:type="dxa"/>
          </w:tcPr>
          <w:p w14:paraId="66B8AD0D" w14:textId="7A91FBCF" w:rsidR="00357576" w:rsidRPr="006D2E51" w:rsidRDefault="008662B2" w:rsidP="001208F2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37FE4362" w14:textId="0085AAB8" w:rsidR="00357576" w:rsidRPr="00FA5456" w:rsidRDefault="00FA5456" w:rsidP="00FA5456">
      <w:pPr>
        <w:pStyle w:val="Caption"/>
        <w:jc w:val="center"/>
        <w:rPr>
          <w:rFonts w:cstheme="minorHAnsi"/>
          <w:sz w:val="22"/>
          <w:szCs w:val="22"/>
        </w:rPr>
      </w:pPr>
      <w:bookmarkStart w:id="84" w:name="_Toc69705438"/>
      <w:r w:rsidRPr="00FA5456">
        <w:rPr>
          <w:sz w:val="22"/>
          <w:szCs w:val="22"/>
        </w:rPr>
        <w:t xml:space="preserve">Table </w:t>
      </w:r>
      <w:r w:rsidRPr="00FA5456">
        <w:rPr>
          <w:sz w:val="22"/>
          <w:szCs w:val="22"/>
        </w:rPr>
        <w:fldChar w:fldCharType="begin"/>
      </w:r>
      <w:r w:rsidRPr="00FA5456">
        <w:rPr>
          <w:sz w:val="22"/>
          <w:szCs w:val="22"/>
        </w:rPr>
        <w:instrText xml:space="preserve"> SEQ Table \* ARABIC </w:instrText>
      </w:r>
      <w:r w:rsidRPr="00FA5456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1</w:t>
      </w:r>
      <w:r w:rsidRPr="00FA5456">
        <w:rPr>
          <w:sz w:val="22"/>
          <w:szCs w:val="22"/>
        </w:rPr>
        <w:fldChar w:fldCharType="end"/>
      </w:r>
      <w:r w:rsidRPr="00FA5456">
        <w:rPr>
          <w:sz w:val="22"/>
          <w:szCs w:val="22"/>
        </w:rPr>
        <w:t>. Description for table "target_school_purpose"</w:t>
      </w:r>
      <w:bookmarkEnd w:id="84"/>
    </w:p>
    <w:p w14:paraId="306BE550" w14:textId="79F27C28" w:rsidR="00127832" w:rsidRPr="006D2E51" w:rsidRDefault="00357576" w:rsidP="004460A5">
      <w:pPr>
        <w:pStyle w:val="Heading4"/>
      </w:pPr>
      <w:r w:rsidRPr="006D2E51">
        <w:t>user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630"/>
        <w:gridCol w:w="540"/>
        <w:gridCol w:w="3150"/>
      </w:tblGrid>
      <w:tr w:rsidR="00357576" w:rsidRPr="006D2E51" w14:paraId="0B587F59" w14:textId="77777777" w:rsidTr="00D22795">
        <w:tc>
          <w:tcPr>
            <w:tcW w:w="562" w:type="dxa"/>
            <w:shd w:val="clear" w:color="auto" w:fill="FFE8E1"/>
            <w:vAlign w:val="center"/>
          </w:tcPr>
          <w:p w14:paraId="286B157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2F2442F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1D2AB0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09D2B68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73B18D51" w14:textId="77777777" w:rsidR="00357576" w:rsidRPr="006D2E51" w:rsidRDefault="00357576" w:rsidP="001208F2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7D875DA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4D219C6D" w14:textId="77777777" w:rsidR="00357576" w:rsidRPr="006D2E51" w:rsidRDefault="00357576" w:rsidP="001208F2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1D7ACEB4" w14:textId="77777777" w:rsidR="00357576" w:rsidRPr="006D2E51" w:rsidRDefault="00357576" w:rsidP="001208F2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4BC6099" w14:textId="77777777" w:rsidTr="00D22795">
        <w:tc>
          <w:tcPr>
            <w:tcW w:w="562" w:type="dxa"/>
          </w:tcPr>
          <w:p w14:paraId="5D1A366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51A5C25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name</w:t>
            </w:r>
          </w:p>
        </w:tc>
        <w:tc>
          <w:tcPr>
            <w:tcW w:w="1080" w:type="dxa"/>
          </w:tcPr>
          <w:p w14:paraId="5F1C8068" w14:textId="77777777" w:rsidR="00357576" w:rsidRPr="006D2E51" w:rsidRDefault="00357576" w:rsidP="001208F2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376ED98" w14:textId="7712DDF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6485DBE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7E52E8A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DB4AC3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2740319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2E2178E8" w14:textId="77777777" w:rsidTr="00D22795">
        <w:tc>
          <w:tcPr>
            <w:tcW w:w="562" w:type="dxa"/>
          </w:tcPr>
          <w:p w14:paraId="29D2C47F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15C8F9B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assword_hash</w:t>
            </w:r>
          </w:p>
        </w:tc>
        <w:tc>
          <w:tcPr>
            <w:tcW w:w="1080" w:type="dxa"/>
          </w:tcPr>
          <w:p w14:paraId="5A213A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7C46F6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55F1DD0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B9ABB0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7FFC5DB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FA4536F" w14:textId="03F01C1A" w:rsidR="00357576" w:rsidRPr="006D2E51" w:rsidRDefault="009A5A58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assword is hashed by Bcript </w:t>
            </w:r>
            <w:r w:rsidR="002946AD">
              <w:rPr>
                <w:rFonts w:cstheme="minorHAnsi"/>
              </w:rPr>
              <w:t>Hashing Algorithm.</w:t>
            </w:r>
          </w:p>
        </w:tc>
      </w:tr>
      <w:tr w:rsidR="00357576" w:rsidRPr="006D2E51" w14:paraId="697B7420" w14:textId="77777777" w:rsidTr="00D22795">
        <w:tc>
          <w:tcPr>
            <w:tcW w:w="562" w:type="dxa"/>
          </w:tcPr>
          <w:p w14:paraId="55281C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7EE8608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full_name</w:t>
            </w:r>
          </w:p>
        </w:tc>
        <w:tc>
          <w:tcPr>
            <w:tcW w:w="1080" w:type="dxa"/>
          </w:tcPr>
          <w:p w14:paraId="33CB8910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255EDE0" w14:textId="0F2BACE0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559373A7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4C8C03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4838D3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5CD8BDC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F1445DC" w14:textId="77777777" w:rsidTr="00D22795">
        <w:tc>
          <w:tcPr>
            <w:tcW w:w="562" w:type="dxa"/>
          </w:tcPr>
          <w:p w14:paraId="4022DD8C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149A09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email</w:t>
            </w:r>
          </w:p>
        </w:tc>
        <w:tc>
          <w:tcPr>
            <w:tcW w:w="1080" w:type="dxa"/>
          </w:tcPr>
          <w:p w14:paraId="74617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9391944" w14:textId="55C46C92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E8B20B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A73E71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758E6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7E5344D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64DB2D" w14:textId="77777777" w:rsidTr="00D22795">
        <w:tc>
          <w:tcPr>
            <w:tcW w:w="562" w:type="dxa"/>
          </w:tcPr>
          <w:p w14:paraId="77C90B9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76CEBE0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phone</w:t>
            </w:r>
          </w:p>
        </w:tc>
        <w:tc>
          <w:tcPr>
            <w:tcW w:w="1080" w:type="dxa"/>
          </w:tcPr>
          <w:p w14:paraId="745CFD7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E749FDD" w14:textId="0FF7C969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810" w:type="dxa"/>
          </w:tcPr>
          <w:p w14:paraId="4B25AED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FB1218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95F42E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69782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469442E" w14:textId="77777777" w:rsidTr="00D22795">
        <w:tc>
          <w:tcPr>
            <w:tcW w:w="562" w:type="dxa"/>
          </w:tcPr>
          <w:p w14:paraId="01393EDE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0C2D85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495D770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21AB8B1E" w14:textId="1D4C44C8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4D04B1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81E2129" w14:textId="11F764C8" w:rsidR="00357576" w:rsidRPr="006D2E51" w:rsidRDefault="00FA5456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EAEEEC" w14:textId="464247E5" w:rsidR="00357576" w:rsidRPr="006D2E51" w:rsidRDefault="002946AD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DDCA315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91C5844" w14:textId="77777777" w:rsidTr="00D22795">
        <w:tc>
          <w:tcPr>
            <w:tcW w:w="562" w:type="dxa"/>
          </w:tcPr>
          <w:p w14:paraId="65697399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953" w:type="dxa"/>
          </w:tcPr>
          <w:p w14:paraId="19849B16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ctive</w:t>
            </w:r>
          </w:p>
        </w:tc>
        <w:tc>
          <w:tcPr>
            <w:tcW w:w="1080" w:type="dxa"/>
          </w:tcPr>
          <w:p w14:paraId="0F3E610E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671E0331" w14:textId="128F8B5B" w:rsidR="00357576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056D55F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E88363B" w14:textId="77777777" w:rsidR="00357576" w:rsidRPr="006D2E51" w:rsidRDefault="00A708A8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5A954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4B8AE6" w14:textId="7F8D9CBF" w:rsidR="00357576" w:rsidRPr="006D2E51" w:rsidRDefault="00EE7E9C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e for soft deleting or when the users quit job.</w:t>
            </w:r>
          </w:p>
        </w:tc>
      </w:tr>
      <w:tr w:rsidR="00357576" w:rsidRPr="006D2E51" w14:paraId="2287A7C5" w14:textId="77777777" w:rsidTr="00D22795">
        <w:tc>
          <w:tcPr>
            <w:tcW w:w="562" w:type="dxa"/>
          </w:tcPr>
          <w:p w14:paraId="7F732A2D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953" w:type="dxa"/>
          </w:tcPr>
          <w:p w14:paraId="0025FB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ddress</w:t>
            </w:r>
          </w:p>
        </w:tc>
        <w:tc>
          <w:tcPr>
            <w:tcW w:w="1080" w:type="dxa"/>
          </w:tcPr>
          <w:p w14:paraId="4C37FB3F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1AAE7B7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2C2D1A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6F1DC91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7A78BE8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1AF060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BB93CF" w14:textId="77777777" w:rsidTr="00D22795">
        <w:tc>
          <w:tcPr>
            <w:tcW w:w="562" w:type="dxa"/>
          </w:tcPr>
          <w:p w14:paraId="493BE6E4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953" w:type="dxa"/>
          </w:tcPr>
          <w:p w14:paraId="1A1586C2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avatar</w:t>
            </w:r>
          </w:p>
        </w:tc>
        <w:tc>
          <w:tcPr>
            <w:tcW w:w="1080" w:type="dxa"/>
          </w:tcPr>
          <w:p w14:paraId="46DF705B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4E62F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0DB9E0B4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EEE15A2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EC0C33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40CF263" w14:textId="23F047EC" w:rsidR="00357576" w:rsidRPr="006D2E51" w:rsidRDefault="001208F2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signed URL </w:t>
            </w:r>
            <w:r w:rsidR="00DF6046">
              <w:rPr>
                <w:rFonts w:cstheme="minorHAnsi"/>
              </w:rPr>
              <w:t>for retriving images from Firebase Storage.</w:t>
            </w:r>
          </w:p>
        </w:tc>
      </w:tr>
      <w:tr w:rsidR="00357576" w:rsidRPr="006D2E51" w14:paraId="0E28B489" w14:textId="77777777" w:rsidTr="00D22795">
        <w:tc>
          <w:tcPr>
            <w:tcW w:w="562" w:type="dxa"/>
          </w:tcPr>
          <w:p w14:paraId="1A224FDB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953" w:type="dxa"/>
          </w:tcPr>
          <w:p w14:paraId="315E4E5D" w14:textId="6C5D02F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</w:t>
            </w:r>
            <w:r w:rsidR="009A5A58">
              <w:rPr>
                <w:rFonts w:cstheme="minorHAnsi"/>
              </w:rPr>
              <w:t>is_male</w:t>
            </w:r>
          </w:p>
        </w:tc>
        <w:tc>
          <w:tcPr>
            <w:tcW w:w="1080" w:type="dxa"/>
          </w:tcPr>
          <w:p w14:paraId="09F11C68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01DB745D" w14:textId="4747B385" w:rsidR="00357576" w:rsidRPr="006D2E51" w:rsidRDefault="009A5A58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810" w:type="dxa"/>
          </w:tcPr>
          <w:p w14:paraId="5B0BB833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BA66102" w14:textId="14DBA0A5" w:rsidR="00357576" w:rsidRPr="006D2E51" w:rsidRDefault="000508F0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8E46A75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DD4F787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4D7C80" w14:textId="77777777" w:rsidTr="00D22795">
        <w:tc>
          <w:tcPr>
            <w:tcW w:w="562" w:type="dxa"/>
          </w:tcPr>
          <w:p w14:paraId="4AA2B1FA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1953" w:type="dxa"/>
          </w:tcPr>
          <w:p w14:paraId="5E92A53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rth_date</w:t>
            </w:r>
          </w:p>
        </w:tc>
        <w:tc>
          <w:tcPr>
            <w:tcW w:w="1080" w:type="dxa"/>
          </w:tcPr>
          <w:p w14:paraId="3AD9810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</w:t>
            </w:r>
          </w:p>
        </w:tc>
        <w:tc>
          <w:tcPr>
            <w:tcW w:w="630" w:type="dxa"/>
          </w:tcPr>
          <w:p w14:paraId="4536E286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659CFC61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28AFCF0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9166C03" w14:textId="77777777" w:rsidR="00357576" w:rsidRPr="006D2E51" w:rsidRDefault="00357576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C3A8D5A" w14:textId="77777777" w:rsidR="00357576" w:rsidRPr="006D2E51" w:rsidRDefault="00357576" w:rsidP="001208F2">
            <w:pPr>
              <w:spacing w:after="0"/>
              <w:rPr>
                <w:rFonts w:cstheme="minorHAnsi"/>
              </w:rPr>
            </w:pPr>
          </w:p>
        </w:tc>
      </w:tr>
      <w:tr w:rsidR="00CF27F5" w:rsidRPr="006D2E51" w14:paraId="508A96BA" w14:textId="77777777" w:rsidTr="00D22795">
        <w:tc>
          <w:tcPr>
            <w:tcW w:w="562" w:type="dxa"/>
          </w:tcPr>
          <w:p w14:paraId="085CDFE6" w14:textId="4F06CA50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1953" w:type="dxa"/>
          </w:tcPr>
          <w:p w14:paraId="6E063452" w14:textId="05333A7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ivate_token</w:t>
            </w:r>
          </w:p>
        </w:tc>
        <w:tc>
          <w:tcPr>
            <w:tcW w:w="1080" w:type="dxa"/>
          </w:tcPr>
          <w:p w14:paraId="7F122FB6" w14:textId="1955A8D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7BD581E" w14:textId="063B04E5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5EA729B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3B79F3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AC250B8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B9F7CFC" w14:textId="33BCC1D2" w:rsidR="00CF27F5" w:rsidRPr="006D2E51" w:rsidRDefault="002946AD" w:rsidP="00497C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="00CB0D98">
              <w:rPr>
                <w:rFonts w:cstheme="minorHAnsi"/>
              </w:rPr>
              <w:t>his t</w:t>
            </w:r>
            <w:r>
              <w:rPr>
                <w:rFonts w:cstheme="minorHAnsi"/>
              </w:rPr>
              <w:t>oken is used to recovered the forgotten password.</w:t>
            </w:r>
          </w:p>
        </w:tc>
      </w:tr>
      <w:tr w:rsidR="00CF27F5" w:rsidRPr="006D2E51" w14:paraId="33BC280F" w14:textId="77777777" w:rsidTr="00D22795">
        <w:tc>
          <w:tcPr>
            <w:tcW w:w="562" w:type="dxa"/>
          </w:tcPr>
          <w:p w14:paraId="00AE2D4B" w14:textId="528C4351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1953" w:type="dxa"/>
          </w:tcPr>
          <w:p w14:paraId="350C543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5077DC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70F852" w14:textId="2F14ABD9" w:rsidR="00CF27F5" w:rsidRPr="006D2E51" w:rsidRDefault="00EE7E9C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7F34CC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BD433A6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6CE2F3C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EF6F907" w14:textId="4D764051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1CEFE1BF" w14:textId="77777777" w:rsidTr="00D22795">
        <w:tc>
          <w:tcPr>
            <w:tcW w:w="562" w:type="dxa"/>
          </w:tcPr>
          <w:p w14:paraId="545988DC" w14:textId="69FF559C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1953" w:type="dxa"/>
          </w:tcPr>
          <w:p w14:paraId="09E44FB8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16D2F99F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6BF0FF2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AD37FD1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EDB6B02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2A5361F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71A099E" w14:textId="4C8E30AD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6D4282E7" w14:textId="77777777" w:rsidTr="00D22795">
        <w:tc>
          <w:tcPr>
            <w:tcW w:w="562" w:type="dxa"/>
          </w:tcPr>
          <w:p w14:paraId="39B40CB7" w14:textId="0384440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1953" w:type="dxa"/>
          </w:tcPr>
          <w:p w14:paraId="4B58A863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2340CAFD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7B80A67" w14:textId="0AF9B885" w:rsidR="00CF27F5" w:rsidRPr="006D2E51" w:rsidRDefault="00EE7E9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A73D7A0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923F689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43B59E57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9884EC4" w14:textId="05EE411B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CF27F5" w:rsidRPr="006D2E51" w14:paraId="3C2E5008" w14:textId="77777777" w:rsidTr="00D22795">
        <w:tc>
          <w:tcPr>
            <w:tcW w:w="562" w:type="dxa"/>
          </w:tcPr>
          <w:p w14:paraId="2BA4BF9F" w14:textId="04335C4D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1953" w:type="dxa"/>
          </w:tcPr>
          <w:p w14:paraId="6A57F93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4C00DDF7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85039E6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8CA1F59" w14:textId="77777777" w:rsidR="00CF27F5" w:rsidRPr="006D2E51" w:rsidRDefault="00CF27F5" w:rsidP="001208F2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D21574D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231EE0C4" w14:textId="77777777" w:rsidR="00CF27F5" w:rsidRPr="006D2E51" w:rsidRDefault="00CF27F5" w:rsidP="001208F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72A19717" w14:textId="20445DA3" w:rsidR="00CF27F5" w:rsidRPr="006D2E51" w:rsidRDefault="00CF27F5" w:rsidP="00D2279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57C1145A" w14:textId="55703A98" w:rsidR="00357576" w:rsidRPr="00D22795" w:rsidRDefault="00D22795" w:rsidP="00D22795">
      <w:pPr>
        <w:pStyle w:val="Caption"/>
        <w:jc w:val="center"/>
        <w:rPr>
          <w:rFonts w:cstheme="minorHAnsi"/>
          <w:sz w:val="22"/>
          <w:szCs w:val="22"/>
        </w:rPr>
      </w:pPr>
      <w:bookmarkStart w:id="85" w:name="_Toc69705439"/>
      <w:r w:rsidRPr="00D22795">
        <w:rPr>
          <w:sz w:val="22"/>
          <w:szCs w:val="22"/>
        </w:rPr>
        <w:t xml:space="preserve">Table </w:t>
      </w:r>
      <w:r w:rsidRPr="00D22795">
        <w:rPr>
          <w:sz w:val="22"/>
          <w:szCs w:val="22"/>
        </w:rPr>
        <w:fldChar w:fldCharType="begin"/>
      </w:r>
      <w:r w:rsidRPr="00D22795">
        <w:rPr>
          <w:sz w:val="22"/>
          <w:szCs w:val="22"/>
        </w:rPr>
        <w:instrText xml:space="preserve"> SEQ Table \* ARABIC </w:instrText>
      </w:r>
      <w:r w:rsidRPr="00D2279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2</w:t>
      </w:r>
      <w:r w:rsidRPr="00D22795">
        <w:rPr>
          <w:sz w:val="22"/>
          <w:szCs w:val="22"/>
        </w:rPr>
        <w:fldChar w:fldCharType="end"/>
      </w:r>
      <w:r w:rsidRPr="00D22795">
        <w:rPr>
          <w:sz w:val="22"/>
          <w:szCs w:val="22"/>
        </w:rPr>
        <w:t>. Description for table "user"</w:t>
      </w:r>
      <w:bookmarkEnd w:id="85"/>
    </w:p>
    <w:p w14:paraId="2536AB8C" w14:textId="3DBF0FDD" w:rsidR="00127832" w:rsidRPr="006D2E51" w:rsidRDefault="00357576" w:rsidP="004460A5">
      <w:pPr>
        <w:pStyle w:val="Heading4"/>
      </w:pPr>
      <w:r w:rsidRPr="006D2E51">
        <w:t>role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953"/>
        <w:gridCol w:w="1080"/>
        <w:gridCol w:w="630"/>
        <w:gridCol w:w="810"/>
        <w:gridCol w:w="990"/>
        <w:gridCol w:w="720"/>
        <w:gridCol w:w="2610"/>
      </w:tblGrid>
      <w:tr w:rsidR="00357576" w:rsidRPr="006D2E51" w14:paraId="7EFDCAA3" w14:textId="77777777" w:rsidTr="00D22795">
        <w:tc>
          <w:tcPr>
            <w:tcW w:w="562" w:type="dxa"/>
            <w:shd w:val="clear" w:color="auto" w:fill="FFE8E1"/>
            <w:vAlign w:val="center"/>
          </w:tcPr>
          <w:p w14:paraId="1F71ECA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953" w:type="dxa"/>
            <w:shd w:val="clear" w:color="auto" w:fill="FFE8E1"/>
            <w:vAlign w:val="center"/>
          </w:tcPr>
          <w:p w14:paraId="708F664D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854904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6F30F5B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4450926D" w14:textId="77777777" w:rsidR="00357576" w:rsidRPr="006D2E51" w:rsidRDefault="00357576" w:rsidP="00D22795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620E4B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5964B0D6" w14:textId="77777777" w:rsidR="00357576" w:rsidRPr="006D2E51" w:rsidRDefault="00357576" w:rsidP="00D22795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610" w:type="dxa"/>
            <w:shd w:val="clear" w:color="auto" w:fill="FFE8E1"/>
            <w:vAlign w:val="center"/>
          </w:tcPr>
          <w:p w14:paraId="06E0F403" w14:textId="77777777" w:rsidR="00357576" w:rsidRPr="006D2E51" w:rsidRDefault="00357576" w:rsidP="00D22795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3936CEE0" w14:textId="77777777" w:rsidTr="00D22795">
        <w:tc>
          <w:tcPr>
            <w:tcW w:w="562" w:type="dxa"/>
          </w:tcPr>
          <w:p w14:paraId="6953CE3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953" w:type="dxa"/>
          </w:tcPr>
          <w:p w14:paraId="4F1B0F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ole_id</w:t>
            </w:r>
          </w:p>
        </w:tc>
        <w:tc>
          <w:tcPr>
            <w:tcW w:w="1080" w:type="dxa"/>
          </w:tcPr>
          <w:p w14:paraId="5C35A881" w14:textId="77777777" w:rsidR="00357576" w:rsidRPr="006D2E51" w:rsidRDefault="00357576" w:rsidP="00D22795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118E475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A538C5B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123C37E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2B3A7A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610" w:type="dxa"/>
          </w:tcPr>
          <w:p w14:paraId="7D6C279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60AAF84F" w14:textId="77777777" w:rsidTr="00D22795">
        <w:tc>
          <w:tcPr>
            <w:tcW w:w="562" w:type="dxa"/>
          </w:tcPr>
          <w:p w14:paraId="06AB421E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953" w:type="dxa"/>
          </w:tcPr>
          <w:p w14:paraId="73142B1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ame</w:t>
            </w:r>
          </w:p>
        </w:tc>
        <w:tc>
          <w:tcPr>
            <w:tcW w:w="1080" w:type="dxa"/>
          </w:tcPr>
          <w:p w14:paraId="67C652BE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3E613C2F" w14:textId="61D97FC0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334EA5E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3F45B0" w14:textId="7C74D6D7" w:rsidR="00357576" w:rsidRPr="006D2E51" w:rsidRDefault="00A653EF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720" w:type="dxa"/>
          </w:tcPr>
          <w:p w14:paraId="756168A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34F97284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0AA3CF5" w14:textId="77777777" w:rsidTr="00D22795">
        <w:tc>
          <w:tcPr>
            <w:tcW w:w="562" w:type="dxa"/>
          </w:tcPr>
          <w:p w14:paraId="1A04DE0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953" w:type="dxa"/>
          </w:tcPr>
          <w:p w14:paraId="47C722B0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3D8A99D9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93CE07E" w14:textId="24DACA9A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7F7D00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97FF6E8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D302A20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BCCF399" w14:textId="79C8EBDC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62B1BBAC" w14:textId="77777777" w:rsidTr="00D22795">
        <w:tc>
          <w:tcPr>
            <w:tcW w:w="562" w:type="dxa"/>
          </w:tcPr>
          <w:p w14:paraId="1DF12699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953" w:type="dxa"/>
          </w:tcPr>
          <w:p w14:paraId="476279C6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27E67D21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505B353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14DA0A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8FD9CC7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47474C1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2AFF0B1" w14:textId="2C0D5939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DD4209D" w14:textId="77777777" w:rsidTr="00D22795">
        <w:tc>
          <w:tcPr>
            <w:tcW w:w="562" w:type="dxa"/>
          </w:tcPr>
          <w:p w14:paraId="57799B9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953" w:type="dxa"/>
          </w:tcPr>
          <w:p w14:paraId="6F539F9D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761F321C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5D2418D" w14:textId="6140B3ED" w:rsidR="00357576" w:rsidRPr="006D2E51" w:rsidRDefault="00EE7E9C" w:rsidP="00D2279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0E298EEC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5CBF4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0224AC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1E9B7B41" w14:textId="1724B4C1" w:rsidR="00357576" w:rsidRPr="006D2E51" w:rsidRDefault="008662B2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76658236" w14:textId="77777777" w:rsidTr="00D22795">
        <w:tc>
          <w:tcPr>
            <w:tcW w:w="562" w:type="dxa"/>
          </w:tcPr>
          <w:p w14:paraId="5DF4031F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953" w:type="dxa"/>
          </w:tcPr>
          <w:p w14:paraId="75289F2A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326F0578" w14:textId="77777777" w:rsidR="00357576" w:rsidRPr="006D2E51" w:rsidRDefault="00357576" w:rsidP="00D22795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6831A622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3BF4283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B678576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D77F2F4" w14:textId="77777777" w:rsidR="00357576" w:rsidRPr="006D2E51" w:rsidRDefault="00357576" w:rsidP="00D22795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610" w:type="dxa"/>
          </w:tcPr>
          <w:p w14:paraId="7DB07AD7" w14:textId="763709CE" w:rsidR="00357576" w:rsidRPr="006D2E51" w:rsidRDefault="008662B2" w:rsidP="00EE7E9C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2F41586A" w14:textId="0EC89AF4" w:rsidR="00357576" w:rsidRPr="00EE7E9C" w:rsidRDefault="00EE7E9C" w:rsidP="00EE7E9C">
      <w:pPr>
        <w:pStyle w:val="Caption"/>
        <w:jc w:val="center"/>
        <w:rPr>
          <w:rFonts w:cstheme="minorHAnsi"/>
          <w:sz w:val="22"/>
          <w:szCs w:val="22"/>
        </w:rPr>
      </w:pPr>
      <w:bookmarkStart w:id="86" w:name="_Toc69705440"/>
      <w:r w:rsidRPr="00EE7E9C">
        <w:rPr>
          <w:sz w:val="22"/>
          <w:szCs w:val="22"/>
        </w:rPr>
        <w:t xml:space="preserve">Table </w:t>
      </w:r>
      <w:r w:rsidRPr="00EE7E9C">
        <w:rPr>
          <w:sz w:val="22"/>
          <w:szCs w:val="22"/>
        </w:rPr>
        <w:fldChar w:fldCharType="begin"/>
      </w:r>
      <w:r w:rsidRPr="00EE7E9C">
        <w:rPr>
          <w:sz w:val="22"/>
          <w:szCs w:val="22"/>
        </w:rPr>
        <w:instrText xml:space="preserve"> SEQ Table \* ARABIC </w:instrText>
      </w:r>
      <w:r w:rsidRPr="00EE7E9C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3</w:t>
      </w:r>
      <w:r w:rsidRPr="00EE7E9C">
        <w:rPr>
          <w:sz w:val="22"/>
          <w:szCs w:val="22"/>
        </w:rPr>
        <w:fldChar w:fldCharType="end"/>
      </w:r>
      <w:r w:rsidRPr="00EE7E9C">
        <w:rPr>
          <w:sz w:val="22"/>
          <w:szCs w:val="22"/>
        </w:rPr>
        <w:t>. Description for table "role"</w:t>
      </w:r>
      <w:bookmarkEnd w:id="86"/>
    </w:p>
    <w:p w14:paraId="78E9ABA7" w14:textId="6F94F2E7" w:rsidR="00127832" w:rsidRPr="006D2E51" w:rsidRDefault="00357576" w:rsidP="004460A5">
      <w:pPr>
        <w:pStyle w:val="Heading4"/>
      </w:pPr>
      <w:r w:rsidRPr="006D2E51">
        <w:t>personal_activity</w:t>
      </w:r>
    </w:p>
    <w:tbl>
      <w:tblPr>
        <w:tblW w:w="93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043"/>
        <w:gridCol w:w="1080"/>
        <w:gridCol w:w="630"/>
        <w:gridCol w:w="720"/>
        <w:gridCol w:w="630"/>
        <w:gridCol w:w="540"/>
        <w:gridCol w:w="3150"/>
      </w:tblGrid>
      <w:tr w:rsidR="00357576" w:rsidRPr="006D2E51" w14:paraId="6BFC3539" w14:textId="77777777" w:rsidTr="00B85786">
        <w:tc>
          <w:tcPr>
            <w:tcW w:w="562" w:type="dxa"/>
            <w:shd w:val="clear" w:color="auto" w:fill="FFE8E1"/>
            <w:vAlign w:val="center"/>
          </w:tcPr>
          <w:p w14:paraId="22F7E09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2043" w:type="dxa"/>
            <w:shd w:val="clear" w:color="auto" w:fill="FFE8E1"/>
            <w:vAlign w:val="center"/>
          </w:tcPr>
          <w:p w14:paraId="1A6FB19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9FB975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3E996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434591C2" w14:textId="77777777" w:rsidR="00357576" w:rsidRPr="006D2E51" w:rsidRDefault="00357576" w:rsidP="00B155F7">
            <w:pPr>
              <w:spacing w:after="0"/>
              <w:ind w:left="-61"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630" w:type="dxa"/>
            <w:shd w:val="clear" w:color="auto" w:fill="FFE8E1"/>
            <w:vAlign w:val="center"/>
          </w:tcPr>
          <w:p w14:paraId="5EF59A7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540" w:type="dxa"/>
            <w:shd w:val="clear" w:color="auto" w:fill="FFE8E1"/>
            <w:vAlign w:val="center"/>
          </w:tcPr>
          <w:p w14:paraId="0F32A829" w14:textId="77777777" w:rsidR="00357576" w:rsidRPr="006D2E51" w:rsidRDefault="00357576" w:rsidP="00EE7E9C">
            <w:pPr>
              <w:spacing w:after="0"/>
              <w:ind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3150" w:type="dxa"/>
            <w:shd w:val="clear" w:color="auto" w:fill="FFE8E1"/>
            <w:vAlign w:val="center"/>
          </w:tcPr>
          <w:p w14:paraId="2569EED5" w14:textId="77777777" w:rsidR="00357576" w:rsidRPr="006D2E51" w:rsidRDefault="00357576" w:rsidP="00EE7E9C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357576" w:rsidRPr="006D2E51" w14:paraId="688E5CB9" w14:textId="77777777" w:rsidTr="00B85786">
        <w:tc>
          <w:tcPr>
            <w:tcW w:w="562" w:type="dxa"/>
          </w:tcPr>
          <w:p w14:paraId="4592AF5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043" w:type="dxa"/>
          </w:tcPr>
          <w:p w14:paraId="275E4CB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personal_activity_id</w:t>
            </w:r>
          </w:p>
        </w:tc>
        <w:tc>
          <w:tcPr>
            <w:tcW w:w="1080" w:type="dxa"/>
          </w:tcPr>
          <w:p w14:paraId="67B2D336" w14:textId="77777777" w:rsidR="00357576" w:rsidRPr="006D2E51" w:rsidRDefault="00357576" w:rsidP="00EE7E9C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525DB5A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700F9FB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630" w:type="dxa"/>
          </w:tcPr>
          <w:p w14:paraId="226FF31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BCDCD0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613FD2F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5DD8E895" w14:textId="77777777" w:rsidTr="00B85786">
        <w:tc>
          <w:tcPr>
            <w:tcW w:w="562" w:type="dxa"/>
          </w:tcPr>
          <w:p w14:paraId="3888081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2043" w:type="dxa"/>
          </w:tcPr>
          <w:p w14:paraId="55AC116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itle</w:t>
            </w:r>
          </w:p>
        </w:tc>
        <w:tc>
          <w:tcPr>
            <w:tcW w:w="1080" w:type="dxa"/>
          </w:tcPr>
          <w:p w14:paraId="4523B61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060C7F60" w14:textId="627711DE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87F272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10D82CB" w14:textId="186CC6F4" w:rsidR="00357576" w:rsidRPr="006D2E51" w:rsidRDefault="004127AC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E5F831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1358916" w14:textId="4965B721" w:rsidR="00357576" w:rsidRPr="006D2E51" w:rsidRDefault="004127AC" w:rsidP="004127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itle of </w:t>
            </w:r>
            <w:r w:rsidR="005C6B35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to-do activity</w:t>
            </w:r>
          </w:p>
        </w:tc>
      </w:tr>
      <w:tr w:rsidR="00357576" w:rsidRPr="006D2E51" w14:paraId="3C9C806B" w14:textId="77777777" w:rsidTr="00B85786">
        <w:tc>
          <w:tcPr>
            <w:tcW w:w="562" w:type="dxa"/>
          </w:tcPr>
          <w:p w14:paraId="655F82E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2043" w:type="dxa"/>
          </w:tcPr>
          <w:p w14:paraId="1C2EC66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mark</w:t>
            </w:r>
          </w:p>
        </w:tc>
        <w:tc>
          <w:tcPr>
            <w:tcW w:w="1080" w:type="dxa"/>
          </w:tcPr>
          <w:p w14:paraId="497DD3A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7B2E7C85" w14:textId="3B29B76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416BF10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5098269" w14:textId="0381A51B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8DCE830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C43E73" w14:textId="48D6DD88" w:rsidR="00357576" w:rsidRPr="006D2E51" w:rsidRDefault="009F2EF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Result or remark of the activity</w:t>
            </w:r>
          </w:p>
        </w:tc>
      </w:tr>
      <w:tr w:rsidR="00357576" w:rsidRPr="006D2E51" w14:paraId="7E9B303F" w14:textId="77777777" w:rsidTr="00B85786">
        <w:tc>
          <w:tcPr>
            <w:tcW w:w="562" w:type="dxa"/>
          </w:tcPr>
          <w:p w14:paraId="5AF75D0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lastRenderedPageBreak/>
              <w:t>4</w:t>
            </w:r>
          </w:p>
        </w:tc>
        <w:tc>
          <w:tcPr>
            <w:tcW w:w="2043" w:type="dxa"/>
          </w:tcPr>
          <w:p w14:paraId="5EB83B9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activity_description</w:t>
            </w:r>
          </w:p>
        </w:tc>
        <w:tc>
          <w:tcPr>
            <w:tcW w:w="1080" w:type="dxa"/>
          </w:tcPr>
          <w:p w14:paraId="5CD3FC1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4B7A89BF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37032F3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038229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494804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600A1A2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1037E979" w14:textId="77777777" w:rsidTr="00B85786">
        <w:tc>
          <w:tcPr>
            <w:tcW w:w="562" w:type="dxa"/>
          </w:tcPr>
          <w:p w14:paraId="2296E36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2043" w:type="dxa"/>
          </w:tcPr>
          <w:p w14:paraId="119F1D2C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start_time</w:t>
            </w:r>
          </w:p>
        </w:tc>
        <w:tc>
          <w:tcPr>
            <w:tcW w:w="1080" w:type="dxa"/>
          </w:tcPr>
          <w:p w14:paraId="202ED54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FB9231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C85085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569D0422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0B47E1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7562E3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3F77136C" w14:textId="77777777" w:rsidTr="00B85786">
        <w:tc>
          <w:tcPr>
            <w:tcW w:w="562" w:type="dxa"/>
          </w:tcPr>
          <w:p w14:paraId="4C04733D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2043" w:type="dxa"/>
          </w:tcPr>
          <w:p w14:paraId="61C5D26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end_time</w:t>
            </w:r>
          </w:p>
        </w:tc>
        <w:tc>
          <w:tcPr>
            <w:tcW w:w="1080" w:type="dxa"/>
          </w:tcPr>
          <w:p w14:paraId="7D25EB8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C9444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6E4E28E5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4783BABF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23A01E6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0BB60A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4DA371F4" w14:textId="77777777" w:rsidTr="00B85786">
        <w:tc>
          <w:tcPr>
            <w:tcW w:w="562" w:type="dxa"/>
          </w:tcPr>
          <w:p w14:paraId="5630F7A4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2043" w:type="dxa"/>
          </w:tcPr>
          <w:p w14:paraId="2F992D8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r_id</w:t>
            </w:r>
          </w:p>
        </w:tc>
        <w:tc>
          <w:tcPr>
            <w:tcW w:w="1080" w:type="dxa"/>
          </w:tcPr>
          <w:p w14:paraId="2273D9C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51756873" w14:textId="5DAA7D7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720" w:type="dxa"/>
          </w:tcPr>
          <w:p w14:paraId="2034EB7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93A9026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46B8B9B3" w14:textId="709CD5C9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3150" w:type="dxa"/>
          </w:tcPr>
          <w:p w14:paraId="37B8F53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</w:tr>
      <w:tr w:rsidR="00357576" w:rsidRPr="006D2E51" w14:paraId="056D5C7B" w14:textId="77777777" w:rsidTr="00B85786">
        <w:tc>
          <w:tcPr>
            <w:tcW w:w="562" w:type="dxa"/>
          </w:tcPr>
          <w:p w14:paraId="125781F9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2043" w:type="dxa"/>
          </w:tcPr>
          <w:p w14:paraId="4221E940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all_day</w:t>
            </w:r>
          </w:p>
        </w:tc>
        <w:tc>
          <w:tcPr>
            <w:tcW w:w="1080" w:type="dxa"/>
          </w:tcPr>
          <w:p w14:paraId="29FE14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13578565" w14:textId="4BC274C2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1FA51E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C9A7C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6DB1B8E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60E80BB" w14:textId="4C41B3CD" w:rsidR="00357576" w:rsidRPr="006D2E51" w:rsidRDefault="00F46FB2" w:rsidP="00EE7E9C">
            <w:pPr>
              <w:spacing w:after="0"/>
              <w:rPr>
                <w:rFonts w:cstheme="minorHAnsi"/>
              </w:rPr>
            </w:pPr>
            <w:r w:rsidRPr="00B353EE">
              <w:rPr>
                <w:rFonts w:cstheme="minorHAnsi"/>
                <w:color w:val="000000"/>
              </w:rPr>
              <w:t xml:space="preserve">The </w:t>
            </w:r>
            <w:r>
              <w:rPr>
                <w:rFonts w:cstheme="minorHAnsi"/>
                <w:color w:val="000000"/>
              </w:rPr>
              <w:t xml:space="preserve">duration </w:t>
            </w:r>
            <w:r w:rsidRPr="00B353EE">
              <w:rPr>
                <w:rFonts w:cstheme="minorHAnsi"/>
                <w:color w:val="000000"/>
              </w:rPr>
              <w:t>of the personal activity</w:t>
            </w:r>
            <w:r>
              <w:rPr>
                <w:rFonts w:cstheme="minorHAnsi"/>
                <w:color w:val="000000"/>
              </w:rPr>
              <w:t>, if it lasts for whole day or not</w:t>
            </w:r>
          </w:p>
        </w:tc>
      </w:tr>
      <w:tr w:rsidR="00357576" w:rsidRPr="006D2E51" w14:paraId="239E8371" w14:textId="77777777" w:rsidTr="00B85786">
        <w:tc>
          <w:tcPr>
            <w:tcW w:w="562" w:type="dxa"/>
          </w:tcPr>
          <w:p w14:paraId="4F8186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2043" w:type="dxa"/>
          </w:tcPr>
          <w:p w14:paraId="3709BA2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s_completed</w:t>
            </w:r>
          </w:p>
        </w:tc>
        <w:tc>
          <w:tcPr>
            <w:tcW w:w="1080" w:type="dxa"/>
          </w:tcPr>
          <w:p w14:paraId="0B37018D" w14:textId="77777777" w:rsidR="00357576" w:rsidRPr="006D2E51" w:rsidRDefault="00357576" w:rsidP="00B85786">
            <w:pPr>
              <w:spacing w:after="0"/>
              <w:ind w:left="-18" w:right="-108"/>
              <w:rPr>
                <w:rFonts w:cstheme="minorHAnsi"/>
              </w:rPr>
            </w:pPr>
            <w:r w:rsidRPr="006D2E51">
              <w:rPr>
                <w:rFonts w:cstheme="minorHAnsi"/>
              </w:rPr>
              <w:t>bit</w:t>
            </w:r>
          </w:p>
        </w:tc>
        <w:tc>
          <w:tcPr>
            <w:tcW w:w="630" w:type="dxa"/>
          </w:tcPr>
          <w:p w14:paraId="5843251C" w14:textId="7E061050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720" w:type="dxa"/>
          </w:tcPr>
          <w:p w14:paraId="22F3876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39F3BC8" w14:textId="77777777" w:rsidR="00357576" w:rsidRPr="006D2E51" w:rsidRDefault="00A708A8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540" w:type="dxa"/>
          </w:tcPr>
          <w:p w14:paraId="3EC56A0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368190D8" w14:textId="3C848303" w:rsidR="00357576" w:rsidRPr="006D2E51" w:rsidRDefault="00F6032B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tatus of the activity, whether it is completed or not</w:t>
            </w:r>
          </w:p>
        </w:tc>
      </w:tr>
      <w:tr w:rsidR="00357576" w:rsidRPr="006D2E51" w14:paraId="464EC04B" w14:textId="77777777" w:rsidTr="00B85786">
        <w:tc>
          <w:tcPr>
            <w:tcW w:w="562" w:type="dxa"/>
          </w:tcPr>
          <w:p w14:paraId="132538C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2043" w:type="dxa"/>
          </w:tcPr>
          <w:p w14:paraId="16000303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location</w:t>
            </w:r>
          </w:p>
        </w:tc>
        <w:tc>
          <w:tcPr>
            <w:tcW w:w="1080" w:type="dxa"/>
          </w:tcPr>
          <w:p w14:paraId="19803FF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822B135" w14:textId="47D394EC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15F52D3A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79D4BDE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7186D4E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CA1CD53" w14:textId="2CDD6A7C" w:rsidR="00357576" w:rsidRPr="006D2E51" w:rsidRDefault="00F6032B" w:rsidP="00F603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Location where this activity happens/will happen.</w:t>
            </w:r>
          </w:p>
        </w:tc>
      </w:tr>
      <w:tr w:rsidR="00357576" w:rsidRPr="006D2E51" w14:paraId="6F79F9BB" w14:textId="77777777" w:rsidTr="00B85786">
        <w:tc>
          <w:tcPr>
            <w:tcW w:w="562" w:type="dxa"/>
          </w:tcPr>
          <w:p w14:paraId="5633E09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1</w:t>
            </w:r>
          </w:p>
        </w:tc>
        <w:tc>
          <w:tcPr>
            <w:tcW w:w="2043" w:type="dxa"/>
          </w:tcPr>
          <w:p w14:paraId="1F3C483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id</w:t>
            </w:r>
          </w:p>
        </w:tc>
        <w:tc>
          <w:tcPr>
            <w:tcW w:w="1080" w:type="dxa"/>
          </w:tcPr>
          <w:p w14:paraId="66AC3342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630" w:type="dxa"/>
          </w:tcPr>
          <w:p w14:paraId="773768C7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23BB9986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6EFD6DA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0B63FCC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15E43961" w14:textId="20CFEC07" w:rsidR="00357576" w:rsidRPr="006D2E51" w:rsidRDefault="00F6032B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An activity can occur one time or multiple time. If it occurs multiple time, this </w:t>
            </w:r>
            <w:r w:rsidR="00B85786">
              <w:rPr>
                <w:rFonts w:cstheme="minorHAnsi"/>
              </w:rPr>
              <w:t>“</w:t>
            </w:r>
            <w:r w:rsidRPr="006D2E51">
              <w:rPr>
                <w:rFonts w:cstheme="minorHAnsi"/>
              </w:rPr>
              <w:t>recurrence_id</w:t>
            </w:r>
            <w:r w:rsidR="00B8578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B85786">
              <w:rPr>
                <w:rFonts w:cstheme="minorHAnsi"/>
              </w:rPr>
              <w:t xml:space="preserve">is to specify the </w:t>
            </w:r>
            <w:r>
              <w:rPr>
                <w:rFonts w:cstheme="minorHAnsi"/>
              </w:rPr>
              <w:t>series</w:t>
            </w:r>
            <w:r w:rsidR="002D0108">
              <w:rPr>
                <w:rFonts w:cstheme="minorHAnsi"/>
              </w:rPr>
              <w:t>/family</w:t>
            </w:r>
            <w:r w:rsidR="00B85786">
              <w:rPr>
                <w:rFonts w:cstheme="minorHAnsi"/>
              </w:rPr>
              <w:t xml:space="preserve"> of that activity</w:t>
            </w:r>
            <w:r>
              <w:rPr>
                <w:rFonts w:cstheme="minorHAnsi"/>
              </w:rPr>
              <w:t>.</w:t>
            </w:r>
          </w:p>
        </w:tc>
      </w:tr>
      <w:tr w:rsidR="00357576" w:rsidRPr="006D2E51" w14:paraId="3DD9FE31" w14:textId="77777777" w:rsidTr="00B85786">
        <w:tc>
          <w:tcPr>
            <w:tcW w:w="562" w:type="dxa"/>
          </w:tcPr>
          <w:p w14:paraId="356E5D5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2</w:t>
            </w:r>
          </w:p>
        </w:tc>
        <w:tc>
          <w:tcPr>
            <w:tcW w:w="2043" w:type="dxa"/>
          </w:tcPr>
          <w:p w14:paraId="65FEB2EE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_rule</w:t>
            </w:r>
          </w:p>
        </w:tc>
        <w:tc>
          <w:tcPr>
            <w:tcW w:w="1080" w:type="dxa"/>
          </w:tcPr>
          <w:p w14:paraId="772351B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103B47A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62F66B1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03835AE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1426DF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C824D3D" w14:textId="095E0140" w:rsidR="00357576" w:rsidRPr="006D2E51" w:rsidRDefault="00B85786" w:rsidP="00B857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 series contains multiple same activities with the general rule for repeating after a period.</w:t>
            </w:r>
          </w:p>
        </w:tc>
      </w:tr>
      <w:tr w:rsidR="00357576" w:rsidRPr="006D2E51" w14:paraId="5F1BA060" w14:textId="77777777" w:rsidTr="00B85786">
        <w:tc>
          <w:tcPr>
            <w:tcW w:w="562" w:type="dxa"/>
          </w:tcPr>
          <w:p w14:paraId="6EF9804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3</w:t>
            </w:r>
          </w:p>
        </w:tc>
        <w:tc>
          <w:tcPr>
            <w:tcW w:w="2043" w:type="dxa"/>
          </w:tcPr>
          <w:p w14:paraId="74BA3160" w14:textId="664709BD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currence</w:t>
            </w:r>
            <w:r w:rsidR="00B85786">
              <w:rPr>
                <w:rFonts w:cstheme="minorHAnsi"/>
              </w:rPr>
              <w:br/>
            </w:r>
            <w:r w:rsidRPr="006D2E51">
              <w:rPr>
                <w:rFonts w:cstheme="minorHAnsi"/>
              </w:rPr>
              <w:t>_exception</w:t>
            </w:r>
          </w:p>
        </w:tc>
        <w:tc>
          <w:tcPr>
            <w:tcW w:w="1080" w:type="dxa"/>
          </w:tcPr>
          <w:p w14:paraId="2605222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2DFB9912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720" w:type="dxa"/>
          </w:tcPr>
          <w:p w14:paraId="282C00C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26F02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FD8709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0D64624B" w14:textId="24A3DAB0" w:rsidR="00357576" w:rsidRPr="006D2E51" w:rsidRDefault="008E6206" w:rsidP="00EE7E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is list is used to store the  “</w:t>
            </w:r>
            <w:r w:rsidRPr="006D2E51">
              <w:rPr>
                <w:rFonts w:cstheme="minorHAnsi"/>
              </w:rPr>
              <w:t>personal_activity_id</w:t>
            </w:r>
            <w:r>
              <w:rPr>
                <w:rFonts w:cstheme="minorHAnsi"/>
              </w:rPr>
              <w:t xml:space="preserve">” of </w:t>
            </w:r>
            <w:r w:rsidR="00AC3580">
              <w:rPr>
                <w:rFonts w:cstheme="minorHAnsi"/>
              </w:rPr>
              <w:t>an exception in the series.</w:t>
            </w:r>
          </w:p>
        </w:tc>
      </w:tr>
      <w:tr w:rsidR="00357576" w:rsidRPr="006D2E51" w14:paraId="74CAD8AD" w14:textId="77777777" w:rsidTr="00B85786">
        <w:tc>
          <w:tcPr>
            <w:tcW w:w="562" w:type="dxa"/>
          </w:tcPr>
          <w:p w14:paraId="41E4678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4</w:t>
            </w:r>
          </w:p>
        </w:tc>
        <w:tc>
          <w:tcPr>
            <w:tcW w:w="2043" w:type="dxa"/>
          </w:tcPr>
          <w:p w14:paraId="72639787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1B903C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D42072" w14:textId="7B031EE4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21EDA62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50D1AB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52C6967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786ADEB" w14:textId="38801ECB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10412312" w14:textId="77777777" w:rsidTr="00B85786">
        <w:tc>
          <w:tcPr>
            <w:tcW w:w="562" w:type="dxa"/>
          </w:tcPr>
          <w:p w14:paraId="24E7498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5</w:t>
            </w:r>
          </w:p>
        </w:tc>
        <w:tc>
          <w:tcPr>
            <w:tcW w:w="2043" w:type="dxa"/>
          </w:tcPr>
          <w:p w14:paraId="57FD84D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33DEAF3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00F4627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3A7148E4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27062361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318809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4AD95FE8" w14:textId="262A2E6F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06C41738" w14:textId="77777777" w:rsidTr="00B85786">
        <w:tc>
          <w:tcPr>
            <w:tcW w:w="562" w:type="dxa"/>
          </w:tcPr>
          <w:p w14:paraId="2DEB3093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6</w:t>
            </w:r>
          </w:p>
        </w:tc>
        <w:tc>
          <w:tcPr>
            <w:tcW w:w="2043" w:type="dxa"/>
          </w:tcPr>
          <w:p w14:paraId="32B3325F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1FA03E7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630" w:type="dxa"/>
          </w:tcPr>
          <w:p w14:paraId="6189B199" w14:textId="3EF1DFD3" w:rsidR="00357576" w:rsidRPr="006D2E51" w:rsidRDefault="00A76193" w:rsidP="00EE7E9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720" w:type="dxa"/>
          </w:tcPr>
          <w:p w14:paraId="7A6F2E45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164EF84B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6E980606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592BF789" w14:textId="3B442640" w:rsidR="00357576" w:rsidRPr="006D2E51" w:rsidRDefault="008662B2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357576" w:rsidRPr="006D2E51" w14:paraId="42BF6A9E" w14:textId="77777777" w:rsidTr="00B85786">
        <w:tc>
          <w:tcPr>
            <w:tcW w:w="562" w:type="dxa"/>
          </w:tcPr>
          <w:p w14:paraId="2BBB67A8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7</w:t>
            </w:r>
          </w:p>
        </w:tc>
        <w:tc>
          <w:tcPr>
            <w:tcW w:w="2043" w:type="dxa"/>
          </w:tcPr>
          <w:p w14:paraId="4F84673B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25791C0D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630" w:type="dxa"/>
          </w:tcPr>
          <w:p w14:paraId="3235DB7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20" w:type="dxa"/>
          </w:tcPr>
          <w:p w14:paraId="57323029" w14:textId="77777777" w:rsidR="00357576" w:rsidRPr="006D2E51" w:rsidRDefault="00357576" w:rsidP="00EE7E9C">
            <w:pPr>
              <w:spacing w:after="0"/>
              <w:rPr>
                <w:rFonts w:cstheme="minorHAnsi"/>
              </w:rPr>
            </w:pPr>
          </w:p>
        </w:tc>
        <w:tc>
          <w:tcPr>
            <w:tcW w:w="630" w:type="dxa"/>
          </w:tcPr>
          <w:p w14:paraId="3B6E885C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40" w:type="dxa"/>
          </w:tcPr>
          <w:p w14:paraId="1A7207BE" w14:textId="77777777" w:rsidR="00357576" w:rsidRPr="006D2E51" w:rsidRDefault="00357576" w:rsidP="00EE7E9C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3150" w:type="dxa"/>
          </w:tcPr>
          <w:p w14:paraId="239FC118" w14:textId="407C3B7E" w:rsidR="00357576" w:rsidRPr="006D2E51" w:rsidRDefault="008662B2" w:rsidP="00493EC7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446A1261" w14:textId="09EE7308" w:rsidR="00127832" w:rsidRPr="00493EC7" w:rsidRDefault="00493EC7" w:rsidP="00493EC7">
      <w:pPr>
        <w:pStyle w:val="Caption"/>
        <w:jc w:val="center"/>
        <w:rPr>
          <w:rFonts w:cstheme="minorHAnsi"/>
          <w:sz w:val="22"/>
          <w:szCs w:val="22"/>
        </w:rPr>
      </w:pPr>
      <w:bookmarkStart w:id="87" w:name="_Toc69705441"/>
      <w:r w:rsidRPr="00493EC7">
        <w:rPr>
          <w:sz w:val="22"/>
          <w:szCs w:val="22"/>
        </w:rPr>
        <w:t xml:space="preserve">Table </w:t>
      </w:r>
      <w:r w:rsidRPr="00493EC7">
        <w:rPr>
          <w:sz w:val="22"/>
          <w:szCs w:val="22"/>
        </w:rPr>
        <w:fldChar w:fldCharType="begin"/>
      </w:r>
      <w:r w:rsidRPr="00493EC7">
        <w:rPr>
          <w:sz w:val="22"/>
          <w:szCs w:val="22"/>
        </w:rPr>
        <w:instrText xml:space="preserve"> SEQ Table \* ARABIC </w:instrText>
      </w:r>
      <w:r w:rsidRPr="00493EC7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4</w:t>
      </w:r>
      <w:r w:rsidRPr="00493EC7">
        <w:rPr>
          <w:sz w:val="22"/>
          <w:szCs w:val="22"/>
        </w:rPr>
        <w:fldChar w:fldCharType="end"/>
      </w:r>
      <w:r w:rsidRPr="00493EC7">
        <w:rPr>
          <w:sz w:val="22"/>
          <w:szCs w:val="22"/>
        </w:rPr>
        <w:t>. Description for table "personal_activity"</w:t>
      </w:r>
      <w:bookmarkEnd w:id="87"/>
    </w:p>
    <w:p w14:paraId="2C2045E3" w14:textId="582E446C" w:rsidR="00BA1BBF" w:rsidRPr="006D2E51" w:rsidRDefault="00BA1BBF" w:rsidP="004460A5">
      <w:pPr>
        <w:pStyle w:val="Heading4"/>
      </w:pPr>
      <w:r w:rsidRPr="006D2E51">
        <w:t>contract</w:t>
      </w:r>
    </w:p>
    <w:tbl>
      <w:tblPr>
        <w:tblW w:w="92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1863"/>
        <w:gridCol w:w="1080"/>
        <w:gridCol w:w="720"/>
        <w:gridCol w:w="810"/>
        <w:gridCol w:w="990"/>
        <w:gridCol w:w="450"/>
        <w:gridCol w:w="2790"/>
      </w:tblGrid>
      <w:tr w:rsidR="00BA1BBF" w:rsidRPr="006D2E51" w14:paraId="24BEE4E3" w14:textId="77777777" w:rsidTr="00493EC7">
        <w:tc>
          <w:tcPr>
            <w:tcW w:w="562" w:type="dxa"/>
            <w:shd w:val="clear" w:color="auto" w:fill="FFE8E1"/>
            <w:vAlign w:val="center"/>
          </w:tcPr>
          <w:p w14:paraId="1F5372E8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#</w:t>
            </w:r>
          </w:p>
        </w:tc>
        <w:tc>
          <w:tcPr>
            <w:tcW w:w="1863" w:type="dxa"/>
            <w:shd w:val="clear" w:color="auto" w:fill="FFE8E1"/>
            <w:vAlign w:val="center"/>
          </w:tcPr>
          <w:p w14:paraId="5F6BFD8E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Field name</w:t>
            </w:r>
          </w:p>
        </w:tc>
        <w:tc>
          <w:tcPr>
            <w:tcW w:w="1080" w:type="dxa"/>
            <w:shd w:val="clear" w:color="auto" w:fill="FFE8E1"/>
            <w:vAlign w:val="center"/>
          </w:tcPr>
          <w:p w14:paraId="4CEB112B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Type</w:t>
            </w:r>
          </w:p>
        </w:tc>
        <w:tc>
          <w:tcPr>
            <w:tcW w:w="720" w:type="dxa"/>
            <w:shd w:val="clear" w:color="auto" w:fill="FFE8E1"/>
            <w:vAlign w:val="center"/>
          </w:tcPr>
          <w:p w14:paraId="70FE7DA1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Size</w:t>
            </w:r>
          </w:p>
        </w:tc>
        <w:tc>
          <w:tcPr>
            <w:tcW w:w="810" w:type="dxa"/>
            <w:shd w:val="clear" w:color="auto" w:fill="FFE8E1"/>
            <w:vAlign w:val="center"/>
          </w:tcPr>
          <w:p w14:paraId="6E266F9D" w14:textId="77777777" w:rsidR="00BA1BBF" w:rsidRPr="006D2E51" w:rsidRDefault="00BA1BBF" w:rsidP="002F422A">
            <w:pPr>
              <w:spacing w:after="0"/>
              <w:ind w:right="-155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Unique</w:t>
            </w:r>
          </w:p>
        </w:tc>
        <w:tc>
          <w:tcPr>
            <w:tcW w:w="990" w:type="dxa"/>
            <w:shd w:val="clear" w:color="auto" w:fill="FFE8E1"/>
            <w:vAlign w:val="center"/>
          </w:tcPr>
          <w:p w14:paraId="5394CA0D" w14:textId="77777777" w:rsidR="00BA1BBF" w:rsidRPr="006D2E51" w:rsidRDefault="00BA1BBF" w:rsidP="002F422A">
            <w:pPr>
              <w:spacing w:after="0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 Null</w:t>
            </w:r>
          </w:p>
        </w:tc>
        <w:tc>
          <w:tcPr>
            <w:tcW w:w="450" w:type="dxa"/>
            <w:shd w:val="clear" w:color="auto" w:fill="FFE8E1"/>
            <w:vAlign w:val="center"/>
          </w:tcPr>
          <w:p w14:paraId="0E1843D8" w14:textId="77777777" w:rsidR="00BA1BBF" w:rsidRPr="006D2E51" w:rsidRDefault="00BA1BBF" w:rsidP="002F422A">
            <w:pPr>
              <w:spacing w:after="0"/>
              <w:ind w:left="-14" w:right="-106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PK/FK</w:t>
            </w:r>
          </w:p>
        </w:tc>
        <w:tc>
          <w:tcPr>
            <w:tcW w:w="2790" w:type="dxa"/>
            <w:shd w:val="clear" w:color="auto" w:fill="FFE8E1"/>
            <w:vAlign w:val="center"/>
          </w:tcPr>
          <w:p w14:paraId="53EF7741" w14:textId="77777777" w:rsidR="00BA1BBF" w:rsidRPr="006D2E51" w:rsidRDefault="00BA1BBF" w:rsidP="002F422A">
            <w:pPr>
              <w:spacing w:after="0"/>
              <w:ind w:left="37"/>
              <w:jc w:val="center"/>
              <w:rPr>
                <w:rFonts w:cstheme="minorHAnsi"/>
                <w:b/>
                <w:color w:val="000000"/>
              </w:rPr>
            </w:pPr>
            <w:r w:rsidRPr="006D2E51">
              <w:rPr>
                <w:rFonts w:cstheme="minorHAnsi"/>
                <w:b/>
                <w:color w:val="000000"/>
              </w:rPr>
              <w:t>Notes</w:t>
            </w:r>
          </w:p>
        </w:tc>
      </w:tr>
      <w:tr w:rsidR="002F422A" w:rsidRPr="006D2E51" w14:paraId="17727445" w14:textId="77777777" w:rsidTr="00493EC7">
        <w:tc>
          <w:tcPr>
            <w:tcW w:w="562" w:type="dxa"/>
          </w:tcPr>
          <w:p w14:paraId="4A5F9DF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1863" w:type="dxa"/>
          </w:tcPr>
          <w:p w14:paraId="513D2F0E" w14:textId="7DA109B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ontract_id</w:t>
            </w:r>
          </w:p>
        </w:tc>
        <w:tc>
          <w:tcPr>
            <w:tcW w:w="1080" w:type="dxa"/>
          </w:tcPr>
          <w:p w14:paraId="334309BF" w14:textId="75D9B821" w:rsidR="002F422A" w:rsidRPr="006D2E51" w:rsidRDefault="002F422A" w:rsidP="002F422A">
            <w:pPr>
              <w:spacing w:after="0"/>
              <w:ind w:right="-107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2DD9C02D" w14:textId="3C79AF9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0</w:t>
            </w:r>
          </w:p>
        </w:tc>
        <w:tc>
          <w:tcPr>
            <w:tcW w:w="810" w:type="dxa"/>
          </w:tcPr>
          <w:p w14:paraId="15AE456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990" w:type="dxa"/>
          </w:tcPr>
          <w:p w14:paraId="59A87B9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2F99680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X</w:t>
            </w:r>
          </w:p>
        </w:tc>
        <w:tc>
          <w:tcPr>
            <w:tcW w:w="2790" w:type="dxa"/>
          </w:tcPr>
          <w:p w14:paraId="2B37D1A5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5FB672CF" w14:textId="77777777" w:rsidTr="00493EC7">
        <w:tc>
          <w:tcPr>
            <w:tcW w:w="562" w:type="dxa"/>
          </w:tcPr>
          <w:p w14:paraId="1CE33FE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</w:t>
            </w:r>
          </w:p>
        </w:tc>
        <w:tc>
          <w:tcPr>
            <w:tcW w:w="1863" w:type="dxa"/>
          </w:tcPr>
          <w:p w14:paraId="55183E2A" w14:textId="112F071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uration</w:t>
            </w:r>
          </w:p>
        </w:tc>
        <w:tc>
          <w:tcPr>
            <w:tcW w:w="1080" w:type="dxa"/>
          </w:tcPr>
          <w:p w14:paraId="1E15ADA6" w14:textId="5708FAB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0B36B5B" w14:textId="401616B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3E2A68C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C02C1FB" w14:textId="3E75097F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0D8A7A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A49A0B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70CFDCA8" w14:textId="77777777" w:rsidTr="00493EC7">
        <w:tc>
          <w:tcPr>
            <w:tcW w:w="562" w:type="dxa"/>
          </w:tcPr>
          <w:p w14:paraId="755F4EB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3</w:t>
            </w:r>
          </w:p>
        </w:tc>
        <w:tc>
          <w:tcPr>
            <w:tcW w:w="1863" w:type="dxa"/>
          </w:tcPr>
          <w:p w14:paraId="645C4C79" w14:textId="78F93F7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note</w:t>
            </w:r>
          </w:p>
        </w:tc>
        <w:tc>
          <w:tcPr>
            <w:tcW w:w="1080" w:type="dxa"/>
          </w:tcPr>
          <w:p w14:paraId="43EEB791" w14:textId="5269EB7A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380507F3" w14:textId="620915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255</w:t>
            </w:r>
          </w:p>
        </w:tc>
        <w:tc>
          <w:tcPr>
            <w:tcW w:w="810" w:type="dxa"/>
          </w:tcPr>
          <w:p w14:paraId="340EB9B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3F6688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F1604B4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ABF1D32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314B36E5" w14:textId="77777777" w:rsidTr="00493EC7">
        <w:tc>
          <w:tcPr>
            <w:tcW w:w="562" w:type="dxa"/>
          </w:tcPr>
          <w:p w14:paraId="7150FC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4</w:t>
            </w:r>
          </w:p>
        </w:tc>
        <w:tc>
          <w:tcPr>
            <w:tcW w:w="1863" w:type="dxa"/>
          </w:tcPr>
          <w:p w14:paraId="4AF4F600" w14:textId="048EBFA4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revenue_criteria</w:t>
            </w:r>
          </w:p>
        </w:tc>
        <w:tc>
          <w:tcPr>
            <w:tcW w:w="1080" w:type="dxa"/>
          </w:tcPr>
          <w:p w14:paraId="328E3CEF" w14:textId="332A6A68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15C47BFC" w14:textId="1FE94918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2DD5404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0E989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0009B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25350AF" w14:textId="6E35B5D7" w:rsidR="002F422A" w:rsidRPr="006D2E51" w:rsidRDefault="00D17842" w:rsidP="00D178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riteria of revenue and expenditure</w:t>
            </w:r>
          </w:p>
        </w:tc>
      </w:tr>
      <w:tr w:rsidR="002F422A" w:rsidRPr="006D2E51" w14:paraId="3DB25809" w14:textId="77777777" w:rsidTr="00493EC7">
        <w:tc>
          <w:tcPr>
            <w:tcW w:w="562" w:type="dxa"/>
          </w:tcPr>
          <w:p w14:paraId="2D85C98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</w:p>
        </w:tc>
        <w:tc>
          <w:tcPr>
            <w:tcW w:w="1863" w:type="dxa"/>
          </w:tcPr>
          <w:p w14:paraId="009228AD" w14:textId="09B479B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</w:t>
            </w:r>
            <w:r w:rsidRPr="006D2E51">
              <w:rPr>
                <w:rFonts w:cstheme="minorHAnsi"/>
              </w:rPr>
              <w:t>ervice</w:t>
            </w:r>
          </w:p>
        </w:tc>
        <w:tc>
          <w:tcPr>
            <w:tcW w:w="1080" w:type="dxa"/>
          </w:tcPr>
          <w:p w14:paraId="022F3165" w14:textId="7D40EB5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67869A2D" w14:textId="765863C9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50</w:t>
            </w:r>
          </w:p>
        </w:tc>
        <w:tc>
          <w:tcPr>
            <w:tcW w:w="810" w:type="dxa"/>
          </w:tcPr>
          <w:p w14:paraId="31D59550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9CDEAF0" w14:textId="52EF3946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1BBAE0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6B552D28" w14:textId="702A72F4" w:rsidR="002F422A" w:rsidRPr="006D2E51" w:rsidRDefault="00F8690F" w:rsidP="00F8690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ervices/Programs that Major colaborate with the target school</w:t>
            </w:r>
            <w:r w:rsidR="00493EC7">
              <w:rPr>
                <w:rFonts w:cstheme="minorHAnsi"/>
              </w:rPr>
              <w:t>.</w:t>
            </w:r>
          </w:p>
        </w:tc>
      </w:tr>
      <w:tr w:rsidR="002F422A" w:rsidRPr="006D2E51" w14:paraId="4B961238" w14:textId="77777777" w:rsidTr="00493EC7">
        <w:tc>
          <w:tcPr>
            <w:tcW w:w="562" w:type="dxa"/>
          </w:tcPr>
          <w:p w14:paraId="7DE81886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6</w:t>
            </w:r>
          </w:p>
        </w:tc>
        <w:tc>
          <w:tcPr>
            <w:tcW w:w="1863" w:type="dxa"/>
          </w:tcPr>
          <w:p w14:paraId="4C01C2EB" w14:textId="313B1705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target_school_id</w:t>
            </w:r>
          </w:p>
        </w:tc>
        <w:tc>
          <w:tcPr>
            <w:tcW w:w="1080" w:type="dxa"/>
          </w:tcPr>
          <w:p w14:paraId="7A9F7D1F" w14:textId="0A3E9A6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int</w:t>
            </w:r>
          </w:p>
        </w:tc>
        <w:tc>
          <w:tcPr>
            <w:tcW w:w="720" w:type="dxa"/>
          </w:tcPr>
          <w:p w14:paraId="5390009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5673F4F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3989FD47" w14:textId="2962EB72" w:rsidR="002F422A" w:rsidRPr="006D2E51" w:rsidRDefault="00A653EF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X</w:t>
            </w:r>
          </w:p>
        </w:tc>
        <w:tc>
          <w:tcPr>
            <w:tcW w:w="450" w:type="dxa"/>
          </w:tcPr>
          <w:p w14:paraId="7DC65A31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3D7EFBFE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</w:tr>
      <w:tr w:rsidR="002F422A" w:rsidRPr="006D2E51" w14:paraId="1483DF1F" w14:textId="77777777" w:rsidTr="00493EC7">
        <w:tc>
          <w:tcPr>
            <w:tcW w:w="562" w:type="dxa"/>
          </w:tcPr>
          <w:p w14:paraId="5745CB1B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7</w:t>
            </w:r>
          </w:p>
        </w:tc>
        <w:tc>
          <w:tcPr>
            <w:tcW w:w="1863" w:type="dxa"/>
          </w:tcPr>
          <w:p w14:paraId="2B8D9FB4" w14:textId="74323A16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by</w:t>
            </w:r>
          </w:p>
        </w:tc>
        <w:tc>
          <w:tcPr>
            <w:tcW w:w="1080" w:type="dxa"/>
          </w:tcPr>
          <w:p w14:paraId="73348E82" w14:textId="45EB434C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424C146D" w14:textId="1FA4A32A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5</w:t>
            </w:r>
            <w:r>
              <w:rPr>
                <w:rFonts w:cstheme="minorHAnsi"/>
              </w:rPr>
              <w:t>0</w:t>
            </w:r>
          </w:p>
        </w:tc>
        <w:tc>
          <w:tcPr>
            <w:tcW w:w="810" w:type="dxa"/>
          </w:tcPr>
          <w:p w14:paraId="7BB8758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6E81DDBC" w14:textId="140FB82C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072474E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1CA58249" w14:textId="1CBBED6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6BB36D98" w14:textId="77777777" w:rsidTr="00493EC7">
        <w:tc>
          <w:tcPr>
            <w:tcW w:w="562" w:type="dxa"/>
          </w:tcPr>
          <w:p w14:paraId="22136F5F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8</w:t>
            </w:r>
          </w:p>
        </w:tc>
        <w:tc>
          <w:tcPr>
            <w:tcW w:w="1863" w:type="dxa"/>
          </w:tcPr>
          <w:p w14:paraId="5EA45172" w14:textId="708EA9EE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created_date</w:t>
            </w:r>
          </w:p>
        </w:tc>
        <w:tc>
          <w:tcPr>
            <w:tcW w:w="1080" w:type="dxa"/>
          </w:tcPr>
          <w:p w14:paraId="60D57C9F" w14:textId="2C1A0DCB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791AC36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12C7A9A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10C5288B" w14:textId="25FFE86A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76B1160A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2A76AA8" w14:textId="7E8FE1CF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66CF813C" w14:textId="77777777" w:rsidTr="00493EC7">
        <w:tc>
          <w:tcPr>
            <w:tcW w:w="562" w:type="dxa"/>
          </w:tcPr>
          <w:p w14:paraId="5D8053C2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9</w:t>
            </w:r>
          </w:p>
        </w:tc>
        <w:tc>
          <w:tcPr>
            <w:tcW w:w="1863" w:type="dxa"/>
          </w:tcPr>
          <w:p w14:paraId="1F1A2DD8" w14:textId="70D6C3D3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by</w:t>
            </w:r>
          </w:p>
        </w:tc>
        <w:tc>
          <w:tcPr>
            <w:tcW w:w="1080" w:type="dxa"/>
          </w:tcPr>
          <w:p w14:paraId="4A5D6E51" w14:textId="7A2358C7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varchar</w:t>
            </w:r>
          </w:p>
        </w:tc>
        <w:tc>
          <w:tcPr>
            <w:tcW w:w="720" w:type="dxa"/>
          </w:tcPr>
          <w:p w14:paraId="7D5DF1C3" w14:textId="45B16FB5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0</w:t>
            </w:r>
          </w:p>
        </w:tc>
        <w:tc>
          <w:tcPr>
            <w:tcW w:w="810" w:type="dxa"/>
          </w:tcPr>
          <w:p w14:paraId="1810CBF7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990" w:type="dxa"/>
          </w:tcPr>
          <w:p w14:paraId="576D7B9A" w14:textId="7FF878AB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1E2B979E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0964459E" w14:textId="7C5E2730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  <w:tr w:rsidR="002F422A" w:rsidRPr="006D2E51" w14:paraId="0FE57A89" w14:textId="77777777" w:rsidTr="00493EC7">
        <w:tc>
          <w:tcPr>
            <w:tcW w:w="562" w:type="dxa"/>
          </w:tcPr>
          <w:p w14:paraId="419DB589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0</w:t>
            </w:r>
          </w:p>
        </w:tc>
        <w:tc>
          <w:tcPr>
            <w:tcW w:w="1863" w:type="dxa"/>
          </w:tcPr>
          <w:p w14:paraId="5A4A2155" w14:textId="43125BF7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modified_date</w:t>
            </w:r>
          </w:p>
        </w:tc>
        <w:tc>
          <w:tcPr>
            <w:tcW w:w="1080" w:type="dxa"/>
          </w:tcPr>
          <w:p w14:paraId="68EDAE8A" w14:textId="325EF291" w:rsidR="002F422A" w:rsidRPr="006D2E51" w:rsidRDefault="002F422A" w:rsidP="002F422A">
            <w:pPr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datetime</w:t>
            </w:r>
          </w:p>
        </w:tc>
        <w:tc>
          <w:tcPr>
            <w:tcW w:w="720" w:type="dxa"/>
          </w:tcPr>
          <w:p w14:paraId="014DDD39" w14:textId="77ECD8C1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810" w:type="dxa"/>
          </w:tcPr>
          <w:p w14:paraId="232C7534" w14:textId="77777777" w:rsidR="002F422A" w:rsidRPr="006D2E51" w:rsidRDefault="002F422A" w:rsidP="002F422A">
            <w:pPr>
              <w:spacing w:after="0"/>
              <w:rPr>
                <w:rFonts w:cstheme="minorHAnsi"/>
              </w:rPr>
            </w:pPr>
          </w:p>
        </w:tc>
        <w:tc>
          <w:tcPr>
            <w:tcW w:w="990" w:type="dxa"/>
          </w:tcPr>
          <w:p w14:paraId="7B9906C8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450" w:type="dxa"/>
          </w:tcPr>
          <w:p w14:paraId="38A62985" w14:textId="77777777" w:rsidR="002F422A" w:rsidRPr="006D2E51" w:rsidRDefault="002F422A" w:rsidP="002F422A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2790" w:type="dxa"/>
          </w:tcPr>
          <w:p w14:paraId="5993A31D" w14:textId="7F8C645C" w:rsidR="002F422A" w:rsidRPr="006D2E51" w:rsidRDefault="002F422A" w:rsidP="005C6B35">
            <w:pPr>
              <w:keepNext/>
              <w:spacing w:after="0"/>
              <w:rPr>
                <w:rFonts w:cstheme="minorHAnsi"/>
              </w:rPr>
            </w:pPr>
            <w:r w:rsidRPr="006D2E51">
              <w:rPr>
                <w:rFonts w:cstheme="minorHAnsi"/>
              </w:rPr>
              <w:t>Use for auditing</w:t>
            </w:r>
          </w:p>
        </w:tc>
      </w:tr>
    </w:tbl>
    <w:p w14:paraId="6D25DD78" w14:textId="71BA8979" w:rsidR="00BA1BBF" w:rsidRPr="005C6B35" w:rsidRDefault="005C6B35" w:rsidP="005C6B35">
      <w:pPr>
        <w:pStyle w:val="Caption"/>
        <w:jc w:val="center"/>
        <w:rPr>
          <w:rFonts w:cstheme="minorHAnsi"/>
          <w:sz w:val="22"/>
          <w:szCs w:val="22"/>
        </w:rPr>
      </w:pPr>
      <w:bookmarkStart w:id="88" w:name="_Toc69705442"/>
      <w:r w:rsidRPr="005C6B35">
        <w:rPr>
          <w:sz w:val="22"/>
          <w:szCs w:val="22"/>
        </w:rPr>
        <w:lastRenderedPageBreak/>
        <w:t xml:space="preserve">Table </w:t>
      </w:r>
      <w:r w:rsidRPr="005C6B35">
        <w:rPr>
          <w:sz w:val="22"/>
          <w:szCs w:val="22"/>
        </w:rPr>
        <w:fldChar w:fldCharType="begin"/>
      </w:r>
      <w:r w:rsidRPr="005C6B35">
        <w:rPr>
          <w:sz w:val="22"/>
          <w:szCs w:val="22"/>
        </w:rPr>
        <w:instrText xml:space="preserve"> SEQ Table \* ARABIC </w:instrText>
      </w:r>
      <w:r w:rsidRPr="005C6B35">
        <w:rPr>
          <w:sz w:val="22"/>
          <w:szCs w:val="22"/>
        </w:rPr>
        <w:fldChar w:fldCharType="separate"/>
      </w:r>
      <w:r w:rsidR="00936A06">
        <w:rPr>
          <w:noProof/>
          <w:sz w:val="22"/>
          <w:szCs w:val="22"/>
        </w:rPr>
        <w:t>35</w:t>
      </w:r>
      <w:r w:rsidRPr="005C6B35">
        <w:rPr>
          <w:sz w:val="22"/>
          <w:szCs w:val="22"/>
        </w:rPr>
        <w:fldChar w:fldCharType="end"/>
      </w:r>
      <w:r w:rsidRPr="005C6B35">
        <w:rPr>
          <w:sz w:val="22"/>
          <w:szCs w:val="22"/>
        </w:rPr>
        <w:t>. Description for table "contract"</w:t>
      </w:r>
      <w:bookmarkEnd w:id="88"/>
    </w:p>
    <w:p w14:paraId="344FEB0E" w14:textId="77777777" w:rsidR="001C309E" w:rsidRPr="006D2E51" w:rsidRDefault="00E33FD4" w:rsidP="00B7727A">
      <w:pPr>
        <w:pStyle w:val="Heading3"/>
        <w:rPr>
          <w:rFonts w:asciiTheme="minorHAnsi" w:hAnsiTheme="minorHAnsi" w:cstheme="minorHAnsi"/>
        </w:rPr>
      </w:pPr>
      <w:bookmarkStart w:id="89" w:name="_Toc69518765"/>
      <w:r w:rsidRPr="006D2E51">
        <w:rPr>
          <w:rFonts w:asciiTheme="minorHAnsi" w:hAnsiTheme="minorHAnsi" w:cstheme="minorHAnsi"/>
        </w:rPr>
        <w:t>5</w:t>
      </w:r>
      <w:r w:rsidR="001C309E" w:rsidRPr="006D2E51">
        <w:rPr>
          <w:rFonts w:asciiTheme="minorHAnsi" w:hAnsiTheme="minorHAnsi" w:cstheme="minorHAnsi"/>
        </w:rPr>
        <w:t>.2 Data File Design</w:t>
      </w:r>
      <w:bookmarkEnd w:id="89"/>
    </w:p>
    <w:p w14:paraId="4ED730AB" w14:textId="21EF5E20" w:rsidR="00D0798A" w:rsidRPr="006D2E51" w:rsidRDefault="003608F4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  <w:r>
        <w:rPr>
          <w:rFonts w:cstheme="minorHAnsi"/>
          <w:iCs/>
          <w:color w:val="000000" w:themeColor="text1"/>
        </w:rPr>
        <w:t>We use F</w:t>
      </w:r>
      <w:r w:rsidR="00D0798A" w:rsidRPr="006D2E51">
        <w:rPr>
          <w:rFonts w:cstheme="minorHAnsi"/>
          <w:iCs/>
          <w:color w:val="000000" w:themeColor="text1"/>
        </w:rPr>
        <w:t xml:space="preserve">irebase </w:t>
      </w:r>
      <w:r>
        <w:rPr>
          <w:rFonts w:cstheme="minorHAnsi"/>
          <w:iCs/>
          <w:color w:val="000000" w:themeColor="text1"/>
        </w:rPr>
        <w:t xml:space="preserve">Storage </w:t>
      </w:r>
      <w:r w:rsidR="00D0798A" w:rsidRPr="006D2E51">
        <w:rPr>
          <w:rFonts w:cstheme="minorHAnsi"/>
          <w:iCs/>
          <w:color w:val="000000" w:themeColor="text1"/>
        </w:rPr>
        <w:t>to store images.</w:t>
      </w:r>
    </w:p>
    <w:p w14:paraId="02B8C60A" w14:textId="77777777" w:rsidR="00D0798A" w:rsidRPr="006D2E51" w:rsidRDefault="00D0798A" w:rsidP="00973EEB">
      <w:pPr>
        <w:spacing w:after="0" w:line="240" w:lineRule="auto"/>
        <w:jc w:val="both"/>
        <w:rPr>
          <w:rFonts w:cstheme="minorHAnsi"/>
          <w:iCs/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2724"/>
        <w:gridCol w:w="1980"/>
        <w:gridCol w:w="3942"/>
      </w:tblGrid>
      <w:tr w:rsidR="001C309E" w:rsidRPr="006D2E51" w14:paraId="5F0DCB6F" w14:textId="77777777" w:rsidTr="003608F4">
        <w:tc>
          <w:tcPr>
            <w:tcW w:w="421" w:type="dxa"/>
            <w:shd w:val="clear" w:color="auto" w:fill="FFE8E1"/>
          </w:tcPr>
          <w:p w14:paraId="0F1C4A88" w14:textId="77777777" w:rsidR="001C309E" w:rsidRPr="006D2E51" w:rsidRDefault="001C309E" w:rsidP="00EB0C9F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#</w:t>
            </w:r>
          </w:p>
        </w:tc>
        <w:tc>
          <w:tcPr>
            <w:tcW w:w="2724" w:type="dxa"/>
            <w:shd w:val="clear" w:color="auto" w:fill="FFE8E1"/>
            <w:vAlign w:val="center"/>
          </w:tcPr>
          <w:p w14:paraId="4B6407AA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File Name</w:t>
            </w:r>
          </w:p>
        </w:tc>
        <w:tc>
          <w:tcPr>
            <w:tcW w:w="1980" w:type="dxa"/>
            <w:shd w:val="clear" w:color="auto" w:fill="FFE8E1"/>
            <w:vAlign w:val="center"/>
          </w:tcPr>
          <w:p w14:paraId="5786F0CE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Type</w:t>
            </w:r>
          </w:p>
        </w:tc>
        <w:tc>
          <w:tcPr>
            <w:tcW w:w="3942" w:type="dxa"/>
            <w:shd w:val="clear" w:color="auto" w:fill="FFE8E1"/>
            <w:vAlign w:val="center"/>
          </w:tcPr>
          <w:p w14:paraId="6ED0E5D3" w14:textId="77777777" w:rsidR="001C309E" w:rsidRPr="006D2E51" w:rsidRDefault="001C309E" w:rsidP="0007224D">
            <w:pPr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</w:pPr>
            <w:r w:rsidRPr="006D2E51">
              <w:rPr>
                <w:rFonts w:eastAsia="Times New Roman" w:cstheme="minorHAnsi"/>
                <w:b/>
                <w:bCs/>
                <w:iCs/>
                <w:color w:val="000000"/>
                <w:lang w:val="en-GB" w:eastAsia="en-GB"/>
              </w:rPr>
              <w:t>Notes</w:t>
            </w:r>
          </w:p>
        </w:tc>
      </w:tr>
      <w:tr w:rsidR="001C309E" w:rsidRPr="006D2E51" w14:paraId="3412CB46" w14:textId="77777777" w:rsidTr="003608F4">
        <w:tc>
          <w:tcPr>
            <w:tcW w:w="421" w:type="dxa"/>
          </w:tcPr>
          <w:p w14:paraId="2F423DDD" w14:textId="77777777" w:rsidR="001C309E" w:rsidRPr="006D2E51" w:rsidRDefault="00C528A3" w:rsidP="00EB0C9F">
            <w:pPr>
              <w:jc w:val="center"/>
              <w:rPr>
                <w:rFonts w:cstheme="minorHAnsi"/>
              </w:rPr>
            </w:pPr>
            <w:r w:rsidRPr="006D2E51">
              <w:rPr>
                <w:rFonts w:cstheme="minorHAnsi"/>
              </w:rPr>
              <w:t>1</w:t>
            </w:r>
          </w:p>
        </w:tc>
        <w:tc>
          <w:tcPr>
            <w:tcW w:w="2724" w:type="dxa"/>
          </w:tcPr>
          <w:p w14:paraId="1B4C0747" w14:textId="087E254E" w:rsidR="001C309E" w:rsidRPr="006D2E51" w:rsidRDefault="00CE7EEC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avatar</w:t>
            </w:r>
            <w:r w:rsidR="00D0798A" w:rsidRPr="006D2E51">
              <w:rPr>
                <w:rFonts w:cstheme="minorHAnsi"/>
              </w:rPr>
              <w:t>s</w:t>
            </w:r>
          </w:p>
        </w:tc>
        <w:tc>
          <w:tcPr>
            <w:tcW w:w="1980" w:type="dxa"/>
          </w:tcPr>
          <w:p w14:paraId="4EBFE6EA" w14:textId="2553AC64" w:rsidR="001C309E" w:rsidRPr="006D2E51" w:rsidRDefault="00D0798A" w:rsidP="009D32A9">
            <w:pPr>
              <w:rPr>
                <w:rFonts w:cstheme="minorHAnsi"/>
              </w:rPr>
            </w:pPr>
            <w:r w:rsidRPr="006D2E51">
              <w:rPr>
                <w:rFonts w:cstheme="minorHAnsi"/>
              </w:rPr>
              <w:t>JPG, JPEG, PNG</w:t>
            </w:r>
          </w:p>
        </w:tc>
        <w:tc>
          <w:tcPr>
            <w:tcW w:w="3942" w:type="dxa"/>
          </w:tcPr>
          <w:p w14:paraId="330A7AB9" w14:textId="37A2B72B" w:rsidR="001C309E" w:rsidRPr="006D2E51" w:rsidRDefault="00D0798A" w:rsidP="00936A06">
            <w:pPr>
              <w:keepNext/>
              <w:rPr>
                <w:rFonts w:cstheme="minorHAnsi"/>
              </w:rPr>
            </w:pPr>
            <w:r w:rsidRPr="006D2E51">
              <w:rPr>
                <w:rFonts w:cstheme="minorHAnsi"/>
              </w:rPr>
              <w:t>The images are used for user</w:t>
            </w:r>
            <w:r w:rsidR="003608F4">
              <w:rPr>
                <w:rFonts w:cstheme="minorHAnsi"/>
              </w:rPr>
              <w:t>’s</w:t>
            </w:r>
            <w:r w:rsidRPr="006D2E51">
              <w:rPr>
                <w:rFonts w:cstheme="minorHAnsi"/>
              </w:rPr>
              <w:t xml:space="preserve"> avatar</w:t>
            </w:r>
            <w:r w:rsidR="00FE75C0">
              <w:rPr>
                <w:rFonts w:cstheme="minorHAnsi"/>
              </w:rPr>
              <w:t>.</w:t>
            </w:r>
          </w:p>
        </w:tc>
      </w:tr>
      <w:tr w:rsidR="00216B3F" w:rsidRPr="006D2E51" w14:paraId="75A81242" w14:textId="77777777" w:rsidTr="003608F4">
        <w:tc>
          <w:tcPr>
            <w:tcW w:w="421" w:type="dxa"/>
          </w:tcPr>
          <w:p w14:paraId="1522C965" w14:textId="4BD15959" w:rsidR="00216B3F" w:rsidRPr="006D2E51" w:rsidRDefault="00216B3F" w:rsidP="00EB0C9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24" w:type="dxa"/>
          </w:tcPr>
          <w:p w14:paraId="7294D7DE" w14:textId="07E4007C" w:rsidR="00216B3F" w:rsidRPr="006D2E51" w:rsidRDefault="00216B3F" w:rsidP="00216B3F">
            <w:pPr>
              <w:rPr>
                <w:rFonts w:cstheme="minorHAnsi"/>
              </w:rPr>
            </w:pPr>
            <w:r>
              <w:rPr>
                <w:rFonts w:cstheme="minorHAnsi"/>
              </w:rPr>
              <w:t>Import_Sample.xlsx</w:t>
            </w:r>
          </w:p>
        </w:tc>
        <w:tc>
          <w:tcPr>
            <w:tcW w:w="1980" w:type="dxa"/>
          </w:tcPr>
          <w:p w14:paraId="532A57FC" w14:textId="253BEC9D" w:rsidR="00216B3F" w:rsidRPr="006D2E51" w:rsidRDefault="00216B3F" w:rsidP="009D32A9">
            <w:pPr>
              <w:rPr>
                <w:rFonts w:cstheme="minorHAnsi"/>
              </w:rPr>
            </w:pPr>
            <w:r>
              <w:rPr>
                <w:rFonts w:cstheme="minorHAnsi"/>
              </w:rPr>
              <w:t>xlsx</w:t>
            </w:r>
          </w:p>
        </w:tc>
        <w:tc>
          <w:tcPr>
            <w:tcW w:w="3942" w:type="dxa"/>
          </w:tcPr>
          <w:p w14:paraId="1A7E2D99" w14:textId="7859B513" w:rsidR="00216B3F" w:rsidRPr="006D2E51" w:rsidRDefault="00216B3F" w:rsidP="00FE75C0">
            <w:pPr>
              <w:keepNext/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FE75C0">
              <w:rPr>
                <w:rFonts w:cstheme="minorHAnsi"/>
              </w:rPr>
              <w:t>sample sheet for user import guidance.</w:t>
            </w:r>
          </w:p>
        </w:tc>
      </w:tr>
    </w:tbl>
    <w:p w14:paraId="7F878CC2" w14:textId="775D0548" w:rsidR="001C309E" w:rsidRPr="00936A06" w:rsidRDefault="00936A06" w:rsidP="00936A06">
      <w:pPr>
        <w:pStyle w:val="Caption"/>
        <w:jc w:val="center"/>
        <w:rPr>
          <w:rFonts w:cstheme="minorHAnsi"/>
          <w:sz w:val="22"/>
          <w:szCs w:val="22"/>
        </w:rPr>
      </w:pPr>
      <w:bookmarkStart w:id="90" w:name="_Toc69705443"/>
      <w:r w:rsidRPr="00936A06">
        <w:rPr>
          <w:sz w:val="22"/>
          <w:szCs w:val="22"/>
        </w:rPr>
        <w:t xml:space="preserve">Table </w:t>
      </w:r>
      <w:r w:rsidRPr="00936A06">
        <w:rPr>
          <w:sz w:val="22"/>
          <w:szCs w:val="22"/>
        </w:rPr>
        <w:fldChar w:fldCharType="begin"/>
      </w:r>
      <w:r w:rsidRPr="00936A06">
        <w:rPr>
          <w:sz w:val="22"/>
          <w:szCs w:val="22"/>
        </w:rPr>
        <w:instrText xml:space="preserve"> SEQ Table \* ARABIC </w:instrText>
      </w:r>
      <w:r w:rsidRPr="00936A06">
        <w:rPr>
          <w:sz w:val="22"/>
          <w:szCs w:val="22"/>
        </w:rPr>
        <w:fldChar w:fldCharType="separate"/>
      </w:r>
      <w:r w:rsidRPr="00936A06">
        <w:rPr>
          <w:noProof/>
          <w:sz w:val="22"/>
          <w:szCs w:val="22"/>
        </w:rPr>
        <w:t>36</w:t>
      </w:r>
      <w:r w:rsidRPr="00936A06">
        <w:rPr>
          <w:sz w:val="22"/>
          <w:szCs w:val="22"/>
        </w:rPr>
        <w:fldChar w:fldCharType="end"/>
      </w:r>
      <w:r w:rsidRPr="00936A06">
        <w:rPr>
          <w:sz w:val="22"/>
          <w:szCs w:val="22"/>
        </w:rPr>
        <w:t>. Data File De</w:t>
      </w:r>
      <w:bookmarkStart w:id="91" w:name="_GoBack"/>
      <w:bookmarkEnd w:id="91"/>
      <w:r w:rsidRPr="00936A06">
        <w:rPr>
          <w:sz w:val="22"/>
          <w:szCs w:val="22"/>
        </w:rPr>
        <w:t>sign</w:t>
      </w:r>
      <w:bookmarkEnd w:id="90"/>
    </w:p>
    <w:sectPr w:rsidR="001C309E" w:rsidRPr="00936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AD803C" w14:textId="77777777" w:rsidR="00FC0A7B" w:rsidRDefault="00FC0A7B" w:rsidP="006C0F7E">
      <w:pPr>
        <w:spacing w:after="0" w:line="240" w:lineRule="auto"/>
      </w:pPr>
      <w:r>
        <w:separator/>
      </w:r>
    </w:p>
  </w:endnote>
  <w:endnote w:type="continuationSeparator" w:id="0">
    <w:p w14:paraId="0F243B6D" w14:textId="77777777" w:rsidR="00FC0A7B" w:rsidRDefault="00FC0A7B" w:rsidP="006C0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AC2827" w14:textId="77777777" w:rsidR="00FC0A7B" w:rsidRDefault="00FC0A7B" w:rsidP="006C0F7E">
      <w:pPr>
        <w:spacing w:after="0" w:line="240" w:lineRule="auto"/>
      </w:pPr>
      <w:r>
        <w:separator/>
      </w:r>
    </w:p>
  </w:footnote>
  <w:footnote w:type="continuationSeparator" w:id="0">
    <w:p w14:paraId="5E566326" w14:textId="77777777" w:rsidR="00FC0A7B" w:rsidRDefault="00FC0A7B" w:rsidP="006C0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2934"/>
    <w:multiLevelType w:val="hybridMultilevel"/>
    <w:tmpl w:val="C30E8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E9202F"/>
    <w:multiLevelType w:val="hybridMultilevel"/>
    <w:tmpl w:val="BFD0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4466"/>
    <w:multiLevelType w:val="hybridMultilevel"/>
    <w:tmpl w:val="47B8CD08"/>
    <w:lvl w:ilvl="0" w:tplc="5420B646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8954CF"/>
    <w:multiLevelType w:val="hybridMultilevel"/>
    <w:tmpl w:val="BC4A05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F9A5499"/>
    <w:multiLevelType w:val="hybridMultilevel"/>
    <w:tmpl w:val="2BACCE5A"/>
    <w:lvl w:ilvl="0" w:tplc="4112D244">
      <w:start w:val="1"/>
      <w:numFmt w:val="bullet"/>
      <w:lvlText w:val="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7C4ECC"/>
    <w:multiLevelType w:val="hybridMultilevel"/>
    <w:tmpl w:val="548E540E"/>
    <w:lvl w:ilvl="0" w:tplc="FD787A0E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92B9D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3BB66FC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51EB2"/>
    <w:multiLevelType w:val="hybridMultilevel"/>
    <w:tmpl w:val="A008FDC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EB1D70"/>
    <w:multiLevelType w:val="hybridMultilevel"/>
    <w:tmpl w:val="B46040D2"/>
    <w:lvl w:ilvl="0" w:tplc="F60832E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MS Mincho" w:hAnsi="Arial" w:cs="Aria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544110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187DBD"/>
    <w:multiLevelType w:val="multilevel"/>
    <w:tmpl w:val="27A8B07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789206B"/>
    <w:multiLevelType w:val="multilevel"/>
    <w:tmpl w:val="AA62F5D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5F30029"/>
    <w:multiLevelType w:val="multilevel"/>
    <w:tmpl w:val="C614A9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595E2193"/>
    <w:multiLevelType w:val="multilevel"/>
    <w:tmpl w:val="9D5C6F2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707B6206"/>
    <w:multiLevelType w:val="hybridMultilevel"/>
    <w:tmpl w:val="6420B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1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13"/>
  </w:num>
  <w:num w:numId="9">
    <w:abstractNumId w:val="3"/>
  </w:num>
  <w:num w:numId="10">
    <w:abstractNumId w:val="7"/>
  </w:num>
  <w:num w:numId="11">
    <w:abstractNumId w:val="4"/>
  </w:num>
  <w:num w:numId="12">
    <w:abstractNumId w:val="10"/>
  </w:num>
  <w:num w:numId="13">
    <w:abstractNumId w:val="15"/>
  </w:num>
  <w:num w:numId="14">
    <w:abstractNumId w:val="0"/>
  </w:num>
  <w:num w:numId="15">
    <w:abstractNumId w:val="8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6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tzCyMDQxMrK0tDBW0lEKTi0uzszPAymwqAUAsZJiAywAAAA="/>
  </w:docVars>
  <w:rsids>
    <w:rsidRoot w:val="00DF57E3"/>
    <w:rsid w:val="00007E25"/>
    <w:rsid w:val="00014F36"/>
    <w:rsid w:val="00021579"/>
    <w:rsid w:val="000265F3"/>
    <w:rsid w:val="000508F0"/>
    <w:rsid w:val="00050903"/>
    <w:rsid w:val="00057220"/>
    <w:rsid w:val="000702C4"/>
    <w:rsid w:val="0007224D"/>
    <w:rsid w:val="00084E4C"/>
    <w:rsid w:val="00090544"/>
    <w:rsid w:val="000914FE"/>
    <w:rsid w:val="000C1EE2"/>
    <w:rsid w:val="000C4CD6"/>
    <w:rsid w:val="000F4F7A"/>
    <w:rsid w:val="00104180"/>
    <w:rsid w:val="001208F2"/>
    <w:rsid w:val="00127832"/>
    <w:rsid w:val="00136059"/>
    <w:rsid w:val="00141080"/>
    <w:rsid w:val="001612E8"/>
    <w:rsid w:val="00161BC9"/>
    <w:rsid w:val="00180867"/>
    <w:rsid w:val="001935E7"/>
    <w:rsid w:val="001B7200"/>
    <w:rsid w:val="001C1B19"/>
    <w:rsid w:val="001C309E"/>
    <w:rsid w:val="001C3E43"/>
    <w:rsid w:val="001C502B"/>
    <w:rsid w:val="001C51CD"/>
    <w:rsid w:val="001D3B68"/>
    <w:rsid w:val="001E2F4C"/>
    <w:rsid w:val="001E7D54"/>
    <w:rsid w:val="001F1879"/>
    <w:rsid w:val="00202AC3"/>
    <w:rsid w:val="00207B04"/>
    <w:rsid w:val="00216B3F"/>
    <w:rsid w:val="00234391"/>
    <w:rsid w:val="002360B0"/>
    <w:rsid w:val="002558C3"/>
    <w:rsid w:val="0026069C"/>
    <w:rsid w:val="002642F2"/>
    <w:rsid w:val="00266AEA"/>
    <w:rsid w:val="00270515"/>
    <w:rsid w:val="0027479C"/>
    <w:rsid w:val="002755B7"/>
    <w:rsid w:val="00282B13"/>
    <w:rsid w:val="0029277C"/>
    <w:rsid w:val="002946AD"/>
    <w:rsid w:val="00295BF7"/>
    <w:rsid w:val="002A0960"/>
    <w:rsid w:val="002B64E8"/>
    <w:rsid w:val="002C60F2"/>
    <w:rsid w:val="002D0108"/>
    <w:rsid w:val="002D2679"/>
    <w:rsid w:val="002F422A"/>
    <w:rsid w:val="002F5B6D"/>
    <w:rsid w:val="00314A2A"/>
    <w:rsid w:val="003246A7"/>
    <w:rsid w:val="003314D9"/>
    <w:rsid w:val="003507F6"/>
    <w:rsid w:val="0035168E"/>
    <w:rsid w:val="00355E8F"/>
    <w:rsid w:val="00357576"/>
    <w:rsid w:val="003608F4"/>
    <w:rsid w:val="00361CFA"/>
    <w:rsid w:val="0036214C"/>
    <w:rsid w:val="00362CBB"/>
    <w:rsid w:val="00362F23"/>
    <w:rsid w:val="00390D8E"/>
    <w:rsid w:val="003B40F0"/>
    <w:rsid w:val="003E2732"/>
    <w:rsid w:val="003E3E48"/>
    <w:rsid w:val="003E6FA5"/>
    <w:rsid w:val="00404596"/>
    <w:rsid w:val="0040636B"/>
    <w:rsid w:val="00407D00"/>
    <w:rsid w:val="004127AC"/>
    <w:rsid w:val="00416E8D"/>
    <w:rsid w:val="00425431"/>
    <w:rsid w:val="004273F2"/>
    <w:rsid w:val="004460A5"/>
    <w:rsid w:val="00462D75"/>
    <w:rsid w:val="004830D6"/>
    <w:rsid w:val="0049285A"/>
    <w:rsid w:val="00493EC7"/>
    <w:rsid w:val="00497CB7"/>
    <w:rsid w:val="00497D11"/>
    <w:rsid w:val="004A01D5"/>
    <w:rsid w:val="004D3FC8"/>
    <w:rsid w:val="004F169E"/>
    <w:rsid w:val="004F6739"/>
    <w:rsid w:val="0051049A"/>
    <w:rsid w:val="00514736"/>
    <w:rsid w:val="005156B7"/>
    <w:rsid w:val="005405EA"/>
    <w:rsid w:val="0055654D"/>
    <w:rsid w:val="00573F89"/>
    <w:rsid w:val="00577B94"/>
    <w:rsid w:val="00595D46"/>
    <w:rsid w:val="005A6551"/>
    <w:rsid w:val="005B0D63"/>
    <w:rsid w:val="005C6B35"/>
    <w:rsid w:val="005D278A"/>
    <w:rsid w:val="005E68D4"/>
    <w:rsid w:val="005E752F"/>
    <w:rsid w:val="0060572E"/>
    <w:rsid w:val="00607ADF"/>
    <w:rsid w:val="00611722"/>
    <w:rsid w:val="006174B5"/>
    <w:rsid w:val="00620A94"/>
    <w:rsid w:val="006368ED"/>
    <w:rsid w:val="00643FF4"/>
    <w:rsid w:val="00645017"/>
    <w:rsid w:val="00645120"/>
    <w:rsid w:val="0064654D"/>
    <w:rsid w:val="0065467A"/>
    <w:rsid w:val="006709DD"/>
    <w:rsid w:val="006719F9"/>
    <w:rsid w:val="006874B3"/>
    <w:rsid w:val="0069134A"/>
    <w:rsid w:val="006B5673"/>
    <w:rsid w:val="006C0F7E"/>
    <w:rsid w:val="006C2D12"/>
    <w:rsid w:val="006D225F"/>
    <w:rsid w:val="006D2E51"/>
    <w:rsid w:val="006D5B68"/>
    <w:rsid w:val="006D7328"/>
    <w:rsid w:val="00722750"/>
    <w:rsid w:val="00751C7B"/>
    <w:rsid w:val="0078127B"/>
    <w:rsid w:val="00781714"/>
    <w:rsid w:val="007910DD"/>
    <w:rsid w:val="00792015"/>
    <w:rsid w:val="00794084"/>
    <w:rsid w:val="007A254E"/>
    <w:rsid w:val="007A2BED"/>
    <w:rsid w:val="007B2022"/>
    <w:rsid w:val="007D14C2"/>
    <w:rsid w:val="007D3B01"/>
    <w:rsid w:val="007E622A"/>
    <w:rsid w:val="007F1740"/>
    <w:rsid w:val="007F6CF4"/>
    <w:rsid w:val="008003DE"/>
    <w:rsid w:val="008004D3"/>
    <w:rsid w:val="00803D39"/>
    <w:rsid w:val="00842A72"/>
    <w:rsid w:val="00852C7F"/>
    <w:rsid w:val="008637AB"/>
    <w:rsid w:val="008662B2"/>
    <w:rsid w:val="00866BEB"/>
    <w:rsid w:val="00867616"/>
    <w:rsid w:val="0087604D"/>
    <w:rsid w:val="00877CA7"/>
    <w:rsid w:val="00884DC9"/>
    <w:rsid w:val="00884FC0"/>
    <w:rsid w:val="00887D8F"/>
    <w:rsid w:val="008951BC"/>
    <w:rsid w:val="008A36C3"/>
    <w:rsid w:val="008B425D"/>
    <w:rsid w:val="008D0CAD"/>
    <w:rsid w:val="008D11ED"/>
    <w:rsid w:val="008E53D3"/>
    <w:rsid w:val="008E6206"/>
    <w:rsid w:val="008F420B"/>
    <w:rsid w:val="00902217"/>
    <w:rsid w:val="00910D4D"/>
    <w:rsid w:val="00913CEE"/>
    <w:rsid w:val="00916243"/>
    <w:rsid w:val="00936A06"/>
    <w:rsid w:val="009410D7"/>
    <w:rsid w:val="009415E5"/>
    <w:rsid w:val="00947A74"/>
    <w:rsid w:val="009563A3"/>
    <w:rsid w:val="00961090"/>
    <w:rsid w:val="009616EA"/>
    <w:rsid w:val="00970811"/>
    <w:rsid w:val="00971D4A"/>
    <w:rsid w:val="00973EEB"/>
    <w:rsid w:val="009765F2"/>
    <w:rsid w:val="009842F0"/>
    <w:rsid w:val="00985566"/>
    <w:rsid w:val="00986EC9"/>
    <w:rsid w:val="00987D44"/>
    <w:rsid w:val="009A5A58"/>
    <w:rsid w:val="009A7D63"/>
    <w:rsid w:val="009B1FAB"/>
    <w:rsid w:val="009C4D2D"/>
    <w:rsid w:val="009D32A9"/>
    <w:rsid w:val="009F2EF6"/>
    <w:rsid w:val="00A072C0"/>
    <w:rsid w:val="00A07454"/>
    <w:rsid w:val="00A22B37"/>
    <w:rsid w:val="00A26E57"/>
    <w:rsid w:val="00A52306"/>
    <w:rsid w:val="00A55AD9"/>
    <w:rsid w:val="00A653EF"/>
    <w:rsid w:val="00A708A8"/>
    <w:rsid w:val="00A70940"/>
    <w:rsid w:val="00A76193"/>
    <w:rsid w:val="00A90D66"/>
    <w:rsid w:val="00A95018"/>
    <w:rsid w:val="00AC3580"/>
    <w:rsid w:val="00AD6C7A"/>
    <w:rsid w:val="00AF292E"/>
    <w:rsid w:val="00B04F78"/>
    <w:rsid w:val="00B06088"/>
    <w:rsid w:val="00B1486C"/>
    <w:rsid w:val="00B155F7"/>
    <w:rsid w:val="00B163B2"/>
    <w:rsid w:val="00B353EE"/>
    <w:rsid w:val="00B37C39"/>
    <w:rsid w:val="00B43411"/>
    <w:rsid w:val="00B5232C"/>
    <w:rsid w:val="00B60361"/>
    <w:rsid w:val="00B60862"/>
    <w:rsid w:val="00B636DC"/>
    <w:rsid w:val="00B646D4"/>
    <w:rsid w:val="00B678FE"/>
    <w:rsid w:val="00B7727A"/>
    <w:rsid w:val="00B85786"/>
    <w:rsid w:val="00B95365"/>
    <w:rsid w:val="00BA1BBF"/>
    <w:rsid w:val="00BC799A"/>
    <w:rsid w:val="00BD6998"/>
    <w:rsid w:val="00BE444E"/>
    <w:rsid w:val="00BF0DAB"/>
    <w:rsid w:val="00BF0EE6"/>
    <w:rsid w:val="00C0568B"/>
    <w:rsid w:val="00C10F81"/>
    <w:rsid w:val="00C2146B"/>
    <w:rsid w:val="00C2268C"/>
    <w:rsid w:val="00C36C5B"/>
    <w:rsid w:val="00C528A3"/>
    <w:rsid w:val="00C650E5"/>
    <w:rsid w:val="00C66480"/>
    <w:rsid w:val="00C84BCD"/>
    <w:rsid w:val="00C92A40"/>
    <w:rsid w:val="00C95E83"/>
    <w:rsid w:val="00CA4458"/>
    <w:rsid w:val="00CB0D98"/>
    <w:rsid w:val="00CB6A4F"/>
    <w:rsid w:val="00CC54C5"/>
    <w:rsid w:val="00CC55BF"/>
    <w:rsid w:val="00CE3CBE"/>
    <w:rsid w:val="00CE7EEC"/>
    <w:rsid w:val="00CF27F5"/>
    <w:rsid w:val="00D014B5"/>
    <w:rsid w:val="00D0798A"/>
    <w:rsid w:val="00D10D5C"/>
    <w:rsid w:val="00D17842"/>
    <w:rsid w:val="00D22795"/>
    <w:rsid w:val="00D40A6A"/>
    <w:rsid w:val="00D55E70"/>
    <w:rsid w:val="00D73EC6"/>
    <w:rsid w:val="00D76901"/>
    <w:rsid w:val="00D9660D"/>
    <w:rsid w:val="00DA0215"/>
    <w:rsid w:val="00DA46E4"/>
    <w:rsid w:val="00DB36B0"/>
    <w:rsid w:val="00DC1981"/>
    <w:rsid w:val="00DF57E3"/>
    <w:rsid w:val="00DF6046"/>
    <w:rsid w:val="00E04442"/>
    <w:rsid w:val="00E04B17"/>
    <w:rsid w:val="00E10A34"/>
    <w:rsid w:val="00E3257D"/>
    <w:rsid w:val="00E33FD4"/>
    <w:rsid w:val="00E52D41"/>
    <w:rsid w:val="00E5488E"/>
    <w:rsid w:val="00E83E58"/>
    <w:rsid w:val="00E84E81"/>
    <w:rsid w:val="00E85F75"/>
    <w:rsid w:val="00E87216"/>
    <w:rsid w:val="00E92407"/>
    <w:rsid w:val="00E93DA9"/>
    <w:rsid w:val="00E94BA8"/>
    <w:rsid w:val="00E96E68"/>
    <w:rsid w:val="00EA0592"/>
    <w:rsid w:val="00EB0C9F"/>
    <w:rsid w:val="00EB5869"/>
    <w:rsid w:val="00EC4A77"/>
    <w:rsid w:val="00EC7ED2"/>
    <w:rsid w:val="00ED2689"/>
    <w:rsid w:val="00ED7B06"/>
    <w:rsid w:val="00EE7E9C"/>
    <w:rsid w:val="00EF7E65"/>
    <w:rsid w:val="00F26CD5"/>
    <w:rsid w:val="00F2701D"/>
    <w:rsid w:val="00F3098E"/>
    <w:rsid w:val="00F46FB2"/>
    <w:rsid w:val="00F57540"/>
    <w:rsid w:val="00F6032B"/>
    <w:rsid w:val="00F74609"/>
    <w:rsid w:val="00F8690F"/>
    <w:rsid w:val="00FA5456"/>
    <w:rsid w:val="00FA5A94"/>
    <w:rsid w:val="00FA6E1C"/>
    <w:rsid w:val="00FC0A7B"/>
    <w:rsid w:val="00FE34F6"/>
    <w:rsid w:val="00FE396A"/>
    <w:rsid w:val="00FE75C0"/>
    <w:rsid w:val="00FF38C2"/>
    <w:rsid w:val="00F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B745F4"/>
  <w15:chartTrackingRefBased/>
  <w15:docId w15:val="{F592529A-4B5D-4EAE-B507-1EBCD3FEE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7727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772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772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460A5"/>
    <w:pPr>
      <w:keepNext/>
      <w:keepLines/>
      <w:numPr>
        <w:numId w:val="16"/>
      </w:numPr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rFonts w:asciiTheme="majorHAnsi" w:eastAsiaTheme="majorEastAsia" w:hAnsiTheme="majorHAnsi" w:cstheme="minorHAnsi"/>
      <w:b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368E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27A"/>
    <w:rPr>
      <w:rFonts w:asciiTheme="majorHAnsi" w:eastAsiaTheme="majorEastAsia" w:hAnsiTheme="majorHAnsi" w:cstheme="majorBidi"/>
      <w:b/>
      <w:bCs/>
      <w:color w:val="C00000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727A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7727A"/>
    <w:rPr>
      <w:rFonts w:asciiTheme="majorHAnsi" w:eastAsiaTheme="majorEastAsia" w:hAnsiTheme="majorHAnsi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460A5"/>
    <w:rPr>
      <w:rFonts w:asciiTheme="majorHAnsi" w:eastAsiaTheme="majorEastAsia" w:hAnsiTheme="majorHAnsi" w:cstheme="minorHAnsi"/>
      <w:b/>
      <w:i/>
      <w:iCs/>
    </w:rPr>
  </w:style>
  <w:style w:type="table" w:styleId="TableGrid">
    <w:name w:val="Table Grid"/>
    <w:basedOn w:val="TableNormal"/>
    <w:uiPriority w:val="39"/>
    <w:rsid w:val="00282B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22B37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6368ED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BodyTextArial">
    <w:name w:val="Body Text + Arial"/>
    <w:aliases w:val="9 pt,Italic,Blue,Left  1.63 ch"/>
    <w:basedOn w:val="Normal"/>
    <w:rsid w:val="005D278A"/>
    <w:pPr>
      <w:widowControl w:val="0"/>
      <w:spacing w:before="120" w:after="0" w:line="240" w:lineRule="auto"/>
      <w:ind w:leftChars="163" w:left="359" w:firstLine="1"/>
    </w:pPr>
    <w:rPr>
      <w:rFonts w:ascii="Arial" w:eastAsia="MS Mincho" w:hAnsi="Arial" w:cs="Arial"/>
      <w:i/>
      <w:color w:val="0000FF"/>
      <w:sz w:val="18"/>
      <w:szCs w:val="18"/>
    </w:rPr>
  </w:style>
  <w:style w:type="paragraph" w:customStyle="1" w:styleId="TableCaption">
    <w:name w:val="TableCaption"/>
    <w:basedOn w:val="NormalIndent"/>
    <w:rsid w:val="00CC55BF"/>
    <w:pPr>
      <w:widowControl w:val="0"/>
      <w:spacing w:before="120" w:after="0" w:line="240" w:lineRule="auto"/>
      <w:ind w:left="-14" w:right="14"/>
    </w:pPr>
    <w:rPr>
      <w:rFonts w:ascii="Tahoma" w:eastAsia="MS Mincho" w:hAnsi="Tahoma" w:cs="Arial"/>
      <w:b/>
      <w:snapToGrid w:val="0"/>
      <w:sz w:val="20"/>
      <w:szCs w:val="20"/>
    </w:rPr>
  </w:style>
  <w:style w:type="paragraph" w:customStyle="1" w:styleId="comment">
    <w:name w:val="comment"/>
    <w:basedOn w:val="Normal"/>
    <w:rsid w:val="00CC55BF"/>
    <w:pPr>
      <w:spacing w:before="120" w:after="0" w:line="360" w:lineRule="auto"/>
      <w:ind w:left="720"/>
    </w:pPr>
    <w:rPr>
      <w:rFonts w:ascii="Tahoma" w:eastAsia="MS Mincho" w:hAnsi="Tahoma" w:cs="Arial"/>
      <w:bCs/>
      <w:i/>
      <w:snapToGrid w:val="0"/>
      <w:color w:val="808080"/>
      <w:sz w:val="20"/>
      <w:szCs w:val="20"/>
      <w:lang w:eastAsia="ja-JP"/>
    </w:rPr>
  </w:style>
  <w:style w:type="paragraph" w:styleId="NormalIndent">
    <w:name w:val="Normal Indent"/>
    <w:basedOn w:val="Normal"/>
    <w:uiPriority w:val="99"/>
    <w:semiHidden/>
    <w:unhideWhenUsed/>
    <w:rsid w:val="00CC55BF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64654D"/>
    <w:pPr>
      <w:outlineLvl w:val="9"/>
    </w:pPr>
    <w:rPr>
      <w:b w:val="0"/>
      <w:bCs w:val="0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64654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654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4654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4654D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01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F7E"/>
  </w:style>
  <w:style w:type="paragraph" w:styleId="Footer">
    <w:name w:val="footer"/>
    <w:basedOn w:val="Normal"/>
    <w:link w:val="FooterChar"/>
    <w:uiPriority w:val="99"/>
    <w:unhideWhenUsed/>
    <w:rsid w:val="006C0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F7E"/>
  </w:style>
  <w:style w:type="paragraph" w:styleId="NormalWeb">
    <w:name w:val="Normal (Web)"/>
    <w:uiPriority w:val="99"/>
    <w:rsid w:val="00867616"/>
    <w:pPr>
      <w:spacing w:beforeAutospacing="1" w:after="0" w:afterAutospacing="1" w:line="240" w:lineRule="auto"/>
    </w:pPr>
    <w:rPr>
      <w:rFonts w:ascii="Times New Roman" w:eastAsia="SimSun" w:hAnsi="Times New Roman" w:cs="Times New Roman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unhideWhenUsed/>
    <w:rsid w:val="004F169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306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AF85D-09E6-4CA8-B289-C50B81A433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7</TotalTime>
  <Pages>34</Pages>
  <Words>4151</Words>
  <Characters>23665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77</cp:revision>
  <dcterms:created xsi:type="dcterms:W3CDTF">2020-06-17T07:32:00Z</dcterms:created>
  <dcterms:modified xsi:type="dcterms:W3CDTF">2021-04-19T02:44:00Z</dcterms:modified>
</cp:coreProperties>
</file>